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EC330" w14:textId="0445F11F" w:rsidR="00556EF2" w:rsidRPr="002C3C95" w:rsidRDefault="00CC1F69">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60288" behindDoc="0" locked="0" layoutInCell="1" allowOverlap="1" wp14:anchorId="1BABF912" wp14:editId="092BD04D">
            <wp:simplePos x="0" y="0"/>
            <wp:positionH relativeFrom="column">
              <wp:posOffset>-426952</wp:posOffset>
            </wp:positionH>
            <wp:positionV relativeFrom="paragraph">
              <wp:posOffset>-952500</wp:posOffset>
            </wp:positionV>
            <wp:extent cx="7897091" cy="10054898"/>
            <wp:effectExtent l="0" t="0" r="2540" b="3810"/>
            <wp:wrapNone/>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910021" cy="10071361"/>
                    </a:xfrm>
                    <a:prstGeom prst="rect">
                      <a:avLst/>
                    </a:prstGeom>
                  </pic:spPr>
                </pic:pic>
              </a:graphicData>
            </a:graphic>
            <wp14:sizeRelH relativeFrom="page">
              <wp14:pctWidth>0</wp14:pctWidth>
            </wp14:sizeRelH>
            <wp14:sizeRelV relativeFrom="page">
              <wp14:pctHeight>0</wp14:pctHeight>
            </wp14:sizeRelV>
          </wp:anchor>
        </w:drawing>
      </w:r>
    </w:p>
    <w:p w14:paraId="4832D803" w14:textId="77777777" w:rsidR="00556EF2" w:rsidRPr="002C3C95" w:rsidRDefault="00556EF2">
      <w:pPr>
        <w:pStyle w:val="BodyText"/>
        <w:spacing w:before="3"/>
        <w:rPr>
          <w:rFonts w:ascii="Arial" w:hAnsi="Arial" w:cs="Arial"/>
          <w:sz w:val="3"/>
        </w:rPr>
      </w:pPr>
    </w:p>
    <w:p w14:paraId="6195C12E" w14:textId="77777777" w:rsidR="00556EF2" w:rsidRPr="002C3C95" w:rsidRDefault="00556EF2">
      <w:pPr>
        <w:pStyle w:val="BodyText"/>
        <w:spacing w:line="40" w:lineRule="exact"/>
        <w:ind w:left="80"/>
        <w:rPr>
          <w:rFonts w:ascii="Arial" w:hAnsi="Arial" w:cs="Arial"/>
          <w:sz w:val="4"/>
        </w:rPr>
      </w:pPr>
    </w:p>
    <w:p w14:paraId="4920F699" w14:textId="77777777"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14:paraId="10A13336" w14:textId="446C27F6"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14:paraId="556CFC04" w14:textId="77777777" w:rsidTr="00847AAC">
        <w:trPr>
          <w:trHeight w:val="275"/>
        </w:trPr>
        <w:tc>
          <w:tcPr>
            <w:tcW w:w="1288" w:type="dxa"/>
            <w:vAlign w:val="center"/>
          </w:tcPr>
          <w:p w14:paraId="13365A1D" w14:textId="5FD12270" w:rsidR="00F30D2A" w:rsidRPr="00196B80" w:rsidRDefault="00F30D2A" w:rsidP="00847AAC">
            <w:pPr>
              <w:jc w:val="right"/>
              <w:rPr>
                <w:rFonts w:ascii="Arial" w:hAnsi="Arial" w:cs="Arial"/>
                <w:b/>
                <w:sz w:val="20"/>
                <w:szCs w:val="20"/>
              </w:rPr>
            </w:pPr>
            <w:r w:rsidRPr="00196B80">
              <w:rPr>
                <w:rFonts w:ascii="Arial" w:hAnsi="Arial" w:cs="Arial"/>
                <w:b/>
                <w:sz w:val="20"/>
                <w:szCs w:val="20"/>
              </w:rPr>
              <w:lastRenderedPageBreak/>
              <w:t>Date</w:t>
            </w:r>
          </w:p>
        </w:tc>
        <w:tc>
          <w:tcPr>
            <w:tcW w:w="9147" w:type="dxa"/>
            <w:vAlign w:val="center"/>
          </w:tcPr>
          <w:p w14:paraId="272BC68E"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8976CA" w14:paraId="31FD8C37" w14:textId="77777777" w:rsidTr="00847AAC">
        <w:trPr>
          <w:trHeight w:val="259"/>
        </w:trPr>
        <w:tc>
          <w:tcPr>
            <w:tcW w:w="1288" w:type="dxa"/>
            <w:vAlign w:val="center"/>
          </w:tcPr>
          <w:p w14:paraId="510D1BC4" w14:textId="68971BB3" w:rsidR="00F566A4"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1</w:t>
            </w:r>
          </w:p>
        </w:tc>
        <w:tc>
          <w:tcPr>
            <w:tcW w:w="9147" w:type="dxa"/>
            <w:vAlign w:val="center"/>
          </w:tcPr>
          <w:p w14:paraId="7EEF00C5" w14:textId="33403C22" w:rsidR="0006742F" w:rsidRPr="00847AAC" w:rsidRDefault="001D066A"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F30D2A" w:rsidRPr="008976CA" w14:paraId="67EB1BC6" w14:textId="77777777" w:rsidTr="00847AAC">
        <w:trPr>
          <w:trHeight w:val="259"/>
        </w:trPr>
        <w:tc>
          <w:tcPr>
            <w:tcW w:w="1288" w:type="dxa"/>
            <w:vAlign w:val="center"/>
          </w:tcPr>
          <w:p w14:paraId="66F8DD30" w14:textId="32087EE9" w:rsidR="00F30D2A"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2</w:t>
            </w:r>
          </w:p>
        </w:tc>
        <w:tc>
          <w:tcPr>
            <w:tcW w:w="9147" w:type="dxa"/>
            <w:vAlign w:val="center"/>
          </w:tcPr>
          <w:p w14:paraId="744A7804" w14:textId="76C08E13"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mmunication Skills for Leaders</w:t>
            </w:r>
          </w:p>
        </w:tc>
      </w:tr>
      <w:tr w:rsidR="0006742F" w:rsidRPr="008976CA" w14:paraId="15436291" w14:textId="77777777" w:rsidTr="00847AAC">
        <w:trPr>
          <w:trHeight w:val="259"/>
        </w:trPr>
        <w:tc>
          <w:tcPr>
            <w:tcW w:w="1288" w:type="dxa"/>
            <w:tcBorders>
              <w:bottom w:val="single" w:sz="4" w:space="0" w:color="auto"/>
            </w:tcBorders>
            <w:vAlign w:val="center"/>
          </w:tcPr>
          <w:p w14:paraId="4195718B" w14:textId="77777777" w:rsidR="0006742F" w:rsidRPr="00847AAC" w:rsidRDefault="00F566A4" w:rsidP="00847AAC">
            <w:pPr>
              <w:jc w:val="right"/>
              <w:rPr>
                <w:rFonts w:ascii="Arial" w:hAnsi="Arial" w:cs="Arial"/>
                <w:sz w:val="16"/>
                <w:szCs w:val="16"/>
              </w:rPr>
            </w:pPr>
            <w:r w:rsidRPr="00847AAC">
              <w:rPr>
                <w:rFonts w:ascii="Arial" w:hAnsi="Arial" w:cs="Arial"/>
                <w:sz w:val="16"/>
                <w:szCs w:val="16"/>
              </w:rPr>
              <w:t>1/26</w:t>
            </w:r>
          </w:p>
        </w:tc>
        <w:tc>
          <w:tcPr>
            <w:tcW w:w="9147" w:type="dxa"/>
            <w:vAlign w:val="center"/>
          </w:tcPr>
          <w:p w14:paraId="1D31A994" w14:textId="77777777" w:rsidR="0006742F"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F30D2A" w:rsidRPr="008976CA" w14:paraId="7B267774" w14:textId="77777777" w:rsidTr="00847AAC">
        <w:trPr>
          <w:trHeight w:val="259"/>
        </w:trPr>
        <w:tc>
          <w:tcPr>
            <w:tcW w:w="1288" w:type="dxa"/>
            <w:tcBorders>
              <w:bottom w:val="single" w:sz="4" w:space="0" w:color="auto"/>
            </w:tcBorders>
            <w:vAlign w:val="center"/>
          </w:tcPr>
          <w:p w14:paraId="5529194F" w14:textId="22BE2329" w:rsidR="00F30D2A" w:rsidRPr="00847AAC" w:rsidRDefault="00F566A4" w:rsidP="00847AAC">
            <w:pPr>
              <w:jc w:val="right"/>
              <w:rPr>
                <w:rFonts w:ascii="Arial" w:hAnsi="Arial" w:cs="Arial"/>
                <w:sz w:val="16"/>
                <w:szCs w:val="16"/>
              </w:rPr>
            </w:pPr>
            <w:r w:rsidRPr="00847AAC">
              <w:rPr>
                <w:rFonts w:ascii="Arial" w:hAnsi="Arial" w:cs="Arial"/>
                <w:sz w:val="16"/>
                <w:szCs w:val="16"/>
              </w:rPr>
              <w:t>1/2</w:t>
            </w:r>
            <w:r w:rsidR="00D84FD3" w:rsidRPr="00847AAC">
              <w:rPr>
                <w:rFonts w:ascii="Arial" w:hAnsi="Arial" w:cs="Arial"/>
                <w:sz w:val="16"/>
                <w:szCs w:val="16"/>
              </w:rPr>
              <w:t>7</w:t>
            </w:r>
          </w:p>
        </w:tc>
        <w:tc>
          <w:tcPr>
            <w:tcW w:w="9147" w:type="dxa"/>
            <w:vAlign w:val="center"/>
          </w:tcPr>
          <w:p w14:paraId="24BCD43A" w14:textId="77777777" w:rsidR="00F30D2A"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Leadership is Everyone’s Business</w:t>
            </w:r>
          </w:p>
        </w:tc>
      </w:tr>
      <w:tr w:rsidR="00F30D2A" w:rsidRPr="008976CA" w14:paraId="0B53DE8F" w14:textId="77777777" w:rsidTr="00847AAC">
        <w:trPr>
          <w:trHeight w:val="259"/>
        </w:trPr>
        <w:tc>
          <w:tcPr>
            <w:tcW w:w="1288" w:type="dxa"/>
            <w:tcBorders>
              <w:top w:val="single" w:sz="4" w:space="0" w:color="auto"/>
            </w:tcBorders>
            <w:vAlign w:val="center"/>
          </w:tcPr>
          <w:p w14:paraId="0DC19ACC" w14:textId="034348BF"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8</w:t>
            </w:r>
          </w:p>
        </w:tc>
        <w:tc>
          <w:tcPr>
            <w:tcW w:w="9147" w:type="dxa"/>
            <w:vAlign w:val="center"/>
          </w:tcPr>
          <w:p w14:paraId="575C4F1D" w14:textId="7FA620F3" w:rsidR="00F30D2A" w:rsidRPr="00847AAC" w:rsidRDefault="001D066A" w:rsidP="00847AAC">
            <w:pPr>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8976CA" w14:paraId="7C033405" w14:textId="77777777" w:rsidTr="00847AAC">
        <w:trPr>
          <w:trHeight w:val="259"/>
        </w:trPr>
        <w:tc>
          <w:tcPr>
            <w:tcW w:w="1288" w:type="dxa"/>
            <w:vAlign w:val="center"/>
          </w:tcPr>
          <w:p w14:paraId="2B8DD151" w14:textId="77777777" w:rsidR="00F30D2A" w:rsidRPr="00847AAC" w:rsidRDefault="00F566A4" w:rsidP="00847AAC">
            <w:pPr>
              <w:jc w:val="right"/>
              <w:rPr>
                <w:rFonts w:ascii="Arial" w:hAnsi="Arial" w:cs="Arial"/>
                <w:sz w:val="16"/>
                <w:szCs w:val="16"/>
              </w:rPr>
            </w:pPr>
            <w:r w:rsidRPr="00847AAC">
              <w:rPr>
                <w:rFonts w:ascii="Arial" w:hAnsi="Arial" w:cs="Arial"/>
                <w:sz w:val="16"/>
                <w:szCs w:val="16"/>
              </w:rPr>
              <w:t>2/10</w:t>
            </w:r>
          </w:p>
        </w:tc>
        <w:tc>
          <w:tcPr>
            <w:tcW w:w="9147" w:type="dxa"/>
            <w:vAlign w:val="center"/>
          </w:tcPr>
          <w:p w14:paraId="7AA3E132" w14:textId="0926CAE8"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aching &amp; Evaluating Performance</w:t>
            </w:r>
          </w:p>
        </w:tc>
      </w:tr>
      <w:tr w:rsidR="0006742F" w:rsidRPr="008976CA" w14:paraId="4A2B6A53" w14:textId="77777777" w:rsidTr="00847AAC">
        <w:trPr>
          <w:trHeight w:val="259"/>
        </w:trPr>
        <w:tc>
          <w:tcPr>
            <w:tcW w:w="1288" w:type="dxa"/>
            <w:vAlign w:val="center"/>
          </w:tcPr>
          <w:p w14:paraId="21EFA392" w14:textId="0D8C56A8" w:rsidR="0006742F"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6</w:t>
            </w:r>
          </w:p>
        </w:tc>
        <w:tc>
          <w:tcPr>
            <w:tcW w:w="9147" w:type="dxa"/>
            <w:vAlign w:val="center"/>
          </w:tcPr>
          <w:p w14:paraId="0162E658" w14:textId="234B15B9" w:rsidR="0006742F" w:rsidRPr="00847AAC" w:rsidRDefault="007A2D75" w:rsidP="00847AAC">
            <w:pPr>
              <w:pStyle w:val="BasicParagraph"/>
              <w:rPr>
                <w:rFonts w:ascii="Arial" w:hAnsi="Arial" w:cs="Arial"/>
                <w:sz w:val="16"/>
                <w:szCs w:val="16"/>
              </w:rPr>
            </w:pPr>
            <w:r w:rsidRPr="00847AAC">
              <w:rPr>
                <w:rFonts w:ascii="Arial" w:hAnsi="Arial" w:cs="Arial"/>
                <w:sz w:val="16"/>
                <w:szCs w:val="16"/>
              </w:rPr>
              <w:t>Assertiveness: Communicating with Impact</w:t>
            </w:r>
          </w:p>
        </w:tc>
      </w:tr>
      <w:tr w:rsidR="00F30D2A" w:rsidRPr="008976CA" w14:paraId="5B038BDA" w14:textId="77777777" w:rsidTr="00847AAC">
        <w:trPr>
          <w:trHeight w:val="259"/>
        </w:trPr>
        <w:tc>
          <w:tcPr>
            <w:tcW w:w="1288" w:type="dxa"/>
            <w:vAlign w:val="center"/>
          </w:tcPr>
          <w:p w14:paraId="7E9AE05F" w14:textId="7E85A1C4" w:rsidR="00F30D2A"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7</w:t>
            </w:r>
          </w:p>
        </w:tc>
        <w:tc>
          <w:tcPr>
            <w:tcW w:w="9147" w:type="dxa"/>
            <w:vAlign w:val="center"/>
          </w:tcPr>
          <w:p w14:paraId="169E893C" w14:textId="0BCC13F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Going from Peer to Supervisor</w:t>
            </w:r>
          </w:p>
        </w:tc>
      </w:tr>
      <w:tr w:rsidR="00F30D2A" w:rsidRPr="008976CA" w14:paraId="4B31755D" w14:textId="77777777" w:rsidTr="00847AAC">
        <w:trPr>
          <w:trHeight w:val="259"/>
        </w:trPr>
        <w:tc>
          <w:tcPr>
            <w:tcW w:w="1288" w:type="dxa"/>
            <w:vAlign w:val="center"/>
          </w:tcPr>
          <w:p w14:paraId="321907DB" w14:textId="47D970E6"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24</w:t>
            </w:r>
          </w:p>
        </w:tc>
        <w:tc>
          <w:tcPr>
            <w:tcW w:w="9147" w:type="dxa"/>
            <w:vAlign w:val="center"/>
          </w:tcPr>
          <w:p w14:paraId="054F385A" w14:textId="4C9C858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10F8A191" w14:textId="77777777" w:rsidTr="00847AAC">
        <w:trPr>
          <w:trHeight w:val="259"/>
        </w:trPr>
        <w:tc>
          <w:tcPr>
            <w:tcW w:w="1288" w:type="dxa"/>
            <w:vAlign w:val="center"/>
          </w:tcPr>
          <w:p w14:paraId="4370521E" w14:textId="7D170A8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w:t>
            </w:r>
          </w:p>
        </w:tc>
        <w:tc>
          <w:tcPr>
            <w:tcW w:w="9147" w:type="dxa"/>
            <w:vAlign w:val="center"/>
          </w:tcPr>
          <w:p w14:paraId="470B20DD" w14:textId="1275385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CB47DF" w:rsidRPr="008976CA" w14:paraId="6C8A76D4" w14:textId="77777777" w:rsidTr="00847AAC">
        <w:trPr>
          <w:trHeight w:val="259"/>
        </w:trPr>
        <w:tc>
          <w:tcPr>
            <w:tcW w:w="1288" w:type="dxa"/>
            <w:vAlign w:val="center"/>
          </w:tcPr>
          <w:p w14:paraId="57A76151" w14:textId="0B9F1247" w:rsidR="00CB47DF" w:rsidRPr="00847AAC" w:rsidRDefault="00CB47DF"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8</w:t>
            </w:r>
          </w:p>
        </w:tc>
        <w:tc>
          <w:tcPr>
            <w:tcW w:w="9147" w:type="dxa"/>
            <w:vAlign w:val="center"/>
          </w:tcPr>
          <w:p w14:paraId="4B4D38D7" w14:textId="3B887D63" w:rsidR="00CB47DF" w:rsidRPr="00847AAC" w:rsidRDefault="007A2D75" w:rsidP="00847AAC">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Time Management &amp; Personal Productivity</w:t>
            </w:r>
          </w:p>
        </w:tc>
      </w:tr>
      <w:tr w:rsidR="00F30D2A" w:rsidRPr="008976CA" w14:paraId="7967FFF1" w14:textId="77777777" w:rsidTr="00847AAC">
        <w:trPr>
          <w:trHeight w:val="259"/>
        </w:trPr>
        <w:tc>
          <w:tcPr>
            <w:tcW w:w="1288" w:type="dxa"/>
            <w:vAlign w:val="center"/>
          </w:tcPr>
          <w:p w14:paraId="16FDA458" w14:textId="4D4B1986"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10</w:t>
            </w:r>
          </w:p>
        </w:tc>
        <w:tc>
          <w:tcPr>
            <w:tcW w:w="9147" w:type="dxa"/>
            <w:vAlign w:val="center"/>
          </w:tcPr>
          <w:p w14:paraId="1B968B3A" w14:textId="4E369910" w:rsidR="00F30D2A" w:rsidRPr="00847AAC" w:rsidRDefault="007A2D75"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F30D2A" w:rsidRPr="008976CA" w14:paraId="5D5BAA0D" w14:textId="77777777" w:rsidTr="00847AAC">
        <w:trPr>
          <w:trHeight w:val="259"/>
        </w:trPr>
        <w:tc>
          <w:tcPr>
            <w:tcW w:w="1288" w:type="dxa"/>
            <w:vAlign w:val="center"/>
          </w:tcPr>
          <w:p w14:paraId="25D2B285" w14:textId="2252716E" w:rsidR="00F30D2A" w:rsidRPr="00847AAC" w:rsidRDefault="00F566A4" w:rsidP="00847AAC">
            <w:pPr>
              <w:jc w:val="right"/>
              <w:rPr>
                <w:rFonts w:ascii="Arial" w:hAnsi="Arial" w:cs="Arial"/>
                <w:sz w:val="16"/>
                <w:szCs w:val="16"/>
              </w:rPr>
            </w:pPr>
            <w:r w:rsidRPr="00847AAC">
              <w:rPr>
                <w:rFonts w:ascii="Arial" w:hAnsi="Arial" w:cs="Arial"/>
                <w:sz w:val="16"/>
                <w:szCs w:val="16"/>
              </w:rPr>
              <w:t>3/1</w:t>
            </w:r>
            <w:r w:rsidR="00D84FD3" w:rsidRPr="00847AAC">
              <w:rPr>
                <w:rFonts w:ascii="Arial" w:hAnsi="Arial" w:cs="Arial"/>
                <w:sz w:val="16"/>
                <w:szCs w:val="16"/>
              </w:rPr>
              <w:t>5</w:t>
            </w:r>
          </w:p>
        </w:tc>
        <w:tc>
          <w:tcPr>
            <w:tcW w:w="9147" w:type="dxa"/>
            <w:vAlign w:val="center"/>
          </w:tcPr>
          <w:p w14:paraId="1F17566F" w14:textId="128D0F0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F30D2A" w:rsidRPr="008976CA" w14:paraId="10B83EFA" w14:textId="77777777" w:rsidTr="00847AAC">
        <w:trPr>
          <w:trHeight w:val="259"/>
        </w:trPr>
        <w:tc>
          <w:tcPr>
            <w:tcW w:w="1288" w:type="dxa"/>
            <w:vAlign w:val="center"/>
          </w:tcPr>
          <w:p w14:paraId="794950B9" w14:textId="71067BB7"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w:t>
            </w:r>
            <w:r w:rsidR="009E425E" w:rsidRPr="00847AAC">
              <w:rPr>
                <w:rFonts w:ascii="Arial" w:hAnsi="Arial" w:cs="Arial"/>
                <w:sz w:val="16"/>
                <w:szCs w:val="16"/>
              </w:rPr>
              <w:t>3</w:t>
            </w:r>
          </w:p>
        </w:tc>
        <w:tc>
          <w:tcPr>
            <w:tcW w:w="9147" w:type="dxa"/>
            <w:vAlign w:val="center"/>
          </w:tcPr>
          <w:p w14:paraId="0CAAD4F4" w14:textId="07CCF86A" w:rsidR="00F30D2A" w:rsidRPr="00847AAC" w:rsidRDefault="009E425E" w:rsidP="00847AAC">
            <w:pPr>
              <w:pStyle w:val="BasicParagraph"/>
              <w:rPr>
                <w:rFonts w:ascii="Arial" w:hAnsi="Arial" w:cs="Arial"/>
                <w:color w:val="231F20"/>
                <w:spacing w:val="2"/>
                <w:sz w:val="16"/>
                <w:szCs w:val="16"/>
              </w:rPr>
            </w:pPr>
            <w:r w:rsidRPr="00847AAC">
              <w:rPr>
                <w:rFonts w:ascii="Arial" w:hAnsi="Arial" w:cs="Arial"/>
                <w:color w:val="231F20"/>
                <w:spacing w:val="2"/>
                <w:sz w:val="16"/>
                <w:szCs w:val="16"/>
              </w:rPr>
              <w:t>Leadership is Everyone’s Business</w:t>
            </w:r>
          </w:p>
        </w:tc>
      </w:tr>
      <w:tr w:rsidR="00F30D2A" w:rsidRPr="008976CA" w14:paraId="401CE055" w14:textId="77777777" w:rsidTr="00847AAC">
        <w:trPr>
          <w:trHeight w:val="259"/>
        </w:trPr>
        <w:tc>
          <w:tcPr>
            <w:tcW w:w="1288" w:type="dxa"/>
            <w:vAlign w:val="center"/>
          </w:tcPr>
          <w:p w14:paraId="25E49E2D" w14:textId="03414BDE" w:rsidR="00F30D2A" w:rsidRPr="00847AAC" w:rsidRDefault="00F566A4" w:rsidP="00847AAC">
            <w:pPr>
              <w:jc w:val="right"/>
              <w:rPr>
                <w:rFonts w:ascii="Arial" w:hAnsi="Arial" w:cs="Arial"/>
                <w:sz w:val="16"/>
                <w:szCs w:val="16"/>
              </w:rPr>
            </w:pPr>
            <w:r w:rsidRPr="00847AAC">
              <w:rPr>
                <w:rFonts w:ascii="Arial" w:hAnsi="Arial" w:cs="Arial"/>
                <w:sz w:val="16"/>
                <w:szCs w:val="16"/>
              </w:rPr>
              <w:t>3/2</w:t>
            </w:r>
            <w:r w:rsidR="00D84FD3" w:rsidRPr="00847AAC">
              <w:rPr>
                <w:rFonts w:ascii="Arial" w:hAnsi="Arial" w:cs="Arial"/>
                <w:sz w:val="16"/>
                <w:szCs w:val="16"/>
              </w:rPr>
              <w:t>3</w:t>
            </w:r>
            <w:r w:rsidR="009E425E" w:rsidRPr="00847AAC">
              <w:rPr>
                <w:rFonts w:ascii="Arial" w:hAnsi="Arial" w:cs="Arial"/>
                <w:sz w:val="16"/>
                <w:szCs w:val="16"/>
              </w:rPr>
              <w:t>-24</w:t>
            </w:r>
          </w:p>
        </w:tc>
        <w:tc>
          <w:tcPr>
            <w:tcW w:w="9147" w:type="dxa"/>
            <w:vAlign w:val="center"/>
          </w:tcPr>
          <w:p w14:paraId="4E94DE31" w14:textId="75B6186E" w:rsidR="00F30D2A" w:rsidRPr="00847AAC" w:rsidRDefault="009E425E" w:rsidP="00847AAC">
            <w:pPr>
              <w:pStyle w:val="BasicParagraph"/>
              <w:rPr>
                <w:rFonts w:ascii="Arial" w:hAnsi="Arial" w:cs="Arial"/>
                <w:sz w:val="16"/>
                <w:szCs w:val="16"/>
              </w:rPr>
            </w:pPr>
            <w:r w:rsidRPr="00847AAC">
              <w:rPr>
                <w:rFonts w:ascii="Arial" w:hAnsi="Arial" w:cs="Arial"/>
                <w:sz w:val="16"/>
                <w:szCs w:val="16"/>
              </w:rPr>
              <w:t>Project Management I &amp; II</w:t>
            </w:r>
          </w:p>
        </w:tc>
      </w:tr>
      <w:tr w:rsidR="00F30D2A" w:rsidRPr="008976CA" w14:paraId="09F5E954" w14:textId="77777777" w:rsidTr="00847AAC">
        <w:trPr>
          <w:trHeight w:val="259"/>
        </w:trPr>
        <w:tc>
          <w:tcPr>
            <w:tcW w:w="1288" w:type="dxa"/>
            <w:vAlign w:val="center"/>
          </w:tcPr>
          <w:p w14:paraId="2ED6F140" w14:textId="2CD807F1"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4</w:t>
            </w:r>
          </w:p>
        </w:tc>
        <w:tc>
          <w:tcPr>
            <w:tcW w:w="9147" w:type="dxa"/>
            <w:vAlign w:val="center"/>
          </w:tcPr>
          <w:p w14:paraId="06F1EBF6" w14:textId="09BA453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ultivating Unshakable Culture</w:t>
            </w:r>
          </w:p>
        </w:tc>
      </w:tr>
      <w:tr w:rsidR="00F30D2A" w:rsidRPr="008976CA" w14:paraId="5B74692D" w14:textId="77777777" w:rsidTr="00847AAC">
        <w:trPr>
          <w:trHeight w:val="259"/>
        </w:trPr>
        <w:tc>
          <w:tcPr>
            <w:tcW w:w="1288" w:type="dxa"/>
            <w:vAlign w:val="center"/>
          </w:tcPr>
          <w:p w14:paraId="3A04EE65" w14:textId="51CB8FD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9</w:t>
            </w:r>
          </w:p>
        </w:tc>
        <w:tc>
          <w:tcPr>
            <w:tcW w:w="9147" w:type="dxa"/>
            <w:vAlign w:val="center"/>
          </w:tcPr>
          <w:p w14:paraId="6A3A58FA" w14:textId="7A5E6482"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830D2D" w:rsidRPr="008976CA" w14:paraId="630FCA66" w14:textId="77777777" w:rsidTr="00847AAC">
        <w:trPr>
          <w:trHeight w:val="259"/>
        </w:trPr>
        <w:tc>
          <w:tcPr>
            <w:tcW w:w="1288" w:type="dxa"/>
            <w:vAlign w:val="center"/>
          </w:tcPr>
          <w:p w14:paraId="76E28179" w14:textId="42D43A81" w:rsidR="00830D2D" w:rsidRPr="00830D2D" w:rsidRDefault="00830D2D" w:rsidP="00847AAC">
            <w:pPr>
              <w:jc w:val="right"/>
              <w:rPr>
                <w:rFonts w:ascii="Arial" w:hAnsi="Arial" w:cs="Arial"/>
                <w:sz w:val="16"/>
                <w:szCs w:val="16"/>
              </w:rPr>
            </w:pPr>
            <w:r w:rsidRPr="00830D2D">
              <w:rPr>
                <w:rFonts w:ascii="Arial" w:hAnsi="Arial" w:cs="Arial"/>
                <w:sz w:val="16"/>
                <w:szCs w:val="16"/>
              </w:rPr>
              <w:t>4/5</w:t>
            </w:r>
          </w:p>
        </w:tc>
        <w:tc>
          <w:tcPr>
            <w:tcW w:w="9147" w:type="dxa"/>
            <w:vAlign w:val="center"/>
          </w:tcPr>
          <w:p w14:paraId="6A8DF57E" w14:textId="5310C3F8" w:rsidR="00830D2D" w:rsidRPr="00847AAC" w:rsidRDefault="00830D2D" w:rsidP="00847AAC">
            <w:pPr>
              <w:pStyle w:val="BasicParagraph"/>
              <w:rPr>
                <w:rFonts w:ascii="Arial" w:hAnsi="Arial" w:cs="Arial"/>
                <w:sz w:val="16"/>
                <w:szCs w:val="16"/>
              </w:rPr>
            </w:pPr>
            <w:r>
              <w:rPr>
                <w:rFonts w:ascii="Arial" w:hAnsi="Arial" w:cs="Arial"/>
                <w:sz w:val="16"/>
                <w:szCs w:val="16"/>
              </w:rPr>
              <w:t>Time Management and Professional Productivity</w:t>
            </w:r>
          </w:p>
        </w:tc>
      </w:tr>
      <w:tr w:rsidR="00F30D2A" w:rsidRPr="008976CA" w14:paraId="5EE1A6E6" w14:textId="77777777" w:rsidTr="00847AAC">
        <w:trPr>
          <w:trHeight w:val="259"/>
        </w:trPr>
        <w:tc>
          <w:tcPr>
            <w:tcW w:w="1288" w:type="dxa"/>
            <w:vAlign w:val="center"/>
          </w:tcPr>
          <w:p w14:paraId="1BF3D4F1" w14:textId="0E90F44E"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6</w:t>
            </w:r>
          </w:p>
        </w:tc>
        <w:tc>
          <w:tcPr>
            <w:tcW w:w="9147" w:type="dxa"/>
            <w:vAlign w:val="center"/>
          </w:tcPr>
          <w:p w14:paraId="743CE31C" w14:textId="1C39DBAC" w:rsidR="00F30D2A" w:rsidRPr="00847AAC" w:rsidRDefault="007A2D75" w:rsidP="00847AAC">
            <w:pPr>
              <w:pStyle w:val="BasicParagraph"/>
              <w:rPr>
                <w:rFonts w:ascii="Arial" w:hAnsi="Arial" w:cs="Arial"/>
                <w:sz w:val="16"/>
                <w:szCs w:val="16"/>
              </w:rPr>
            </w:pPr>
            <w:r w:rsidRPr="00847AAC">
              <w:rPr>
                <w:rFonts w:ascii="Arial" w:hAnsi="Arial" w:cs="Arial"/>
                <w:sz w:val="16"/>
                <w:szCs w:val="16"/>
              </w:rPr>
              <w:t>Maximize Your Potential at Work:</w:t>
            </w:r>
            <w:r w:rsidR="00885DA8" w:rsidRPr="00847AAC">
              <w:rPr>
                <w:rFonts w:ascii="Arial" w:hAnsi="Arial" w:cs="Arial"/>
                <w:sz w:val="16"/>
                <w:szCs w:val="16"/>
              </w:rPr>
              <w:t xml:space="preserve"> </w:t>
            </w:r>
            <w:r w:rsidRPr="00847AAC">
              <w:rPr>
                <w:rFonts w:ascii="Arial" w:hAnsi="Arial" w:cs="Arial"/>
                <w:sz w:val="16"/>
                <w:szCs w:val="16"/>
              </w:rPr>
              <w:t>Individual Lean Six Sigma</w:t>
            </w:r>
          </w:p>
        </w:tc>
      </w:tr>
      <w:tr w:rsidR="00830D2D" w:rsidRPr="008976CA" w14:paraId="2D8E96C5" w14:textId="77777777" w:rsidTr="00847AAC">
        <w:trPr>
          <w:trHeight w:val="259"/>
        </w:trPr>
        <w:tc>
          <w:tcPr>
            <w:tcW w:w="1288" w:type="dxa"/>
            <w:vAlign w:val="center"/>
          </w:tcPr>
          <w:p w14:paraId="4CDB8161" w14:textId="1C706A6E" w:rsidR="00830D2D" w:rsidRPr="00847AAC" w:rsidRDefault="00830D2D" w:rsidP="00847AAC">
            <w:pPr>
              <w:jc w:val="right"/>
              <w:rPr>
                <w:rFonts w:ascii="Arial" w:hAnsi="Arial" w:cs="Arial"/>
                <w:sz w:val="16"/>
                <w:szCs w:val="16"/>
              </w:rPr>
            </w:pPr>
            <w:r>
              <w:rPr>
                <w:rFonts w:ascii="Arial" w:hAnsi="Arial" w:cs="Arial"/>
                <w:sz w:val="16"/>
                <w:szCs w:val="16"/>
              </w:rPr>
              <w:t>4/7</w:t>
            </w:r>
          </w:p>
        </w:tc>
        <w:tc>
          <w:tcPr>
            <w:tcW w:w="9147" w:type="dxa"/>
            <w:vAlign w:val="center"/>
          </w:tcPr>
          <w:p w14:paraId="1BFF55E3" w14:textId="034C2650" w:rsidR="00830D2D" w:rsidRPr="00847AAC" w:rsidRDefault="00830D2D" w:rsidP="00847AAC">
            <w:pPr>
              <w:pStyle w:val="BasicParagraph"/>
              <w:rPr>
                <w:rFonts w:ascii="Arial" w:hAnsi="Arial" w:cs="Arial"/>
                <w:sz w:val="16"/>
                <w:szCs w:val="16"/>
              </w:rPr>
            </w:pPr>
            <w:r>
              <w:rPr>
                <w:rFonts w:ascii="Arial" w:hAnsi="Arial" w:cs="Arial"/>
                <w:sz w:val="16"/>
                <w:szCs w:val="16"/>
              </w:rPr>
              <w:t>Effective Decision Making</w:t>
            </w:r>
          </w:p>
        </w:tc>
      </w:tr>
      <w:tr w:rsidR="00F30D2A" w:rsidRPr="008976CA" w14:paraId="06BF0792" w14:textId="77777777" w:rsidTr="00847AAC">
        <w:trPr>
          <w:trHeight w:val="259"/>
        </w:trPr>
        <w:tc>
          <w:tcPr>
            <w:tcW w:w="1288" w:type="dxa"/>
            <w:vAlign w:val="center"/>
          </w:tcPr>
          <w:p w14:paraId="11CCBDF8" w14:textId="143FCA9F" w:rsidR="00F30D2A" w:rsidRPr="00847AAC" w:rsidRDefault="00F566A4" w:rsidP="00847AAC">
            <w:pPr>
              <w:jc w:val="right"/>
              <w:rPr>
                <w:rFonts w:ascii="Arial" w:hAnsi="Arial" w:cs="Arial"/>
                <w:sz w:val="16"/>
                <w:szCs w:val="16"/>
              </w:rPr>
            </w:pPr>
            <w:r w:rsidRPr="00847AAC">
              <w:rPr>
                <w:rFonts w:ascii="Arial" w:hAnsi="Arial" w:cs="Arial"/>
                <w:sz w:val="16"/>
                <w:szCs w:val="16"/>
              </w:rPr>
              <w:t>4/1</w:t>
            </w:r>
            <w:r w:rsidR="00D84FD3" w:rsidRPr="00847AAC">
              <w:rPr>
                <w:rFonts w:ascii="Arial" w:hAnsi="Arial" w:cs="Arial"/>
                <w:sz w:val="16"/>
                <w:szCs w:val="16"/>
              </w:rPr>
              <w:t>2</w:t>
            </w:r>
          </w:p>
        </w:tc>
        <w:tc>
          <w:tcPr>
            <w:tcW w:w="9147" w:type="dxa"/>
            <w:vAlign w:val="center"/>
          </w:tcPr>
          <w:p w14:paraId="76A08298" w14:textId="6F46FC8C"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Selling for Non-Sales People</w:t>
            </w:r>
          </w:p>
        </w:tc>
      </w:tr>
      <w:tr w:rsidR="00F30D2A" w:rsidRPr="008976CA" w14:paraId="69C0BD3A" w14:textId="77777777" w:rsidTr="00847AAC">
        <w:trPr>
          <w:trHeight w:val="259"/>
        </w:trPr>
        <w:tc>
          <w:tcPr>
            <w:tcW w:w="1288" w:type="dxa"/>
            <w:vAlign w:val="center"/>
          </w:tcPr>
          <w:p w14:paraId="69921360" w14:textId="3D81AA03"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2</w:t>
            </w:r>
          </w:p>
        </w:tc>
        <w:tc>
          <w:tcPr>
            <w:tcW w:w="9147" w:type="dxa"/>
            <w:vAlign w:val="center"/>
          </w:tcPr>
          <w:p w14:paraId="23FE3194" w14:textId="1C5A830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6B6BFA" w:rsidRPr="008976CA" w14:paraId="23A28B32" w14:textId="77777777" w:rsidTr="00847AAC">
        <w:trPr>
          <w:trHeight w:val="259"/>
        </w:trPr>
        <w:tc>
          <w:tcPr>
            <w:tcW w:w="1288" w:type="dxa"/>
            <w:vAlign w:val="center"/>
          </w:tcPr>
          <w:p w14:paraId="6125C31D" w14:textId="25D602C8" w:rsidR="006B6BFA" w:rsidRPr="00847AAC" w:rsidRDefault="006B6BFA"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9</w:t>
            </w:r>
          </w:p>
        </w:tc>
        <w:tc>
          <w:tcPr>
            <w:tcW w:w="9147" w:type="dxa"/>
            <w:vAlign w:val="center"/>
          </w:tcPr>
          <w:p w14:paraId="00BB11B2" w14:textId="72AD085C" w:rsidR="006B6BFA" w:rsidRPr="00847AAC" w:rsidRDefault="007A2D75" w:rsidP="00847AAC">
            <w:pPr>
              <w:pStyle w:val="BasicParagraph"/>
              <w:rPr>
                <w:rFonts w:ascii="Arial" w:hAnsi="Arial" w:cs="Arial"/>
                <w:color w:val="231F20"/>
                <w:sz w:val="16"/>
                <w:szCs w:val="16"/>
              </w:rPr>
            </w:pPr>
            <w:r w:rsidRPr="00847AAC">
              <w:rPr>
                <w:rFonts w:ascii="Arial" w:hAnsi="Arial" w:cs="Arial"/>
                <w:color w:val="231F20"/>
                <w:sz w:val="16"/>
                <w:szCs w:val="16"/>
              </w:rPr>
              <w:t>Essential Problem Solving for Team Members: Lean Six Sigma Yellow Belt</w:t>
            </w:r>
          </w:p>
        </w:tc>
      </w:tr>
      <w:tr w:rsidR="006F196A" w:rsidRPr="008976CA" w14:paraId="3743342E" w14:textId="77777777" w:rsidTr="00847AAC">
        <w:trPr>
          <w:trHeight w:val="259"/>
        </w:trPr>
        <w:tc>
          <w:tcPr>
            <w:tcW w:w="1288" w:type="dxa"/>
            <w:vAlign w:val="center"/>
          </w:tcPr>
          <w:p w14:paraId="2DC2B31D" w14:textId="03E65DA5" w:rsidR="006F196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1</w:t>
            </w:r>
          </w:p>
        </w:tc>
        <w:tc>
          <w:tcPr>
            <w:tcW w:w="9147" w:type="dxa"/>
            <w:vAlign w:val="center"/>
          </w:tcPr>
          <w:p w14:paraId="215E3C7C" w14:textId="4CBA9E26" w:rsidR="006F196A" w:rsidRPr="00847AAC" w:rsidRDefault="007A2D75" w:rsidP="00847AAC">
            <w:pPr>
              <w:pStyle w:val="BasicParagraph"/>
              <w:rPr>
                <w:rFonts w:ascii="Arial" w:hAnsi="Arial" w:cs="Arial"/>
                <w:sz w:val="16"/>
                <w:szCs w:val="16"/>
              </w:rPr>
            </w:pPr>
            <w:r w:rsidRPr="00847AAC">
              <w:rPr>
                <w:rFonts w:ascii="Arial" w:hAnsi="Arial" w:cs="Arial"/>
                <w:sz w:val="16"/>
                <w:szCs w:val="16"/>
              </w:rPr>
              <w:t>Going fr</w:t>
            </w:r>
            <w:r w:rsidR="00CC3ECC" w:rsidRPr="00847AAC">
              <w:rPr>
                <w:rFonts w:ascii="Arial" w:hAnsi="Arial" w:cs="Arial"/>
                <w:sz w:val="16"/>
                <w:szCs w:val="16"/>
              </w:rPr>
              <w:t>om Peer to Supervisor</w:t>
            </w:r>
          </w:p>
        </w:tc>
      </w:tr>
      <w:tr w:rsidR="00F30D2A" w:rsidRPr="008976CA" w14:paraId="366B1FD3" w14:textId="77777777" w:rsidTr="00847AAC">
        <w:trPr>
          <w:trHeight w:val="259"/>
        </w:trPr>
        <w:tc>
          <w:tcPr>
            <w:tcW w:w="1288" w:type="dxa"/>
            <w:vAlign w:val="center"/>
          </w:tcPr>
          <w:p w14:paraId="2835A3B7" w14:textId="0BD8B3A2" w:rsidR="00F30D2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2</w:t>
            </w:r>
          </w:p>
        </w:tc>
        <w:tc>
          <w:tcPr>
            <w:tcW w:w="9147" w:type="dxa"/>
            <w:vAlign w:val="center"/>
          </w:tcPr>
          <w:p w14:paraId="2CD65AEE" w14:textId="31372CE0"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ultivating Diversity, Equity, and Inclusion in Organizations</w:t>
            </w:r>
          </w:p>
        </w:tc>
      </w:tr>
      <w:tr w:rsidR="00F30D2A" w:rsidRPr="008976CA" w14:paraId="28BA7647" w14:textId="77777777" w:rsidTr="00847AAC">
        <w:trPr>
          <w:trHeight w:val="259"/>
        </w:trPr>
        <w:tc>
          <w:tcPr>
            <w:tcW w:w="1288" w:type="dxa"/>
            <w:vAlign w:val="center"/>
          </w:tcPr>
          <w:p w14:paraId="46B0A071" w14:textId="05A5CE91" w:rsidR="00F30D2A" w:rsidRPr="00847AAC" w:rsidRDefault="00D84FD3" w:rsidP="00847AAC">
            <w:pPr>
              <w:jc w:val="right"/>
              <w:rPr>
                <w:rFonts w:ascii="Arial" w:hAnsi="Arial" w:cs="Arial"/>
                <w:sz w:val="16"/>
                <w:szCs w:val="16"/>
              </w:rPr>
            </w:pPr>
            <w:r w:rsidRPr="00847AAC">
              <w:rPr>
                <w:rFonts w:ascii="Arial" w:hAnsi="Arial" w:cs="Arial"/>
                <w:sz w:val="16"/>
                <w:szCs w:val="16"/>
              </w:rPr>
              <w:t>4</w:t>
            </w:r>
            <w:r w:rsidR="00F566A4" w:rsidRPr="00847AAC">
              <w:rPr>
                <w:rFonts w:ascii="Arial" w:hAnsi="Arial" w:cs="Arial"/>
                <w:sz w:val="16"/>
                <w:szCs w:val="16"/>
              </w:rPr>
              <w:t>/</w:t>
            </w:r>
            <w:r w:rsidRPr="00847AAC">
              <w:rPr>
                <w:rFonts w:ascii="Arial" w:hAnsi="Arial" w:cs="Arial"/>
                <w:sz w:val="16"/>
                <w:szCs w:val="16"/>
              </w:rPr>
              <w:t>27</w:t>
            </w:r>
          </w:p>
        </w:tc>
        <w:tc>
          <w:tcPr>
            <w:tcW w:w="9147" w:type="dxa"/>
            <w:vAlign w:val="center"/>
          </w:tcPr>
          <w:p w14:paraId="0107F123" w14:textId="22F4CFAA"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oaching &amp; Evaluating Performance</w:t>
            </w:r>
          </w:p>
        </w:tc>
      </w:tr>
      <w:tr w:rsidR="00DD1DB7" w:rsidRPr="008976CA" w14:paraId="6FD2F393" w14:textId="77777777" w:rsidTr="00847AAC">
        <w:trPr>
          <w:trHeight w:val="259"/>
        </w:trPr>
        <w:tc>
          <w:tcPr>
            <w:tcW w:w="1288" w:type="dxa"/>
            <w:vAlign w:val="center"/>
          </w:tcPr>
          <w:p w14:paraId="14583BDE" w14:textId="77777777" w:rsidR="00DD1DB7" w:rsidRPr="00847AAC" w:rsidRDefault="00F566A4" w:rsidP="00847AAC">
            <w:pPr>
              <w:jc w:val="right"/>
              <w:rPr>
                <w:rFonts w:ascii="Arial" w:hAnsi="Arial" w:cs="Arial"/>
                <w:sz w:val="16"/>
                <w:szCs w:val="16"/>
              </w:rPr>
            </w:pPr>
            <w:r w:rsidRPr="00847AAC">
              <w:rPr>
                <w:rFonts w:ascii="Arial" w:hAnsi="Arial" w:cs="Arial"/>
                <w:sz w:val="16"/>
                <w:szCs w:val="16"/>
              </w:rPr>
              <w:t>5/5</w:t>
            </w:r>
          </w:p>
        </w:tc>
        <w:tc>
          <w:tcPr>
            <w:tcW w:w="9147" w:type="dxa"/>
            <w:vAlign w:val="center"/>
          </w:tcPr>
          <w:p w14:paraId="17FD69DD" w14:textId="6AC04549" w:rsidR="00DD1DB7"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Strengths</w:t>
            </w:r>
            <w:r w:rsidR="00847AAC" w:rsidRPr="00847AAC">
              <w:rPr>
                <w:rFonts w:ascii="Arial" w:hAnsi="Arial" w:cs="Arial"/>
                <w:color w:val="231F20"/>
                <w:sz w:val="16"/>
                <w:szCs w:val="16"/>
              </w:rPr>
              <w:t>-</w:t>
            </w:r>
            <w:r w:rsidRPr="00847AAC">
              <w:rPr>
                <w:rFonts w:ascii="Arial" w:hAnsi="Arial" w:cs="Arial"/>
                <w:color w:val="231F20"/>
                <w:sz w:val="16"/>
                <w:szCs w:val="16"/>
              </w:rPr>
              <w:t>Based Leadership</w:t>
            </w:r>
          </w:p>
        </w:tc>
      </w:tr>
      <w:tr w:rsidR="00830D2D" w:rsidRPr="008976CA" w14:paraId="78CCDB3D" w14:textId="77777777" w:rsidTr="00847AAC">
        <w:trPr>
          <w:trHeight w:val="259"/>
        </w:trPr>
        <w:tc>
          <w:tcPr>
            <w:tcW w:w="1288" w:type="dxa"/>
            <w:vAlign w:val="center"/>
          </w:tcPr>
          <w:p w14:paraId="588B4D93" w14:textId="363EC492" w:rsidR="00830D2D" w:rsidRPr="00847AAC" w:rsidRDefault="00830D2D" w:rsidP="00847AAC">
            <w:pPr>
              <w:jc w:val="right"/>
              <w:rPr>
                <w:rFonts w:ascii="Arial" w:hAnsi="Arial" w:cs="Arial"/>
                <w:sz w:val="16"/>
                <w:szCs w:val="16"/>
              </w:rPr>
            </w:pPr>
            <w:r>
              <w:rPr>
                <w:rFonts w:ascii="Arial" w:hAnsi="Arial" w:cs="Arial"/>
                <w:sz w:val="16"/>
                <w:szCs w:val="16"/>
              </w:rPr>
              <w:t>5/5</w:t>
            </w:r>
          </w:p>
        </w:tc>
        <w:tc>
          <w:tcPr>
            <w:tcW w:w="9147" w:type="dxa"/>
            <w:vAlign w:val="center"/>
          </w:tcPr>
          <w:p w14:paraId="732BF7C3" w14:textId="6FA68578" w:rsidR="00830D2D" w:rsidRPr="00847AAC" w:rsidRDefault="00830D2D" w:rsidP="00847AAC">
            <w:pPr>
              <w:pStyle w:val="BasicParagraph"/>
              <w:rPr>
                <w:rFonts w:ascii="Arial" w:hAnsi="Arial" w:cs="Arial"/>
                <w:color w:val="231F20"/>
                <w:sz w:val="16"/>
                <w:szCs w:val="16"/>
              </w:rPr>
            </w:pPr>
            <w:r>
              <w:rPr>
                <w:rFonts w:ascii="Arial" w:hAnsi="Arial" w:cs="Arial"/>
                <w:color w:val="231F20"/>
                <w:sz w:val="16"/>
                <w:szCs w:val="16"/>
              </w:rPr>
              <w:t>Communication Skills for Leaders</w:t>
            </w:r>
          </w:p>
        </w:tc>
      </w:tr>
      <w:tr w:rsidR="00F30D2A" w:rsidRPr="008976CA" w14:paraId="10A384BB" w14:textId="77777777" w:rsidTr="00847AAC">
        <w:trPr>
          <w:trHeight w:val="259"/>
        </w:trPr>
        <w:tc>
          <w:tcPr>
            <w:tcW w:w="1288" w:type="dxa"/>
            <w:vAlign w:val="center"/>
          </w:tcPr>
          <w:p w14:paraId="0AD73E03" w14:textId="1F976209"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0</w:t>
            </w:r>
          </w:p>
        </w:tc>
        <w:tc>
          <w:tcPr>
            <w:tcW w:w="9147" w:type="dxa"/>
            <w:vAlign w:val="center"/>
          </w:tcPr>
          <w:p w14:paraId="7E72AEA9" w14:textId="1A1F6847" w:rsidR="00F30D2A" w:rsidRPr="00847AAC" w:rsidRDefault="00CC3ECC" w:rsidP="00847AAC">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F30D2A" w:rsidRPr="008976CA" w14:paraId="0825EA58" w14:textId="77777777" w:rsidTr="00847AAC">
        <w:trPr>
          <w:trHeight w:val="259"/>
        </w:trPr>
        <w:tc>
          <w:tcPr>
            <w:tcW w:w="1288" w:type="dxa"/>
            <w:vAlign w:val="center"/>
          </w:tcPr>
          <w:p w14:paraId="6C27ACCF" w14:textId="396363F5"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1</w:t>
            </w:r>
          </w:p>
        </w:tc>
        <w:tc>
          <w:tcPr>
            <w:tcW w:w="9147" w:type="dxa"/>
            <w:vAlign w:val="center"/>
          </w:tcPr>
          <w:p w14:paraId="491D67DA" w14:textId="35591E6D" w:rsidR="00F30D2A" w:rsidRPr="00847AAC" w:rsidRDefault="00CC3ECC"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6B35245D" w14:textId="77777777" w:rsidTr="00847AAC">
        <w:trPr>
          <w:trHeight w:val="259"/>
        </w:trPr>
        <w:tc>
          <w:tcPr>
            <w:tcW w:w="1288" w:type="dxa"/>
            <w:vAlign w:val="center"/>
          </w:tcPr>
          <w:p w14:paraId="319BE4C5" w14:textId="21820813" w:rsidR="00F30D2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1</w:t>
            </w:r>
          </w:p>
        </w:tc>
        <w:tc>
          <w:tcPr>
            <w:tcW w:w="9147" w:type="dxa"/>
            <w:vAlign w:val="center"/>
          </w:tcPr>
          <w:p w14:paraId="44A43940" w14:textId="1931516C" w:rsidR="00F30D2A" w:rsidRPr="00847AAC" w:rsidRDefault="00CC3ECC" w:rsidP="00847AAC">
            <w:pPr>
              <w:pStyle w:val="BasicParagraph"/>
              <w:rPr>
                <w:rFonts w:ascii="Arial" w:hAnsi="Arial" w:cs="Arial"/>
                <w:sz w:val="16"/>
                <w:szCs w:val="16"/>
              </w:rPr>
            </w:pPr>
            <w:r w:rsidRPr="00847AAC">
              <w:rPr>
                <w:rFonts w:ascii="Arial" w:hAnsi="Arial" w:cs="Arial"/>
                <w:sz w:val="16"/>
                <w:szCs w:val="16"/>
              </w:rPr>
              <w:t>Managing Conflict for Progress</w:t>
            </w:r>
          </w:p>
        </w:tc>
      </w:tr>
      <w:tr w:rsidR="006F196A" w:rsidRPr="008976CA" w14:paraId="21159D55" w14:textId="77777777" w:rsidTr="00847AAC">
        <w:trPr>
          <w:trHeight w:val="259"/>
        </w:trPr>
        <w:tc>
          <w:tcPr>
            <w:tcW w:w="1288" w:type="dxa"/>
            <w:vAlign w:val="center"/>
          </w:tcPr>
          <w:p w14:paraId="70C0F500" w14:textId="387E2D33" w:rsidR="006F196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2</w:t>
            </w:r>
          </w:p>
        </w:tc>
        <w:tc>
          <w:tcPr>
            <w:tcW w:w="9147" w:type="dxa"/>
            <w:vAlign w:val="center"/>
          </w:tcPr>
          <w:p w14:paraId="3583EC86" w14:textId="18B89DD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Workplace Storytelling to Enhance Your Personal Brand</w:t>
            </w:r>
          </w:p>
        </w:tc>
      </w:tr>
      <w:tr w:rsidR="006F196A" w:rsidRPr="008976CA" w14:paraId="6BF95482" w14:textId="77777777" w:rsidTr="00847AAC">
        <w:trPr>
          <w:trHeight w:val="259"/>
        </w:trPr>
        <w:tc>
          <w:tcPr>
            <w:tcW w:w="1288" w:type="dxa"/>
            <w:vAlign w:val="center"/>
          </w:tcPr>
          <w:p w14:paraId="554198C0" w14:textId="4BC3B3E0"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508DD38B" w14:textId="1C6DACED"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 xml:space="preserve">Career Reinvention </w:t>
            </w:r>
            <w:r w:rsidR="00CA1033" w:rsidRPr="00847AAC">
              <w:rPr>
                <w:rFonts w:ascii="Arial" w:hAnsi="Arial" w:cs="Arial"/>
                <w:color w:val="231F20"/>
                <w:sz w:val="16"/>
                <w:szCs w:val="16"/>
              </w:rPr>
              <w:t>f</w:t>
            </w:r>
            <w:r w:rsidRPr="00847AAC">
              <w:rPr>
                <w:rFonts w:ascii="Arial" w:hAnsi="Arial" w:cs="Arial"/>
                <w:color w:val="231F20"/>
                <w:sz w:val="16"/>
                <w:szCs w:val="16"/>
              </w:rPr>
              <w:t>or Women Leaders: Developing Your Personal Brand</w:t>
            </w:r>
          </w:p>
        </w:tc>
      </w:tr>
      <w:tr w:rsidR="006F196A" w:rsidRPr="008976CA" w14:paraId="765483EB" w14:textId="77777777" w:rsidTr="00847AAC">
        <w:trPr>
          <w:trHeight w:val="259"/>
        </w:trPr>
        <w:tc>
          <w:tcPr>
            <w:tcW w:w="1288" w:type="dxa"/>
            <w:vAlign w:val="center"/>
          </w:tcPr>
          <w:p w14:paraId="572BF756" w14:textId="0627D6FD"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4CBC7EAD" w14:textId="0818A0A9"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Time Management &amp; Personal Productivity</w:t>
            </w:r>
          </w:p>
        </w:tc>
      </w:tr>
      <w:tr w:rsidR="00830D2D" w:rsidRPr="008976CA" w14:paraId="4E0355CF" w14:textId="77777777" w:rsidTr="00847AAC">
        <w:trPr>
          <w:trHeight w:val="259"/>
        </w:trPr>
        <w:tc>
          <w:tcPr>
            <w:tcW w:w="1288" w:type="dxa"/>
            <w:vAlign w:val="center"/>
          </w:tcPr>
          <w:p w14:paraId="35C8E39F" w14:textId="4778B5B6" w:rsidR="00830D2D" w:rsidRPr="00847AAC" w:rsidRDefault="00830D2D" w:rsidP="00847AAC">
            <w:pPr>
              <w:jc w:val="right"/>
              <w:rPr>
                <w:rFonts w:ascii="Arial" w:hAnsi="Arial" w:cs="Arial"/>
                <w:sz w:val="16"/>
                <w:szCs w:val="16"/>
              </w:rPr>
            </w:pPr>
            <w:r>
              <w:rPr>
                <w:rFonts w:ascii="Arial" w:hAnsi="Arial" w:cs="Arial"/>
                <w:sz w:val="16"/>
                <w:szCs w:val="16"/>
              </w:rPr>
              <w:t>5/19</w:t>
            </w:r>
          </w:p>
        </w:tc>
        <w:tc>
          <w:tcPr>
            <w:tcW w:w="9147" w:type="dxa"/>
            <w:vAlign w:val="center"/>
          </w:tcPr>
          <w:p w14:paraId="76D11443" w14:textId="353DFFAB" w:rsidR="00830D2D" w:rsidRPr="00847AAC" w:rsidRDefault="00830D2D" w:rsidP="00847AAC">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D44736" w:rsidRPr="008976CA" w14:paraId="66EFB32F" w14:textId="77777777" w:rsidTr="00847AAC">
        <w:trPr>
          <w:trHeight w:val="259"/>
        </w:trPr>
        <w:tc>
          <w:tcPr>
            <w:tcW w:w="1288" w:type="dxa"/>
            <w:vAlign w:val="center"/>
          </w:tcPr>
          <w:p w14:paraId="2355BCBE" w14:textId="6E48A31A" w:rsidR="00D44736" w:rsidRPr="00847AAC" w:rsidRDefault="00D84FD3" w:rsidP="00847AAC">
            <w:pPr>
              <w:jc w:val="right"/>
              <w:rPr>
                <w:rFonts w:ascii="Arial" w:hAnsi="Arial" w:cs="Arial"/>
                <w:sz w:val="16"/>
                <w:szCs w:val="16"/>
              </w:rPr>
            </w:pPr>
            <w:r w:rsidRPr="00847AAC">
              <w:rPr>
                <w:rFonts w:ascii="Arial" w:hAnsi="Arial" w:cs="Arial"/>
                <w:sz w:val="16"/>
                <w:szCs w:val="16"/>
              </w:rPr>
              <w:t>5</w:t>
            </w:r>
            <w:r w:rsidR="00D44736" w:rsidRPr="00847AAC">
              <w:rPr>
                <w:rFonts w:ascii="Arial" w:hAnsi="Arial" w:cs="Arial"/>
                <w:sz w:val="16"/>
                <w:szCs w:val="16"/>
              </w:rPr>
              <w:t>/</w:t>
            </w:r>
            <w:r w:rsidRPr="00847AAC">
              <w:rPr>
                <w:rFonts w:ascii="Arial" w:hAnsi="Arial" w:cs="Arial"/>
                <w:sz w:val="16"/>
                <w:szCs w:val="16"/>
              </w:rPr>
              <w:t>26</w:t>
            </w:r>
          </w:p>
        </w:tc>
        <w:tc>
          <w:tcPr>
            <w:tcW w:w="9147" w:type="dxa"/>
            <w:vAlign w:val="center"/>
          </w:tcPr>
          <w:p w14:paraId="2B368DEE" w14:textId="7D158EFB" w:rsidR="00D44736"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owerful Presentation Skills</w:t>
            </w:r>
          </w:p>
        </w:tc>
      </w:tr>
      <w:tr w:rsidR="00CC3ECC" w:rsidRPr="008976CA" w14:paraId="765F2A29" w14:textId="77777777" w:rsidTr="00847AAC">
        <w:trPr>
          <w:trHeight w:val="259"/>
        </w:trPr>
        <w:tc>
          <w:tcPr>
            <w:tcW w:w="1288" w:type="dxa"/>
            <w:vAlign w:val="center"/>
          </w:tcPr>
          <w:p w14:paraId="0A175589" w14:textId="0DAF6B98" w:rsidR="00CC3ECC" w:rsidRPr="00847AAC" w:rsidRDefault="00CC3ECC" w:rsidP="00847AAC">
            <w:pPr>
              <w:jc w:val="right"/>
              <w:rPr>
                <w:rFonts w:ascii="Arial" w:hAnsi="Arial" w:cs="Arial"/>
                <w:sz w:val="16"/>
                <w:szCs w:val="16"/>
              </w:rPr>
            </w:pPr>
            <w:r w:rsidRPr="00847AAC">
              <w:rPr>
                <w:rFonts w:ascii="Arial" w:hAnsi="Arial" w:cs="Arial"/>
                <w:sz w:val="16"/>
                <w:szCs w:val="16"/>
              </w:rPr>
              <w:t>5/26</w:t>
            </w:r>
          </w:p>
        </w:tc>
        <w:tc>
          <w:tcPr>
            <w:tcW w:w="9147" w:type="dxa"/>
            <w:vAlign w:val="center"/>
          </w:tcPr>
          <w:p w14:paraId="3C391ECB" w14:textId="1FE35D53" w:rsidR="00CC3ECC"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6F196A" w:rsidRPr="008976CA" w14:paraId="09F8CABC" w14:textId="77777777" w:rsidTr="00847AAC">
        <w:trPr>
          <w:trHeight w:val="259"/>
        </w:trPr>
        <w:tc>
          <w:tcPr>
            <w:tcW w:w="1288" w:type="dxa"/>
            <w:vAlign w:val="center"/>
          </w:tcPr>
          <w:p w14:paraId="14B9F61B" w14:textId="0B2B560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2</w:t>
            </w:r>
          </w:p>
        </w:tc>
        <w:tc>
          <w:tcPr>
            <w:tcW w:w="9147" w:type="dxa"/>
            <w:vAlign w:val="center"/>
          </w:tcPr>
          <w:p w14:paraId="3D233018" w14:textId="3D8EA893"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Communication Skills for Leaders</w:t>
            </w:r>
          </w:p>
        </w:tc>
      </w:tr>
      <w:tr w:rsidR="006F196A" w:rsidRPr="008976CA" w14:paraId="501ABFEA" w14:textId="77777777" w:rsidTr="00847AAC">
        <w:trPr>
          <w:trHeight w:val="259"/>
        </w:trPr>
        <w:tc>
          <w:tcPr>
            <w:tcW w:w="1288" w:type="dxa"/>
            <w:vAlign w:val="center"/>
          </w:tcPr>
          <w:p w14:paraId="288642C0" w14:textId="41099E6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9</w:t>
            </w:r>
          </w:p>
        </w:tc>
        <w:tc>
          <w:tcPr>
            <w:tcW w:w="9147" w:type="dxa"/>
            <w:vAlign w:val="center"/>
          </w:tcPr>
          <w:p w14:paraId="41BB78EC" w14:textId="7326981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Essentials: Understanding Leadership &amp; Team Development</w:t>
            </w:r>
          </w:p>
        </w:tc>
      </w:tr>
      <w:tr w:rsidR="006F196A" w:rsidRPr="008976CA" w14:paraId="21B9A718" w14:textId="77777777" w:rsidTr="00847AAC">
        <w:trPr>
          <w:trHeight w:val="259"/>
        </w:trPr>
        <w:tc>
          <w:tcPr>
            <w:tcW w:w="1288" w:type="dxa"/>
            <w:vAlign w:val="center"/>
          </w:tcPr>
          <w:p w14:paraId="2D41471B" w14:textId="634FC0D0" w:rsidR="006F196A" w:rsidRPr="00847AAC" w:rsidRDefault="00F566A4" w:rsidP="00847AAC">
            <w:pPr>
              <w:jc w:val="right"/>
              <w:rPr>
                <w:rFonts w:ascii="Arial" w:hAnsi="Arial" w:cs="Arial"/>
                <w:sz w:val="16"/>
                <w:szCs w:val="16"/>
              </w:rPr>
            </w:pPr>
            <w:r w:rsidRPr="00847AAC">
              <w:rPr>
                <w:rFonts w:ascii="Arial" w:hAnsi="Arial" w:cs="Arial"/>
                <w:sz w:val="16"/>
                <w:szCs w:val="16"/>
              </w:rPr>
              <w:t>6/1</w:t>
            </w:r>
            <w:r w:rsidR="00D84FD3" w:rsidRPr="00847AAC">
              <w:rPr>
                <w:rFonts w:ascii="Arial" w:hAnsi="Arial" w:cs="Arial"/>
                <w:sz w:val="16"/>
                <w:szCs w:val="16"/>
              </w:rPr>
              <w:t>4</w:t>
            </w:r>
          </w:p>
        </w:tc>
        <w:tc>
          <w:tcPr>
            <w:tcW w:w="9147" w:type="dxa"/>
            <w:vAlign w:val="center"/>
          </w:tcPr>
          <w:p w14:paraId="3C519B25" w14:textId="5E338DCF"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Your Employees to Great Performance: The SL II Experience</w:t>
            </w:r>
            <w:r w:rsidR="00791489" w:rsidRPr="00847AAC">
              <w:rPr>
                <w:rFonts w:ascii="Arial" w:hAnsi="Arial" w:cs="Arial"/>
                <w:color w:val="231F20"/>
                <w:sz w:val="16"/>
                <w:szCs w:val="16"/>
                <w:vertAlign w:val="superscript"/>
              </w:rPr>
              <w:t>TM</w:t>
            </w:r>
          </w:p>
        </w:tc>
      </w:tr>
      <w:tr w:rsidR="006F196A" w:rsidRPr="008976CA" w14:paraId="4686DD52" w14:textId="77777777" w:rsidTr="00847AAC">
        <w:trPr>
          <w:trHeight w:val="259"/>
        </w:trPr>
        <w:tc>
          <w:tcPr>
            <w:tcW w:w="1288" w:type="dxa"/>
            <w:vAlign w:val="center"/>
          </w:tcPr>
          <w:p w14:paraId="6A4C1696" w14:textId="5902DBCA"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4</w:t>
            </w:r>
            <w:r w:rsidR="00885DA8" w:rsidRPr="00847AAC">
              <w:rPr>
                <w:rFonts w:ascii="Arial" w:hAnsi="Arial" w:cs="Arial"/>
                <w:sz w:val="16"/>
                <w:szCs w:val="16"/>
              </w:rPr>
              <w:t>-15</w:t>
            </w:r>
          </w:p>
        </w:tc>
        <w:tc>
          <w:tcPr>
            <w:tcW w:w="9147" w:type="dxa"/>
            <w:vAlign w:val="center"/>
          </w:tcPr>
          <w:p w14:paraId="040B74A7" w14:textId="59C92A04"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roject Management I &amp; II</w:t>
            </w:r>
          </w:p>
        </w:tc>
      </w:tr>
      <w:tr w:rsidR="006F196A" w:rsidRPr="008976CA" w14:paraId="40895460" w14:textId="77777777" w:rsidTr="00847AAC">
        <w:trPr>
          <w:trHeight w:val="259"/>
        </w:trPr>
        <w:tc>
          <w:tcPr>
            <w:tcW w:w="1288" w:type="dxa"/>
            <w:vAlign w:val="center"/>
          </w:tcPr>
          <w:p w14:paraId="7E074CD8" w14:textId="1017ED66"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6</w:t>
            </w:r>
          </w:p>
        </w:tc>
        <w:tc>
          <w:tcPr>
            <w:tcW w:w="9147" w:type="dxa"/>
            <w:vAlign w:val="center"/>
          </w:tcPr>
          <w:p w14:paraId="791BF4C0" w14:textId="77EADA55"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is Everyone’s Business</w:t>
            </w:r>
          </w:p>
        </w:tc>
      </w:tr>
      <w:tr w:rsidR="00847AAC" w:rsidRPr="008976CA" w14:paraId="5E7D2611" w14:textId="77777777" w:rsidTr="00847AAC">
        <w:trPr>
          <w:trHeight w:val="259"/>
        </w:trPr>
        <w:tc>
          <w:tcPr>
            <w:tcW w:w="1288" w:type="dxa"/>
            <w:vAlign w:val="center"/>
          </w:tcPr>
          <w:p w14:paraId="47F00D32" w14:textId="7C9114C4" w:rsidR="00847AAC" w:rsidRPr="00847AAC" w:rsidRDefault="00847AAC" w:rsidP="00847AAC">
            <w:pPr>
              <w:jc w:val="right"/>
              <w:rPr>
                <w:rFonts w:ascii="Arial" w:hAnsi="Arial" w:cs="Arial"/>
                <w:sz w:val="16"/>
                <w:szCs w:val="16"/>
              </w:rPr>
            </w:pPr>
            <w:r>
              <w:rPr>
                <w:rFonts w:ascii="Arial" w:hAnsi="Arial" w:cs="Arial"/>
                <w:sz w:val="16"/>
                <w:szCs w:val="16"/>
              </w:rPr>
              <w:t>6/21</w:t>
            </w:r>
          </w:p>
        </w:tc>
        <w:tc>
          <w:tcPr>
            <w:tcW w:w="9147" w:type="dxa"/>
            <w:vAlign w:val="center"/>
          </w:tcPr>
          <w:p w14:paraId="5F371067" w14:textId="53C7A62B"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847AAC" w:rsidRPr="008976CA" w14:paraId="0255F869" w14:textId="77777777" w:rsidTr="00847AAC">
        <w:trPr>
          <w:trHeight w:val="259"/>
        </w:trPr>
        <w:tc>
          <w:tcPr>
            <w:tcW w:w="1288" w:type="dxa"/>
            <w:vAlign w:val="center"/>
          </w:tcPr>
          <w:p w14:paraId="07B9DC92" w14:textId="4808C1C9" w:rsidR="00847AAC" w:rsidRPr="00847AAC" w:rsidRDefault="00847AAC" w:rsidP="00847AAC">
            <w:pPr>
              <w:jc w:val="right"/>
              <w:rPr>
                <w:rFonts w:ascii="Arial" w:hAnsi="Arial" w:cs="Arial"/>
                <w:sz w:val="16"/>
                <w:szCs w:val="16"/>
              </w:rPr>
            </w:pPr>
            <w:r>
              <w:rPr>
                <w:rFonts w:ascii="Arial" w:hAnsi="Arial" w:cs="Arial"/>
                <w:sz w:val="16"/>
                <w:szCs w:val="16"/>
              </w:rPr>
              <w:t>6/21-22</w:t>
            </w:r>
          </w:p>
        </w:tc>
        <w:tc>
          <w:tcPr>
            <w:tcW w:w="9147" w:type="dxa"/>
            <w:vAlign w:val="center"/>
          </w:tcPr>
          <w:p w14:paraId="004F6EB0" w14:textId="5B966814"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Advanced Problem-Solving for Team Leaders: Lean Six Sigma Green Belt</w:t>
            </w:r>
          </w:p>
        </w:tc>
      </w:tr>
      <w:tr w:rsidR="00847AAC" w:rsidRPr="008976CA" w14:paraId="145828E2" w14:textId="77777777" w:rsidTr="00847AAC">
        <w:trPr>
          <w:trHeight w:val="259"/>
        </w:trPr>
        <w:tc>
          <w:tcPr>
            <w:tcW w:w="1288" w:type="dxa"/>
            <w:vAlign w:val="center"/>
          </w:tcPr>
          <w:p w14:paraId="691090CB" w14:textId="75E393E9" w:rsidR="00847AAC" w:rsidRPr="00847AAC" w:rsidRDefault="00847AAC" w:rsidP="00847AAC">
            <w:pPr>
              <w:jc w:val="right"/>
              <w:rPr>
                <w:rFonts w:ascii="Arial" w:hAnsi="Arial" w:cs="Arial"/>
                <w:sz w:val="16"/>
                <w:szCs w:val="16"/>
              </w:rPr>
            </w:pPr>
            <w:r>
              <w:rPr>
                <w:rFonts w:ascii="Arial" w:hAnsi="Arial" w:cs="Arial"/>
                <w:sz w:val="16"/>
                <w:szCs w:val="16"/>
              </w:rPr>
              <w:t>6/22</w:t>
            </w:r>
          </w:p>
        </w:tc>
        <w:tc>
          <w:tcPr>
            <w:tcW w:w="9147" w:type="dxa"/>
            <w:vAlign w:val="center"/>
          </w:tcPr>
          <w:p w14:paraId="3B8FBD26" w14:textId="3CD3BEF8"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Going from Peer to Supervisor</w:t>
            </w:r>
          </w:p>
        </w:tc>
      </w:tr>
    </w:tbl>
    <w:p w14:paraId="6F76ACA1" w14:textId="7522FC99" w:rsidR="0099190D" w:rsidRDefault="00CA1033">
      <w:pPr>
        <w:rPr>
          <w:rFonts w:ascii="Arial" w:hAnsi="Arial" w:cs="Arial"/>
          <w:i/>
          <w:sz w:val="20"/>
          <w:szCs w:val="20"/>
        </w:rPr>
      </w:pPr>
      <w:r w:rsidRPr="00196B80">
        <w:rPr>
          <w:rFonts w:ascii="Arial" w:hAnsi="Arial" w:cs="Arial"/>
          <w:b/>
          <w:noProof/>
          <w:sz w:val="20"/>
          <w:szCs w:val="20"/>
          <w:lang w:bidi="ar-SA"/>
        </w:rPr>
        <mc:AlternateContent>
          <mc:Choice Requires="wps">
            <w:drawing>
              <wp:anchor distT="0" distB="0" distL="114300" distR="114300" simplePos="0" relativeHeight="251659264" behindDoc="0" locked="0" layoutInCell="1" allowOverlap="1" wp14:anchorId="431F8DF0" wp14:editId="761D2F47">
                <wp:simplePos x="0" y="0"/>
                <wp:positionH relativeFrom="column">
                  <wp:posOffset>-130810</wp:posOffset>
                </wp:positionH>
                <wp:positionV relativeFrom="paragraph">
                  <wp:posOffset>-29591</wp:posOffset>
                </wp:positionV>
                <wp:extent cx="5676900" cy="3562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76900" cy="356235"/>
                        </a:xfrm>
                        <a:prstGeom prst="rect">
                          <a:avLst/>
                        </a:prstGeom>
                        <a:solidFill>
                          <a:schemeClr val="lt1"/>
                        </a:solidFill>
                        <a:ln w="6350">
                          <a:noFill/>
                        </a:ln>
                      </wps:spPr>
                      <wps:txb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1F8DF0" id="_x0000_t202" coordsize="21600,21600" o:spt="202" path="m,l,21600r21600,l21600,xe">
                <v:stroke joinstyle="miter"/>
                <v:path gradientshapeok="t" o:connecttype="rect"/>
              </v:shapetype>
              <v:shape id="Text Box 2" o:spid="_x0000_s1026" type="#_x0000_t202" style="position:absolute;margin-left:-10.3pt;margin-top:-2.35pt;width:447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" fillcolor="white [3201]" stroked="f" strokeweight=".5pt">
                <v:textbo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v:textbox>
              </v:shape>
            </w:pict>
          </mc:Fallback>
        </mc:AlternateContent>
      </w:r>
    </w:p>
    <w:p w14:paraId="36C9A0D0" w14:textId="77777777" w:rsidR="0099190D" w:rsidRDefault="0099190D">
      <w:pPr>
        <w:rPr>
          <w:rFonts w:ascii="Arial" w:hAnsi="Arial" w:cs="Arial"/>
          <w:i/>
          <w:sz w:val="20"/>
          <w:szCs w:val="20"/>
        </w:rPr>
      </w:pPr>
    </w:p>
    <w:p w14:paraId="702B1D02" w14:textId="77777777" w:rsidR="0099190D" w:rsidRDefault="0099190D">
      <w:pPr>
        <w:rPr>
          <w:rFonts w:ascii="Arial" w:hAnsi="Arial" w:cs="Arial"/>
          <w:i/>
          <w:sz w:val="20"/>
          <w:szCs w:val="20"/>
        </w:rPr>
      </w:pPr>
    </w:p>
    <w:p w14:paraId="4104C093" w14:textId="75D4BE54"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p>
    <w:p w14:paraId="50F06D96" w14:textId="77777777" w:rsidR="00847AAC" w:rsidRDefault="00847AAC" w:rsidP="0034110B">
      <w:pPr>
        <w:ind w:left="187"/>
        <w:rPr>
          <w:rFonts w:ascii="Arial" w:hAnsi="Arial" w:cs="Arial"/>
          <w:b/>
          <w:bCs/>
          <w:color w:val="17214A"/>
          <w:sz w:val="36"/>
        </w:rPr>
      </w:pPr>
    </w:p>
    <w:p w14:paraId="6E5CA223" w14:textId="0D5354FF" w:rsidR="0034110B" w:rsidRPr="002C3C95" w:rsidRDefault="0034110B" w:rsidP="0034110B">
      <w:pPr>
        <w:ind w:left="187"/>
        <w:rPr>
          <w:rFonts w:ascii="Arial" w:hAnsi="Arial" w:cs="Arial"/>
          <w:b/>
          <w:bCs/>
          <w:sz w:val="36"/>
        </w:rPr>
      </w:pPr>
      <w:r>
        <w:rPr>
          <w:rFonts w:ascii="Arial" w:hAnsi="Arial" w:cs="Arial"/>
          <w:b/>
          <w:bCs/>
          <w:color w:val="17214A"/>
          <w:sz w:val="36"/>
        </w:rPr>
        <w:t>JU</w:t>
      </w:r>
      <w:r w:rsidR="00847AAC">
        <w:rPr>
          <w:rFonts w:ascii="Arial" w:hAnsi="Arial" w:cs="Arial"/>
          <w:b/>
          <w:bCs/>
          <w:color w:val="17214A"/>
          <w:sz w:val="36"/>
        </w:rPr>
        <w:t>LY</w:t>
      </w:r>
      <w:r w:rsidR="00F30D2A">
        <w:rPr>
          <w:rFonts w:ascii="Arial" w:hAnsi="Arial" w:cs="Arial"/>
          <w:b/>
          <w:bCs/>
          <w:color w:val="17214A"/>
          <w:sz w:val="36"/>
        </w:rPr>
        <w:t xml:space="preserve"> </w:t>
      </w:r>
      <w:r w:rsidR="00847AAC">
        <w:rPr>
          <w:rFonts w:ascii="Arial" w:hAnsi="Arial" w:cs="Arial"/>
          <w:b/>
          <w:bCs/>
          <w:color w:val="17214A"/>
          <w:sz w:val="36"/>
        </w:rPr>
        <w:t>-</w:t>
      </w:r>
      <w:r w:rsidR="00F30D2A">
        <w:rPr>
          <w:rFonts w:ascii="Arial" w:hAnsi="Arial" w:cs="Arial"/>
          <w:b/>
          <w:bCs/>
          <w:color w:val="17214A"/>
          <w:sz w:val="36"/>
        </w:rPr>
        <w:t xml:space="preserve"> </w:t>
      </w:r>
      <w:r w:rsidR="00847AAC">
        <w:rPr>
          <w:rFonts w:ascii="Arial" w:hAnsi="Arial" w:cs="Arial"/>
          <w:b/>
          <w:bCs/>
          <w:color w:val="17214A"/>
          <w:sz w:val="36"/>
        </w:rPr>
        <w:t>DECEMBER</w:t>
      </w:r>
      <w:r w:rsidR="0006742F">
        <w:rPr>
          <w:rFonts w:ascii="Arial" w:hAnsi="Arial" w:cs="Arial"/>
          <w:b/>
          <w:bCs/>
          <w:color w:val="17214A"/>
          <w:sz w:val="36"/>
        </w:rPr>
        <w:t xml:space="preserve"> 202</w:t>
      </w:r>
      <w:r w:rsidR="00043BCE">
        <w:rPr>
          <w:rFonts w:ascii="Arial" w:hAnsi="Arial" w:cs="Arial"/>
          <w:b/>
          <w:bCs/>
          <w:color w:val="17214A"/>
          <w:sz w:val="36"/>
        </w:rPr>
        <w:t>2</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14:paraId="51A8540F" w14:textId="77777777" w:rsidTr="00847AAC">
        <w:tc>
          <w:tcPr>
            <w:tcW w:w="1278" w:type="dxa"/>
            <w:vAlign w:val="center"/>
          </w:tcPr>
          <w:p w14:paraId="72C517A4" w14:textId="77777777" w:rsidR="00F30D2A" w:rsidRPr="00196B80" w:rsidRDefault="00F30D2A" w:rsidP="00847AAC">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14:paraId="0E28E365"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196B80" w14:paraId="69648817" w14:textId="77777777" w:rsidTr="00847AAC">
        <w:trPr>
          <w:trHeight w:val="259"/>
        </w:trPr>
        <w:tc>
          <w:tcPr>
            <w:tcW w:w="1278" w:type="dxa"/>
            <w:vAlign w:val="center"/>
          </w:tcPr>
          <w:p w14:paraId="6F73C0EE" w14:textId="0C27F93F" w:rsidR="00F30D2A" w:rsidRPr="00847AAC" w:rsidRDefault="006E25F2" w:rsidP="00847AAC">
            <w:pPr>
              <w:jc w:val="right"/>
              <w:rPr>
                <w:rFonts w:ascii="Arial" w:hAnsi="Arial" w:cs="Arial"/>
                <w:sz w:val="16"/>
                <w:szCs w:val="16"/>
              </w:rPr>
            </w:pPr>
            <w:r w:rsidRPr="00847AAC">
              <w:rPr>
                <w:rFonts w:ascii="Arial" w:hAnsi="Arial" w:cs="Arial"/>
                <w:sz w:val="16"/>
                <w:szCs w:val="16"/>
              </w:rPr>
              <w:t>7/</w:t>
            </w:r>
            <w:r w:rsidR="00D84FD3" w:rsidRPr="00847AAC">
              <w:rPr>
                <w:rFonts w:ascii="Arial" w:hAnsi="Arial" w:cs="Arial"/>
                <w:sz w:val="16"/>
                <w:szCs w:val="16"/>
              </w:rPr>
              <w:t>13</w:t>
            </w:r>
          </w:p>
        </w:tc>
        <w:tc>
          <w:tcPr>
            <w:tcW w:w="8887" w:type="dxa"/>
            <w:vAlign w:val="center"/>
          </w:tcPr>
          <w:p w14:paraId="46BD5B4E" w14:textId="003FF907" w:rsidR="00F30D2A" w:rsidRPr="00847AAC" w:rsidRDefault="00CC3ECC" w:rsidP="00847AAC">
            <w:pPr>
              <w:spacing w:before="50" w:line="244" w:lineRule="auto"/>
              <w:rPr>
                <w:rFonts w:ascii="Arial" w:hAnsi="Arial" w:cs="Arial"/>
                <w:sz w:val="16"/>
                <w:szCs w:val="16"/>
              </w:rPr>
            </w:pPr>
            <w:r w:rsidRPr="00847AAC">
              <w:rPr>
                <w:rFonts w:ascii="Arial" w:hAnsi="Arial" w:cs="Arial"/>
                <w:sz w:val="16"/>
                <w:szCs w:val="16"/>
              </w:rPr>
              <w:t>Coaching &amp; Evaluating Performance</w:t>
            </w:r>
          </w:p>
        </w:tc>
      </w:tr>
      <w:tr w:rsidR="00F30D2A" w:rsidRPr="00196B80" w14:paraId="68EEF33F" w14:textId="77777777" w:rsidTr="00847AAC">
        <w:trPr>
          <w:trHeight w:val="259"/>
        </w:trPr>
        <w:tc>
          <w:tcPr>
            <w:tcW w:w="1278" w:type="dxa"/>
            <w:vAlign w:val="center"/>
          </w:tcPr>
          <w:p w14:paraId="50C5C281" w14:textId="68409216"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5</w:t>
            </w:r>
          </w:p>
        </w:tc>
        <w:tc>
          <w:tcPr>
            <w:tcW w:w="8887" w:type="dxa"/>
            <w:vAlign w:val="center"/>
          </w:tcPr>
          <w:p w14:paraId="4DC3BB22" w14:textId="3459B714" w:rsidR="00F30D2A" w:rsidRPr="00847AAC" w:rsidRDefault="00CC3ECC" w:rsidP="00847AAC">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F30D2A" w:rsidRPr="00196B80" w14:paraId="05006A6E" w14:textId="77777777" w:rsidTr="00847AAC">
        <w:trPr>
          <w:trHeight w:val="259"/>
        </w:trPr>
        <w:tc>
          <w:tcPr>
            <w:tcW w:w="1278" w:type="dxa"/>
            <w:vAlign w:val="center"/>
          </w:tcPr>
          <w:p w14:paraId="31F6A74E" w14:textId="5D4E37CA"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9</w:t>
            </w:r>
          </w:p>
        </w:tc>
        <w:tc>
          <w:tcPr>
            <w:tcW w:w="8887" w:type="dxa"/>
            <w:vAlign w:val="center"/>
          </w:tcPr>
          <w:p w14:paraId="5E7D38FF" w14:textId="0B4CE3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Project Leadership</w:t>
            </w:r>
          </w:p>
        </w:tc>
      </w:tr>
      <w:tr w:rsidR="00F30D2A" w:rsidRPr="00196B80" w14:paraId="6B1CBB54" w14:textId="77777777" w:rsidTr="00847AAC">
        <w:trPr>
          <w:trHeight w:val="259"/>
        </w:trPr>
        <w:tc>
          <w:tcPr>
            <w:tcW w:w="1278" w:type="dxa"/>
            <w:vAlign w:val="center"/>
          </w:tcPr>
          <w:p w14:paraId="7BFF9EA0" w14:textId="405318CD"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0</w:t>
            </w:r>
          </w:p>
        </w:tc>
        <w:tc>
          <w:tcPr>
            <w:tcW w:w="8887" w:type="dxa"/>
            <w:vAlign w:val="center"/>
          </w:tcPr>
          <w:p w14:paraId="187567D3" w14:textId="2E858743" w:rsidR="00F30D2A" w:rsidRPr="00847AAC" w:rsidRDefault="001A11AD" w:rsidP="00847AAC">
            <w:pPr>
              <w:pStyle w:val="BasicParagraph"/>
              <w:rPr>
                <w:rFonts w:ascii="Arial" w:hAnsi="Arial" w:cs="Arial"/>
                <w:sz w:val="16"/>
                <w:szCs w:val="16"/>
              </w:rPr>
            </w:pPr>
            <w:r w:rsidRPr="00847AAC">
              <w:rPr>
                <w:rFonts w:ascii="Arial" w:hAnsi="Arial" w:cs="Arial"/>
                <w:sz w:val="16"/>
                <w:szCs w:val="16"/>
              </w:rPr>
              <w:t>Advanced Project Management</w:t>
            </w:r>
          </w:p>
        </w:tc>
      </w:tr>
      <w:tr w:rsidR="00F30D2A" w:rsidRPr="00196B80" w14:paraId="008FF020" w14:textId="77777777" w:rsidTr="00847AAC">
        <w:trPr>
          <w:trHeight w:val="259"/>
        </w:trPr>
        <w:tc>
          <w:tcPr>
            <w:tcW w:w="1278" w:type="dxa"/>
            <w:vAlign w:val="center"/>
          </w:tcPr>
          <w:p w14:paraId="484B6FC4" w14:textId="4B68BE6C"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6</w:t>
            </w:r>
          </w:p>
        </w:tc>
        <w:tc>
          <w:tcPr>
            <w:tcW w:w="8887" w:type="dxa"/>
            <w:vAlign w:val="center"/>
          </w:tcPr>
          <w:p w14:paraId="110B7B90" w14:textId="38A71F7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196B80" w14:paraId="0CC10701" w14:textId="77777777" w:rsidTr="00847AAC">
        <w:trPr>
          <w:trHeight w:val="259"/>
        </w:trPr>
        <w:tc>
          <w:tcPr>
            <w:tcW w:w="1278" w:type="dxa"/>
            <w:vAlign w:val="center"/>
          </w:tcPr>
          <w:p w14:paraId="2CFBA091" w14:textId="0CE45463"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7</w:t>
            </w:r>
          </w:p>
        </w:tc>
        <w:tc>
          <w:tcPr>
            <w:tcW w:w="8887" w:type="dxa"/>
            <w:vAlign w:val="center"/>
          </w:tcPr>
          <w:p w14:paraId="4C4BA335" w14:textId="5EC398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Navigating Difficult Conversations</w:t>
            </w:r>
          </w:p>
        </w:tc>
      </w:tr>
      <w:tr w:rsidR="00F30D2A" w:rsidRPr="00196B80" w14:paraId="0886C04D" w14:textId="77777777" w:rsidTr="00847AAC">
        <w:trPr>
          <w:trHeight w:val="259"/>
        </w:trPr>
        <w:tc>
          <w:tcPr>
            <w:tcW w:w="1278" w:type="dxa"/>
            <w:vAlign w:val="center"/>
          </w:tcPr>
          <w:p w14:paraId="64366BF5" w14:textId="2E8615D5" w:rsidR="00F30D2A" w:rsidRPr="00847AAC" w:rsidRDefault="006E25F2" w:rsidP="00847AAC">
            <w:pPr>
              <w:jc w:val="right"/>
              <w:rPr>
                <w:rFonts w:ascii="Arial" w:hAnsi="Arial" w:cs="Arial"/>
                <w:sz w:val="16"/>
                <w:szCs w:val="16"/>
              </w:rPr>
            </w:pPr>
            <w:r w:rsidRPr="00847AAC">
              <w:rPr>
                <w:rFonts w:ascii="Arial" w:hAnsi="Arial" w:cs="Arial"/>
                <w:sz w:val="16"/>
                <w:szCs w:val="16"/>
              </w:rPr>
              <w:t>8/2</w:t>
            </w:r>
          </w:p>
        </w:tc>
        <w:tc>
          <w:tcPr>
            <w:tcW w:w="8887" w:type="dxa"/>
            <w:vAlign w:val="center"/>
          </w:tcPr>
          <w:p w14:paraId="16D8717F" w14:textId="126845F6"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196B80" w14:paraId="14DA082A" w14:textId="77777777" w:rsidTr="00847AAC">
        <w:trPr>
          <w:trHeight w:val="259"/>
        </w:trPr>
        <w:tc>
          <w:tcPr>
            <w:tcW w:w="1278" w:type="dxa"/>
            <w:vAlign w:val="center"/>
          </w:tcPr>
          <w:p w14:paraId="348BEF10" w14:textId="4AD1DD84" w:rsidR="00F30D2A" w:rsidRPr="00847AAC" w:rsidRDefault="006E25F2" w:rsidP="00847AAC">
            <w:pPr>
              <w:jc w:val="right"/>
              <w:rPr>
                <w:rFonts w:ascii="Arial" w:hAnsi="Arial" w:cs="Arial"/>
                <w:sz w:val="16"/>
                <w:szCs w:val="16"/>
              </w:rPr>
            </w:pPr>
            <w:r w:rsidRPr="00847AAC">
              <w:rPr>
                <w:rFonts w:ascii="Arial" w:hAnsi="Arial" w:cs="Arial"/>
                <w:sz w:val="16"/>
                <w:szCs w:val="16"/>
              </w:rPr>
              <w:t>8/</w:t>
            </w:r>
            <w:r w:rsidR="00D84FD3" w:rsidRPr="00847AAC">
              <w:rPr>
                <w:rFonts w:ascii="Arial" w:hAnsi="Arial" w:cs="Arial"/>
                <w:sz w:val="16"/>
                <w:szCs w:val="16"/>
              </w:rPr>
              <w:t>9</w:t>
            </w:r>
          </w:p>
        </w:tc>
        <w:tc>
          <w:tcPr>
            <w:tcW w:w="8887" w:type="dxa"/>
            <w:vAlign w:val="center"/>
          </w:tcPr>
          <w:p w14:paraId="775F0F47" w14:textId="7DB91330" w:rsidR="00F30D2A" w:rsidRPr="00847AAC" w:rsidRDefault="001A11AD"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1A11AD" w:rsidRPr="00196B80" w14:paraId="09260250" w14:textId="77777777" w:rsidTr="00847AAC">
        <w:trPr>
          <w:trHeight w:val="259"/>
        </w:trPr>
        <w:tc>
          <w:tcPr>
            <w:tcW w:w="1278" w:type="dxa"/>
            <w:vAlign w:val="center"/>
          </w:tcPr>
          <w:p w14:paraId="554F1C3F" w14:textId="0B793374" w:rsidR="001A11AD" w:rsidRPr="00847AAC" w:rsidRDefault="001A11AD" w:rsidP="00847AAC">
            <w:pPr>
              <w:jc w:val="right"/>
              <w:rPr>
                <w:rFonts w:ascii="Arial" w:hAnsi="Arial" w:cs="Arial"/>
                <w:sz w:val="16"/>
                <w:szCs w:val="16"/>
              </w:rPr>
            </w:pPr>
            <w:r w:rsidRPr="00847AAC">
              <w:rPr>
                <w:rFonts w:ascii="Arial" w:hAnsi="Arial" w:cs="Arial"/>
                <w:sz w:val="16"/>
                <w:szCs w:val="16"/>
              </w:rPr>
              <w:t>8/9</w:t>
            </w:r>
          </w:p>
        </w:tc>
        <w:tc>
          <w:tcPr>
            <w:tcW w:w="8887" w:type="dxa"/>
            <w:vAlign w:val="center"/>
          </w:tcPr>
          <w:p w14:paraId="56FB7E38" w14:textId="49705A47" w:rsidR="001A11AD" w:rsidRPr="00847AAC" w:rsidRDefault="001A11AD" w:rsidP="00847AAC">
            <w:pPr>
              <w:pStyle w:val="BasicParagraph"/>
              <w:rPr>
                <w:rFonts w:ascii="Arial" w:hAnsi="Arial" w:cs="Arial"/>
                <w:sz w:val="16"/>
                <w:szCs w:val="16"/>
              </w:rPr>
            </w:pPr>
            <w:r w:rsidRPr="00847AAC">
              <w:rPr>
                <w:rFonts w:ascii="Arial" w:hAnsi="Arial" w:cs="Arial"/>
                <w:sz w:val="16"/>
                <w:szCs w:val="16"/>
              </w:rPr>
              <w:t>Making a Positive Impact on Customer Relationships</w:t>
            </w:r>
          </w:p>
        </w:tc>
      </w:tr>
      <w:tr w:rsidR="005E280F" w:rsidRPr="00196B80" w14:paraId="1B6F4750" w14:textId="77777777" w:rsidTr="00847AAC">
        <w:trPr>
          <w:trHeight w:val="259"/>
        </w:trPr>
        <w:tc>
          <w:tcPr>
            <w:tcW w:w="1278" w:type="dxa"/>
            <w:vAlign w:val="center"/>
          </w:tcPr>
          <w:p w14:paraId="39FDDF29" w14:textId="077E59D6" w:rsidR="005E280F" w:rsidRPr="00847AAC" w:rsidRDefault="005E280F" w:rsidP="00847AAC">
            <w:pPr>
              <w:jc w:val="right"/>
              <w:rPr>
                <w:rFonts w:ascii="Arial" w:hAnsi="Arial" w:cs="Arial"/>
                <w:sz w:val="16"/>
                <w:szCs w:val="16"/>
              </w:rPr>
            </w:pPr>
            <w:r>
              <w:rPr>
                <w:rFonts w:ascii="Arial" w:hAnsi="Arial" w:cs="Arial"/>
                <w:sz w:val="16"/>
                <w:szCs w:val="16"/>
              </w:rPr>
              <w:t>8/10</w:t>
            </w:r>
          </w:p>
        </w:tc>
        <w:tc>
          <w:tcPr>
            <w:tcW w:w="8887" w:type="dxa"/>
            <w:vAlign w:val="center"/>
          </w:tcPr>
          <w:p w14:paraId="5B670D1F" w14:textId="557A92DA" w:rsidR="005E280F" w:rsidRPr="00847AAC" w:rsidRDefault="005E280F" w:rsidP="00847AAC">
            <w:pPr>
              <w:pStyle w:val="BasicParagraph"/>
              <w:rPr>
                <w:rFonts w:ascii="Arial" w:hAnsi="Arial" w:cs="Arial"/>
                <w:sz w:val="16"/>
                <w:szCs w:val="16"/>
              </w:rPr>
            </w:pPr>
            <w:r>
              <w:rPr>
                <w:rFonts w:ascii="Arial" w:hAnsi="Arial" w:cs="Arial"/>
                <w:sz w:val="16"/>
                <w:szCs w:val="16"/>
              </w:rPr>
              <w:t>Time Management and Personal Productivity</w:t>
            </w:r>
          </w:p>
        </w:tc>
      </w:tr>
      <w:tr w:rsidR="00F30D2A" w:rsidRPr="00196B80" w14:paraId="69D44852" w14:textId="77777777" w:rsidTr="00847AAC">
        <w:trPr>
          <w:trHeight w:val="259"/>
        </w:trPr>
        <w:tc>
          <w:tcPr>
            <w:tcW w:w="1278" w:type="dxa"/>
            <w:vAlign w:val="center"/>
          </w:tcPr>
          <w:p w14:paraId="0B77DFFE" w14:textId="2C2AEDA2" w:rsidR="00F30D2A" w:rsidRPr="00847AAC" w:rsidRDefault="00D84FD3" w:rsidP="00847AAC">
            <w:pPr>
              <w:jc w:val="right"/>
              <w:rPr>
                <w:rFonts w:ascii="Arial" w:hAnsi="Arial" w:cs="Arial"/>
                <w:sz w:val="16"/>
                <w:szCs w:val="16"/>
              </w:rPr>
            </w:pPr>
            <w:r w:rsidRPr="00847AAC">
              <w:rPr>
                <w:rFonts w:ascii="Arial" w:hAnsi="Arial" w:cs="Arial"/>
                <w:sz w:val="16"/>
                <w:szCs w:val="16"/>
              </w:rPr>
              <w:t>8</w:t>
            </w:r>
            <w:r w:rsidR="006E25F2" w:rsidRPr="00847AAC">
              <w:rPr>
                <w:rFonts w:ascii="Arial" w:hAnsi="Arial" w:cs="Arial"/>
                <w:sz w:val="16"/>
                <w:szCs w:val="16"/>
              </w:rPr>
              <w:t>/</w:t>
            </w:r>
            <w:r w:rsidRPr="00847AAC">
              <w:rPr>
                <w:rFonts w:ascii="Arial" w:hAnsi="Arial" w:cs="Arial"/>
                <w:sz w:val="16"/>
                <w:szCs w:val="16"/>
              </w:rPr>
              <w:t>11</w:t>
            </w:r>
          </w:p>
        </w:tc>
        <w:tc>
          <w:tcPr>
            <w:tcW w:w="8887" w:type="dxa"/>
            <w:vAlign w:val="center"/>
          </w:tcPr>
          <w:p w14:paraId="10D8D79C" w14:textId="41E8A34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2B7501" w:rsidRPr="00196B80" w14:paraId="6196946A" w14:textId="77777777" w:rsidTr="00847AAC">
        <w:trPr>
          <w:trHeight w:val="259"/>
        </w:trPr>
        <w:tc>
          <w:tcPr>
            <w:tcW w:w="1278" w:type="dxa"/>
            <w:vAlign w:val="center"/>
          </w:tcPr>
          <w:p w14:paraId="5C39DEA8" w14:textId="47E7DF1F" w:rsidR="002B7501" w:rsidRPr="00847AAC" w:rsidRDefault="002B7501" w:rsidP="002B7501">
            <w:pPr>
              <w:jc w:val="right"/>
              <w:rPr>
                <w:rFonts w:ascii="Arial" w:hAnsi="Arial" w:cs="Arial"/>
                <w:sz w:val="16"/>
                <w:szCs w:val="16"/>
              </w:rPr>
            </w:pPr>
            <w:r>
              <w:rPr>
                <w:rFonts w:ascii="Arial" w:hAnsi="Arial" w:cs="Arial"/>
                <w:sz w:val="16"/>
                <w:szCs w:val="16"/>
              </w:rPr>
              <w:t>8</w:t>
            </w:r>
            <w:r w:rsidRPr="00847AAC">
              <w:rPr>
                <w:rFonts w:ascii="Arial" w:hAnsi="Arial" w:cs="Arial"/>
                <w:sz w:val="16"/>
                <w:szCs w:val="16"/>
              </w:rPr>
              <w:t>/1</w:t>
            </w:r>
            <w:r>
              <w:rPr>
                <w:rFonts w:ascii="Arial" w:hAnsi="Arial" w:cs="Arial"/>
                <w:sz w:val="16"/>
                <w:szCs w:val="16"/>
              </w:rPr>
              <w:t>8</w:t>
            </w:r>
          </w:p>
        </w:tc>
        <w:tc>
          <w:tcPr>
            <w:tcW w:w="8887" w:type="dxa"/>
            <w:vAlign w:val="center"/>
          </w:tcPr>
          <w:p w14:paraId="331FAF58" w14:textId="2567772A" w:rsidR="002B7501" w:rsidRPr="00847AAC" w:rsidRDefault="002B7501" w:rsidP="002B7501">
            <w:pPr>
              <w:pStyle w:val="BasicParagraph"/>
              <w:rPr>
                <w:rFonts w:ascii="Arial" w:hAnsi="Arial" w:cs="Arial"/>
                <w:sz w:val="16"/>
                <w:szCs w:val="16"/>
              </w:rPr>
            </w:pPr>
            <w:r w:rsidRPr="00847AAC">
              <w:rPr>
                <w:rFonts w:ascii="Arial" w:hAnsi="Arial" w:cs="Arial"/>
                <w:color w:val="231F20"/>
                <w:sz w:val="16"/>
                <w:szCs w:val="16"/>
              </w:rPr>
              <w:t>Digital Wellness: Thriving in the Digital Era</w:t>
            </w:r>
          </w:p>
        </w:tc>
      </w:tr>
      <w:tr w:rsidR="002B7501" w:rsidRPr="00196B80" w14:paraId="405649F8" w14:textId="77777777" w:rsidTr="00847AAC">
        <w:trPr>
          <w:trHeight w:val="259"/>
        </w:trPr>
        <w:tc>
          <w:tcPr>
            <w:tcW w:w="1278" w:type="dxa"/>
            <w:vAlign w:val="center"/>
          </w:tcPr>
          <w:p w14:paraId="3077BBB0" w14:textId="63E5246E" w:rsidR="002B7501" w:rsidRPr="00847AAC" w:rsidRDefault="002B7501" w:rsidP="002B7501">
            <w:pPr>
              <w:jc w:val="right"/>
              <w:rPr>
                <w:rFonts w:ascii="Arial" w:hAnsi="Arial" w:cs="Arial"/>
                <w:sz w:val="16"/>
                <w:szCs w:val="16"/>
              </w:rPr>
            </w:pPr>
            <w:r w:rsidRPr="00847AAC">
              <w:rPr>
                <w:rFonts w:ascii="Arial" w:hAnsi="Arial" w:cs="Arial"/>
                <w:sz w:val="16"/>
                <w:szCs w:val="16"/>
              </w:rPr>
              <w:t>8/24</w:t>
            </w:r>
          </w:p>
        </w:tc>
        <w:tc>
          <w:tcPr>
            <w:tcW w:w="8887" w:type="dxa"/>
            <w:shd w:val="clear" w:color="auto" w:fill="auto"/>
            <w:vAlign w:val="center"/>
          </w:tcPr>
          <w:p w14:paraId="7C681764" w14:textId="5E66404C"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oaching &amp; Evaluating Performance</w:t>
            </w:r>
          </w:p>
        </w:tc>
      </w:tr>
      <w:tr w:rsidR="002B7501" w:rsidRPr="00196B80" w14:paraId="18EF5057" w14:textId="77777777" w:rsidTr="00847AAC">
        <w:trPr>
          <w:trHeight w:val="259"/>
        </w:trPr>
        <w:tc>
          <w:tcPr>
            <w:tcW w:w="1278" w:type="dxa"/>
            <w:vAlign w:val="center"/>
          </w:tcPr>
          <w:p w14:paraId="496085A3" w14:textId="7340729F" w:rsidR="002B7501" w:rsidRPr="00847AAC" w:rsidRDefault="002B7501" w:rsidP="002B7501">
            <w:pPr>
              <w:jc w:val="right"/>
              <w:rPr>
                <w:rFonts w:ascii="Arial" w:hAnsi="Arial" w:cs="Arial"/>
                <w:sz w:val="16"/>
                <w:szCs w:val="16"/>
              </w:rPr>
            </w:pPr>
            <w:r w:rsidRPr="00847AAC">
              <w:rPr>
                <w:rFonts w:ascii="Arial" w:hAnsi="Arial" w:cs="Arial"/>
                <w:sz w:val="16"/>
                <w:szCs w:val="16"/>
              </w:rPr>
              <w:t>8/25</w:t>
            </w:r>
          </w:p>
        </w:tc>
        <w:tc>
          <w:tcPr>
            <w:tcW w:w="8887" w:type="dxa"/>
            <w:vAlign w:val="center"/>
          </w:tcPr>
          <w:p w14:paraId="16F39030" w14:textId="634C49D3" w:rsidR="002B7501" w:rsidRPr="00847AAC" w:rsidRDefault="002B7501" w:rsidP="002B7501">
            <w:pPr>
              <w:pStyle w:val="BasicParagraph"/>
              <w:rPr>
                <w:rFonts w:ascii="Arial" w:hAnsi="Arial" w:cs="Arial"/>
                <w:sz w:val="16"/>
                <w:szCs w:val="16"/>
              </w:rPr>
            </w:pPr>
            <w:r w:rsidRPr="00847AAC">
              <w:rPr>
                <w:rFonts w:ascii="Arial" w:hAnsi="Arial" w:cs="Arial"/>
                <w:sz w:val="16"/>
                <w:szCs w:val="16"/>
              </w:rPr>
              <w:t>Leadership is Everyone’s Business</w:t>
            </w:r>
          </w:p>
        </w:tc>
      </w:tr>
      <w:tr w:rsidR="00950857" w:rsidRPr="00196B80" w14:paraId="5E38759F" w14:textId="77777777" w:rsidTr="00847AAC">
        <w:trPr>
          <w:trHeight w:val="259"/>
        </w:trPr>
        <w:tc>
          <w:tcPr>
            <w:tcW w:w="1278" w:type="dxa"/>
            <w:vAlign w:val="center"/>
          </w:tcPr>
          <w:p w14:paraId="7CDA305D" w14:textId="78A4F00C" w:rsidR="00950857" w:rsidRDefault="00950857" w:rsidP="002B7501">
            <w:pPr>
              <w:jc w:val="right"/>
              <w:rPr>
                <w:rFonts w:ascii="Arial" w:hAnsi="Arial" w:cs="Arial"/>
                <w:sz w:val="16"/>
                <w:szCs w:val="16"/>
              </w:rPr>
            </w:pPr>
            <w:r>
              <w:rPr>
                <w:rFonts w:ascii="Arial" w:hAnsi="Arial" w:cs="Arial"/>
                <w:sz w:val="16"/>
                <w:szCs w:val="16"/>
              </w:rPr>
              <w:t>8/30</w:t>
            </w:r>
          </w:p>
        </w:tc>
        <w:tc>
          <w:tcPr>
            <w:tcW w:w="8887" w:type="dxa"/>
            <w:vAlign w:val="center"/>
          </w:tcPr>
          <w:p w14:paraId="597E52B9" w14:textId="70748ED5" w:rsidR="00950857" w:rsidRDefault="00950857" w:rsidP="002B7501">
            <w:pPr>
              <w:pStyle w:val="BasicParagraph"/>
              <w:rPr>
                <w:rFonts w:ascii="Arial" w:hAnsi="Arial" w:cs="Arial"/>
                <w:sz w:val="16"/>
                <w:szCs w:val="16"/>
              </w:rPr>
            </w:pPr>
            <w:r w:rsidRPr="00950857">
              <w:rPr>
                <w:rFonts w:ascii="Arial" w:hAnsi="Arial" w:cs="Arial"/>
                <w:sz w:val="16"/>
                <w:szCs w:val="16"/>
              </w:rPr>
              <w:t>Navigating Difficult Conversations</w:t>
            </w:r>
          </w:p>
        </w:tc>
      </w:tr>
      <w:tr w:rsidR="000F3BEC" w:rsidRPr="00196B80" w14:paraId="32D8ACD4" w14:textId="77777777" w:rsidTr="00847AAC">
        <w:trPr>
          <w:trHeight w:val="259"/>
        </w:trPr>
        <w:tc>
          <w:tcPr>
            <w:tcW w:w="1278" w:type="dxa"/>
            <w:vAlign w:val="center"/>
          </w:tcPr>
          <w:p w14:paraId="66853209" w14:textId="06005711" w:rsidR="000F3BEC" w:rsidRDefault="000F3BEC" w:rsidP="002B7501">
            <w:pPr>
              <w:jc w:val="right"/>
              <w:rPr>
                <w:rFonts w:ascii="Arial" w:hAnsi="Arial" w:cs="Arial"/>
                <w:sz w:val="16"/>
                <w:szCs w:val="16"/>
              </w:rPr>
            </w:pPr>
            <w:r>
              <w:rPr>
                <w:rFonts w:ascii="Arial" w:hAnsi="Arial" w:cs="Arial"/>
                <w:sz w:val="16"/>
                <w:szCs w:val="16"/>
              </w:rPr>
              <w:t>8/31</w:t>
            </w:r>
          </w:p>
        </w:tc>
        <w:tc>
          <w:tcPr>
            <w:tcW w:w="8887" w:type="dxa"/>
            <w:vAlign w:val="center"/>
          </w:tcPr>
          <w:p w14:paraId="1EDD8233" w14:textId="22ABB02B" w:rsidR="000F3BEC" w:rsidRDefault="000F3BEC" w:rsidP="002B7501">
            <w:pPr>
              <w:pStyle w:val="BasicParagraph"/>
              <w:rPr>
                <w:rFonts w:ascii="Arial" w:hAnsi="Arial" w:cs="Arial"/>
                <w:sz w:val="16"/>
                <w:szCs w:val="16"/>
              </w:rPr>
            </w:pPr>
            <w:r>
              <w:rPr>
                <w:rFonts w:ascii="Arial" w:hAnsi="Arial" w:cs="Arial"/>
                <w:sz w:val="16"/>
                <w:szCs w:val="16"/>
              </w:rPr>
              <w:t>Powerful Presentation Skills</w:t>
            </w:r>
          </w:p>
        </w:tc>
      </w:tr>
      <w:tr w:rsidR="005E280F" w:rsidRPr="00196B80" w14:paraId="0895C401" w14:textId="77777777" w:rsidTr="00847AAC">
        <w:trPr>
          <w:trHeight w:val="259"/>
        </w:trPr>
        <w:tc>
          <w:tcPr>
            <w:tcW w:w="1278" w:type="dxa"/>
            <w:vAlign w:val="center"/>
          </w:tcPr>
          <w:p w14:paraId="3D0E1040" w14:textId="5A5A39D4" w:rsidR="005E280F" w:rsidRPr="00847AAC" w:rsidRDefault="005E280F" w:rsidP="002B7501">
            <w:pPr>
              <w:jc w:val="right"/>
              <w:rPr>
                <w:rFonts w:ascii="Arial" w:hAnsi="Arial" w:cs="Arial"/>
                <w:sz w:val="16"/>
                <w:szCs w:val="16"/>
              </w:rPr>
            </w:pPr>
            <w:r>
              <w:rPr>
                <w:rFonts w:ascii="Arial" w:hAnsi="Arial" w:cs="Arial"/>
                <w:sz w:val="16"/>
                <w:szCs w:val="16"/>
              </w:rPr>
              <w:t>9/7</w:t>
            </w:r>
          </w:p>
        </w:tc>
        <w:tc>
          <w:tcPr>
            <w:tcW w:w="8887" w:type="dxa"/>
            <w:vAlign w:val="center"/>
          </w:tcPr>
          <w:p w14:paraId="5F923F5D" w14:textId="6F1325F0" w:rsidR="005E280F" w:rsidRPr="00847AAC" w:rsidRDefault="005E280F" w:rsidP="002B7501">
            <w:pPr>
              <w:pStyle w:val="BasicParagraph"/>
              <w:rPr>
                <w:rFonts w:ascii="Arial" w:hAnsi="Arial" w:cs="Arial"/>
                <w:sz w:val="16"/>
                <w:szCs w:val="16"/>
              </w:rPr>
            </w:pPr>
            <w:r>
              <w:rPr>
                <w:rFonts w:ascii="Arial" w:hAnsi="Arial" w:cs="Arial"/>
                <w:sz w:val="16"/>
                <w:szCs w:val="16"/>
              </w:rPr>
              <w:t>Communication Skills for Leaders</w:t>
            </w:r>
          </w:p>
        </w:tc>
      </w:tr>
      <w:tr w:rsidR="002B7501" w:rsidRPr="00196B80" w14:paraId="0028BE63" w14:textId="77777777" w:rsidTr="00847AAC">
        <w:trPr>
          <w:trHeight w:val="259"/>
        </w:trPr>
        <w:tc>
          <w:tcPr>
            <w:tcW w:w="1278" w:type="dxa"/>
            <w:vAlign w:val="center"/>
          </w:tcPr>
          <w:p w14:paraId="2FE9D759" w14:textId="23181D44" w:rsidR="002B7501" w:rsidRPr="00847AAC" w:rsidRDefault="002B7501" w:rsidP="002B7501">
            <w:pPr>
              <w:jc w:val="right"/>
              <w:rPr>
                <w:rFonts w:ascii="Arial" w:hAnsi="Arial" w:cs="Arial"/>
                <w:sz w:val="16"/>
                <w:szCs w:val="16"/>
              </w:rPr>
            </w:pPr>
            <w:r w:rsidRPr="00847AAC">
              <w:rPr>
                <w:rFonts w:ascii="Arial" w:hAnsi="Arial" w:cs="Arial"/>
                <w:sz w:val="16"/>
                <w:szCs w:val="16"/>
              </w:rPr>
              <w:t>9/8</w:t>
            </w:r>
          </w:p>
        </w:tc>
        <w:tc>
          <w:tcPr>
            <w:tcW w:w="8887" w:type="dxa"/>
            <w:vAlign w:val="center"/>
          </w:tcPr>
          <w:p w14:paraId="38F73E95" w14:textId="559F7DA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2B7501" w:rsidRPr="00196B80" w14:paraId="72EB1548" w14:textId="77777777" w:rsidTr="00847AAC">
        <w:trPr>
          <w:trHeight w:val="259"/>
        </w:trPr>
        <w:tc>
          <w:tcPr>
            <w:tcW w:w="1278" w:type="dxa"/>
            <w:vAlign w:val="center"/>
          </w:tcPr>
          <w:p w14:paraId="2E58F043" w14:textId="567D2D5F" w:rsidR="002B7501" w:rsidRPr="00847AAC" w:rsidRDefault="002B7501" w:rsidP="002B7501">
            <w:pPr>
              <w:jc w:val="right"/>
              <w:rPr>
                <w:rFonts w:ascii="Arial" w:hAnsi="Arial" w:cs="Arial"/>
                <w:sz w:val="16"/>
                <w:szCs w:val="16"/>
              </w:rPr>
            </w:pPr>
            <w:r w:rsidRPr="00847AAC">
              <w:rPr>
                <w:rFonts w:ascii="Arial" w:hAnsi="Arial" w:cs="Arial"/>
                <w:sz w:val="16"/>
                <w:szCs w:val="16"/>
              </w:rPr>
              <w:t>9/8</w:t>
            </w:r>
          </w:p>
        </w:tc>
        <w:tc>
          <w:tcPr>
            <w:tcW w:w="8887" w:type="dxa"/>
            <w:vAlign w:val="center"/>
          </w:tcPr>
          <w:p w14:paraId="25060499" w14:textId="2F67E992"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ffective Decision Making</w:t>
            </w:r>
          </w:p>
        </w:tc>
      </w:tr>
      <w:tr w:rsidR="002B7501" w:rsidRPr="00196B80" w14:paraId="636A1A03" w14:textId="77777777" w:rsidTr="00847AAC">
        <w:trPr>
          <w:trHeight w:val="259"/>
        </w:trPr>
        <w:tc>
          <w:tcPr>
            <w:tcW w:w="1278" w:type="dxa"/>
            <w:vAlign w:val="center"/>
          </w:tcPr>
          <w:p w14:paraId="361C90CA" w14:textId="581F09FF" w:rsidR="002B7501" w:rsidRPr="00847AAC" w:rsidRDefault="002B7501" w:rsidP="002B7501">
            <w:pPr>
              <w:jc w:val="right"/>
              <w:rPr>
                <w:rFonts w:ascii="Arial" w:hAnsi="Arial" w:cs="Arial"/>
                <w:sz w:val="16"/>
                <w:szCs w:val="16"/>
              </w:rPr>
            </w:pPr>
            <w:r w:rsidRPr="00847AAC">
              <w:rPr>
                <w:rFonts w:ascii="Arial" w:hAnsi="Arial" w:cs="Arial"/>
                <w:sz w:val="16"/>
                <w:szCs w:val="16"/>
              </w:rPr>
              <w:t>9/13</w:t>
            </w:r>
          </w:p>
        </w:tc>
        <w:tc>
          <w:tcPr>
            <w:tcW w:w="8887" w:type="dxa"/>
            <w:vAlign w:val="center"/>
          </w:tcPr>
          <w:p w14:paraId="00EB7167" w14:textId="24D6082A"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Energy Bus</w:t>
            </w:r>
          </w:p>
        </w:tc>
      </w:tr>
      <w:tr w:rsidR="002B7501" w:rsidRPr="00196B80" w14:paraId="3116643B" w14:textId="77777777" w:rsidTr="00847AAC">
        <w:trPr>
          <w:trHeight w:val="259"/>
        </w:trPr>
        <w:tc>
          <w:tcPr>
            <w:tcW w:w="1278" w:type="dxa"/>
            <w:vAlign w:val="center"/>
          </w:tcPr>
          <w:p w14:paraId="7874DBA0" w14:textId="29F50739" w:rsidR="002B7501" w:rsidRPr="00847AAC" w:rsidRDefault="002B7501" w:rsidP="002B7501">
            <w:pPr>
              <w:jc w:val="right"/>
              <w:rPr>
                <w:rFonts w:ascii="Arial" w:hAnsi="Arial" w:cs="Arial"/>
                <w:sz w:val="16"/>
                <w:szCs w:val="16"/>
              </w:rPr>
            </w:pPr>
            <w:r w:rsidRPr="00847AAC">
              <w:rPr>
                <w:rFonts w:ascii="Arial" w:hAnsi="Arial" w:cs="Arial"/>
                <w:sz w:val="16"/>
                <w:szCs w:val="16"/>
              </w:rPr>
              <w:t>9/14</w:t>
            </w:r>
          </w:p>
        </w:tc>
        <w:tc>
          <w:tcPr>
            <w:tcW w:w="8887" w:type="dxa"/>
            <w:vAlign w:val="center"/>
          </w:tcPr>
          <w:p w14:paraId="361A7C11" w14:textId="18E84F6F"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Positive Leadership</w:t>
            </w:r>
          </w:p>
        </w:tc>
      </w:tr>
      <w:tr w:rsidR="002B7501" w:rsidRPr="00196B80" w14:paraId="1F22F05F" w14:textId="77777777" w:rsidTr="00847AAC">
        <w:trPr>
          <w:trHeight w:val="259"/>
        </w:trPr>
        <w:tc>
          <w:tcPr>
            <w:tcW w:w="1278" w:type="dxa"/>
            <w:vAlign w:val="center"/>
          </w:tcPr>
          <w:p w14:paraId="430FECEC" w14:textId="02C3C3D2" w:rsidR="002B7501" w:rsidRPr="00847AAC" w:rsidRDefault="002B7501" w:rsidP="002B7501">
            <w:pPr>
              <w:jc w:val="right"/>
              <w:rPr>
                <w:rFonts w:ascii="Arial" w:hAnsi="Arial" w:cs="Arial"/>
                <w:sz w:val="16"/>
                <w:szCs w:val="16"/>
              </w:rPr>
            </w:pPr>
            <w:r w:rsidRPr="00847AAC">
              <w:rPr>
                <w:rFonts w:ascii="Arial" w:hAnsi="Arial" w:cs="Arial"/>
                <w:sz w:val="16"/>
                <w:szCs w:val="16"/>
              </w:rPr>
              <w:t>9/14</w:t>
            </w:r>
          </w:p>
        </w:tc>
        <w:tc>
          <w:tcPr>
            <w:tcW w:w="8887" w:type="dxa"/>
            <w:vAlign w:val="center"/>
          </w:tcPr>
          <w:p w14:paraId="5500EA22" w14:textId="25333290" w:rsidR="002B7501" w:rsidRPr="00847AAC" w:rsidRDefault="002B7501" w:rsidP="002B7501">
            <w:pPr>
              <w:pStyle w:val="BasicParagraph"/>
              <w:rPr>
                <w:rFonts w:ascii="Arial" w:hAnsi="Arial" w:cs="Arial"/>
                <w:sz w:val="16"/>
                <w:szCs w:val="16"/>
              </w:rPr>
            </w:pPr>
            <w:r w:rsidRPr="00847AAC">
              <w:rPr>
                <w:rFonts w:ascii="Arial" w:hAnsi="Arial" w:cs="Arial"/>
                <w:sz w:val="16"/>
                <w:szCs w:val="16"/>
              </w:rPr>
              <w:t>Self-Leadership to Increase Work Productivity, Satisfaction, and Growth</w:t>
            </w:r>
          </w:p>
        </w:tc>
      </w:tr>
      <w:tr w:rsidR="002B7501" w:rsidRPr="00196B80" w14:paraId="28D14E38" w14:textId="77777777" w:rsidTr="00847AAC">
        <w:trPr>
          <w:trHeight w:val="259"/>
        </w:trPr>
        <w:tc>
          <w:tcPr>
            <w:tcW w:w="1278" w:type="dxa"/>
            <w:vAlign w:val="center"/>
          </w:tcPr>
          <w:p w14:paraId="1A6C3412" w14:textId="0D965F56" w:rsidR="002B7501" w:rsidRPr="00847AAC" w:rsidRDefault="002B7501" w:rsidP="002B7501">
            <w:pPr>
              <w:jc w:val="right"/>
              <w:rPr>
                <w:rFonts w:ascii="Arial" w:hAnsi="Arial" w:cs="Arial"/>
                <w:sz w:val="16"/>
                <w:szCs w:val="16"/>
              </w:rPr>
            </w:pPr>
            <w:r w:rsidRPr="00847AAC">
              <w:rPr>
                <w:rFonts w:ascii="Arial" w:hAnsi="Arial" w:cs="Arial"/>
                <w:sz w:val="16"/>
                <w:szCs w:val="16"/>
              </w:rPr>
              <w:t>9/15</w:t>
            </w:r>
          </w:p>
        </w:tc>
        <w:tc>
          <w:tcPr>
            <w:tcW w:w="8887" w:type="dxa"/>
            <w:vAlign w:val="center"/>
          </w:tcPr>
          <w:p w14:paraId="44165BEC" w14:textId="5C6F1C94" w:rsidR="002B7501" w:rsidRPr="00847AAC" w:rsidRDefault="002B7501" w:rsidP="002B7501">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Going from Peer to Supervisor</w:t>
            </w:r>
          </w:p>
        </w:tc>
      </w:tr>
      <w:tr w:rsidR="002B7501" w:rsidRPr="00196B80" w14:paraId="00F76929" w14:textId="77777777" w:rsidTr="00847AAC">
        <w:trPr>
          <w:trHeight w:val="259"/>
        </w:trPr>
        <w:tc>
          <w:tcPr>
            <w:tcW w:w="1278" w:type="dxa"/>
            <w:vAlign w:val="center"/>
          </w:tcPr>
          <w:p w14:paraId="00B279E3" w14:textId="52C1E53C" w:rsidR="002B7501" w:rsidRPr="00847AAC" w:rsidRDefault="002B7501" w:rsidP="002B7501">
            <w:pPr>
              <w:jc w:val="right"/>
              <w:rPr>
                <w:rFonts w:ascii="Arial" w:hAnsi="Arial" w:cs="Arial"/>
                <w:sz w:val="16"/>
                <w:szCs w:val="16"/>
              </w:rPr>
            </w:pPr>
            <w:r w:rsidRPr="00847AAC">
              <w:rPr>
                <w:rFonts w:ascii="Arial" w:hAnsi="Arial" w:cs="Arial"/>
                <w:sz w:val="16"/>
                <w:szCs w:val="16"/>
              </w:rPr>
              <w:t>9/15</w:t>
            </w:r>
          </w:p>
        </w:tc>
        <w:tc>
          <w:tcPr>
            <w:tcW w:w="8887" w:type="dxa"/>
            <w:vAlign w:val="center"/>
          </w:tcPr>
          <w:p w14:paraId="59FAAE23" w14:textId="1DC6379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2B7501" w:rsidRPr="00196B80" w14:paraId="72534120" w14:textId="77777777" w:rsidTr="00847AAC">
        <w:trPr>
          <w:trHeight w:val="259"/>
        </w:trPr>
        <w:tc>
          <w:tcPr>
            <w:tcW w:w="1278" w:type="dxa"/>
            <w:vAlign w:val="center"/>
          </w:tcPr>
          <w:p w14:paraId="2E89ECD0" w14:textId="31577B4D" w:rsidR="002B7501" w:rsidRPr="00847AAC" w:rsidRDefault="002B7501" w:rsidP="002B7501">
            <w:pPr>
              <w:jc w:val="right"/>
              <w:rPr>
                <w:rFonts w:ascii="Arial" w:hAnsi="Arial" w:cs="Arial"/>
                <w:sz w:val="16"/>
                <w:szCs w:val="16"/>
              </w:rPr>
            </w:pPr>
            <w:r w:rsidRPr="00847AAC">
              <w:rPr>
                <w:rFonts w:ascii="Arial" w:hAnsi="Arial" w:cs="Arial"/>
                <w:sz w:val="16"/>
                <w:szCs w:val="16"/>
              </w:rPr>
              <w:t>9/22</w:t>
            </w:r>
          </w:p>
        </w:tc>
        <w:tc>
          <w:tcPr>
            <w:tcW w:w="8887" w:type="dxa"/>
            <w:vAlign w:val="center"/>
          </w:tcPr>
          <w:p w14:paraId="7C4EB3C3" w14:textId="36D74702"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2B7501" w:rsidRPr="00196B80" w14:paraId="0FDFB3A6" w14:textId="77777777" w:rsidTr="00847AAC">
        <w:trPr>
          <w:trHeight w:val="259"/>
        </w:trPr>
        <w:tc>
          <w:tcPr>
            <w:tcW w:w="1278" w:type="dxa"/>
            <w:vAlign w:val="center"/>
          </w:tcPr>
          <w:p w14:paraId="7EF665D4" w14:textId="3388AF23" w:rsidR="002B7501" w:rsidRPr="00847AAC" w:rsidRDefault="002B7501" w:rsidP="002B7501">
            <w:pPr>
              <w:jc w:val="right"/>
              <w:rPr>
                <w:rFonts w:ascii="Arial" w:hAnsi="Arial" w:cs="Arial"/>
                <w:sz w:val="16"/>
                <w:szCs w:val="16"/>
              </w:rPr>
            </w:pPr>
            <w:r w:rsidRPr="00847AAC">
              <w:rPr>
                <w:rFonts w:ascii="Arial" w:hAnsi="Arial" w:cs="Arial"/>
                <w:sz w:val="16"/>
                <w:szCs w:val="16"/>
              </w:rPr>
              <w:t>9/27</w:t>
            </w:r>
          </w:p>
        </w:tc>
        <w:tc>
          <w:tcPr>
            <w:tcW w:w="8887" w:type="dxa"/>
            <w:vAlign w:val="center"/>
          </w:tcPr>
          <w:p w14:paraId="4DAD63EF" w14:textId="486955BE" w:rsidR="002B7501" w:rsidRPr="00847AAC" w:rsidRDefault="002B7501" w:rsidP="002B7501">
            <w:pPr>
              <w:pStyle w:val="BasicParagraph"/>
              <w:rPr>
                <w:rFonts w:ascii="Arial" w:hAnsi="Arial" w:cs="Arial"/>
                <w:sz w:val="16"/>
                <w:szCs w:val="16"/>
              </w:rPr>
            </w:pPr>
            <w:r w:rsidRPr="00847AAC">
              <w:rPr>
                <w:rFonts w:ascii="Arial" w:hAnsi="Arial" w:cs="Arial"/>
                <w:sz w:val="16"/>
                <w:szCs w:val="16"/>
              </w:rPr>
              <w:t>Building Trust: Increasing Impact in Working with Others</w:t>
            </w:r>
          </w:p>
        </w:tc>
      </w:tr>
      <w:tr w:rsidR="002B7501" w:rsidRPr="00196B80" w14:paraId="44CA16EB" w14:textId="77777777" w:rsidTr="00847AAC">
        <w:trPr>
          <w:trHeight w:val="259"/>
        </w:trPr>
        <w:tc>
          <w:tcPr>
            <w:tcW w:w="1278" w:type="dxa"/>
            <w:vAlign w:val="center"/>
          </w:tcPr>
          <w:p w14:paraId="40FC990C" w14:textId="07AC30A5" w:rsidR="002B7501" w:rsidRPr="00847AAC" w:rsidRDefault="002B7501" w:rsidP="002B7501">
            <w:pPr>
              <w:jc w:val="right"/>
              <w:rPr>
                <w:rFonts w:ascii="Arial" w:hAnsi="Arial" w:cs="Arial"/>
                <w:sz w:val="16"/>
                <w:szCs w:val="16"/>
              </w:rPr>
            </w:pPr>
            <w:r w:rsidRPr="00847AAC">
              <w:rPr>
                <w:rFonts w:ascii="Arial" w:hAnsi="Arial" w:cs="Arial"/>
                <w:sz w:val="16"/>
                <w:szCs w:val="16"/>
              </w:rPr>
              <w:t>9/28</w:t>
            </w:r>
          </w:p>
        </w:tc>
        <w:tc>
          <w:tcPr>
            <w:tcW w:w="8887" w:type="dxa"/>
          </w:tcPr>
          <w:p w14:paraId="358830EF" w14:textId="0CBE6F91" w:rsidR="002B7501" w:rsidRPr="00847AAC" w:rsidRDefault="002B7501" w:rsidP="002B7501">
            <w:pPr>
              <w:spacing w:before="52" w:line="244" w:lineRule="auto"/>
              <w:ind w:right="432"/>
              <w:rPr>
                <w:rFonts w:ascii="Arial" w:hAnsi="Arial" w:cs="Arial"/>
                <w:sz w:val="16"/>
                <w:szCs w:val="16"/>
              </w:rPr>
            </w:pPr>
            <w:r w:rsidRPr="00847AAC">
              <w:rPr>
                <w:rFonts w:ascii="Arial" w:hAnsi="Arial" w:cs="Arial"/>
                <w:sz w:val="16"/>
                <w:szCs w:val="16"/>
              </w:rPr>
              <w:t>Leading Change at the First Level</w:t>
            </w:r>
          </w:p>
        </w:tc>
      </w:tr>
      <w:tr w:rsidR="002B7501" w:rsidRPr="00196B80" w14:paraId="602AE6C8" w14:textId="77777777" w:rsidTr="00847AAC">
        <w:trPr>
          <w:trHeight w:val="259"/>
        </w:trPr>
        <w:tc>
          <w:tcPr>
            <w:tcW w:w="1278" w:type="dxa"/>
            <w:vAlign w:val="center"/>
          </w:tcPr>
          <w:p w14:paraId="17DE03E6" w14:textId="63BFE1BA" w:rsidR="002B7501" w:rsidRPr="00847AAC" w:rsidRDefault="002B7501" w:rsidP="002B7501">
            <w:pPr>
              <w:jc w:val="right"/>
              <w:rPr>
                <w:rFonts w:ascii="Arial" w:hAnsi="Arial" w:cs="Arial"/>
                <w:sz w:val="16"/>
                <w:szCs w:val="16"/>
              </w:rPr>
            </w:pPr>
            <w:r w:rsidRPr="00847AAC">
              <w:rPr>
                <w:rFonts w:ascii="Arial" w:hAnsi="Arial" w:cs="Arial"/>
                <w:sz w:val="16"/>
                <w:szCs w:val="16"/>
              </w:rPr>
              <w:t>9/28-29</w:t>
            </w:r>
          </w:p>
        </w:tc>
        <w:tc>
          <w:tcPr>
            <w:tcW w:w="8887" w:type="dxa"/>
            <w:vAlign w:val="center"/>
          </w:tcPr>
          <w:p w14:paraId="3B484FD1" w14:textId="517DCB77" w:rsidR="002B7501" w:rsidRPr="00847AAC" w:rsidRDefault="002B7501" w:rsidP="002B7501">
            <w:pPr>
              <w:pStyle w:val="BasicParagraph"/>
              <w:rPr>
                <w:rFonts w:ascii="Arial" w:hAnsi="Arial" w:cs="Arial"/>
                <w:sz w:val="16"/>
                <w:szCs w:val="16"/>
              </w:rPr>
            </w:pPr>
            <w:r w:rsidRPr="00847AAC">
              <w:rPr>
                <w:rFonts w:ascii="Arial" w:hAnsi="Arial" w:cs="Arial"/>
                <w:sz w:val="16"/>
                <w:szCs w:val="16"/>
              </w:rPr>
              <w:t>Project Management I&amp;II</w:t>
            </w:r>
          </w:p>
        </w:tc>
      </w:tr>
      <w:tr w:rsidR="002B7501" w:rsidRPr="00196B80" w14:paraId="617E3B1F" w14:textId="77777777" w:rsidTr="00847AAC">
        <w:trPr>
          <w:trHeight w:val="259"/>
        </w:trPr>
        <w:tc>
          <w:tcPr>
            <w:tcW w:w="1278" w:type="dxa"/>
            <w:vAlign w:val="center"/>
          </w:tcPr>
          <w:p w14:paraId="68E46909" w14:textId="62C0FF83" w:rsidR="002B7501" w:rsidRPr="00847AAC" w:rsidRDefault="002B7501" w:rsidP="002B7501">
            <w:pPr>
              <w:jc w:val="right"/>
              <w:rPr>
                <w:rFonts w:ascii="Arial" w:hAnsi="Arial" w:cs="Arial"/>
                <w:sz w:val="16"/>
                <w:szCs w:val="16"/>
              </w:rPr>
            </w:pPr>
            <w:r w:rsidRPr="00847AAC">
              <w:rPr>
                <w:rFonts w:ascii="Arial" w:hAnsi="Arial" w:cs="Arial"/>
                <w:sz w:val="16"/>
                <w:szCs w:val="16"/>
              </w:rPr>
              <w:t>10/5</w:t>
            </w:r>
          </w:p>
        </w:tc>
        <w:tc>
          <w:tcPr>
            <w:tcW w:w="8887" w:type="dxa"/>
            <w:vAlign w:val="center"/>
          </w:tcPr>
          <w:p w14:paraId="1D9E6B11" w14:textId="1D9D1A26"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ommunication Skills for Leaders</w:t>
            </w:r>
          </w:p>
        </w:tc>
      </w:tr>
      <w:tr w:rsidR="002B7501" w:rsidRPr="00196B80" w14:paraId="428259EA" w14:textId="77777777" w:rsidTr="00847AAC">
        <w:trPr>
          <w:trHeight w:val="259"/>
        </w:trPr>
        <w:tc>
          <w:tcPr>
            <w:tcW w:w="1278" w:type="dxa"/>
            <w:vAlign w:val="center"/>
          </w:tcPr>
          <w:p w14:paraId="42AF0D32" w14:textId="57C0B1AB" w:rsidR="002B7501" w:rsidRPr="00847AAC" w:rsidRDefault="002B7501" w:rsidP="002B7501">
            <w:pPr>
              <w:jc w:val="right"/>
              <w:rPr>
                <w:rFonts w:ascii="Arial" w:hAnsi="Arial" w:cs="Arial"/>
                <w:sz w:val="16"/>
                <w:szCs w:val="16"/>
              </w:rPr>
            </w:pPr>
            <w:r w:rsidRPr="00847AAC">
              <w:rPr>
                <w:rFonts w:ascii="Arial" w:hAnsi="Arial" w:cs="Arial"/>
                <w:sz w:val="16"/>
                <w:szCs w:val="16"/>
              </w:rPr>
              <w:t>10/5</w:t>
            </w:r>
          </w:p>
        </w:tc>
        <w:tc>
          <w:tcPr>
            <w:tcW w:w="8887" w:type="dxa"/>
            <w:vAlign w:val="center"/>
          </w:tcPr>
          <w:p w14:paraId="509A1772" w14:textId="48FA170A" w:rsidR="002B7501" w:rsidRPr="00847AAC" w:rsidRDefault="002B7501" w:rsidP="002B7501">
            <w:pPr>
              <w:pStyle w:val="BasicParagraph"/>
              <w:rPr>
                <w:rFonts w:ascii="Arial" w:hAnsi="Arial" w:cs="Arial"/>
                <w:sz w:val="16"/>
                <w:szCs w:val="16"/>
              </w:rPr>
            </w:pPr>
            <w:r w:rsidRPr="00847AAC">
              <w:rPr>
                <w:rFonts w:ascii="Arial" w:hAnsi="Arial" w:cs="Arial"/>
                <w:sz w:val="16"/>
                <w:szCs w:val="16"/>
              </w:rPr>
              <w:t>Maximize Your Potential at Work: Individual Lean Six Sigma</w:t>
            </w:r>
          </w:p>
        </w:tc>
      </w:tr>
      <w:tr w:rsidR="005E280F" w:rsidRPr="00196B80" w14:paraId="09C22345" w14:textId="77777777" w:rsidTr="00847AAC">
        <w:trPr>
          <w:trHeight w:val="259"/>
        </w:trPr>
        <w:tc>
          <w:tcPr>
            <w:tcW w:w="1278" w:type="dxa"/>
            <w:vAlign w:val="center"/>
          </w:tcPr>
          <w:p w14:paraId="79266C1B" w14:textId="61F898A2" w:rsidR="005E280F" w:rsidRPr="00847AAC" w:rsidRDefault="005E280F" w:rsidP="002B7501">
            <w:pPr>
              <w:jc w:val="right"/>
              <w:rPr>
                <w:rFonts w:ascii="Arial" w:hAnsi="Arial" w:cs="Arial"/>
                <w:sz w:val="16"/>
                <w:szCs w:val="16"/>
              </w:rPr>
            </w:pPr>
            <w:r>
              <w:rPr>
                <w:rFonts w:ascii="Arial" w:hAnsi="Arial" w:cs="Arial"/>
                <w:sz w:val="16"/>
                <w:szCs w:val="16"/>
              </w:rPr>
              <w:t>10/11</w:t>
            </w:r>
          </w:p>
        </w:tc>
        <w:tc>
          <w:tcPr>
            <w:tcW w:w="8887" w:type="dxa"/>
            <w:vAlign w:val="center"/>
          </w:tcPr>
          <w:p w14:paraId="520E4D8E" w14:textId="4B1B4C64" w:rsidR="005E280F" w:rsidRPr="00847AAC" w:rsidRDefault="005E280F" w:rsidP="002B7501">
            <w:pPr>
              <w:pStyle w:val="BasicParagraph"/>
              <w:rPr>
                <w:rFonts w:ascii="Arial" w:hAnsi="Arial" w:cs="Arial"/>
                <w:sz w:val="16"/>
                <w:szCs w:val="16"/>
              </w:rPr>
            </w:pPr>
            <w:r>
              <w:rPr>
                <w:rFonts w:ascii="Arial" w:hAnsi="Arial" w:cs="Arial"/>
                <w:sz w:val="16"/>
                <w:szCs w:val="16"/>
              </w:rPr>
              <w:t>Effective Decision Making</w:t>
            </w:r>
          </w:p>
        </w:tc>
      </w:tr>
      <w:tr w:rsidR="002B7501" w:rsidRPr="00196B80" w14:paraId="5D9BF13F" w14:textId="77777777" w:rsidTr="00847AAC">
        <w:trPr>
          <w:trHeight w:val="259"/>
        </w:trPr>
        <w:tc>
          <w:tcPr>
            <w:tcW w:w="1278" w:type="dxa"/>
            <w:vAlign w:val="center"/>
          </w:tcPr>
          <w:p w14:paraId="1DC03642" w14:textId="4263797C" w:rsidR="002B7501" w:rsidRPr="00847AAC" w:rsidRDefault="002B7501" w:rsidP="002B7501">
            <w:pPr>
              <w:jc w:val="right"/>
              <w:rPr>
                <w:rFonts w:ascii="Arial" w:hAnsi="Arial" w:cs="Arial"/>
                <w:sz w:val="16"/>
                <w:szCs w:val="16"/>
              </w:rPr>
            </w:pPr>
            <w:r w:rsidRPr="00847AAC">
              <w:rPr>
                <w:rFonts w:ascii="Arial" w:hAnsi="Arial" w:cs="Arial"/>
                <w:sz w:val="16"/>
                <w:szCs w:val="16"/>
              </w:rPr>
              <w:t>10/12</w:t>
            </w:r>
          </w:p>
        </w:tc>
        <w:tc>
          <w:tcPr>
            <w:tcW w:w="8887" w:type="dxa"/>
            <w:vAlign w:val="center"/>
          </w:tcPr>
          <w:p w14:paraId="71EE4A0E" w14:textId="5343777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Difference: Towards More Diverse, Equitable, and Inclusive Organizations</w:t>
            </w:r>
          </w:p>
        </w:tc>
      </w:tr>
      <w:tr w:rsidR="002B7501" w:rsidRPr="00196B80" w14:paraId="50DD62C4" w14:textId="77777777" w:rsidTr="00847AAC">
        <w:trPr>
          <w:trHeight w:val="259"/>
        </w:trPr>
        <w:tc>
          <w:tcPr>
            <w:tcW w:w="1278" w:type="dxa"/>
            <w:vAlign w:val="center"/>
          </w:tcPr>
          <w:p w14:paraId="4282E8F6" w14:textId="02332D02" w:rsidR="002B7501" w:rsidRPr="00847AAC" w:rsidRDefault="002B7501" w:rsidP="002B7501">
            <w:pPr>
              <w:jc w:val="right"/>
              <w:rPr>
                <w:rFonts w:ascii="Arial" w:hAnsi="Arial" w:cs="Arial"/>
                <w:sz w:val="16"/>
                <w:szCs w:val="16"/>
              </w:rPr>
            </w:pPr>
            <w:r w:rsidRPr="00847AAC">
              <w:rPr>
                <w:rFonts w:ascii="Arial" w:hAnsi="Arial" w:cs="Arial"/>
                <w:sz w:val="16"/>
                <w:szCs w:val="16"/>
              </w:rPr>
              <w:t>10/13</w:t>
            </w:r>
          </w:p>
        </w:tc>
        <w:tc>
          <w:tcPr>
            <w:tcW w:w="8887" w:type="dxa"/>
            <w:vAlign w:val="center"/>
          </w:tcPr>
          <w:p w14:paraId="332FEE80" w14:textId="64D4874E" w:rsidR="002B7501" w:rsidRPr="00847AAC" w:rsidRDefault="002B7501" w:rsidP="002B7501">
            <w:pPr>
              <w:pStyle w:val="BasicParagraph"/>
              <w:rPr>
                <w:rFonts w:ascii="Arial" w:hAnsi="Arial" w:cs="Arial"/>
                <w:sz w:val="16"/>
                <w:szCs w:val="16"/>
              </w:rPr>
            </w:pPr>
            <w:r w:rsidRPr="00847AAC">
              <w:rPr>
                <w:rFonts w:ascii="Arial" w:hAnsi="Arial" w:cs="Arial"/>
                <w:sz w:val="16"/>
                <w:szCs w:val="16"/>
              </w:rPr>
              <w:t>Leadership is Everyone’s Business</w:t>
            </w:r>
          </w:p>
        </w:tc>
      </w:tr>
      <w:tr w:rsidR="002B7501" w:rsidRPr="00196B80" w14:paraId="60C79CFC" w14:textId="77777777" w:rsidTr="00847AAC">
        <w:trPr>
          <w:trHeight w:val="259"/>
        </w:trPr>
        <w:tc>
          <w:tcPr>
            <w:tcW w:w="1278" w:type="dxa"/>
            <w:vAlign w:val="center"/>
          </w:tcPr>
          <w:p w14:paraId="465B0CFB" w14:textId="0AECB2BD" w:rsidR="002B7501" w:rsidRPr="00847AAC" w:rsidRDefault="002B7501" w:rsidP="002B7501">
            <w:pPr>
              <w:jc w:val="right"/>
              <w:rPr>
                <w:rFonts w:ascii="Arial" w:hAnsi="Arial" w:cs="Arial"/>
                <w:sz w:val="16"/>
                <w:szCs w:val="16"/>
              </w:rPr>
            </w:pPr>
            <w:r>
              <w:rPr>
                <w:rFonts w:ascii="Arial" w:hAnsi="Arial" w:cs="Arial"/>
                <w:sz w:val="16"/>
                <w:szCs w:val="16"/>
              </w:rPr>
              <w:t>10/13</w:t>
            </w:r>
          </w:p>
        </w:tc>
        <w:tc>
          <w:tcPr>
            <w:tcW w:w="8887" w:type="dxa"/>
            <w:vAlign w:val="center"/>
          </w:tcPr>
          <w:p w14:paraId="2E0DC191" w14:textId="0CECF3D2" w:rsidR="002B7501" w:rsidRPr="00847AAC" w:rsidRDefault="002B7501" w:rsidP="002B7501">
            <w:pPr>
              <w:pStyle w:val="BasicParagraph"/>
              <w:rPr>
                <w:rFonts w:ascii="Arial" w:hAnsi="Arial" w:cs="Arial"/>
                <w:sz w:val="16"/>
                <w:szCs w:val="16"/>
              </w:rPr>
            </w:pPr>
            <w:r>
              <w:rPr>
                <w:rFonts w:ascii="Arial" w:hAnsi="Arial" w:cs="Arial"/>
                <w:color w:val="231F20"/>
                <w:sz w:val="16"/>
                <w:szCs w:val="16"/>
              </w:rPr>
              <w:t>Essential Practices for Effectiveness &amp; Well-Being</w:t>
            </w:r>
          </w:p>
        </w:tc>
      </w:tr>
      <w:tr w:rsidR="002B7501" w:rsidRPr="00196B80" w14:paraId="6D3660AE" w14:textId="77777777" w:rsidTr="00847AAC">
        <w:trPr>
          <w:trHeight w:val="259"/>
        </w:trPr>
        <w:tc>
          <w:tcPr>
            <w:tcW w:w="1278" w:type="dxa"/>
            <w:vAlign w:val="center"/>
          </w:tcPr>
          <w:p w14:paraId="5822D0DE" w14:textId="449926B3" w:rsidR="002B7501" w:rsidRPr="00847AAC" w:rsidRDefault="002B7501" w:rsidP="002B7501">
            <w:pPr>
              <w:jc w:val="right"/>
              <w:rPr>
                <w:rFonts w:ascii="Arial" w:hAnsi="Arial" w:cs="Arial"/>
                <w:sz w:val="16"/>
                <w:szCs w:val="16"/>
              </w:rPr>
            </w:pPr>
            <w:r w:rsidRPr="00847AAC">
              <w:rPr>
                <w:rFonts w:ascii="Arial" w:hAnsi="Arial" w:cs="Arial"/>
                <w:sz w:val="16"/>
                <w:szCs w:val="16"/>
              </w:rPr>
              <w:t>10/18</w:t>
            </w:r>
          </w:p>
        </w:tc>
        <w:tc>
          <w:tcPr>
            <w:tcW w:w="8887" w:type="dxa"/>
            <w:vAlign w:val="center"/>
          </w:tcPr>
          <w:p w14:paraId="4AB3C26B" w14:textId="104AB6BC"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Purpose: Reaching Your Goals as a Woman in Leadership</w:t>
            </w:r>
          </w:p>
        </w:tc>
      </w:tr>
      <w:tr w:rsidR="00AA1167" w:rsidRPr="00196B80" w14:paraId="32488319" w14:textId="77777777" w:rsidTr="00847AAC">
        <w:trPr>
          <w:trHeight w:val="259"/>
        </w:trPr>
        <w:tc>
          <w:tcPr>
            <w:tcW w:w="1278" w:type="dxa"/>
            <w:vAlign w:val="center"/>
          </w:tcPr>
          <w:p w14:paraId="5207C4C7" w14:textId="36549AF4" w:rsidR="00AA1167" w:rsidRPr="00847AAC" w:rsidRDefault="00AA1167" w:rsidP="002B7501">
            <w:pPr>
              <w:jc w:val="right"/>
              <w:rPr>
                <w:rFonts w:ascii="Arial" w:hAnsi="Arial" w:cs="Arial"/>
                <w:sz w:val="16"/>
                <w:szCs w:val="16"/>
              </w:rPr>
            </w:pPr>
            <w:r>
              <w:rPr>
                <w:rFonts w:ascii="Arial" w:hAnsi="Arial" w:cs="Arial"/>
                <w:sz w:val="16"/>
                <w:szCs w:val="16"/>
              </w:rPr>
              <w:t>10/18</w:t>
            </w:r>
          </w:p>
        </w:tc>
        <w:tc>
          <w:tcPr>
            <w:tcW w:w="8887" w:type="dxa"/>
            <w:vAlign w:val="center"/>
          </w:tcPr>
          <w:p w14:paraId="0F14F6B0" w14:textId="2570794D" w:rsidR="00AA1167" w:rsidRPr="00847AAC" w:rsidRDefault="00AA1167" w:rsidP="002B7501">
            <w:pPr>
              <w:pStyle w:val="BasicParagraph"/>
              <w:rPr>
                <w:rFonts w:ascii="Arial" w:hAnsi="Arial" w:cs="Arial"/>
                <w:sz w:val="16"/>
                <w:szCs w:val="16"/>
              </w:rPr>
            </w:pPr>
            <w:r w:rsidRPr="00847AAC">
              <w:rPr>
                <w:rFonts w:ascii="Arial" w:hAnsi="Arial" w:cs="Arial"/>
                <w:sz w:val="16"/>
                <w:szCs w:val="16"/>
              </w:rPr>
              <w:t>Coaching &amp; Evaluating Performance</w:t>
            </w:r>
          </w:p>
        </w:tc>
      </w:tr>
      <w:tr w:rsidR="002B7501" w:rsidRPr="00196B80" w14:paraId="117CB5C6" w14:textId="77777777" w:rsidTr="00847AAC">
        <w:trPr>
          <w:trHeight w:val="259"/>
        </w:trPr>
        <w:tc>
          <w:tcPr>
            <w:tcW w:w="1278" w:type="dxa"/>
            <w:vAlign w:val="center"/>
          </w:tcPr>
          <w:p w14:paraId="5A27DCEF" w14:textId="452787E8" w:rsidR="002B7501" w:rsidRPr="00847AAC" w:rsidRDefault="002B7501" w:rsidP="002B7501">
            <w:pPr>
              <w:jc w:val="right"/>
              <w:rPr>
                <w:rFonts w:ascii="Arial" w:hAnsi="Arial" w:cs="Arial"/>
                <w:sz w:val="16"/>
                <w:szCs w:val="16"/>
              </w:rPr>
            </w:pPr>
            <w:r w:rsidRPr="00847AAC">
              <w:rPr>
                <w:rFonts w:ascii="Arial" w:hAnsi="Arial" w:cs="Arial"/>
                <w:sz w:val="16"/>
                <w:szCs w:val="16"/>
              </w:rPr>
              <w:t>10/19</w:t>
            </w:r>
          </w:p>
        </w:tc>
        <w:tc>
          <w:tcPr>
            <w:tcW w:w="8887" w:type="dxa"/>
            <w:vAlign w:val="center"/>
          </w:tcPr>
          <w:p w14:paraId="4653A20D" w14:textId="5E4AAA01"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2B7501" w:rsidRPr="00196B80" w14:paraId="35F09593" w14:textId="77777777" w:rsidTr="00847AAC">
        <w:trPr>
          <w:trHeight w:val="259"/>
        </w:trPr>
        <w:tc>
          <w:tcPr>
            <w:tcW w:w="1278" w:type="dxa"/>
            <w:vAlign w:val="center"/>
          </w:tcPr>
          <w:p w14:paraId="785639BA" w14:textId="778A61B4" w:rsidR="002B7501" w:rsidRPr="00847AAC" w:rsidRDefault="00AA1167" w:rsidP="002B7501">
            <w:pPr>
              <w:jc w:val="right"/>
              <w:rPr>
                <w:rFonts w:ascii="Arial" w:hAnsi="Arial" w:cs="Arial"/>
                <w:sz w:val="16"/>
                <w:szCs w:val="16"/>
              </w:rPr>
            </w:pPr>
            <w:r>
              <w:rPr>
                <w:rFonts w:ascii="Arial" w:hAnsi="Arial" w:cs="Arial"/>
                <w:sz w:val="16"/>
                <w:szCs w:val="16"/>
              </w:rPr>
              <w:t>10/19 - 20</w:t>
            </w:r>
          </w:p>
        </w:tc>
        <w:tc>
          <w:tcPr>
            <w:tcW w:w="8887" w:type="dxa"/>
            <w:vAlign w:val="center"/>
          </w:tcPr>
          <w:p w14:paraId="1EF19BBE" w14:textId="40665105" w:rsidR="002B7501" w:rsidRPr="00847AAC" w:rsidRDefault="00AA1167" w:rsidP="002B7501">
            <w:pPr>
              <w:pStyle w:val="BasicParagraph"/>
              <w:rPr>
                <w:rFonts w:ascii="Arial" w:hAnsi="Arial" w:cs="Arial"/>
                <w:sz w:val="16"/>
                <w:szCs w:val="16"/>
              </w:rPr>
            </w:pPr>
            <w:r>
              <w:rPr>
                <w:rFonts w:ascii="Arial" w:hAnsi="Arial" w:cs="Arial"/>
                <w:sz w:val="16"/>
                <w:szCs w:val="16"/>
              </w:rPr>
              <w:t>Project Management Essentials I &amp; II</w:t>
            </w:r>
          </w:p>
        </w:tc>
      </w:tr>
      <w:tr w:rsidR="00AA1167" w:rsidRPr="00196B80" w14:paraId="1B53E3E8" w14:textId="77777777" w:rsidTr="00847AAC">
        <w:trPr>
          <w:trHeight w:val="259"/>
        </w:trPr>
        <w:tc>
          <w:tcPr>
            <w:tcW w:w="1278" w:type="dxa"/>
            <w:vAlign w:val="center"/>
          </w:tcPr>
          <w:p w14:paraId="5C66F876" w14:textId="5D619E69" w:rsidR="00AA1167" w:rsidRPr="00847AAC" w:rsidRDefault="00AA1167" w:rsidP="00AA1167">
            <w:pPr>
              <w:jc w:val="right"/>
              <w:rPr>
                <w:rFonts w:ascii="Arial" w:hAnsi="Arial" w:cs="Arial"/>
                <w:sz w:val="16"/>
                <w:szCs w:val="16"/>
              </w:rPr>
            </w:pPr>
            <w:r w:rsidRPr="00847AAC">
              <w:rPr>
                <w:rFonts w:ascii="Arial" w:hAnsi="Arial" w:cs="Arial"/>
                <w:sz w:val="16"/>
                <w:szCs w:val="16"/>
              </w:rPr>
              <w:t>10/20</w:t>
            </w:r>
          </w:p>
        </w:tc>
        <w:tc>
          <w:tcPr>
            <w:tcW w:w="8887" w:type="dxa"/>
            <w:vAlign w:val="center"/>
          </w:tcPr>
          <w:p w14:paraId="7556BB14" w14:textId="05071430" w:rsidR="00AA1167" w:rsidRPr="00847AAC" w:rsidRDefault="00AA1167" w:rsidP="00AA1167">
            <w:pPr>
              <w:pStyle w:val="BasicParagraph"/>
              <w:rPr>
                <w:rFonts w:ascii="Arial" w:hAnsi="Arial" w:cs="Arial"/>
                <w:sz w:val="16"/>
                <w:szCs w:val="16"/>
              </w:rPr>
            </w:pPr>
            <w:r w:rsidRPr="00847AAC">
              <w:rPr>
                <w:rFonts w:ascii="Arial" w:hAnsi="Arial" w:cs="Arial"/>
                <w:sz w:val="16"/>
                <w:szCs w:val="16"/>
              </w:rPr>
              <w:t>Assertiveness: Communicating with Impact</w:t>
            </w:r>
          </w:p>
        </w:tc>
      </w:tr>
      <w:tr w:rsidR="00AA1167" w:rsidRPr="00196B80" w14:paraId="0A98ABAB" w14:textId="77777777" w:rsidTr="00847AAC">
        <w:trPr>
          <w:trHeight w:val="259"/>
        </w:trPr>
        <w:tc>
          <w:tcPr>
            <w:tcW w:w="1278" w:type="dxa"/>
            <w:vAlign w:val="center"/>
          </w:tcPr>
          <w:p w14:paraId="69A7022A" w14:textId="4E79539F" w:rsidR="00AA1167" w:rsidRPr="00847AAC" w:rsidRDefault="00AA1167" w:rsidP="00AA1167">
            <w:pPr>
              <w:jc w:val="right"/>
              <w:rPr>
                <w:rFonts w:ascii="Arial" w:hAnsi="Arial" w:cs="Arial"/>
                <w:sz w:val="16"/>
                <w:szCs w:val="16"/>
              </w:rPr>
            </w:pPr>
            <w:r w:rsidRPr="00847AAC">
              <w:rPr>
                <w:rFonts w:ascii="Arial" w:hAnsi="Arial" w:cs="Arial"/>
                <w:sz w:val="16"/>
                <w:szCs w:val="16"/>
              </w:rPr>
              <w:t>10/25</w:t>
            </w:r>
          </w:p>
        </w:tc>
        <w:tc>
          <w:tcPr>
            <w:tcW w:w="8887" w:type="dxa"/>
            <w:vAlign w:val="center"/>
          </w:tcPr>
          <w:p w14:paraId="470AF653" w14:textId="35C55138" w:rsidR="00AA1167" w:rsidRPr="00847AAC" w:rsidRDefault="00AA1167" w:rsidP="00AA1167">
            <w:pPr>
              <w:pStyle w:val="BasicParagraph"/>
              <w:rPr>
                <w:rFonts w:ascii="Arial" w:hAnsi="Arial" w:cs="Arial"/>
                <w:sz w:val="16"/>
                <w:szCs w:val="16"/>
              </w:rPr>
            </w:pPr>
            <w:r w:rsidRPr="00847AAC">
              <w:rPr>
                <w:rFonts w:ascii="Arial" w:hAnsi="Arial" w:cs="Arial"/>
                <w:sz w:val="16"/>
                <w:szCs w:val="16"/>
              </w:rPr>
              <w:t>Creating Your Leadership Brand and Building Professional Sustainability</w:t>
            </w:r>
          </w:p>
        </w:tc>
      </w:tr>
      <w:tr w:rsidR="00AA1167" w:rsidRPr="00196B80" w14:paraId="4E5C4D7F" w14:textId="77777777" w:rsidTr="00847AAC">
        <w:trPr>
          <w:trHeight w:val="259"/>
        </w:trPr>
        <w:tc>
          <w:tcPr>
            <w:tcW w:w="1278" w:type="dxa"/>
            <w:vAlign w:val="center"/>
          </w:tcPr>
          <w:p w14:paraId="1DFE669C" w14:textId="36068D24" w:rsidR="00AA1167" w:rsidRPr="00847AAC" w:rsidRDefault="00AA1167" w:rsidP="00AA1167">
            <w:pPr>
              <w:jc w:val="right"/>
              <w:rPr>
                <w:rFonts w:ascii="Arial" w:hAnsi="Arial" w:cs="Arial"/>
                <w:sz w:val="16"/>
                <w:szCs w:val="16"/>
              </w:rPr>
            </w:pPr>
            <w:r w:rsidRPr="00847AAC">
              <w:rPr>
                <w:rFonts w:ascii="Arial" w:hAnsi="Arial" w:cs="Arial"/>
                <w:sz w:val="16"/>
                <w:szCs w:val="16"/>
              </w:rPr>
              <w:t>10/26</w:t>
            </w:r>
          </w:p>
        </w:tc>
        <w:tc>
          <w:tcPr>
            <w:tcW w:w="8887" w:type="dxa"/>
            <w:vAlign w:val="center"/>
          </w:tcPr>
          <w:p w14:paraId="43B33DF2" w14:textId="2EF775A1" w:rsidR="00AA1167" w:rsidRPr="00847AAC" w:rsidRDefault="00AA1167" w:rsidP="00AA1167">
            <w:pPr>
              <w:pStyle w:val="BasicParagraph"/>
              <w:rPr>
                <w:rFonts w:ascii="Arial" w:hAnsi="Arial" w:cs="Arial"/>
                <w:sz w:val="16"/>
                <w:szCs w:val="16"/>
              </w:rPr>
            </w:pPr>
            <w:r w:rsidRPr="00847AAC">
              <w:rPr>
                <w:rFonts w:ascii="Arial" w:hAnsi="Arial" w:cs="Arial"/>
                <w:sz w:val="16"/>
                <w:szCs w:val="16"/>
              </w:rPr>
              <w:t>Navigating Difficult Conversations</w:t>
            </w:r>
          </w:p>
        </w:tc>
      </w:tr>
      <w:tr w:rsidR="00AA1167" w:rsidRPr="00196B80" w14:paraId="4CB8424F" w14:textId="77777777" w:rsidTr="00847AAC">
        <w:trPr>
          <w:trHeight w:val="259"/>
        </w:trPr>
        <w:tc>
          <w:tcPr>
            <w:tcW w:w="1278" w:type="dxa"/>
            <w:vAlign w:val="center"/>
          </w:tcPr>
          <w:p w14:paraId="601A9457" w14:textId="606B9421" w:rsidR="00AA1167" w:rsidRPr="00847AAC" w:rsidRDefault="00AA1167" w:rsidP="00AA1167">
            <w:pPr>
              <w:jc w:val="right"/>
              <w:rPr>
                <w:rFonts w:ascii="Arial" w:hAnsi="Arial" w:cs="Arial"/>
                <w:sz w:val="16"/>
                <w:szCs w:val="16"/>
              </w:rPr>
            </w:pPr>
            <w:r>
              <w:rPr>
                <w:rFonts w:ascii="Arial" w:hAnsi="Arial" w:cs="Arial"/>
                <w:sz w:val="16"/>
                <w:szCs w:val="16"/>
              </w:rPr>
              <w:t>11/2</w:t>
            </w:r>
          </w:p>
        </w:tc>
        <w:tc>
          <w:tcPr>
            <w:tcW w:w="8887" w:type="dxa"/>
            <w:vAlign w:val="center"/>
          </w:tcPr>
          <w:p w14:paraId="76B9B095" w14:textId="60E29958" w:rsidR="00AA1167" w:rsidRPr="00847AAC" w:rsidRDefault="00AA1167" w:rsidP="00AA1167">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AA1167" w:rsidRPr="00196B80" w14:paraId="7B28979E" w14:textId="77777777" w:rsidTr="00847AAC">
        <w:trPr>
          <w:trHeight w:val="259"/>
        </w:trPr>
        <w:tc>
          <w:tcPr>
            <w:tcW w:w="1278" w:type="dxa"/>
            <w:vAlign w:val="center"/>
          </w:tcPr>
          <w:p w14:paraId="4615E025" w14:textId="06262874" w:rsidR="00AA1167" w:rsidRPr="00847AAC" w:rsidRDefault="00AA1167" w:rsidP="00AA1167">
            <w:pPr>
              <w:jc w:val="right"/>
              <w:rPr>
                <w:rFonts w:ascii="Arial" w:hAnsi="Arial" w:cs="Arial"/>
                <w:sz w:val="16"/>
                <w:szCs w:val="16"/>
              </w:rPr>
            </w:pPr>
            <w:r w:rsidRPr="00847AAC">
              <w:rPr>
                <w:rFonts w:ascii="Arial" w:hAnsi="Arial" w:cs="Arial"/>
                <w:sz w:val="16"/>
                <w:szCs w:val="16"/>
              </w:rPr>
              <w:t>11/</w:t>
            </w:r>
            <w:r>
              <w:rPr>
                <w:rFonts w:ascii="Arial" w:hAnsi="Arial" w:cs="Arial"/>
                <w:sz w:val="16"/>
                <w:szCs w:val="16"/>
              </w:rPr>
              <w:t>3</w:t>
            </w:r>
          </w:p>
        </w:tc>
        <w:tc>
          <w:tcPr>
            <w:tcW w:w="8887" w:type="dxa"/>
            <w:vAlign w:val="center"/>
          </w:tcPr>
          <w:p w14:paraId="5044D191" w14:textId="2242E2CB" w:rsidR="00AA1167" w:rsidRPr="00847AAC" w:rsidRDefault="00AA1167" w:rsidP="00AA1167">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AA1167" w:rsidRPr="00196B80" w14:paraId="1FE62EDE" w14:textId="77777777" w:rsidTr="00847AAC">
        <w:trPr>
          <w:trHeight w:val="259"/>
        </w:trPr>
        <w:tc>
          <w:tcPr>
            <w:tcW w:w="1278" w:type="dxa"/>
            <w:vAlign w:val="center"/>
          </w:tcPr>
          <w:p w14:paraId="5F4D7079" w14:textId="105E1D24" w:rsidR="00AA1167" w:rsidRPr="00847AAC" w:rsidRDefault="00AA1167" w:rsidP="00AA1167">
            <w:pPr>
              <w:jc w:val="right"/>
              <w:rPr>
                <w:rFonts w:ascii="Arial" w:hAnsi="Arial" w:cs="Arial"/>
                <w:sz w:val="16"/>
                <w:szCs w:val="16"/>
              </w:rPr>
            </w:pPr>
            <w:r w:rsidRPr="00847AAC">
              <w:rPr>
                <w:rFonts w:ascii="Arial" w:hAnsi="Arial" w:cs="Arial"/>
                <w:sz w:val="16"/>
                <w:szCs w:val="16"/>
              </w:rPr>
              <w:t>11/8</w:t>
            </w:r>
          </w:p>
        </w:tc>
        <w:tc>
          <w:tcPr>
            <w:tcW w:w="8887" w:type="dxa"/>
            <w:vAlign w:val="center"/>
          </w:tcPr>
          <w:p w14:paraId="38E0B756" w14:textId="7A0CE24D" w:rsidR="00AA1167" w:rsidRPr="00847AAC" w:rsidRDefault="00AA1167" w:rsidP="00AA1167">
            <w:pPr>
              <w:pStyle w:val="BasicParagraph"/>
              <w:rPr>
                <w:rFonts w:ascii="Arial" w:hAnsi="Arial" w:cs="Arial"/>
                <w:sz w:val="16"/>
                <w:szCs w:val="16"/>
              </w:rPr>
            </w:pPr>
            <w:r w:rsidRPr="00847AAC">
              <w:rPr>
                <w:rFonts w:ascii="Arial" w:hAnsi="Arial" w:cs="Arial"/>
                <w:sz w:val="16"/>
                <w:szCs w:val="16"/>
              </w:rPr>
              <w:t>Going from Peer to Supervisor</w:t>
            </w:r>
          </w:p>
        </w:tc>
      </w:tr>
      <w:tr w:rsidR="00AA1167" w:rsidRPr="00196B80" w14:paraId="25047D48" w14:textId="77777777" w:rsidTr="00847AAC">
        <w:trPr>
          <w:trHeight w:val="259"/>
        </w:trPr>
        <w:tc>
          <w:tcPr>
            <w:tcW w:w="1278" w:type="dxa"/>
            <w:vAlign w:val="center"/>
          </w:tcPr>
          <w:p w14:paraId="750417BC" w14:textId="2FD0020E" w:rsidR="00AA1167" w:rsidRPr="00847AAC" w:rsidRDefault="00AA1167" w:rsidP="00AA1167">
            <w:pPr>
              <w:jc w:val="right"/>
              <w:rPr>
                <w:rFonts w:ascii="Arial" w:hAnsi="Arial" w:cs="Arial"/>
                <w:sz w:val="16"/>
                <w:szCs w:val="16"/>
              </w:rPr>
            </w:pPr>
            <w:r>
              <w:rPr>
                <w:rFonts w:ascii="Arial" w:hAnsi="Arial" w:cs="Arial"/>
                <w:sz w:val="16"/>
                <w:szCs w:val="16"/>
              </w:rPr>
              <w:t>11/8-9</w:t>
            </w:r>
          </w:p>
        </w:tc>
        <w:tc>
          <w:tcPr>
            <w:tcW w:w="8887" w:type="dxa"/>
            <w:vAlign w:val="center"/>
          </w:tcPr>
          <w:p w14:paraId="390F8F98" w14:textId="47061AD8" w:rsidR="00AA1167" w:rsidRPr="00847AAC" w:rsidRDefault="00AA1167" w:rsidP="00AA1167">
            <w:pPr>
              <w:pStyle w:val="BasicParagraph"/>
              <w:rPr>
                <w:rFonts w:ascii="Arial" w:hAnsi="Arial" w:cs="Arial"/>
                <w:sz w:val="16"/>
                <w:szCs w:val="16"/>
              </w:rPr>
            </w:pPr>
            <w:r w:rsidRPr="00847AAC">
              <w:rPr>
                <w:rFonts w:ascii="Arial" w:hAnsi="Arial" w:cs="Arial"/>
                <w:sz w:val="16"/>
                <w:szCs w:val="16"/>
              </w:rPr>
              <w:t>Advanced Problem-Solving for Team Leaders: Lean Six Sigma Green Belt</w:t>
            </w:r>
          </w:p>
        </w:tc>
      </w:tr>
      <w:tr w:rsidR="00AA1167" w:rsidRPr="00196B80" w14:paraId="77169768" w14:textId="77777777" w:rsidTr="00847AAC">
        <w:trPr>
          <w:trHeight w:val="259"/>
        </w:trPr>
        <w:tc>
          <w:tcPr>
            <w:tcW w:w="1278" w:type="dxa"/>
            <w:vAlign w:val="center"/>
          </w:tcPr>
          <w:p w14:paraId="74AD9A40" w14:textId="4130070E" w:rsidR="00AA1167" w:rsidRPr="00847AAC" w:rsidRDefault="00AA1167" w:rsidP="00AA1167">
            <w:pPr>
              <w:jc w:val="right"/>
              <w:rPr>
                <w:rFonts w:ascii="Arial" w:hAnsi="Arial" w:cs="Arial"/>
                <w:sz w:val="16"/>
                <w:szCs w:val="16"/>
              </w:rPr>
            </w:pPr>
            <w:r>
              <w:rPr>
                <w:rFonts w:ascii="Arial" w:hAnsi="Arial" w:cs="Arial"/>
                <w:sz w:val="16"/>
                <w:szCs w:val="16"/>
              </w:rPr>
              <w:t>11/10</w:t>
            </w:r>
          </w:p>
        </w:tc>
        <w:tc>
          <w:tcPr>
            <w:tcW w:w="8887" w:type="dxa"/>
            <w:vAlign w:val="center"/>
          </w:tcPr>
          <w:p w14:paraId="430377C5" w14:textId="6E07E69D" w:rsidR="00AA1167" w:rsidRPr="00847AAC" w:rsidRDefault="00AA1167" w:rsidP="00AA1167">
            <w:pPr>
              <w:pStyle w:val="BasicParagraph"/>
              <w:rPr>
                <w:rFonts w:ascii="Arial" w:hAnsi="Arial" w:cs="Arial"/>
                <w:sz w:val="16"/>
                <w:szCs w:val="16"/>
              </w:rPr>
            </w:pPr>
            <w:r w:rsidRPr="00847AAC">
              <w:rPr>
                <w:rFonts w:ascii="Arial" w:hAnsi="Arial" w:cs="Arial"/>
                <w:sz w:val="16"/>
                <w:szCs w:val="16"/>
              </w:rPr>
              <w:t>Coaching &amp; Evaluating Performance</w:t>
            </w:r>
          </w:p>
        </w:tc>
      </w:tr>
      <w:tr w:rsidR="00AA1167" w:rsidRPr="00196B80" w14:paraId="47FB7382" w14:textId="77777777" w:rsidTr="00847AAC">
        <w:trPr>
          <w:trHeight w:val="259"/>
        </w:trPr>
        <w:tc>
          <w:tcPr>
            <w:tcW w:w="1278" w:type="dxa"/>
            <w:vAlign w:val="center"/>
          </w:tcPr>
          <w:p w14:paraId="7210B742" w14:textId="5F6CCB93" w:rsidR="00AA1167" w:rsidRPr="00847AAC" w:rsidRDefault="00AA1167" w:rsidP="00AA1167">
            <w:pPr>
              <w:jc w:val="right"/>
              <w:rPr>
                <w:rFonts w:ascii="Arial" w:hAnsi="Arial" w:cs="Arial"/>
                <w:sz w:val="16"/>
                <w:szCs w:val="16"/>
              </w:rPr>
            </w:pPr>
            <w:r>
              <w:rPr>
                <w:rFonts w:ascii="Arial" w:hAnsi="Arial" w:cs="Arial"/>
                <w:sz w:val="16"/>
                <w:szCs w:val="16"/>
              </w:rPr>
              <w:t>11/16-17</w:t>
            </w:r>
          </w:p>
        </w:tc>
        <w:tc>
          <w:tcPr>
            <w:tcW w:w="8887" w:type="dxa"/>
            <w:vAlign w:val="center"/>
          </w:tcPr>
          <w:p w14:paraId="065362A1" w14:textId="296BAC00" w:rsidR="00AA1167" w:rsidRPr="00847AAC" w:rsidRDefault="00AA1167" w:rsidP="00AA1167">
            <w:pPr>
              <w:pStyle w:val="BasicParagraph"/>
              <w:rPr>
                <w:rFonts w:ascii="Arial" w:hAnsi="Arial" w:cs="Arial"/>
                <w:sz w:val="16"/>
                <w:szCs w:val="16"/>
              </w:rPr>
            </w:pPr>
            <w:r w:rsidRPr="00847AAC">
              <w:rPr>
                <w:rFonts w:ascii="Arial" w:hAnsi="Arial" w:cs="Arial"/>
                <w:sz w:val="16"/>
                <w:szCs w:val="16"/>
              </w:rPr>
              <w:t>Project Management I &amp; II</w:t>
            </w:r>
          </w:p>
        </w:tc>
      </w:tr>
      <w:tr w:rsidR="00AA1167" w:rsidRPr="00196B80" w14:paraId="08537DC1" w14:textId="77777777" w:rsidTr="00847AAC">
        <w:trPr>
          <w:trHeight w:val="259"/>
        </w:trPr>
        <w:tc>
          <w:tcPr>
            <w:tcW w:w="1278" w:type="dxa"/>
            <w:vAlign w:val="center"/>
          </w:tcPr>
          <w:p w14:paraId="56A3886E" w14:textId="439B8400" w:rsidR="00AA1167" w:rsidRPr="00847AAC" w:rsidRDefault="00AA1167" w:rsidP="00AA1167">
            <w:pPr>
              <w:jc w:val="right"/>
              <w:rPr>
                <w:rFonts w:ascii="Arial" w:hAnsi="Arial" w:cs="Arial"/>
                <w:sz w:val="16"/>
                <w:szCs w:val="16"/>
              </w:rPr>
            </w:pPr>
            <w:r>
              <w:rPr>
                <w:rFonts w:ascii="Arial" w:hAnsi="Arial" w:cs="Arial"/>
                <w:sz w:val="16"/>
                <w:szCs w:val="16"/>
              </w:rPr>
              <w:t>12/1</w:t>
            </w:r>
          </w:p>
        </w:tc>
        <w:tc>
          <w:tcPr>
            <w:tcW w:w="8887" w:type="dxa"/>
            <w:vAlign w:val="center"/>
          </w:tcPr>
          <w:p w14:paraId="5AB5B7A8" w14:textId="4A9BCDAA" w:rsidR="00AA1167" w:rsidRPr="00847AAC" w:rsidRDefault="00AA1167" w:rsidP="00AA1167">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AA1167" w:rsidRPr="00196B80" w14:paraId="3CA4949A" w14:textId="77777777" w:rsidTr="00847AAC">
        <w:trPr>
          <w:trHeight w:val="259"/>
        </w:trPr>
        <w:tc>
          <w:tcPr>
            <w:tcW w:w="1278" w:type="dxa"/>
            <w:vAlign w:val="center"/>
          </w:tcPr>
          <w:p w14:paraId="06ACC1CF" w14:textId="5A56E96D" w:rsidR="00AA1167" w:rsidRPr="00847AAC" w:rsidRDefault="00AA1167" w:rsidP="00AA1167">
            <w:pPr>
              <w:jc w:val="right"/>
              <w:rPr>
                <w:rFonts w:ascii="Arial" w:hAnsi="Arial" w:cs="Arial"/>
                <w:sz w:val="16"/>
                <w:szCs w:val="16"/>
              </w:rPr>
            </w:pPr>
            <w:r>
              <w:rPr>
                <w:rFonts w:ascii="Arial" w:hAnsi="Arial" w:cs="Arial"/>
                <w:sz w:val="16"/>
                <w:szCs w:val="16"/>
              </w:rPr>
              <w:t>12/6</w:t>
            </w:r>
          </w:p>
        </w:tc>
        <w:tc>
          <w:tcPr>
            <w:tcW w:w="8887" w:type="dxa"/>
            <w:vAlign w:val="center"/>
          </w:tcPr>
          <w:p w14:paraId="2C93C977" w14:textId="3A7747C2" w:rsidR="00AA1167" w:rsidRPr="00847AAC" w:rsidRDefault="00AA1167" w:rsidP="00AA1167">
            <w:pPr>
              <w:pStyle w:val="BasicParagraph"/>
              <w:rPr>
                <w:rFonts w:ascii="Arial" w:hAnsi="Arial" w:cs="Arial"/>
                <w:sz w:val="16"/>
                <w:szCs w:val="16"/>
              </w:rPr>
            </w:pPr>
            <w:r w:rsidRPr="00847AAC">
              <w:rPr>
                <w:rFonts w:ascii="Arial" w:hAnsi="Arial" w:cs="Arial"/>
                <w:sz w:val="16"/>
                <w:szCs w:val="16"/>
              </w:rPr>
              <w:t>The Art of Influencing Others</w:t>
            </w:r>
          </w:p>
        </w:tc>
      </w:tr>
      <w:tr w:rsidR="00AA1167" w:rsidRPr="00196B80" w14:paraId="248A1CF7" w14:textId="77777777" w:rsidTr="00847AAC">
        <w:trPr>
          <w:trHeight w:val="259"/>
        </w:trPr>
        <w:tc>
          <w:tcPr>
            <w:tcW w:w="1278" w:type="dxa"/>
            <w:vAlign w:val="center"/>
          </w:tcPr>
          <w:p w14:paraId="0BB53ACB" w14:textId="60BD3C0F" w:rsidR="00AA1167" w:rsidRPr="00847AAC" w:rsidRDefault="00AA1167" w:rsidP="00AA1167">
            <w:pPr>
              <w:jc w:val="right"/>
              <w:rPr>
                <w:rFonts w:ascii="Arial" w:hAnsi="Arial" w:cs="Arial"/>
                <w:sz w:val="16"/>
                <w:szCs w:val="16"/>
              </w:rPr>
            </w:pPr>
            <w:r>
              <w:rPr>
                <w:rFonts w:ascii="Arial" w:hAnsi="Arial" w:cs="Arial"/>
                <w:sz w:val="16"/>
                <w:szCs w:val="16"/>
              </w:rPr>
              <w:lastRenderedPageBreak/>
              <w:t>12/13</w:t>
            </w:r>
          </w:p>
        </w:tc>
        <w:tc>
          <w:tcPr>
            <w:tcW w:w="8887" w:type="dxa"/>
            <w:vAlign w:val="center"/>
          </w:tcPr>
          <w:p w14:paraId="429D386A" w14:textId="1EBB4B93" w:rsidR="00AA1167" w:rsidRPr="00847AAC" w:rsidRDefault="00AA1167" w:rsidP="00AA1167">
            <w:pPr>
              <w:pStyle w:val="BasicParagraph"/>
              <w:rPr>
                <w:rFonts w:ascii="Arial" w:hAnsi="Arial" w:cs="Arial"/>
                <w:sz w:val="16"/>
                <w:szCs w:val="16"/>
              </w:rPr>
            </w:pPr>
            <w:r w:rsidRPr="00847AAC">
              <w:rPr>
                <w:rFonts w:ascii="Arial" w:hAnsi="Arial" w:cs="Arial"/>
                <w:sz w:val="16"/>
                <w:szCs w:val="16"/>
              </w:rPr>
              <w:t>Effective Decision Making</w:t>
            </w:r>
          </w:p>
        </w:tc>
      </w:tr>
      <w:tr w:rsidR="00AA1167" w:rsidRPr="00196B80" w14:paraId="0B931584" w14:textId="77777777" w:rsidTr="00847AAC">
        <w:trPr>
          <w:trHeight w:val="259"/>
        </w:trPr>
        <w:tc>
          <w:tcPr>
            <w:tcW w:w="1278" w:type="dxa"/>
            <w:vAlign w:val="center"/>
          </w:tcPr>
          <w:p w14:paraId="596830A8" w14:textId="4286B109" w:rsidR="00AA1167" w:rsidRPr="00847AAC" w:rsidRDefault="00AA1167" w:rsidP="00AA1167">
            <w:pPr>
              <w:jc w:val="right"/>
              <w:rPr>
                <w:rFonts w:ascii="Arial" w:hAnsi="Arial" w:cs="Arial"/>
                <w:sz w:val="16"/>
                <w:szCs w:val="16"/>
              </w:rPr>
            </w:pPr>
            <w:r>
              <w:rPr>
                <w:rFonts w:ascii="Arial" w:hAnsi="Arial" w:cs="Arial"/>
                <w:sz w:val="16"/>
                <w:szCs w:val="16"/>
              </w:rPr>
              <w:t>12/14</w:t>
            </w:r>
          </w:p>
        </w:tc>
        <w:tc>
          <w:tcPr>
            <w:tcW w:w="8887" w:type="dxa"/>
            <w:vAlign w:val="center"/>
          </w:tcPr>
          <w:p w14:paraId="0D1F79DF" w14:textId="55F09458" w:rsidR="00AA1167" w:rsidRPr="00847AAC" w:rsidRDefault="00AA1167" w:rsidP="00AA1167">
            <w:pPr>
              <w:pStyle w:val="BasicParagraph"/>
              <w:rPr>
                <w:rFonts w:ascii="Arial" w:hAnsi="Arial" w:cs="Arial"/>
                <w:sz w:val="16"/>
                <w:szCs w:val="16"/>
              </w:rPr>
            </w:pPr>
            <w:r w:rsidRPr="00847AAC">
              <w:rPr>
                <w:rFonts w:ascii="Arial" w:hAnsi="Arial" w:cs="Arial"/>
                <w:sz w:val="16"/>
                <w:szCs w:val="16"/>
              </w:rPr>
              <w:t>Project Leadership</w:t>
            </w:r>
          </w:p>
        </w:tc>
      </w:tr>
      <w:tr w:rsidR="001D70B5" w:rsidRPr="00196B80" w14:paraId="7BF92C36" w14:textId="77777777" w:rsidTr="0057123C">
        <w:trPr>
          <w:trHeight w:val="259"/>
        </w:trPr>
        <w:tc>
          <w:tcPr>
            <w:tcW w:w="1278" w:type="dxa"/>
            <w:vAlign w:val="center"/>
          </w:tcPr>
          <w:p w14:paraId="216C9668" w14:textId="14EEE299" w:rsidR="001D70B5" w:rsidRPr="00847AAC" w:rsidRDefault="001D70B5" w:rsidP="001D70B5">
            <w:pPr>
              <w:jc w:val="right"/>
              <w:rPr>
                <w:rFonts w:ascii="Arial" w:hAnsi="Arial" w:cs="Arial"/>
                <w:sz w:val="16"/>
                <w:szCs w:val="16"/>
              </w:rPr>
            </w:pPr>
            <w:r>
              <w:rPr>
                <w:rFonts w:ascii="Arial" w:hAnsi="Arial" w:cs="Arial"/>
                <w:sz w:val="16"/>
                <w:szCs w:val="16"/>
              </w:rPr>
              <w:t>12/14</w:t>
            </w:r>
          </w:p>
        </w:tc>
        <w:tc>
          <w:tcPr>
            <w:tcW w:w="8887" w:type="dxa"/>
            <w:vAlign w:val="center"/>
          </w:tcPr>
          <w:p w14:paraId="5DD2D318" w14:textId="75974933" w:rsidR="001D70B5" w:rsidRPr="00847AAC" w:rsidRDefault="001D70B5" w:rsidP="001D70B5">
            <w:pPr>
              <w:pStyle w:val="BasicParagraph"/>
              <w:rPr>
                <w:rFonts w:ascii="Arial" w:hAnsi="Arial" w:cs="Arial"/>
                <w:sz w:val="16"/>
                <w:szCs w:val="16"/>
              </w:rPr>
            </w:pPr>
            <w:r>
              <w:rPr>
                <w:rFonts w:ascii="Arial" w:hAnsi="Arial" w:cs="Arial"/>
                <w:sz w:val="16"/>
                <w:szCs w:val="16"/>
              </w:rPr>
              <w:t>Going from Peer to Supervisor</w:t>
            </w:r>
          </w:p>
        </w:tc>
      </w:tr>
    </w:tbl>
    <w:p w14:paraId="2122146C" w14:textId="77777777" w:rsidR="001D70B5" w:rsidRDefault="001D70B5" w:rsidP="001D70B5">
      <w:pPr>
        <w:rPr>
          <w:rFonts w:ascii="Arial" w:hAnsi="Arial" w:cs="Arial"/>
          <w:i/>
          <w:sz w:val="16"/>
          <w:szCs w:val="16"/>
        </w:rPr>
      </w:pPr>
    </w:p>
    <w:p w14:paraId="33763001" w14:textId="77777777" w:rsidR="001D70B5" w:rsidRDefault="001D70B5" w:rsidP="001D70B5">
      <w:pPr>
        <w:rPr>
          <w:rFonts w:ascii="Arial" w:hAnsi="Arial" w:cs="Arial"/>
          <w:i/>
          <w:sz w:val="16"/>
          <w:szCs w:val="16"/>
        </w:rPr>
      </w:pPr>
    </w:p>
    <w:p w14:paraId="581C55C0" w14:textId="77777777" w:rsidR="001D70B5" w:rsidRDefault="001D70B5" w:rsidP="001D70B5">
      <w:pPr>
        <w:rPr>
          <w:rFonts w:ascii="Arial" w:hAnsi="Arial" w:cs="Arial"/>
          <w:i/>
          <w:sz w:val="16"/>
          <w:szCs w:val="16"/>
        </w:rPr>
      </w:pPr>
    </w:p>
    <w:p w14:paraId="4FDA9E6C" w14:textId="77777777" w:rsidR="00125149" w:rsidRDefault="00125149" w:rsidP="0099190D">
      <w:pPr>
        <w:rPr>
          <w:rFonts w:ascii="Arial" w:hAnsi="Arial" w:cs="Arial"/>
          <w:i/>
          <w:sz w:val="16"/>
          <w:szCs w:val="16"/>
        </w:rPr>
      </w:pPr>
    </w:p>
    <w:p w14:paraId="41FB5E05" w14:textId="6352B71D" w:rsidR="00125149" w:rsidRDefault="00125149" w:rsidP="0099190D">
      <w:pPr>
        <w:rPr>
          <w:rFonts w:ascii="Arial" w:hAnsi="Arial" w:cs="Arial"/>
          <w:i/>
          <w:sz w:val="16"/>
          <w:szCs w:val="16"/>
        </w:rPr>
      </w:pPr>
    </w:p>
    <w:tbl>
      <w:tblPr>
        <w:tblStyle w:val="TableGrid"/>
        <w:tblpPr w:leftFromText="180" w:rightFromText="180" w:vertAnchor="text" w:horzAnchor="margin" w:tblpY="-48"/>
        <w:tblW w:w="10165" w:type="dxa"/>
        <w:tblLook w:val="04A0" w:firstRow="1" w:lastRow="0" w:firstColumn="1" w:lastColumn="0" w:noHBand="0" w:noVBand="1"/>
      </w:tblPr>
      <w:tblGrid>
        <w:gridCol w:w="1278"/>
        <w:gridCol w:w="8887"/>
      </w:tblGrid>
      <w:tr w:rsidR="001D70B5" w:rsidRPr="00196B80" w14:paraId="61620F36" w14:textId="77777777" w:rsidTr="001D70B5">
        <w:trPr>
          <w:trHeight w:val="259"/>
        </w:trPr>
        <w:tc>
          <w:tcPr>
            <w:tcW w:w="1278" w:type="dxa"/>
            <w:vAlign w:val="center"/>
          </w:tcPr>
          <w:p w14:paraId="60445C95" w14:textId="77777777" w:rsidR="001D70B5" w:rsidRPr="00847AAC" w:rsidRDefault="001D70B5" w:rsidP="001D70B5">
            <w:pPr>
              <w:jc w:val="right"/>
              <w:rPr>
                <w:rFonts w:ascii="Arial" w:hAnsi="Arial" w:cs="Arial"/>
                <w:sz w:val="16"/>
                <w:szCs w:val="16"/>
              </w:rPr>
            </w:pPr>
            <w:r>
              <w:rPr>
                <w:rFonts w:ascii="Arial" w:hAnsi="Arial" w:cs="Arial"/>
                <w:sz w:val="16"/>
                <w:szCs w:val="16"/>
              </w:rPr>
              <w:t>12/15</w:t>
            </w:r>
          </w:p>
        </w:tc>
        <w:tc>
          <w:tcPr>
            <w:tcW w:w="8887" w:type="dxa"/>
            <w:vAlign w:val="center"/>
          </w:tcPr>
          <w:p w14:paraId="39A09ADE" w14:textId="77777777" w:rsidR="001D70B5" w:rsidRPr="00847AAC" w:rsidRDefault="001D70B5" w:rsidP="001D70B5">
            <w:pPr>
              <w:pStyle w:val="BasicParagraph"/>
              <w:rPr>
                <w:rFonts w:ascii="Arial" w:hAnsi="Arial" w:cs="Arial"/>
                <w:sz w:val="16"/>
                <w:szCs w:val="16"/>
              </w:rPr>
            </w:pPr>
            <w:r w:rsidRPr="00847AAC">
              <w:rPr>
                <w:rFonts w:ascii="Arial" w:hAnsi="Arial" w:cs="Arial"/>
                <w:sz w:val="16"/>
                <w:szCs w:val="16"/>
              </w:rPr>
              <w:t>Advanced Project Management</w:t>
            </w:r>
          </w:p>
        </w:tc>
      </w:tr>
    </w:tbl>
    <w:p w14:paraId="746BC32B" w14:textId="77777777" w:rsidR="001D70B5" w:rsidRDefault="001D70B5" w:rsidP="001D70B5">
      <w:pPr>
        <w:rPr>
          <w:rFonts w:ascii="Arial" w:hAnsi="Arial" w:cs="Arial"/>
          <w:i/>
          <w:sz w:val="16"/>
          <w:szCs w:val="16"/>
        </w:rPr>
      </w:pPr>
    </w:p>
    <w:p w14:paraId="652B46CC" w14:textId="77777777" w:rsidR="001D70B5" w:rsidRDefault="001D70B5" w:rsidP="001D70B5">
      <w:pPr>
        <w:rPr>
          <w:rFonts w:ascii="Arial" w:hAnsi="Arial" w:cs="Arial"/>
          <w:i/>
          <w:sz w:val="16"/>
          <w:szCs w:val="16"/>
        </w:rPr>
      </w:pPr>
    </w:p>
    <w:p w14:paraId="7747B071" w14:textId="1448E83F" w:rsidR="00125149" w:rsidRDefault="00125149" w:rsidP="0099190D">
      <w:pPr>
        <w:rPr>
          <w:rFonts w:ascii="Arial" w:hAnsi="Arial" w:cs="Arial"/>
          <w:i/>
          <w:sz w:val="16"/>
          <w:szCs w:val="16"/>
        </w:rPr>
      </w:pPr>
    </w:p>
    <w:p w14:paraId="4C0282D7" w14:textId="176256A9" w:rsidR="00125149" w:rsidRDefault="00125149" w:rsidP="0099190D">
      <w:pPr>
        <w:rPr>
          <w:rFonts w:ascii="Arial" w:hAnsi="Arial" w:cs="Arial"/>
          <w:i/>
          <w:sz w:val="16"/>
          <w:szCs w:val="16"/>
        </w:rPr>
      </w:pPr>
    </w:p>
    <w:p w14:paraId="32A36218" w14:textId="40F6FE3F" w:rsidR="00125149" w:rsidRDefault="00125149" w:rsidP="0099190D">
      <w:pPr>
        <w:rPr>
          <w:rFonts w:ascii="Arial" w:hAnsi="Arial" w:cs="Arial"/>
          <w:i/>
          <w:sz w:val="16"/>
          <w:szCs w:val="16"/>
        </w:rPr>
      </w:pPr>
    </w:p>
    <w:p w14:paraId="5E849452" w14:textId="1F3AFB09" w:rsidR="00125149" w:rsidRDefault="00125149" w:rsidP="0099190D">
      <w:pPr>
        <w:rPr>
          <w:rFonts w:ascii="Arial" w:hAnsi="Arial" w:cs="Arial"/>
          <w:i/>
          <w:sz w:val="16"/>
          <w:szCs w:val="16"/>
        </w:rPr>
      </w:pPr>
    </w:p>
    <w:p w14:paraId="34BD5BAA" w14:textId="5F7268F7" w:rsidR="00125149" w:rsidRDefault="00125149" w:rsidP="0099190D">
      <w:pPr>
        <w:rPr>
          <w:rFonts w:ascii="Arial" w:hAnsi="Arial" w:cs="Arial"/>
          <w:i/>
          <w:sz w:val="16"/>
          <w:szCs w:val="16"/>
        </w:rPr>
      </w:pPr>
    </w:p>
    <w:p w14:paraId="4331AE43" w14:textId="63F714B5" w:rsidR="00125149" w:rsidRDefault="00125149" w:rsidP="0099190D">
      <w:pPr>
        <w:rPr>
          <w:rFonts w:ascii="Arial" w:hAnsi="Arial" w:cs="Arial"/>
          <w:i/>
          <w:sz w:val="16"/>
          <w:szCs w:val="16"/>
        </w:rPr>
      </w:pPr>
    </w:p>
    <w:p w14:paraId="18E251D4" w14:textId="3D69DEF9" w:rsidR="00125149" w:rsidRDefault="00125149" w:rsidP="0099190D">
      <w:pPr>
        <w:rPr>
          <w:rFonts w:ascii="Arial" w:hAnsi="Arial" w:cs="Arial"/>
          <w:i/>
          <w:sz w:val="16"/>
          <w:szCs w:val="16"/>
        </w:rPr>
      </w:pPr>
    </w:p>
    <w:p w14:paraId="219BCFB3" w14:textId="717BC650" w:rsidR="00125149" w:rsidRDefault="00125149" w:rsidP="0099190D">
      <w:pPr>
        <w:rPr>
          <w:rFonts w:ascii="Arial" w:hAnsi="Arial" w:cs="Arial"/>
          <w:i/>
          <w:sz w:val="16"/>
          <w:szCs w:val="16"/>
        </w:rPr>
      </w:pPr>
    </w:p>
    <w:p w14:paraId="3473E56C" w14:textId="5D352B89" w:rsidR="00125149" w:rsidRDefault="00125149" w:rsidP="0099190D">
      <w:pPr>
        <w:rPr>
          <w:rFonts w:ascii="Arial" w:hAnsi="Arial" w:cs="Arial"/>
          <w:i/>
          <w:sz w:val="16"/>
          <w:szCs w:val="16"/>
        </w:rPr>
      </w:pPr>
    </w:p>
    <w:p w14:paraId="5BD415A9" w14:textId="724FEE00" w:rsidR="00125149" w:rsidRDefault="00125149" w:rsidP="0099190D">
      <w:pPr>
        <w:rPr>
          <w:rFonts w:ascii="Arial" w:hAnsi="Arial" w:cs="Arial"/>
          <w:i/>
          <w:sz w:val="16"/>
          <w:szCs w:val="16"/>
        </w:rPr>
      </w:pPr>
    </w:p>
    <w:p w14:paraId="7F6A6EA2" w14:textId="312327C7" w:rsidR="00125149" w:rsidRDefault="00125149" w:rsidP="0099190D">
      <w:pPr>
        <w:rPr>
          <w:rFonts w:ascii="Arial" w:hAnsi="Arial" w:cs="Arial"/>
          <w:i/>
          <w:sz w:val="16"/>
          <w:szCs w:val="16"/>
        </w:rPr>
      </w:pPr>
    </w:p>
    <w:p w14:paraId="2CB9B890" w14:textId="6BEA39C9" w:rsidR="00125149" w:rsidRDefault="00125149" w:rsidP="0099190D">
      <w:pPr>
        <w:rPr>
          <w:rFonts w:ascii="Arial" w:hAnsi="Arial" w:cs="Arial"/>
          <w:i/>
          <w:sz w:val="16"/>
          <w:szCs w:val="16"/>
        </w:rPr>
      </w:pPr>
    </w:p>
    <w:p w14:paraId="13B7CD2E" w14:textId="0D472C9D" w:rsidR="00125149" w:rsidRDefault="00125149" w:rsidP="0099190D">
      <w:pPr>
        <w:rPr>
          <w:rFonts w:ascii="Arial" w:hAnsi="Arial" w:cs="Arial"/>
          <w:i/>
          <w:sz w:val="16"/>
          <w:szCs w:val="16"/>
        </w:rPr>
      </w:pPr>
    </w:p>
    <w:p w14:paraId="7E8740C6" w14:textId="25CCDF8C" w:rsidR="00125149" w:rsidRDefault="00125149" w:rsidP="0099190D">
      <w:pPr>
        <w:rPr>
          <w:rFonts w:ascii="Arial" w:hAnsi="Arial" w:cs="Arial"/>
          <w:i/>
          <w:sz w:val="16"/>
          <w:szCs w:val="16"/>
        </w:rPr>
      </w:pPr>
    </w:p>
    <w:p w14:paraId="3FA8BBD3" w14:textId="473A6FCF" w:rsidR="00125149" w:rsidRDefault="00125149" w:rsidP="0099190D">
      <w:pPr>
        <w:rPr>
          <w:rFonts w:ascii="Arial" w:hAnsi="Arial" w:cs="Arial"/>
          <w:i/>
          <w:sz w:val="16"/>
          <w:szCs w:val="16"/>
        </w:rPr>
      </w:pPr>
    </w:p>
    <w:p w14:paraId="27E03018" w14:textId="5EA1BEAA" w:rsidR="00125149" w:rsidRDefault="00125149" w:rsidP="0099190D">
      <w:pPr>
        <w:rPr>
          <w:rFonts w:ascii="Arial" w:hAnsi="Arial" w:cs="Arial"/>
          <w:i/>
          <w:sz w:val="16"/>
          <w:szCs w:val="16"/>
        </w:rPr>
      </w:pPr>
    </w:p>
    <w:p w14:paraId="7E1C7791" w14:textId="2523E087" w:rsidR="00125149" w:rsidRDefault="00125149" w:rsidP="0099190D">
      <w:pPr>
        <w:rPr>
          <w:rFonts w:ascii="Arial" w:hAnsi="Arial" w:cs="Arial"/>
          <w:i/>
          <w:sz w:val="16"/>
          <w:szCs w:val="16"/>
        </w:rPr>
      </w:pPr>
    </w:p>
    <w:p w14:paraId="6C694F6A" w14:textId="1F189470" w:rsidR="00125149" w:rsidRDefault="00125149" w:rsidP="0099190D">
      <w:pPr>
        <w:rPr>
          <w:rFonts w:ascii="Arial" w:hAnsi="Arial" w:cs="Arial"/>
          <w:i/>
          <w:sz w:val="16"/>
          <w:szCs w:val="16"/>
        </w:rPr>
      </w:pPr>
    </w:p>
    <w:p w14:paraId="0D035B24" w14:textId="54CC2E5F" w:rsidR="00125149" w:rsidRDefault="00125149" w:rsidP="0099190D">
      <w:pPr>
        <w:rPr>
          <w:rFonts w:ascii="Arial" w:hAnsi="Arial" w:cs="Arial"/>
          <w:i/>
          <w:sz w:val="16"/>
          <w:szCs w:val="16"/>
        </w:rPr>
      </w:pPr>
    </w:p>
    <w:p w14:paraId="381BD87D" w14:textId="1F4D156B" w:rsidR="00125149" w:rsidRDefault="00125149" w:rsidP="0099190D">
      <w:pPr>
        <w:rPr>
          <w:rFonts w:ascii="Arial" w:hAnsi="Arial" w:cs="Arial"/>
          <w:i/>
          <w:sz w:val="16"/>
          <w:szCs w:val="16"/>
        </w:rPr>
      </w:pPr>
    </w:p>
    <w:p w14:paraId="6B3B73D3" w14:textId="62D74A34" w:rsidR="00125149" w:rsidRDefault="00125149" w:rsidP="0099190D">
      <w:pPr>
        <w:rPr>
          <w:rFonts w:ascii="Arial" w:hAnsi="Arial" w:cs="Arial"/>
          <w:i/>
          <w:sz w:val="16"/>
          <w:szCs w:val="16"/>
        </w:rPr>
      </w:pPr>
    </w:p>
    <w:p w14:paraId="7846A419" w14:textId="491252E9" w:rsidR="00125149" w:rsidRDefault="00125149" w:rsidP="0099190D">
      <w:pPr>
        <w:rPr>
          <w:rFonts w:ascii="Arial" w:hAnsi="Arial" w:cs="Arial"/>
          <w:i/>
          <w:sz w:val="16"/>
          <w:szCs w:val="16"/>
        </w:rPr>
      </w:pPr>
    </w:p>
    <w:p w14:paraId="5F0389FC" w14:textId="25D1847B" w:rsidR="00125149" w:rsidRDefault="00125149" w:rsidP="0099190D">
      <w:pPr>
        <w:rPr>
          <w:rFonts w:ascii="Arial" w:hAnsi="Arial" w:cs="Arial"/>
          <w:i/>
          <w:sz w:val="16"/>
          <w:szCs w:val="16"/>
        </w:rPr>
      </w:pPr>
    </w:p>
    <w:p w14:paraId="71D426CA" w14:textId="72E117DA" w:rsidR="00125149" w:rsidRDefault="00125149" w:rsidP="0099190D">
      <w:pPr>
        <w:rPr>
          <w:rFonts w:ascii="Arial" w:hAnsi="Arial" w:cs="Arial"/>
          <w:i/>
          <w:sz w:val="16"/>
          <w:szCs w:val="16"/>
        </w:rPr>
      </w:pPr>
    </w:p>
    <w:p w14:paraId="405D0BCB" w14:textId="4C9A3F7D" w:rsidR="00125149" w:rsidRDefault="00125149" w:rsidP="0099190D">
      <w:pPr>
        <w:rPr>
          <w:rFonts w:ascii="Arial" w:hAnsi="Arial" w:cs="Arial"/>
          <w:i/>
          <w:sz w:val="16"/>
          <w:szCs w:val="16"/>
        </w:rPr>
      </w:pPr>
    </w:p>
    <w:p w14:paraId="548288F5" w14:textId="2ECD0415" w:rsidR="00125149" w:rsidRDefault="00125149" w:rsidP="0099190D">
      <w:pPr>
        <w:rPr>
          <w:rFonts w:ascii="Arial" w:hAnsi="Arial" w:cs="Arial"/>
          <w:i/>
          <w:sz w:val="16"/>
          <w:szCs w:val="16"/>
        </w:rPr>
      </w:pPr>
    </w:p>
    <w:p w14:paraId="0A2274BF" w14:textId="66E57211" w:rsidR="00125149" w:rsidRDefault="00125149" w:rsidP="0099190D">
      <w:pPr>
        <w:rPr>
          <w:rFonts w:ascii="Arial" w:hAnsi="Arial" w:cs="Arial"/>
          <w:i/>
          <w:sz w:val="16"/>
          <w:szCs w:val="16"/>
        </w:rPr>
      </w:pPr>
    </w:p>
    <w:p w14:paraId="0B55D63D" w14:textId="77089063" w:rsidR="00125149" w:rsidRDefault="00125149" w:rsidP="0099190D">
      <w:pPr>
        <w:rPr>
          <w:rFonts w:ascii="Arial" w:hAnsi="Arial" w:cs="Arial"/>
          <w:i/>
          <w:sz w:val="16"/>
          <w:szCs w:val="16"/>
        </w:rPr>
      </w:pPr>
    </w:p>
    <w:p w14:paraId="1E9828F1" w14:textId="4E676C82" w:rsidR="00125149" w:rsidRDefault="00125149" w:rsidP="0099190D">
      <w:pPr>
        <w:rPr>
          <w:rFonts w:ascii="Arial" w:hAnsi="Arial" w:cs="Arial"/>
          <w:i/>
          <w:sz w:val="16"/>
          <w:szCs w:val="16"/>
        </w:rPr>
      </w:pPr>
    </w:p>
    <w:p w14:paraId="70BA9196" w14:textId="407029F1" w:rsidR="00125149" w:rsidRDefault="00125149" w:rsidP="0099190D">
      <w:pPr>
        <w:rPr>
          <w:rFonts w:ascii="Arial" w:hAnsi="Arial" w:cs="Arial"/>
          <w:i/>
          <w:sz w:val="16"/>
          <w:szCs w:val="16"/>
        </w:rPr>
      </w:pPr>
    </w:p>
    <w:p w14:paraId="2A05E588" w14:textId="3F436A39" w:rsidR="00125149" w:rsidRDefault="00125149" w:rsidP="0099190D">
      <w:pPr>
        <w:rPr>
          <w:rFonts w:ascii="Arial" w:hAnsi="Arial" w:cs="Arial"/>
          <w:i/>
          <w:sz w:val="16"/>
          <w:szCs w:val="16"/>
        </w:rPr>
      </w:pPr>
    </w:p>
    <w:p w14:paraId="184EE20E" w14:textId="2542E24B" w:rsidR="00125149" w:rsidRDefault="00125149" w:rsidP="0099190D">
      <w:pPr>
        <w:rPr>
          <w:rFonts w:ascii="Arial" w:hAnsi="Arial" w:cs="Arial"/>
          <w:i/>
          <w:sz w:val="16"/>
          <w:szCs w:val="16"/>
        </w:rPr>
      </w:pPr>
    </w:p>
    <w:p w14:paraId="11F01B5C" w14:textId="4356502B" w:rsidR="00125149" w:rsidRDefault="00125149" w:rsidP="0099190D">
      <w:pPr>
        <w:rPr>
          <w:rFonts w:ascii="Arial" w:hAnsi="Arial" w:cs="Arial"/>
          <w:i/>
          <w:sz w:val="16"/>
          <w:szCs w:val="16"/>
        </w:rPr>
      </w:pPr>
    </w:p>
    <w:p w14:paraId="614E60DA" w14:textId="16E6863B" w:rsidR="00125149" w:rsidRDefault="00125149" w:rsidP="0099190D">
      <w:pPr>
        <w:rPr>
          <w:rFonts w:ascii="Arial" w:hAnsi="Arial" w:cs="Arial"/>
          <w:i/>
          <w:sz w:val="16"/>
          <w:szCs w:val="16"/>
        </w:rPr>
      </w:pPr>
    </w:p>
    <w:p w14:paraId="24B842A7" w14:textId="4BE1C381" w:rsidR="00125149" w:rsidRDefault="00125149" w:rsidP="0099190D">
      <w:pPr>
        <w:rPr>
          <w:rFonts w:ascii="Arial" w:hAnsi="Arial" w:cs="Arial"/>
          <w:i/>
          <w:sz w:val="16"/>
          <w:szCs w:val="16"/>
        </w:rPr>
      </w:pPr>
    </w:p>
    <w:p w14:paraId="2F16069A" w14:textId="7B081A82" w:rsidR="00125149" w:rsidRDefault="00125149" w:rsidP="0099190D">
      <w:pPr>
        <w:rPr>
          <w:rFonts w:ascii="Arial" w:hAnsi="Arial" w:cs="Arial"/>
          <w:i/>
          <w:sz w:val="16"/>
          <w:szCs w:val="16"/>
        </w:rPr>
      </w:pPr>
    </w:p>
    <w:p w14:paraId="00EDE1E5" w14:textId="40FFBAA0" w:rsidR="00125149" w:rsidRDefault="00125149" w:rsidP="0099190D">
      <w:pPr>
        <w:rPr>
          <w:rFonts w:ascii="Arial" w:hAnsi="Arial" w:cs="Arial"/>
          <w:i/>
          <w:sz w:val="16"/>
          <w:szCs w:val="16"/>
        </w:rPr>
      </w:pPr>
    </w:p>
    <w:p w14:paraId="2DA75AF4" w14:textId="085904E2" w:rsidR="00125149" w:rsidRDefault="00125149" w:rsidP="0099190D">
      <w:pPr>
        <w:rPr>
          <w:rFonts w:ascii="Arial" w:hAnsi="Arial" w:cs="Arial"/>
          <w:i/>
          <w:sz w:val="16"/>
          <w:szCs w:val="16"/>
        </w:rPr>
      </w:pPr>
    </w:p>
    <w:p w14:paraId="5A1CF518" w14:textId="23F36CE4" w:rsidR="00125149" w:rsidRDefault="00125149" w:rsidP="0099190D">
      <w:pPr>
        <w:rPr>
          <w:rFonts w:ascii="Arial" w:hAnsi="Arial" w:cs="Arial"/>
          <w:i/>
          <w:sz w:val="16"/>
          <w:szCs w:val="16"/>
        </w:rPr>
      </w:pPr>
    </w:p>
    <w:p w14:paraId="4CA53221" w14:textId="78810AE1" w:rsidR="00125149" w:rsidRDefault="00125149" w:rsidP="0099190D">
      <w:pPr>
        <w:rPr>
          <w:rFonts w:ascii="Arial" w:hAnsi="Arial" w:cs="Arial"/>
          <w:i/>
          <w:sz w:val="16"/>
          <w:szCs w:val="16"/>
        </w:rPr>
      </w:pPr>
    </w:p>
    <w:p w14:paraId="098B535A" w14:textId="41094FAE" w:rsidR="00125149" w:rsidRDefault="00125149" w:rsidP="0099190D">
      <w:pPr>
        <w:rPr>
          <w:rFonts w:ascii="Arial" w:hAnsi="Arial" w:cs="Arial"/>
          <w:i/>
          <w:sz w:val="16"/>
          <w:szCs w:val="16"/>
        </w:rPr>
      </w:pPr>
    </w:p>
    <w:p w14:paraId="1D429197" w14:textId="1DD81D5B" w:rsidR="00125149" w:rsidRDefault="00125149" w:rsidP="0099190D">
      <w:pPr>
        <w:rPr>
          <w:rFonts w:ascii="Arial" w:hAnsi="Arial" w:cs="Arial"/>
          <w:i/>
          <w:sz w:val="16"/>
          <w:szCs w:val="16"/>
        </w:rPr>
      </w:pPr>
    </w:p>
    <w:p w14:paraId="06EAFB30" w14:textId="7FB30CB7" w:rsidR="00125149" w:rsidRDefault="00125149" w:rsidP="0099190D">
      <w:pPr>
        <w:rPr>
          <w:rFonts w:ascii="Arial" w:hAnsi="Arial" w:cs="Arial"/>
          <w:i/>
          <w:sz w:val="16"/>
          <w:szCs w:val="16"/>
        </w:rPr>
      </w:pPr>
    </w:p>
    <w:p w14:paraId="12FBD619" w14:textId="62513C3F" w:rsidR="00125149" w:rsidRDefault="00125149" w:rsidP="0099190D">
      <w:pPr>
        <w:rPr>
          <w:rFonts w:ascii="Arial" w:hAnsi="Arial" w:cs="Arial"/>
          <w:i/>
          <w:sz w:val="16"/>
          <w:szCs w:val="16"/>
        </w:rPr>
      </w:pPr>
    </w:p>
    <w:p w14:paraId="61811B72" w14:textId="3106C719" w:rsidR="00125149" w:rsidRDefault="00125149" w:rsidP="0099190D">
      <w:pPr>
        <w:rPr>
          <w:rFonts w:ascii="Arial" w:hAnsi="Arial" w:cs="Arial"/>
          <w:i/>
          <w:sz w:val="16"/>
          <w:szCs w:val="16"/>
        </w:rPr>
      </w:pPr>
    </w:p>
    <w:p w14:paraId="6C10C606" w14:textId="5A89BA02" w:rsidR="00125149" w:rsidRDefault="00125149" w:rsidP="0099190D">
      <w:pPr>
        <w:rPr>
          <w:rFonts w:ascii="Arial" w:hAnsi="Arial" w:cs="Arial"/>
          <w:i/>
          <w:sz w:val="16"/>
          <w:szCs w:val="16"/>
        </w:rPr>
      </w:pPr>
    </w:p>
    <w:p w14:paraId="70B1B2DE" w14:textId="6C27EE2D" w:rsidR="00125149" w:rsidRDefault="00125149" w:rsidP="0099190D">
      <w:pPr>
        <w:rPr>
          <w:rFonts w:ascii="Arial" w:hAnsi="Arial" w:cs="Arial"/>
          <w:i/>
          <w:sz w:val="16"/>
          <w:szCs w:val="16"/>
        </w:rPr>
      </w:pPr>
    </w:p>
    <w:p w14:paraId="52E9142E" w14:textId="52B80ED6" w:rsidR="00125149" w:rsidRDefault="00125149" w:rsidP="0099190D">
      <w:pPr>
        <w:rPr>
          <w:rFonts w:ascii="Arial" w:hAnsi="Arial" w:cs="Arial"/>
          <w:i/>
          <w:sz w:val="16"/>
          <w:szCs w:val="16"/>
        </w:rPr>
      </w:pPr>
    </w:p>
    <w:p w14:paraId="7A1E17AF" w14:textId="6F7F7CA6" w:rsidR="00125149" w:rsidRDefault="00125149" w:rsidP="0099190D">
      <w:pPr>
        <w:rPr>
          <w:rFonts w:ascii="Arial" w:hAnsi="Arial" w:cs="Arial"/>
          <w:i/>
          <w:sz w:val="16"/>
          <w:szCs w:val="16"/>
        </w:rPr>
      </w:pPr>
    </w:p>
    <w:p w14:paraId="08DDD1B0" w14:textId="40C1F746" w:rsidR="00125149" w:rsidRDefault="00125149" w:rsidP="0099190D">
      <w:pPr>
        <w:rPr>
          <w:rFonts w:ascii="Arial" w:hAnsi="Arial" w:cs="Arial"/>
          <w:i/>
          <w:sz w:val="16"/>
          <w:szCs w:val="16"/>
        </w:rPr>
      </w:pPr>
    </w:p>
    <w:p w14:paraId="6C3803F4" w14:textId="3BFCAB71" w:rsidR="00125149" w:rsidRDefault="00125149" w:rsidP="0099190D">
      <w:pPr>
        <w:rPr>
          <w:rFonts w:ascii="Arial" w:hAnsi="Arial" w:cs="Arial"/>
          <w:i/>
          <w:sz w:val="16"/>
          <w:szCs w:val="16"/>
        </w:rPr>
      </w:pPr>
    </w:p>
    <w:p w14:paraId="6749D501" w14:textId="167D8818" w:rsidR="00125149" w:rsidRDefault="00125149" w:rsidP="0099190D">
      <w:pPr>
        <w:rPr>
          <w:rFonts w:ascii="Arial" w:hAnsi="Arial" w:cs="Arial"/>
          <w:i/>
          <w:sz w:val="16"/>
          <w:szCs w:val="16"/>
        </w:rPr>
      </w:pPr>
    </w:p>
    <w:p w14:paraId="68DAB671" w14:textId="2995EFF5" w:rsidR="00125149" w:rsidRDefault="00125149" w:rsidP="0099190D">
      <w:pPr>
        <w:rPr>
          <w:rFonts w:ascii="Arial" w:hAnsi="Arial" w:cs="Arial"/>
          <w:i/>
          <w:sz w:val="16"/>
          <w:szCs w:val="16"/>
        </w:rPr>
      </w:pPr>
    </w:p>
    <w:p w14:paraId="78235AD9" w14:textId="7F6136A8" w:rsidR="00125149" w:rsidRDefault="00125149" w:rsidP="0099190D">
      <w:pPr>
        <w:rPr>
          <w:rFonts w:ascii="Arial" w:hAnsi="Arial" w:cs="Arial"/>
          <w:i/>
          <w:sz w:val="16"/>
          <w:szCs w:val="16"/>
        </w:rPr>
      </w:pPr>
    </w:p>
    <w:p w14:paraId="4F7AC6BD" w14:textId="3427164E" w:rsidR="00125149" w:rsidRDefault="00125149" w:rsidP="0099190D">
      <w:pPr>
        <w:rPr>
          <w:rFonts w:ascii="Arial" w:hAnsi="Arial" w:cs="Arial"/>
          <w:i/>
          <w:sz w:val="16"/>
          <w:szCs w:val="16"/>
        </w:rPr>
      </w:pPr>
    </w:p>
    <w:p w14:paraId="5A8F796A" w14:textId="4D31B17F" w:rsidR="00125149" w:rsidRDefault="00125149" w:rsidP="0099190D">
      <w:pPr>
        <w:rPr>
          <w:rFonts w:ascii="Arial" w:hAnsi="Arial" w:cs="Arial"/>
          <w:i/>
          <w:sz w:val="16"/>
          <w:szCs w:val="16"/>
        </w:rPr>
      </w:pPr>
    </w:p>
    <w:p w14:paraId="067334C0" w14:textId="0CBB548A" w:rsidR="00125149" w:rsidRDefault="00125149" w:rsidP="0099190D">
      <w:pPr>
        <w:rPr>
          <w:rFonts w:ascii="Arial" w:hAnsi="Arial" w:cs="Arial"/>
          <w:i/>
          <w:sz w:val="16"/>
          <w:szCs w:val="16"/>
        </w:rPr>
      </w:pPr>
    </w:p>
    <w:p w14:paraId="09A6DABF" w14:textId="61229618" w:rsidR="00125149" w:rsidRDefault="00125149" w:rsidP="0099190D">
      <w:pPr>
        <w:rPr>
          <w:rFonts w:ascii="Arial" w:hAnsi="Arial" w:cs="Arial"/>
          <w:i/>
          <w:sz w:val="16"/>
          <w:szCs w:val="16"/>
        </w:rPr>
      </w:pPr>
    </w:p>
    <w:p w14:paraId="06E50637" w14:textId="1B2C2A40" w:rsidR="00125149" w:rsidRDefault="00125149" w:rsidP="0099190D">
      <w:pPr>
        <w:rPr>
          <w:rFonts w:ascii="Arial" w:hAnsi="Arial" w:cs="Arial"/>
          <w:i/>
          <w:sz w:val="16"/>
          <w:szCs w:val="16"/>
        </w:rPr>
      </w:pPr>
    </w:p>
    <w:p w14:paraId="085D8A8E" w14:textId="079930FF" w:rsidR="00125149" w:rsidRDefault="00125149" w:rsidP="0099190D">
      <w:pPr>
        <w:rPr>
          <w:rFonts w:ascii="Arial" w:hAnsi="Arial" w:cs="Arial"/>
          <w:i/>
          <w:sz w:val="16"/>
          <w:szCs w:val="16"/>
        </w:rPr>
      </w:pPr>
    </w:p>
    <w:p w14:paraId="1AF95E16" w14:textId="6B9B355A" w:rsidR="00125149" w:rsidRDefault="00125149" w:rsidP="0099190D">
      <w:pPr>
        <w:rPr>
          <w:rFonts w:ascii="Arial" w:hAnsi="Arial" w:cs="Arial"/>
          <w:i/>
          <w:sz w:val="16"/>
          <w:szCs w:val="16"/>
        </w:rPr>
      </w:pPr>
    </w:p>
    <w:p w14:paraId="3C5AA2D9" w14:textId="7C26410F" w:rsidR="00125149" w:rsidRDefault="00125149" w:rsidP="0099190D">
      <w:pPr>
        <w:rPr>
          <w:rFonts w:ascii="Arial" w:hAnsi="Arial" w:cs="Arial"/>
          <w:i/>
          <w:sz w:val="16"/>
          <w:szCs w:val="16"/>
        </w:rPr>
      </w:pPr>
    </w:p>
    <w:p w14:paraId="629AE1AC" w14:textId="6AD05BD3" w:rsidR="00125149" w:rsidRDefault="00125149" w:rsidP="0099190D">
      <w:pPr>
        <w:rPr>
          <w:rFonts w:ascii="Arial" w:hAnsi="Arial" w:cs="Arial"/>
          <w:i/>
          <w:sz w:val="16"/>
          <w:szCs w:val="16"/>
        </w:rPr>
      </w:pPr>
    </w:p>
    <w:p w14:paraId="565F8D69" w14:textId="2AC0D461" w:rsidR="00125149" w:rsidRDefault="00125149" w:rsidP="0099190D">
      <w:pPr>
        <w:rPr>
          <w:rFonts w:ascii="Arial" w:hAnsi="Arial" w:cs="Arial"/>
          <w:i/>
          <w:sz w:val="16"/>
          <w:szCs w:val="16"/>
        </w:rPr>
      </w:pPr>
    </w:p>
    <w:p w14:paraId="1DD435D0" w14:textId="6BDBC682" w:rsidR="0099190D" w:rsidRPr="0099190D" w:rsidRDefault="0099190D" w:rsidP="0099190D">
      <w:pPr>
        <w:rPr>
          <w:rFonts w:ascii="Arial" w:hAnsi="Arial" w:cs="Arial"/>
          <w:i/>
          <w:sz w:val="16"/>
          <w:szCs w:val="16"/>
        </w:rPr>
        <w:sectPr w:rsidR="0099190D" w:rsidRPr="0099190D" w:rsidSect="00F862AD">
          <w:pgSz w:w="12240" w:h="15840"/>
          <w:pgMar w:top="450" w:right="720" w:bottom="720" w:left="720" w:header="720" w:footer="720" w:gutter="0"/>
          <w:cols w:space="720"/>
          <w:docGrid w:linePitch="299"/>
        </w:sectPr>
      </w:pPr>
    </w:p>
    <w:p w14:paraId="71213311" w14:textId="5D091694" w:rsidR="0099190D" w:rsidRDefault="0099190D" w:rsidP="0099190D">
      <w:pPr>
        <w:tabs>
          <w:tab w:val="left" w:pos="1910"/>
        </w:tabs>
        <w:rPr>
          <w:rFonts w:ascii="Arial" w:hAnsi="Arial" w:cs="Arial"/>
        </w:rPr>
      </w:pPr>
    </w:p>
    <w:p w14:paraId="40B42526" w14:textId="5A020688" w:rsidR="00847AAC" w:rsidRDefault="00847AAC" w:rsidP="0099190D">
      <w:pPr>
        <w:tabs>
          <w:tab w:val="left" w:pos="1910"/>
        </w:tabs>
        <w:rPr>
          <w:rFonts w:ascii="Arial" w:hAnsi="Arial" w:cs="Arial"/>
        </w:rPr>
      </w:pPr>
    </w:p>
    <w:p w14:paraId="1AC1868B" w14:textId="77777777" w:rsidR="00847AAC" w:rsidRDefault="00847AAC" w:rsidP="0099190D">
      <w:pPr>
        <w:tabs>
          <w:tab w:val="left" w:pos="1910"/>
        </w:tabs>
        <w:rPr>
          <w:rFonts w:ascii="Arial" w:hAnsi="Arial" w:cs="Arial"/>
        </w:rPr>
      </w:pPr>
    </w:p>
    <w:p w14:paraId="21B11075" w14:textId="30CF8636"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r w:rsidR="008A7C24">
        <w:rPr>
          <w:rFonts w:ascii="Arial" w:hAnsi="Arial" w:cs="Arial"/>
          <w:b/>
          <w:color w:val="17214A"/>
          <w:sz w:val="44"/>
          <w:szCs w:val="44"/>
        </w:rPr>
        <w:t>S</w:t>
      </w:r>
    </w:p>
    <w:p w14:paraId="245C8396" w14:textId="77777777" w:rsidR="008A7C24" w:rsidRPr="008A7C24" w:rsidRDefault="008A7C24" w:rsidP="00165A45">
      <w:pPr>
        <w:rPr>
          <w:rFonts w:ascii="Arial" w:hAnsi="Arial" w:cs="Arial"/>
          <w:b/>
          <w:color w:val="17214A"/>
          <w:sz w:val="18"/>
          <w:szCs w:val="18"/>
        </w:rPr>
      </w:pPr>
    </w:p>
    <w:p w14:paraId="20D126F5" w14:textId="77777777"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14:paraId="12D03F4D" w14:textId="77777777"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14:paraId="5A192C96" w14:textId="77777777" w:rsidR="00556EF2" w:rsidRPr="00BF56E6" w:rsidRDefault="00556EF2">
      <w:pPr>
        <w:rPr>
          <w:rFonts w:ascii="Arial" w:hAnsi="Arial" w:cs="Arial"/>
          <w:sz w:val="17"/>
          <w:szCs w:val="17"/>
        </w:rPr>
      </w:pPr>
    </w:p>
    <w:p w14:paraId="12D05880" w14:textId="77777777" w:rsidR="00165A45" w:rsidRPr="00BF56E6" w:rsidRDefault="00165A45">
      <w:pPr>
        <w:rPr>
          <w:rFonts w:ascii="Arial" w:hAnsi="Arial" w:cs="Arial"/>
          <w:sz w:val="17"/>
          <w:szCs w:val="17"/>
        </w:rPr>
        <w:sectPr w:rsidR="00165A45" w:rsidRPr="00BF56E6" w:rsidSect="00933739">
          <w:pgSz w:w="12240" w:h="15840"/>
          <w:pgMar w:top="360" w:right="720" w:bottom="450" w:left="720" w:header="720" w:footer="720" w:gutter="0"/>
          <w:cols w:space="720"/>
          <w:docGrid w:linePitch="299"/>
        </w:sectPr>
      </w:pPr>
    </w:p>
    <w:p w14:paraId="5DDFF074" w14:textId="77777777" w:rsidR="00556EF2" w:rsidRPr="00BC72A6" w:rsidRDefault="00AA5410" w:rsidP="00165A45">
      <w:pPr>
        <w:pStyle w:val="Heading2"/>
        <w:spacing w:before="142" w:line="240" w:lineRule="auto"/>
        <w:ind w:left="0" w:firstLine="580"/>
        <w:rPr>
          <w:rFonts w:ascii="Arial" w:hAnsi="Arial" w:cs="Arial"/>
          <w:sz w:val="16"/>
          <w:szCs w:val="16"/>
        </w:rPr>
      </w:pPr>
      <w:r w:rsidRPr="00BC72A6">
        <w:rPr>
          <w:rFonts w:ascii="Arial" w:hAnsi="Arial" w:cs="Arial"/>
          <w:color w:val="231F20"/>
          <w:w w:val="110"/>
          <w:sz w:val="16"/>
          <w:szCs w:val="16"/>
        </w:rPr>
        <w:t>Factor I: Thought</w:t>
      </w:r>
    </w:p>
    <w:p w14:paraId="731876B1"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Manages Complexity</w:t>
      </w:r>
    </w:p>
    <w:p w14:paraId="0C8E5B5E"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4C53CA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5881C5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6E49F032" w14:textId="003E32B5" w:rsidR="00126C5E" w:rsidRPr="00871431" w:rsidRDefault="00AA5410" w:rsidP="00871431">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2590B137" w14:textId="2139DB94"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43A98F90" w14:textId="2F429215" w:rsidR="00702124" w:rsidRPr="00BC72A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3AEB58FB"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ecision Quality</w:t>
      </w:r>
    </w:p>
    <w:p w14:paraId="71C17264"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254E650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B86C3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0C100FB7"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5F37A217"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7452388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11505E27"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Balances Stakeholders</w:t>
      </w:r>
    </w:p>
    <w:p w14:paraId="5338CB6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44E0AC20" w14:textId="77777777" w:rsidR="00556EF2" w:rsidRPr="00BC72A6" w:rsidRDefault="00556EF2">
      <w:pPr>
        <w:pStyle w:val="BodyText"/>
        <w:spacing w:before="3"/>
        <w:rPr>
          <w:rFonts w:ascii="Arial" w:hAnsi="Arial" w:cs="Arial"/>
          <w:sz w:val="16"/>
          <w:szCs w:val="16"/>
        </w:rPr>
      </w:pPr>
    </w:p>
    <w:p w14:paraId="7A3822CF"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10"/>
          <w:sz w:val="16"/>
          <w:szCs w:val="16"/>
        </w:rPr>
        <w:t>Factor II: Results</w:t>
      </w:r>
    </w:p>
    <w:p w14:paraId="569C6193"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Action Oriented</w:t>
      </w:r>
    </w:p>
    <w:p w14:paraId="4858205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77DD7E92" w14:textId="2CA3B9AC" w:rsidR="00556EF2" w:rsidRPr="00324ED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2016CB0F" w14:textId="2429F283" w:rsidR="00324ED6" w:rsidRPr="00EA11C9" w:rsidRDefault="00324ED6">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7849638D" w14:textId="63283324" w:rsidR="00EA11C9" w:rsidRPr="008C6D25" w:rsidRDefault="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183ECE50" w14:textId="15D1D724" w:rsidR="008C6D25" w:rsidRPr="00BC72A6" w:rsidRDefault="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3F177EBD" w14:textId="7B9A68C8"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Resourcefulness</w:t>
      </w:r>
    </w:p>
    <w:p w14:paraId="0594219E" w14:textId="4533846D" w:rsidR="00702124" w:rsidRPr="001764E8" w:rsidRDefault="00702124" w:rsidP="0087143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8612985" w14:textId="2D3FF229" w:rsidR="00EA11C9" w:rsidRPr="00430921" w:rsidRDefault="001764E8"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0939DBED" w14:textId="002C1190" w:rsidR="00430921" w:rsidRPr="00EA11C9" w:rsidRDefault="00430921"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p>
    <w:p w14:paraId="6E54FE33" w14:textId="77777777" w:rsidR="008C6D25" w:rsidRPr="008C6D25" w:rsidRDefault="00EA11C9"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r w:rsidR="008C6D25" w:rsidRPr="008C6D25">
        <w:rPr>
          <w:rFonts w:ascii="Arial" w:hAnsi="Arial" w:cs="Arial"/>
          <w:color w:val="231F20"/>
          <w:sz w:val="16"/>
          <w:szCs w:val="16"/>
        </w:rPr>
        <w:t xml:space="preserve"> </w:t>
      </w:r>
    </w:p>
    <w:p w14:paraId="646C14C0" w14:textId="3C7AB0B2" w:rsidR="001764E8" w:rsidRPr="008C6D25" w:rsidRDefault="008C6D25"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0365E64A"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irects</w:t>
      </w:r>
      <w:r w:rsidRPr="00BC72A6">
        <w:rPr>
          <w:rFonts w:ascii="Arial" w:hAnsi="Arial" w:cs="Arial"/>
          <w:color w:val="231F20"/>
          <w:spacing w:val="1"/>
          <w:sz w:val="16"/>
          <w:szCs w:val="16"/>
        </w:rPr>
        <w:t xml:space="preserve"> </w:t>
      </w:r>
      <w:r w:rsidRPr="00BC72A6">
        <w:rPr>
          <w:rFonts w:ascii="Arial" w:hAnsi="Arial" w:cs="Arial"/>
          <w:color w:val="231F20"/>
          <w:spacing w:val="-4"/>
          <w:sz w:val="16"/>
          <w:szCs w:val="16"/>
        </w:rPr>
        <w:t>Work</w:t>
      </w:r>
    </w:p>
    <w:p w14:paraId="77405F40"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7B93073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5287E73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77468F67" w14:textId="380A1E3E" w:rsidR="00556EF2" w:rsidRPr="00871431" w:rsidRDefault="00462FCA" w:rsidP="00871431">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68F867D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1CB5767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0B2A2863" w14:textId="62D154D0"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Ensures Accountability</w:t>
      </w:r>
    </w:p>
    <w:p w14:paraId="7C6717A2" w14:textId="48654B79" w:rsidR="00430921" w:rsidRPr="00BC72A6" w:rsidRDefault="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ositive Leadership</w:t>
      </w:r>
    </w:p>
    <w:p w14:paraId="6B5C26B8"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lans &amp; Aligns</w:t>
      </w:r>
    </w:p>
    <w:p w14:paraId="494648F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286B24B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316B9423" w14:textId="77777777" w:rsidR="00967C3C" w:rsidRPr="00BC72A6" w:rsidRDefault="00AA5410" w:rsidP="00165A45">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mbracing</w:t>
      </w:r>
      <w:r w:rsidRPr="00BC72A6">
        <w:rPr>
          <w:rFonts w:ascii="Arial" w:hAnsi="Arial" w:cs="Arial"/>
          <w:color w:val="231F20"/>
          <w:spacing w:val="2"/>
          <w:sz w:val="16"/>
          <w:szCs w:val="16"/>
        </w:rPr>
        <w:t xml:space="preserve"> </w:t>
      </w:r>
      <w:r w:rsidRPr="00BC72A6">
        <w:rPr>
          <w:rFonts w:ascii="Arial" w:hAnsi="Arial" w:cs="Arial"/>
          <w:color w:val="231F20"/>
          <w:sz w:val="16"/>
          <w:szCs w:val="16"/>
        </w:rPr>
        <w:t>Accountability</w:t>
      </w:r>
    </w:p>
    <w:p w14:paraId="071EC388"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423FF074" w14:textId="77777777" w:rsidR="00BF56E6" w:rsidRPr="00BC72A6" w:rsidRDefault="00BF56E6" w:rsidP="00BF56E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F866E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398FD6A6"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5E2A836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1FFF21B7" w14:textId="77777777" w:rsidR="00556EF2" w:rsidRPr="00BC72A6" w:rsidRDefault="00AA5410" w:rsidP="000A2130">
      <w:pPr>
        <w:pStyle w:val="Heading3"/>
        <w:spacing w:before="148"/>
        <w:ind w:left="0" w:firstLine="580"/>
        <w:rPr>
          <w:rFonts w:ascii="Arial" w:hAnsi="Arial" w:cs="Arial"/>
          <w:sz w:val="16"/>
          <w:szCs w:val="16"/>
        </w:rPr>
      </w:pPr>
      <w:r w:rsidRPr="00BC72A6">
        <w:rPr>
          <w:rFonts w:ascii="Arial" w:hAnsi="Arial" w:cs="Arial"/>
          <w:color w:val="231F20"/>
          <w:sz w:val="16"/>
          <w:szCs w:val="16"/>
        </w:rPr>
        <w:t>Optimizes Work Processes</w:t>
      </w:r>
    </w:p>
    <w:p w14:paraId="19BD3E87" w14:textId="77777777" w:rsidR="00556EF2" w:rsidRPr="00BC72A6"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0C147AB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34F98F3A" w14:textId="36970714" w:rsidR="00126C5E" w:rsidRPr="0087143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64F86B0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2EC5E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026B315F"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551C60D"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Results</w:t>
      </w:r>
    </w:p>
    <w:p w14:paraId="0D27D7F0" w14:textId="13AFA893" w:rsidR="00556EF2" w:rsidRPr="00430921"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54E2D04A" w14:textId="748AC967" w:rsidR="00430921" w:rsidRPr="00BC72A6" w:rsidRDefault="00430921">
      <w:pPr>
        <w:pStyle w:val="ListParagraph"/>
        <w:numPr>
          <w:ilvl w:val="0"/>
          <w:numId w:val="2"/>
        </w:numPr>
        <w:tabs>
          <w:tab w:val="left" w:pos="939"/>
          <w:tab w:val="left" w:pos="940"/>
        </w:tabs>
        <w:ind w:right="336"/>
        <w:rPr>
          <w:rFonts w:ascii="Arial" w:hAnsi="Arial" w:cs="Arial"/>
          <w:sz w:val="16"/>
          <w:szCs w:val="16"/>
        </w:rPr>
      </w:pPr>
      <w:r>
        <w:rPr>
          <w:rFonts w:ascii="Arial" w:hAnsi="Arial" w:cs="Arial"/>
          <w:color w:val="231F20"/>
          <w:sz w:val="16"/>
          <w:szCs w:val="16"/>
        </w:rPr>
        <w:t>Cultivating Unshakable Culture</w:t>
      </w:r>
    </w:p>
    <w:p w14:paraId="4C93DC4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0EA18529" w14:textId="0B5D6A6F" w:rsidR="00556EF2" w:rsidRPr="0043092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19C8DB19" w14:textId="1D72CC23"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Going from Peer to Supervisor</w:t>
      </w:r>
    </w:p>
    <w:p w14:paraId="580E2F3C" w14:textId="440D0AFC"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Love ‘Em or Lose “Em: Retaining &amp; Engaging Your Critical Talent</w:t>
      </w:r>
    </w:p>
    <w:p w14:paraId="436B4D53" w14:textId="576724A5" w:rsidR="00430921" w:rsidRPr="0087143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Managing Conflict for Progress</w:t>
      </w:r>
    </w:p>
    <w:p w14:paraId="657E261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338778E0" w14:textId="6FD6344C" w:rsidR="006B6BFA" w:rsidRPr="00430921" w:rsidRDefault="006B6BFA"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07A14797" w14:textId="282FE7AF" w:rsidR="00430921" w:rsidRPr="00BC72A6" w:rsidRDefault="00430921" w:rsidP="008B0BDC">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6F34F84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5E257988" w14:textId="27EB0772"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7E8975C1" w14:textId="34A73052" w:rsidR="00702124" w:rsidRPr="00324ED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5EB44A05" w14:textId="77777777" w:rsidR="00556EF2" w:rsidRPr="00BC72A6" w:rsidRDefault="00556EF2">
      <w:pPr>
        <w:pStyle w:val="BodyText"/>
        <w:spacing w:before="3"/>
        <w:rPr>
          <w:rFonts w:ascii="Arial" w:hAnsi="Arial" w:cs="Arial"/>
          <w:sz w:val="16"/>
          <w:szCs w:val="16"/>
        </w:rPr>
      </w:pPr>
    </w:p>
    <w:p w14:paraId="45888612"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05"/>
          <w:sz w:val="16"/>
          <w:szCs w:val="16"/>
        </w:rPr>
        <w:t>Factor III: People</w:t>
      </w:r>
    </w:p>
    <w:p w14:paraId="218C3BBB"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Collaborates</w:t>
      </w:r>
    </w:p>
    <w:p w14:paraId="750BC2E8"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r w:rsidR="00430921" w:rsidRPr="00430921">
        <w:rPr>
          <w:rFonts w:ascii="Arial" w:hAnsi="Arial" w:cs="Arial"/>
          <w:color w:val="231F20"/>
          <w:sz w:val="16"/>
          <w:szCs w:val="16"/>
        </w:rPr>
        <w:t xml:space="preserve"> </w:t>
      </w:r>
    </w:p>
    <w:p w14:paraId="685A7210" w14:textId="47FA0125" w:rsidR="00277F04"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7EE8AA62"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r w:rsidR="00430921" w:rsidRPr="00430921">
        <w:rPr>
          <w:rFonts w:ascii="Arial" w:hAnsi="Arial" w:cs="Arial"/>
          <w:color w:val="231F20"/>
          <w:sz w:val="16"/>
          <w:szCs w:val="16"/>
        </w:rPr>
        <w:t xml:space="preserve"> </w:t>
      </w:r>
    </w:p>
    <w:p w14:paraId="7B3C2387" w14:textId="534C5FF6" w:rsidR="00320422"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Diversity, Equity, and Inclusion in Organizations</w:t>
      </w:r>
    </w:p>
    <w:p w14:paraId="29D0EE72" w14:textId="5D9ED3CB" w:rsidR="00933739" w:rsidRPr="00871431" w:rsidRDefault="00AA5410" w:rsidP="0087143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4F5858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09BDBA08" w14:textId="72062B3C" w:rsidR="00430921" w:rsidRDefault="00462FCA" w:rsidP="00430921">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r w:rsidR="00430921">
        <w:rPr>
          <w:rFonts w:ascii="Arial" w:hAnsi="Arial" w:cs="Arial"/>
          <w:color w:val="231F20"/>
          <w:sz w:val="16"/>
          <w:szCs w:val="16"/>
          <w:vertAlign w:val="superscript"/>
        </w:rPr>
        <w:t xml:space="preserve"> </w:t>
      </w:r>
    </w:p>
    <w:p w14:paraId="71B59774" w14:textId="6AC7171A" w:rsidR="00430921" w:rsidRPr="00430921" w:rsidRDefault="00430921" w:rsidP="00430921">
      <w:pPr>
        <w:pStyle w:val="ListParagraph"/>
        <w:numPr>
          <w:ilvl w:val="0"/>
          <w:numId w:val="2"/>
        </w:numPr>
        <w:tabs>
          <w:tab w:val="left" w:pos="939"/>
          <w:tab w:val="left" w:pos="940"/>
        </w:tabs>
        <w:ind w:right="529"/>
        <w:rPr>
          <w:rFonts w:ascii="Arial" w:hAnsi="Arial" w:cs="Arial"/>
          <w:sz w:val="16"/>
          <w:szCs w:val="16"/>
        </w:rPr>
      </w:pPr>
      <w:r>
        <w:rPr>
          <w:rFonts w:ascii="Arial" w:hAnsi="Arial" w:cs="Arial"/>
          <w:sz w:val="16"/>
          <w:szCs w:val="16"/>
        </w:rPr>
        <w:t>Managing Conflict for Progress</w:t>
      </w:r>
    </w:p>
    <w:p w14:paraId="4402DC69" w14:textId="77777777" w:rsidR="00430921" w:rsidRPr="00430921" w:rsidRDefault="008B0BDC"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ower of Difference: Towards More Diverse, Equitable, and Inclusive Organizations</w:t>
      </w:r>
      <w:r w:rsidR="00430921" w:rsidRPr="00430921">
        <w:rPr>
          <w:rFonts w:ascii="Arial" w:hAnsi="Arial" w:cs="Arial"/>
          <w:color w:val="231F20"/>
          <w:sz w:val="16"/>
          <w:szCs w:val="16"/>
        </w:rPr>
        <w:t xml:space="preserve"> </w:t>
      </w:r>
    </w:p>
    <w:p w14:paraId="458CF62B" w14:textId="40173871" w:rsidR="008B0BDC"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27009190" w14:textId="721C3E2C" w:rsidR="00324ED6" w:rsidRPr="00430921" w:rsidRDefault="006B6BFA"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59F561CC" w14:textId="69FEB967" w:rsidR="00556EF2" w:rsidRPr="00871431" w:rsidRDefault="00AA5410" w:rsidP="00871431">
      <w:pPr>
        <w:pStyle w:val="Heading3"/>
        <w:ind w:left="0" w:firstLine="580"/>
        <w:rPr>
          <w:rFonts w:ascii="Arial" w:hAnsi="Arial" w:cs="Arial"/>
          <w:sz w:val="16"/>
          <w:szCs w:val="16"/>
        </w:rPr>
      </w:pPr>
      <w:r w:rsidRPr="00BC72A6">
        <w:rPr>
          <w:rFonts w:ascii="Arial" w:hAnsi="Arial" w:cs="Arial"/>
          <w:color w:val="231F20"/>
          <w:sz w:val="16"/>
          <w:szCs w:val="16"/>
        </w:rPr>
        <w:t>Manages Conflict</w:t>
      </w:r>
    </w:p>
    <w:p w14:paraId="6B52B921" w14:textId="77777777" w:rsidR="00430921" w:rsidRPr="00EA11C9"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0CFA11AB" w14:textId="17ED8C16"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774C4843" w14:textId="50334E5D" w:rsidR="00324ED6"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1810621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Interpersonal Savvy</w:t>
      </w:r>
    </w:p>
    <w:p w14:paraId="03DC90E2" w14:textId="69E3D38C"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31A7578" w14:textId="60AA6474" w:rsidR="00556EF2" w:rsidRPr="00430921"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77355E92" w14:textId="34BBCC4F" w:rsidR="00430921" w:rsidRPr="0050255E" w:rsidRDefault="00430921" w:rsidP="0050255E">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lastRenderedPageBreak/>
        <w:t>Cultivating Unshakable Culture</w:t>
      </w:r>
    </w:p>
    <w:p w14:paraId="39196CC3" w14:textId="2399C0DA" w:rsidR="00556EF2" w:rsidRPr="00430921"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mbracing Accountability</w:t>
      </w:r>
    </w:p>
    <w:p w14:paraId="7049F6CC" w14:textId="77777777" w:rsidR="00442D48" w:rsidRPr="00442D48" w:rsidRDefault="00430921"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r w:rsidR="00442D48" w:rsidRPr="00442D48">
        <w:rPr>
          <w:rFonts w:ascii="Arial" w:hAnsi="Arial" w:cs="Arial"/>
          <w:color w:val="231F20"/>
          <w:sz w:val="16"/>
          <w:szCs w:val="16"/>
        </w:rPr>
        <w:t xml:space="preserve"> </w:t>
      </w:r>
    </w:p>
    <w:p w14:paraId="4B0D1DC5" w14:textId="5A866127" w:rsidR="00442D48" w:rsidRPr="008C6D25"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r w:rsidRPr="008C6D25">
        <w:rPr>
          <w:rFonts w:ascii="Arial" w:hAnsi="Arial" w:cs="Arial"/>
          <w:color w:val="231F20"/>
          <w:sz w:val="16"/>
          <w:szCs w:val="16"/>
        </w:rPr>
        <w:t xml:space="preserve"> </w:t>
      </w:r>
    </w:p>
    <w:p w14:paraId="5C882FFA" w14:textId="080222A7" w:rsidR="00430921"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54F81544" w14:textId="3922F89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1F6E4B7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w:t>
      </w:r>
      <w:r w:rsidR="00967C3C" w:rsidRPr="00BC72A6">
        <w:rPr>
          <w:rFonts w:ascii="Arial" w:hAnsi="Arial" w:cs="Arial"/>
          <w:color w:val="231F20"/>
          <w:sz w:val="16"/>
          <w:szCs w:val="16"/>
        </w:rPr>
        <w:t xml:space="preserve"> </w:t>
      </w:r>
      <w:r w:rsidRPr="00BC72A6">
        <w:rPr>
          <w:rFonts w:ascii="Arial" w:hAnsi="Arial" w:cs="Arial"/>
          <w:color w:val="231F20"/>
          <w:sz w:val="16"/>
          <w:szCs w:val="16"/>
        </w:rPr>
        <w:t>EQ and Strategies for Leveraging It</w:t>
      </w:r>
    </w:p>
    <w:p w14:paraId="6F7C7C6A" w14:textId="77777777" w:rsidR="00A34E99" w:rsidRPr="00A34E99" w:rsidRDefault="009C4F0F" w:rsidP="00A34E9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2AAB8CCE" w14:textId="63D41184" w:rsidR="008C6D25" w:rsidRPr="00442D48" w:rsidRDefault="0036350B" w:rsidP="00442D48">
      <w:pPr>
        <w:pStyle w:val="ListParagraph"/>
        <w:numPr>
          <w:ilvl w:val="0"/>
          <w:numId w:val="2"/>
        </w:numPr>
        <w:tabs>
          <w:tab w:val="left" w:pos="939"/>
          <w:tab w:val="left" w:pos="940"/>
        </w:tabs>
        <w:rPr>
          <w:rFonts w:ascii="Arial" w:hAnsi="Arial" w:cs="Arial"/>
          <w:sz w:val="16"/>
          <w:szCs w:val="16"/>
        </w:rPr>
      </w:pPr>
      <w:r w:rsidRPr="00A34E99">
        <w:rPr>
          <w:rFonts w:ascii="Arial" w:hAnsi="Arial" w:cs="Arial"/>
          <w:color w:val="231F20"/>
          <w:sz w:val="16"/>
          <w:szCs w:val="16"/>
        </w:rPr>
        <w:t>Workplace Storytelling</w:t>
      </w:r>
      <w:r w:rsidR="000A2130" w:rsidRPr="00A34E99">
        <w:rPr>
          <w:rFonts w:ascii="Arial" w:hAnsi="Arial" w:cs="Arial"/>
          <w:color w:val="231F20"/>
          <w:sz w:val="16"/>
          <w:szCs w:val="16"/>
        </w:rPr>
        <w:t xml:space="preserve"> to Enhance Your Personal Brand</w:t>
      </w:r>
    </w:p>
    <w:p w14:paraId="14653C48" w14:textId="6E634596" w:rsidR="00556EF2" w:rsidRPr="00A34E99" w:rsidRDefault="00AA5410" w:rsidP="00A34E99">
      <w:pPr>
        <w:pStyle w:val="ListParagraph"/>
        <w:tabs>
          <w:tab w:val="left" w:pos="939"/>
          <w:tab w:val="left" w:pos="940"/>
        </w:tabs>
        <w:spacing w:before="128"/>
        <w:ind w:left="580" w:firstLine="0"/>
        <w:rPr>
          <w:rFonts w:ascii="Arial" w:hAnsi="Arial" w:cs="Arial"/>
          <w:b/>
          <w:bCs/>
          <w:sz w:val="16"/>
          <w:szCs w:val="16"/>
        </w:rPr>
      </w:pPr>
      <w:r w:rsidRPr="00A34E99">
        <w:rPr>
          <w:rFonts w:ascii="Arial" w:hAnsi="Arial" w:cs="Arial"/>
          <w:b/>
          <w:bCs/>
          <w:color w:val="231F20"/>
          <w:sz w:val="16"/>
          <w:szCs w:val="16"/>
        </w:rPr>
        <w:t>Develops Talent</w:t>
      </w:r>
    </w:p>
    <w:p w14:paraId="35B4ACEC" w14:textId="6F674E80" w:rsidR="0050255E"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396FD099" w14:textId="7CA9B040" w:rsidR="009C4F0F" w:rsidRPr="00442D48" w:rsidRDefault="0050255E" w:rsidP="0050255E">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 xml:space="preserve">Leading your </w:t>
      </w:r>
      <w:r w:rsidR="00871431">
        <w:rPr>
          <w:rFonts w:ascii="Arial" w:hAnsi="Arial" w:cs="Arial"/>
          <w:sz w:val="16"/>
          <w:szCs w:val="16"/>
        </w:rPr>
        <w:t>Employees</w:t>
      </w:r>
      <w:r>
        <w:rPr>
          <w:rFonts w:ascii="Arial" w:hAnsi="Arial" w:cs="Arial"/>
          <w:sz w:val="16"/>
          <w:szCs w:val="16"/>
        </w:rPr>
        <w:t xml:space="preserve"> to Great Performance: The SLII Experince</w:t>
      </w:r>
      <w:r>
        <w:rPr>
          <w:rFonts w:ascii="Arial" w:hAnsi="Arial" w:cs="Arial"/>
          <w:color w:val="231F20"/>
          <w:sz w:val="16"/>
          <w:szCs w:val="16"/>
          <w:vertAlign w:val="superscript"/>
        </w:rPr>
        <w:t>TM</w:t>
      </w:r>
    </w:p>
    <w:p w14:paraId="7855AAC5" w14:textId="7777777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 xml:space="preserve">Love </w:t>
      </w:r>
      <w:r w:rsidRPr="00EA11C9">
        <w:rPr>
          <w:rFonts w:ascii="Arial" w:hAnsi="Arial" w:cs="Arial"/>
          <w:color w:val="231F20"/>
          <w:sz w:val="16"/>
          <w:szCs w:val="16"/>
        </w:rPr>
        <w:t>‘Em or Lose ‘Em: Retaining &amp; Engaging Your Critical</w:t>
      </w:r>
      <w:r>
        <w:rPr>
          <w:rFonts w:ascii="Arial" w:hAnsi="Arial" w:cs="Arial"/>
          <w:color w:val="231F20"/>
          <w:sz w:val="16"/>
          <w:szCs w:val="16"/>
        </w:rPr>
        <w:t xml:space="preserve"> </w:t>
      </w:r>
      <w:r w:rsidRPr="00EA11C9">
        <w:rPr>
          <w:rFonts w:ascii="Arial" w:hAnsi="Arial" w:cs="Arial"/>
          <w:color w:val="231F20"/>
          <w:sz w:val="16"/>
          <w:szCs w:val="16"/>
        </w:rPr>
        <w:t>Talent</w:t>
      </w:r>
    </w:p>
    <w:p w14:paraId="484BDB59" w14:textId="30098590" w:rsidR="00EA11C9" w:rsidRPr="00442D48" w:rsidRDefault="008B0BDC" w:rsidP="00442D48">
      <w:pPr>
        <w:pStyle w:val="ListParagraph"/>
        <w:numPr>
          <w:ilvl w:val="0"/>
          <w:numId w:val="2"/>
        </w:numPr>
        <w:tabs>
          <w:tab w:val="left" w:pos="939"/>
          <w:tab w:val="left" w:pos="940"/>
        </w:tabs>
        <w:rPr>
          <w:rFonts w:ascii="Arial" w:hAnsi="Arial" w:cs="Arial"/>
          <w:sz w:val="16"/>
          <w:szCs w:val="16"/>
        </w:rPr>
      </w:pPr>
      <w:r w:rsidRPr="00442D48">
        <w:rPr>
          <w:rFonts w:ascii="Arial" w:hAnsi="Arial" w:cs="Arial"/>
          <w:color w:val="231F20"/>
          <w:sz w:val="16"/>
          <w:szCs w:val="16"/>
        </w:rPr>
        <w:t>The Power of Difference: Towards More Diverse, Equitable, and Inclusive Organizations</w:t>
      </w:r>
    </w:p>
    <w:p w14:paraId="7E4D8AF9" w14:textId="3448D3E2" w:rsidR="0032042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Attracts Top Talent</w:t>
      </w:r>
    </w:p>
    <w:p w14:paraId="41FAE7C8" w14:textId="77777777" w:rsidR="00442D48" w:rsidRPr="001764E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2A9219F7" w14:textId="1E7717B1"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Unshakable Culture</w:t>
      </w:r>
    </w:p>
    <w:p w14:paraId="7FD96757" w14:textId="50460DF4"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525E8298"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Values Differences</w:t>
      </w:r>
    </w:p>
    <w:p w14:paraId="18FD731E" w14:textId="15002015"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0EC4E327" w14:textId="4194C1F5"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Conflict</w:t>
      </w:r>
      <w:r w:rsidRPr="00BC72A6">
        <w:rPr>
          <w:rFonts w:ascii="Arial" w:hAnsi="Arial" w:cs="Arial"/>
          <w:color w:val="231F20"/>
          <w:spacing w:val="-1"/>
          <w:sz w:val="16"/>
          <w:szCs w:val="16"/>
        </w:rPr>
        <w:t xml:space="preserve"> </w:t>
      </w:r>
      <w:r w:rsidRPr="00BC72A6">
        <w:rPr>
          <w:rFonts w:ascii="Arial" w:hAnsi="Arial" w:cs="Arial"/>
          <w:color w:val="231F20"/>
          <w:sz w:val="16"/>
          <w:szCs w:val="16"/>
        </w:rPr>
        <w:t>Management</w:t>
      </w:r>
    </w:p>
    <w:p w14:paraId="02E1998B" w14:textId="2A2AFD39"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Managing Conflict for Progress</w:t>
      </w:r>
    </w:p>
    <w:p w14:paraId="324B1228" w14:textId="5C45196D"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00690ACD" w14:textId="6A54D8D5" w:rsidR="00556EF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Builds Effective Teams</w:t>
      </w:r>
    </w:p>
    <w:p w14:paraId="295F9C40"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02203A0C" w14:textId="3D070B5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58CFFFC9" w14:textId="59ED5D46"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3E94AD65" w14:textId="0F36C9DC" w:rsidR="0036350B" w:rsidRPr="00442D48" w:rsidRDefault="009C4F0F">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Leading Remote &amp; Engage Teams Virtually</w:t>
      </w:r>
    </w:p>
    <w:p w14:paraId="43EAB711" w14:textId="3951C55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561CAAA8" w14:textId="354D8AE1" w:rsidR="00EA11C9" w:rsidRPr="00442D48" w:rsidRDefault="00AA5410" w:rsidP="00442D48">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133D0A3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Communicates Effectively</w:t>
      </w:r>
    </w:p>
    <w:p w14:paraId="27BCE15A" w14:textId="71433E5C"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3BBC4A61" w14:textId="7CA0484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2C02DF82" w14:textId="2056D05A"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141E1496" w14:textId="77252D87"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0710ED76" w14:textId="7E5BDD6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549F22B" w14:textId="74051012"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57B03C98" w14:textId="02F7F15C" w:rsidR="0036350B" w:rsidRPr="0050255E" w:rsidRDefault="00AA5410" w:rsidP="0050255E">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6B2D9957" w14:textId="44E4E891" w:rsidR="00442D48" w:rsidRDefault="00462FCA" w:rsidP="00442D48">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r w:rsidR="00442D48">
        <w:rPr>
          <w:rFonts w:ascii="Arial" w:hAnsi="Arial" w:cs="Arial"/>
          <w:color w:val="231F20"/>
          <w:sz w:val="16"/>
          <w:szCs w:val="16"/>
          <w:vertAlign w:val="superscript"/>
        </w:rPr>
        <w:t xml:space="preserve"> </w:t>
      </w:r>
      <w:r w:rsidR="00442D48">
        <w:rPr>
          <w:rFonts w:ascii="Arial" w:hAnsi="Arial" w:cs="Arial"/>
          <w:sz w:val="16"/>
          <w:szCs w:val="16"/>
        </w:rPr>
        <w:t xml:space="preserve"> </w:t>
      </w:r>
    </w:p>
    <w:p w14:paraId="1CBACD75" w14:textId="498494E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7E50E5BC" w14:textId="008A679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0C86AB86" w14:textId="1C3839B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340B23A2" w14:textId="3A1F984D"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256EFA7D" w14:textId="6C2B557D"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557B8010" w14:textId="35E20C5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8C59D7" w14:textId="77777777" w:rsidR="008B0BDC" w:rsidRPr="00BC72A6" w:rsidRDefault="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7C5F4B1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3A4BE12F" w14:textId="3AF17994" w:rsidR="00702124" w:rsidRPr="00442D48" w:rsidRDefault="00F653B5" w:rsidP="00442D48">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w:t>
      </w:r>
      <w:r w:rsidR="0036350B" w:rsidRPr="00BC72A6">
        <w:rPr>
          <w:rFonts w:ascii="Arial" w:hAnsi="Arial" w:cs="Arial"/>
          <w:color w:val="231F20"/>
          <w:sz w:val="16"/>
          <w:szCs w:val="16"/>
        </w:rPr>
        <w:t xml:space="preserve"> to Enhance Your Personal Brand</w:t>
      </w:r>
    </w:p>
    <w:p w14:paraId="375C59CD" w14:textId="77777777" w:rsidR="007B4E75" w:rsidRDefault="007B4E75" w:rsidP="004766A3">
      <w:pPr>
        <w:pStyle w:val="Heading3"/>
        <w:ind w:left="580"/>
        <w:rPr>
          <w:rFonts w:ascii="Arial" w:hAnsi="Arial" w:cs="Arial"/>
          <w:color w:val="231F20"/>
          <w:sz w:val="16"/>
          <w:szCs w:val="16"/>
        </w:rPr>
      </w:pPr>
    </w:p>
    <w:p w14:paraId="4EB976A7" w14:textId="0D3EA569" w:rsidR="00E07620" w:rsidRPr="004766A3" w:rsidRDefault="00AA5410" w:rsidP="004766A3">
      <w:pPr>
        <w:pStyle w:val="Heading3"/>
        <w:ind w:left="580"/>
        <w:rPr>
          <w:rFonts w:ascii="Arial" w:hAnsi="Arial" w:cs="Arial"/>
          <w:sz w:val="16"/>
          <w:szCs w:val="16"/>
        </w:rPr>
      </w:pPr>
      <w:r w:rsidRPr="00BC72A6">
        <w:rPr>
          <w:rFonts w:ascii="Arial" w:hAnsi="Arial" w:cs="Arial"/>
          <w:color w:val="231F20"/>
          <w:sz w:val="16"/>
          <w:szCs w:val="16"/>
        </w:rPr>
        <w:t>Drives Engagement</w:t>
      </w:r>
    </w:p>
    <w:p w14:paraId="440C9486" w14:textId="6CEC752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406C54D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1700AEE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Unshakable Culture</w:t>
      </w:r>
    </w:p>
    <w:p w14:paraId="24BC1050" w14:textId="62066C33"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3C09CC25" w14:textId="616CC485"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3E2E630C" w14:textId="6B6CCFD6" w:rsidR="0036350B" w:rsidRPr="004766A3"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149A890C" w14:textId="5DE80049" w:rsidR="00462FCA" w:rsidRPr="00BC72A6" w:rsidRDefault="00462FCA" w:rsidP="00462FCA">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7E1C7A81" w14:textId="0620DFF9"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078841FE" w14:textId="285FCBDC" w:rsidR="00556EF2" w:rsidRPr="00BC72A6" w:rsidRDefault="009C4F0F">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11585C5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05DADF0E" w14:textId="6B562B72" w:rsidR="0036350B" w:rsidRPr="00324ED6" w:rsidRDefault="0036350B" w:rsidP="0036350B">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38ABDC13"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ersuades</w:t>
      </w:r>
    </w:p>
    <w:p w14:paraId="3426A3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2"/>
          <w:sz w:val="16"/>
          <w:szCs w:val="16"/>
        </w:rPr>
        <w:t xml:space="preserve"> </w:t>
      </w:r>
      <w:r w:rsidRPr="00BC72A6">
        <w:rPr>
          <w:rFonts w:ascii="Arial" w:hAnsi="Arial" w:cs="Arial"/>
          <w:color w:val="231F20"/>
          <w:sz w:val="16"/>
          <w:szCs w:val="16"/>
        </w:rPr>
        <w:t>Impact</w:t>
      </w:r>
    </w:p>
    <w:p w14:paraId="26291B47" w14:textId="5C150974" w:rsidR="00556EF2" w:rsidRPr="00442D48"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E189CA1" w14:textId="0AE6851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120831E3" w14:textId="4340EA9A"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2C74F87A" w14:textId="784925FC"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98A71B" w14:textId="69C75CDB" w:rsidR="008F04E3" w:rsidRPr="00EA11C9" w:rsidRDefault="0036350B" w:rsidP="00BC72A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544F7260"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Vision &amp; Purpose</w:t>
      </w:r>
    </w:p>
    <w:p w14:paraId="3E17486C" w14:textId="0A2D5D08" w:rsidR="00442D48" w:rsidRDefault="00442D48">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Diversity, Equity, and Inclusion in Organizations</w:t>
      </w:r>
    </w:p>
    <w:p w14:paraId="0956A01A" w14:textId="126BC143" w:rsidR="00C53BFD" w:rsidRPr="00442D48" w:rsidRDefault="00C53BFD">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Unshakable Culture</w:t>
      </w:r>
    </w:p>
    <w:p w14:paraId="06E3B63A" w14:textId="0FBC18FD"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68D2916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0429CCE4" w14:textId="77777777" w:rsidR="00C53BFD" w:rsidRPr="00C53BFD" w:rsidRDefault="008B0BDC" w:rsidP="00C53BFD">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7DF29107" w14:textId="77777777" w:rsidR="00C53BFD" w:rsidRPr="00C53BFD" w:rsidRDefault="00AA5410"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ositive</w:t>
      </w:r>
      <w:r w:rsidRPr="00C53BFD">
        <w:rPr>
          <w:rFonts w:ascii="Arial" w:hAnsi="Arial" w:cs="Arial"/>
          <w:color w:val="231F20"/>
          <w:spacing w:val="-1"/>
          <w:sz w:val="16"/>
          <w:szCs w:val="16"/>
        </w:rPr>
        <w:t xml:space="preserve"> </w:t>
      </w:r>
      <w:r w:rsidRPr="00C53BFD">
        <w:rPr>
          <w:rFonts w:ascii="Arial" w:hAnsi="Arial" w:cs="Arial"/>
          <w:color w:val="231F20"/>
          <w:sz w:val="16"/>
          <w:szCs w:val="16"/>
        </w:rPr>
        <w:t>Leadership</w:t>
      </w:r>
    </w:p>
    <w:p w14:paraId="3CC72BAF" w14:textId="01498EA9" w:rsidR="00702124" w:rsidRPr="00C53BFD" w:rsidRDefault="00702124"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urpose: Reaching Your Goals as a Woman in Leadership</w:t>
      </w:r>
    </w:p>
    <w:p w14:paraId="0EB1308F" w14:textId="77777777" w:rsidR="00556EF2" w:rsidRPr="00BC72A6" w:rsidRDefault="00AA5410" w:rsidP="00BC72A6">
      <w:pPr>
        <w:pStyle w:val="Heading2"/>
        <w:spacing w:before="121" w:line="240" w:lineRule="auto"/>
        <w:ind w:left="0" w:firstLine="540"/>
        <w:rPr>
          <w:rFonts w:ascii="Arial" w:hAnsi="Arial" w:cs="Arial"/>
          <w:sz w:val="16"/>
          <w:szCs w:val="16"/>
        </w:rPr>
      </w:pPr>
      <w:r w:rsidRPr="00BC72A6">
        <w:rPr>
          <w:rFonts w:ascii="Arial" w:hAnsi="Arial" w:cs="Arial"/>
          <w:color w:val="231F20"/>
          <w:w w:val="110"/>
          <w:sz w:val="16"/>
          <w:szCs w:val="16"/>
        </w:rPr>
        <w:t>Factor IV: Self</w:t>
      </w:r>
    </w:p>
    <w:p w14:paraId="34A6A9DA" w14:textId="68C1EDDC" w:rsidR="00933739" w:rsidRPr="0050255E" w:rsidRDefault="00AA5410" w:rsidP="0050255E">
      <w:pPr>
        <w:pStyle w:val="Heading3"/>
        <w:spacing w:before="81"/>
        <w:ind w:left="540"/>
        <w:rPr>
          <w:rFonts w:ascii="Arial" w:hAnsi="Arial" w:cs="Arial"/>
          <w:sz w:val="16"/>
          <w:szCs w:val="16"/>
        </w:rPr>
      </w:pPr>
      <w:r w:rsidRPr="00BC72A6">
        <w:rPr>
          <w:rFonts w:ascii="Arial" w:hAnsi="Arial" w:cs="Arial"/>
          <w:color w:val="231F20"/>
          <w:sz w:val="16"/>
          <w:szCs w:val="16"/>
        </w:rPr>
        <w:t>Courage</w:t>
      </w:r>
    </w:p>
    <w:p w14:paraId="0EE6B001" w14:textId="61C6D50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8CEE097" w14:textId="2D0E0BC8"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338AFD3D" w14:textId="0CA70408" w:rsidR="00556EF2" w:rsidRPr="00324ED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621D4B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Instills Trust</w:t>
      </w:r>
    </w:p>
    <w:p w14:paraId="04F9C54B" w14:textId="352E4599" w:rsidR="00EA11C9" w:rsidRPr="00EA11C9" w:rsidRDefault="00324ED6"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r w:rsidR="00EA11C9" w:rsidRPr="00EA11C9">
        <w:rPr>
          <w:rFonts w:ascii="Arial" w:hAnsi="Arial" w:cs="Arial"/>
          <w:color w:val="231F20"/>
          <w:sz w:val="16"/>
          <w:szCs w:val="16"/>
        </w:rPr>
        <w:t xml:space="preserve"> </w:t>
      </w:r>
    </w:p>
    <w:p w14:paraId="4B30CCBC" w14:textId="54142706" w:rsidR="00EA11C9" w:rsidRPr="00EA11C9" w:rsidRDefault="00EA11C9" w:rsidP="00EA11C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w:t>
      </w:r>
      <w:r>
        <w:rPr>
          <w:rFonts w:ascii="Arial" w:hAnsi="Arial" w:cs="Arial"/>
          <w:color w:val="231F20"/>
          <w:sz w:val="16"/>
          <w:szCs w:val="16"/>
        </w:rPr>
        <w:t>s</w:t>
      </w:r>
    </w:p>
    <w:p w14:paraId="5B492D50" w14:textId="3507A693" w:rsidR="00EA11C9" w:rsidRPr="008C6D25" w:rsidRDefault="00EA11C9"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6B38CA4A" w14:textId="31B01201" w:rsidR="00324ED6" w:rsidRPr="00C70488" w:rsidRDefault="008C6D25"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trengths-Based Leadership</w:t>
      </w:r>
    </w:p>
    <w:p w14:paraId="5BE0FEB3"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Demonstrates</w:t>
      </w:r>
      <w:r w:rsidRPr="00BC72A6">
        <w:rPr>
          <w:rFonts w:ascii="Arial" w:hAnsi="Arial" w:cs="Arial"/>
          <w:color w:val="231F20"/>
          <w:spacing w:val="-18"/>
          <w:sz w:val="16"/>
          <w:szCs w:val="16"/>
        </w:rPr>
        <w:t xml:space="preserve"> </w:t>
      </w:r>
      <w:r w:rsidRPr="00BC72A6">
        <w:rPr>
          <w:rFonts w:ascii="Arial" w:hAnsi="Arial" w:cs="Arial"/>
          <w:color w:val="231F20"/>
          <w:sz w:val="16"/>
          <w:szCs w:val="16"/>
        </w:rPr>
        <w:t>Self-Awareness</w:t>
      </w:r>
    </w:p>
    <w:p w14:paraId="2783AB3E" w14:textId="7D03113E" w:rsidR="00556EF2" w:rsidRPr="00C53BFD" w:rsidRDefault="0050255E" w:rsidP="0050255E">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Building Trust</w:t>
      </w:r>
    </w:p>
    <w:p w14:paraId="79B965F7" w14:textId="12BED46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3DE75A38" w14:textId="68DD9CA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DE3C9E1"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18CFFB2E" w14:textId="7909B615"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014D204D" w14:textId="77777777" w:rsidR="00556EF2" w:rsidRPr="00BC72A6" w:rsidRDefault="00AA5410" w:rsidP="00BC72A6">
      <w:pPr>
        <w:pStyle w:val="ListParagraph"/>
        <w:numPr>
          <w:ilvl w:val="0"/>
          <w:numId w:val="2"/>
        </w:numPr>
        <w:tabs>
          <w:tab w:val="left" w:pos="939"/>
          <w:tab w:val="left" w:pos="940"/>
        </w:tabs>
        <w:ind w:right="229" w:hanging="400"/>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6"/>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1B2418BD" w14:textId="3EC91889" w:rsidR="00702124" w:rsidRPr="00C53BFD" w:rsidRDefault="00006376"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3779EF6C" w14:textId="3F658763" w:rsidR="008C6D25" w:rsidRPr="0050255E" w:rsidRDefault="008C6D25" w:rsidP="0050255E">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1374A10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Self-Development</w:t>
      </w:r>
    </w:p>
    <w:p w14:paraId="5FB62201" w14:textId="5A4EC421"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60904B55" w14:textId="77777777" w:rsidR="00C53BFD" w:rsidRPr="001764E8"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1AC70826" w14:textId="7048BA4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311E2495" w14:textId="7CBCE01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74EDCC43" w14:textId="2CE0092D"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69437CBE" w14:textId="77777777"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3C3F0C17" w14:textId="71DBBB2A" w:rsidR="00556EF2" w:rsidRPr="0050255E" w:rsidRDefault="00AA5410" w:rsidP="0050255E">
      <w:pPr>
        <w:pStyle w:val="ListParagraph"/>
        <w:numPr>
          <w:ilvl w:val="0"/>
          <w:numId w:val="2"/>
        </w:numPr>
        <w:tabs>
          <w:tab w:val="left" w:pos="939"/>
          <w:tab w:val="left" w:pos="940"/>
        </w:tabs>
        <w:ind w:left="990" w:right="229" w:hanging="450"/>
        <w:rPr>
          <w:rFonts w:ascii="Arial" w:hAnsi="Arial" w:cs="Arial"/>
          <w:sz w:val="16"/>
          <w:szCs w:val="16"/>
        </w:rPr>
      </w:pPr>
      <w:r w:rsidRPr="00BC72A6">
        <w:rPr>
          <w:rFonts w:ascii="Arial" w:hAnsi="Arial" w:cs="Arial"/>
          <w:color w:val="231F20"/>
          <w:sz w:val="16"/>
          <w:szCs w:val="16"/>
        </w:rPr>
        <w:t xml:space="preserve">Leadership Essentials: Understanding </w:t>
      </w:r>
      <w:r w:rsidR="008B0BDC" w:rsidRPr="00CB2C84">
        <w:rPr>
          <w:rFonts w:ascii="Arial" w:hAnsi="Arial" w:cs="Arial"/>
          <w:color w:val="231F20"/>
          <w:sz w:val="16"/>
          <w:szCs w:val="16"/>
        </w:rPr>
        <w:t>Leadership &amp;</w:t>
      </w:r>
      <w:r w:rsidRPr="00CB2C84">
        <w:rPr>
          <w:rFonts w:ascii="Arial" w:hAnsi="Arial" w:cs="Arial"/>
          <w:color w:val="231F20"/>
          <w:spacing w:val="-16"/>
          <w:sz w:val="16"/>
          <w:szCs w:val="16"/>
        </w:rPr>
        <w:t xml:space="preserve"> </w:t>
      </w:r>
      <w:r w:rsidRPr="00CB2C84">
        <w:rPr>
          <w:rFonts w:ascii="Arial" w:hAnsi="Arial" w:cs="Arial"/>
          <w:color w:val="231F20"/>
          <w:spacing w:val="-3"/>
          <w:sz w:val="16"/>
          <w:szCs w:val="16"/>
        </w:rPr>
        <w:t>Team</w:t>
      </w:r>
      <w:r w:rsidR="00C53BFD">
        <w:rPr>
          <w:rFonts w:ascii="Arial" w:hAnsi="Arial" w:cs="Arial"/>
          <w:color w:val="231F20"/>
          <w:spacing w:val="-1"/>
          <w:sz w:val="16"/>
          <w:szCs w:val="16"/>
        </w:rPr>
        <w:t xml:space="preserve"> </w:t>
      </w:r>
      <w:r w:rsidRPr="00CB2C84">
        <w:rPr>
          <w:rFonts w:ascii="Arial" w:hAnsi="Arial" w:cs="Arial"/>
          <w:color w:val="231F20"/>
          <w:sz w:val="16"/>
          <w:szCs w:val="16"/>
        </w:rPr>
        <w:t>Development</w:t>
      </w:r>
      <w:r w:rsidR="00126C5E" w:rsidRPr="00CB2C84">
        <w:rPr>
          <w:rFonts w:ascii="Arial" w:hAnsi="Arial" w:cs="Arial"/>
          <w:color w:val="231F20"/>
          <w:sz w:val="16"/>
          <w:szCs w:val="16"/>
        </w:rPr>
        <w:t xml:space="preserve"> </w:t>
      </w:r>
    </w:p>
    <w:p w14:paraId="59BFB442" w14:textId="77777777" w:rsidR="00BF56E6" w:rsidRPr="00BC72A6" w:rsidRDefault="00BF56E6"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1E131E88" w14:textId="2FB96C5E"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lastRenderedPageBreak/>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777F2CBC" w14:textId="5129C68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AB24365" w14:textId="19335E7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5E870538" w14:textId="77777777" w:rsidR="008B0BDC" w:rsidRPr="00BC72A6" w:rsidRDefault="008B0BDC"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0F604342" w14:textId="33315C81"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Power of Purpose: Reaching Your Goals as a Woman in Leadership</w:t>
      </w:r>
    </w:p>
    <w:p w14:paraId="07B68115" w14:textId="7223317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2765A8BA" w14:textId="1CE839BB" w:rsidR="00702124" w:rsidRPr="00C53BFD" w:rsidRDefault="0036350B"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Workplace Storytelling to Enhance Your Personal Brand</w:t>
      </w:r>
    </w:p>
    <w:p w14:paraId="62828EB3" w14:textId="07DF5B7F" w:rsidR="0036350B" w:rsidRPr="0050255E" w:rsidRDefault="00AA5410" w:rsidP="0050255E">
      <w:pPr>
        <w:pStyle w:val="Heading3"/>
        <w:ind w:left="580" w:hanging="40"/>
        <w:rPr>
          <w:rFonts w:ascii="Arial" w:hAnsi="Arial" w:cs="Arial"/>
          <w:sz w:val="16"/>
          <w:szCs w:val="16"/>
        </w:rPr>
      </w:pPr>
      <w:r w:rsidRPr="00BC72A6">
        <w:rPr>
          <w:rFonts w:ascii="Arial" w:hAnsi="Arial" w:cs="Arial"/>
          <w:color w:val="231F20"/>
          <w:sz w:val="16"/>
          <w:szCs w:val="16"/>
        </w:rPr>
        <w:t>Manages Ambiguity</w:t>
      </w:r>
    </w:p>
    <w:p w14:paraId="4A350B96" w14:textId="236634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0DC3FECB" w14:textId="3ABB9AF9" w:rsidR="00556EF2" w:rsidRPr="0050255E"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33125F4E" w14:textId="604B6102" w:rsidR="00556EF2" w:rsidRPr="001764E8"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2DEF798"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Nimble Learning</w:t>
      </w:r>
    </w:p>
    <w:p w14:paraId="1ECD6E45" w14:textId="05CBB297" w:rsidR="00556EF2" w:rsidRPr="008C6D25"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28F043F" w14:textId="657DEC3F" w:rsidR="008C6D25" w:rsidRPr="00BC72A6" w:rsidRDefault="008C6D25" w:rsidP="00BC72A6">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4A0BFDB2" w14:textId="0863C97E" w:rsidR="00556EF2" w:rsidRPr="00BC72A6" w:rsidRDefault="00CB2C84" w:rsidP="00CB2C84">
      <w:pPr>
        <w:pStyle w:val="Heading3"/>
        <w:ind w:left="540" w:hanging="940"/>
        <w:rPr>
          <w:rFonts w:ascii="Arial" w:hAnsi="Arial" w:cs="Arial"/>
          <w:sz w:val="16"/>
          <w:szCs w:val="16"/>
        </w:rPr>
      </w:pPr>
      <w:r w:rsidRPr="00885DA8">
        <w:rPr>
          <w:rFonts w:ascii="Arial" w:hAnsi="Arial" w:cs="Arial"/>
          <w:color w:val="000000" w:themeColor="text1"/>
          <w:sz w:val="16"/>
          <w:szCs w:val="16"/>
        </w:rPr>
        <w:tab/>
      </w:r>
      <w:r w:rsidR="00885DA8">
        <w:rPr>
          <w:rFonts w:ascii="Arial" w:hAnsi="Arial" w:cs="Arial"/>
          <w:color w:val="000000" w:themeColor="text1"/>
          <w:sz w:val="16"/>
          <w:szCs w:val="16"/>
        </w:rPr>
        <w:t xml:space="preserve">Being </w:t>
      </w:r>
      <w:r w:rsidR="00AA5410" w:rsidRPr="00BC72A6">
        <w:rPr>
          <w:rFonts w:ascii="Arial" w:hAnsi="Arial" w:cs="Arial"/>
          <w:color w:val="231F20"/>
          <w:sz w:val="16"/>
          <w:szCs w:val="16"/>
        </w:rPr>
        <w:t>Resilient</w:t>
      </w:r>
    </w:p>
    <w:p w14:paraId="0DADA860" w14:textId="77777777" w:rsidR="00C53BFD" w:rsidRPr="00EA11C9"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5667194C"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70BC9504" w14:textId="19AE8BD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2212EE9D" w14:textId="74EADA10"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2EB66B97" w14:textId="2EC39D3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B58B528" w14:textId="4A9AC64E" w:rsidR="00556EF2" w:rsidRPr="00A34E99"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nergy Bus</w:t>
      </w:r>
    </w:p>
    <w:p w14:paraId="252A9B3F"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Situational Adaptability</w:t>
      </w:r>
    </w:p>
    <w:p w14:paraId="079547AE" w14:textId="719DAEB2" w:rsidR="00E07620" w:rsidRPr="00C53BFD" w:rsidRDefault="00AA5410"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27E1E6A3" w14:textId="7777777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4943E39E" w14:textId="6444DF14"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Cultivating Unshakable Culture</w:t>
      </w:r>
    </w:p>
    <w:p w14:paraId="463C7C97" w14:textId="1B7F805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056C116F" w14:textId="12A7A0DF"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412EFE46" w14:textId="3C9488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5A891265" w14:textId="000F15D6" w:rsidR="00320422" w:rsidRPr="004766A3" w:rsidRDefault="00462FCA"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17F6254F" w14:textId="77777777" w:rsidR="00C53BFD" w:rsidRPr="00C53BFD" w:rsidRDefault="00462FCA" w:rsidP="00C53BFD">
      <w:pPr>
        <w:pStyle w:val="ListParagraph"/>
        <w:numPr>
          <w:ilvl w:val="0"/>
          <w:numId w:val="2"/>
        </w:numPr>
        <w:tabs>
          <w:tab w:val="left" w:pos="939"/>
          <w:tab w:val="left" w:pos="940"/>
        </w:tabs>
        <w:ind w:right="529" w:hanging="400"/>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1CC900D9" w14:textId="77777777" w:rsidR="00C53BFD" w:rsidRPr="00C53BFD" w:rsidRDefault="00AA5410"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Navigating Difficult</w:t>
      </w:r>
      <w:r w:rsidRPr="00C53BFD">
        <w:rPr>
          <w:rFonts w:ascii="Arial" w:hAnsi="Arial" w:cs="Arial"/>
          <w:color w:val="231F20"/>
          <w:spacing w:val="-2"/>
          <w:sz w:val="16"/>
          <w:szCs w:val="16"/>
        </w:rPr>
        <w:t xml:space="preserve"> </w:t>
      </w:r>
      <w:r w:rsidR="008B0BDC" w:rsidRPr="00C53BFD">
        <w:rPr>
          <w:rFonts w:ascii="Arial" w:hAnsi="Arial" w:cs="Arial"/>
          <w:color w:val="231F20"/>
          <w:sz w:val="16"/>
          <w:szCs w:val="16"/>
        </w:rPr>
        <w:t>Conversations</w:t>
      </w:r>
    </w:p>
    <w:p w14:paraId="4CD94EAF" w14:textId="4BEB4BD5" w:rsidR="00C53BFD" w:rsidRPr="00C53BFD" w:rsidRDefault="00C53BFD"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Self-Leadership to Increase Productivity, Work Satisfaction, and Growth</w:t>
      </w:r>
    </w:p>
    <w:p w14:paraId="02B03C33" w14:textId="77777777" w:rsidR="00C53BFD" w:rsidRPr="00C53BFD" w:rsidRDefault="006B6BFA"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Selling for Non-Sales People</w:t>
      </w:r>
    </w:p>
    <w:p w14:paraId="37C9D4A7" w14:textId="14F128A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The Art of Influencing Others</w:t>
      </w:r>
    </w:p>
    <w:p w14:paraId="6E3C6ACC" w14:textId="741F558E" w:rsidR="0036350B" w:rsidRPr="00A34E99" w:rsidRDefault="00871431" w:rsidP="00871431">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Emotionally Intelligent Leader: Understanding Your EQ and Strategies for Leveraging It</w:t>
      </w:r>
    </w:p>
    <w:p w14:paraId="3BDAA2BF" w14:textId="5CC718A3" w:rsidR="00556EF2" w:rsidRPr="00C53BFD" w:rsidRDefault="008B0BDC" w:rsidP="00C53BFD">
      <w:pPr>
        <w:rPr>
          <w:color w:val="FFFFFF" w:themeColor="background1"/>
        </w:rPr>
        <w:sectPr w:rsidR="00556EF2" w:rsidRPr="00C53BFD" w:rsidSect="00CB2C84">
          <w:type w:val="continuous"/>
          <w:pgSz w:w="12240" w:h="15840"/>
          <w:pgMar w:top="1152" w:right="418" w:bottom="274" w:left="619" w:header="720" w:footer="720" w:gutter="0"/>
          <w:cols w:num="2" w:space="8"/>
        </w:sectPr>
      </w:pPr>
      <w:r w:rsidRPr="00C53BFD">
        <w:rPr>
          <w:color w:val="FFFFFF" w:themeColor="background1"/>
        </w:rPr>
        <w:t>The Emotionally Intelligent Lead</w:t>
      </w:r>
    </w:p>
    <w:p w14:paraId="4DA253F9" w14:textId="77777777"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14:paraId="677C687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14:paraId="2ABFDA52" w14:textId="0CFEBE2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E153B1">
        <w:rPr>
          <w:rStyle w:val="DateandTime"/>
          <w:rFonts w:ascii="Arial" w:hAnsi="Arial" w:cs="Arial"/>
        </w:rPr>
        <w:t>1</w:t>
      </w:r>
      <w:r w:rsidRPr="00EC4B78">
        <w:rPr>
          <w:rStyle w:val="DateandTime"/>
          <w:rFonts w:ascii="Arial" w:hAnsi="Arial" w:cs="Arial"/>
        </w:rPr>
        <w:t>-2</w:t>
      </w:r>
      <w:r w:rsidR="00E153B1">
        <w:rPr>
          <w:rStyle w:val="DateandTime"/>
          <w:rFonts w:ascii="Arial" w:hAnsi="Arial" w:cs="Arial"/>
        </w:rPr>
        <w:t>2</w:t>
      </w:r>
      <w:r w:rsidRPr="00EC4B78">
        <w:rPr>
          <w:rStyle w:val="DateandTime"/>
          <w:rFonts w:ascii="Arial" w:hAnsi="Arial" w:cs="Arial"/>
        </w:rPr>
        <w:t xml:space="preserve">   |   11/</w:t>
      </w:r>
      <w:r w:rsidR="00885DA8">
        <w:rPr>
          <w:rStyle w:val="DateandTime"/>
          <w:rFonts w:ascii="Arial" w:hAnsi="Arial" w:cs="Arial"/>
        </w:rPr>
        <w:t>8-9</w:t>
      </w:r>
      <w:r w:rsidR="0091284B">
        <w:rPr>
          <w:rStyle w:val="DateandTime"/>
          <w:rFonts w:ascii="Arial" w:hAnsi="Arial" w:cs="Arial"/>
        </w:rPr>
        <w:t xml:space="preserve">      9:00 am - 4:0</w:t>
      </w:r>
      <w:r w:rsidRPr="00EC4B78">
        <w:rPr>
          <w:rStyle w:val="DateandTime"/>
          <w:rFonts w:ascii="Arial" w:hAnsi="Arial" w:cs="Arial"/>
        </w:rPr>
        <w:t xml:space="preserve">0 pm  </w:t>
      </w:r>
    </w:p>
    <w:p w14:paraId="1D274DC3" w14:textId="4504E026"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w:t>
      </w:r>
      <w:r w:rsidR="004766A3">
        <w:rPr>
          <w:rFonts w:ascii="Arial" w:hAnsi="Arial" w:cs="Arial"/>
          <w:sz w:val="20"/>
          <w:szCs w:val="20"/>
        </w:rPr>
        <w:t>additional</w:t>
      </w:r>
      <w:r w:rsidRPr="00EC4B78">
        <w:rPr>
          <w:rFonts w:ascii="Arial" w:hAnsi="Arial" w:cs="Arial"/>
          <w:sz w:val="20"/>
          <w:szCs w:val="20"/>
        </w:rPr>
        <w:t xml:space="preserv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14:paraId="07DF00BE"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12C36C4" w14:textId="54C2946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Learn</w:t>
      </w:r>
      <w:r w:rsidRPr="00EC4B78">
        <w:rPr>
          <w:rFonts w:ascii="Arial" w:hAnsi="Arial" w:cs="Arial"/>
          <w:sz w:val="20"/>
          <w:szCs w:val="20"/>
        </w:rPr>
        <w:t xml:space="preserve"> the basic knowledge and skills to lead Lean Six Sigma project teams.</w:t>
      </w:r>
    </w:p>
    <w:p w14:paraId="683DCA74" w14:textId="1EED3F3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the five-step Lean Six Sigma problem solving process called DMAIC in more detail.</w:t>
      </w:r>
    </w:p>
    <w:p w14:paraId="258CA866" w14:textId="1DA1C01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when and how to use some of the more advanced Lean Six Sigma tools and techniques.</w:t>
      </w:r>
    </w:p>
    <w:p w14:paraId="202505E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14:paraId="475F64C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14:paraId="31A8F5B0" w14:textId="7BF01BD5"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20   |   </w:t>
      </w:r>
      <w:r w:rsidR="002C3C95" w:rsidRPr="00EC4B78">
        <w:rPr>
          <w:rStyle w:val="DateandTime"/>
          <w:rFonts w:ascii="Arial" w:hAnsi="Arial" w:cs="Arial"/>
        </w:rPr>
        <w:t>1</w:t>
      </w:r>
      <w:r w:rsidR="00CB47DF">
        <w:rPr>
          <w:rStyle w:val="DateandTime"/>
          <w:rFonts w:ascii="Arial" w:hAnsi="Arial" w:cs="Arial"/>
        </w:rPr>
        <w:t>2</w:t>
      </w:r>
      <w:r w:rsidR="002C3C95" w:rsidRPr="00EC4B78">
        <w:rPr>
          <w:rStyle w:val="DateandTime"/>
          <w:rFonts w:ascii="Arial" w:hAnsi="Arial" w:cs="Arial"/>
        </w:rPr>
        <w:t>/1</w:t>
      </w:r>
      <w:r w:rsidR="00CB47DF">
        <w:rPr>
          <w:rStyle w:val="DateandTime"/>
          <w:rFonts w:ascii="Arial" w:hAnsi="Arial" w:cs="Arial"/>
        </w:rPr>
        <w:t>5</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E635E8" w14:textId="40C6C7EF"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This one-day program is an excellent follow-up for people who attended Project Management Essentials I &amp; II. This class takes a “deeper dive” into some of the topics that were covered in the Project Management Essentials I &amp; II class, and covers resource management</w:t>
      </w:r>
      <w:r w:rsidR="004766A3">
        <w:rPr>
          <w:rFonts w:ascii="Arial" w:hAnsi="Arial" w:cs="Arial"/>
          <w:sz w:val="20"/>
          <w:szCs w:val="20"/>
          <w:lang w:bidi="en-US"/>
        </w:rPr>
        <w:t>,</w:t>
      </w:r>
      <w:r w:rsidRPr="00AF7854">
        <w:rPr>
          <w:rFonts w:ascii="Arial" w:hAnsi="Arial" w:cs="Arial"/>
          <w:sz w:val="20"/>
          <w:szCs w:val="20"/>
          <w:lang w:bidi="en-US"/>
        </w:rPr>
        <w:t xml:space="preserve"> and managing multiple projects. You will also take a closer look at the concept of </w:t>
      </w:r>
      <w:r w:rsidR="004766A3">
        <w:rPr>
          <w:rFonts w:ascii="Arial" w:hAnsi="Arial" w:cs="Arial"/>
          <w:sz w:val="20"/>
          <w:szCs w:val="20"/>
          <w:lang w:bidi="en-US"/>
        </w:rPr>
        <w:t>“</w:t>
      </w:r>
      <w:r w:rsidRPr="00AF7854">
        <w:rPr>
          <w:rFonts w:ascii="Arial" w:hAnsi="Arial" w:cs="Arial"/>
          <w:sz w:val="20"/>
          <w:szCs w:val="20"/>
          <w:lang w:bidi="en-US"/>
        </w:rPr>
        <w:t>critical path</w:t>
      </w:r>
      <w:r w:rsidR="004766A3">
        <w:rPr>
          <w:rFonts w:ascii="Arial" w:hAnsi="Arial" w:cs="Arial"/>
          <w:sz w:val="20"/>
          <w:szCs w:val="20"/>
          <w:lang w:bidi="en-US"/>
        </w:rPr>
        <w:t>”</w:t>
      </w:r>
      <w:r w:rsidRPr="00AF7854">
        <w:rPr>
          <w:rFonts w:ascii="Arial" w:hAnsi="Arial" w:cs="Arial"/>
          <w:sz w:val="20"/>
          <w:szCs w:val="20"/>
          <w:lang w:bidi="en-US"/>
        </w:rPr>
        <w:t xml:space="preserve">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Pr>
          <w:rFonts w:ascii="Arial" w:hAnsi="Arial" w:cs="Arial"/>
          <w:sz w:val="20"/>
          <w:szCs w:val="20"/>
          <w:lang w:bidi="en-US"/>
        </w:rPr>
        <w:t>.</w:t>
      </w:r>
      <w:r w:rsidR="002C3C95" w:rsidRPr="00EC4B78">
        <w:rPr>
          <w:rFonts w:ascii="Arial" w:hAnsi="Arial" w:cs="Arial"/>
          <w:sz w:val="20"/>
          <w:szCs w:val="20"/>
        </w:rPr>
        <w:br/>
      </w:r>
      <w:r w:rsidR="002C3C95" w:rsidRPr="00BB66AA">
        <w:rPr>
          <w:rFonts w:ascii="Arial" w:hAnsi="Arial" w:cs="Arial"/>
          <w:i/>
          <w:sz w:val="20"/>
          <w:szCs w:val="20"/>
        </w:rPr>
        <w:t>*Prerequisite: Project Management Essentials I &amp; II</w:t>
      </w:r>
    </w:p>
    <w:p w14:paraId="4FAEDE5F"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295BB3B" w14:textId="54C4757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r w:rsidR="00AF7854">
        <w:rPr>
          <w:rFonts w:ascii="Arial" w:hAnsi="Arial" w:cs="Arial"/>
          <w:sz w:val="20"/>
          <w:szCs w:val="20"/>
        </w:rPr>
        <w:t>.</w:t>
      </w:r>
    </w:p>
    <w:p w14:paraId="453C7C4F" w14:textId="0FDBD12B"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r w:rsidR="00AF7854">
        <w:rPr>
          <w:rFonts w:ascii="Arial" w:hAnsi="Arial" w:cs="Arial"/>
          <w:sz w:val="20"/>
          <w:szCs w:val="20"/>
        </w:rPr>
        <w:t>.</w:t>
      </w:r>
    </w:p>
    <w:p w14:paraId="3C79AD2E" w14:textId="7EF41E28"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r w:rsidR="00AF7854">
        <w:rPr>
          <w:rFonts w:ascii="Arial" w:hAnsi="Arial" w:cs="Arial"/>
          <w:sz w:val="20"/>
          <w:szCs w:val="20"/>
        </w:rPr>
        <w:t>.</w:t>
      </w:r>
    </w:p>
    <w:p w14:paraId="22F59D5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14:paraId="43A123F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14:paraId="17EC7D2A" w14:textId="606C7631" w:rsidR="002C3C95" w:rsidRPr="00EC4B78" w:rsidRDefault="00894DD8" w:rsidP="00500F7B">
      <w:pPr>
        <w:pStyle w:val="BasicParagraph"/>
        <w:tabs>
          <w:tab w:val="left" w:pos="360"/>
        </w:tabs>
        <w:suppressAutoHyphens/>
        <w:rPr>
          <w:rStyle w:val="DateandTime"/>
          <w:rFonts w:ascii="Arial" w:hAnsi="Arial" w:cs="Arial"/>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sidR="00CB47DF">
        <w:rPr>
          <w:rStyle w:val="DateandTime"/>
          <w:rFonts w:ascii="Arial" w:hAnsi="Arial" w:cs="Arial"/>
        </w:rPr>
        <w:t>10</w:t>
      </w:r>
      <w:r w:rsidR="002C3C95" w:rsidRPr="00EC4B78">
        <w:rPr>
          <w:rStyle w:val="DateandTime"/>
          <w:rFonts w:ascii="Arial" w:hAnsi="Arial" w:cs="Arial"/>
        </w:rPr>
        <w:t>/</w:t>
      </w:r>
      <w:r w:rsidR="00CB47DF">
        <w:rPr>
          <w:rStyle w:val="DateandTime"/>
          <w:rFonts w:ascii="Arial" w:hAnsi="Arial" w:cs="Arial"/>
        </w:rPr>
        <w:t>2</w:t>
      </w:r>
      <w:r>
        <w:rPr>
          <w:rStyle w:val="DateandTime"/>
          <w:rFonts w:ascii="Arial" w:hAnsi="Arial" w:cs="Arial"/>
        </w:rPr>
        <w:t>0</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68A78F7" w14:textId="47C47914"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New leaders often find it challenging to be assertive in setting expectations and providing feedback to their teams. Individuals at all levels in an organization face difficulty in protecting their time, priorities</w:t>
      </w:r>
      <w:r w:rsidR="004766A3">
        <w:rPr>
          <w:rFonts w:ascii="Arial" w:hAnsi="Arial" w:cs="Arial"/>
          <w:sz w:val="20"/>
          <w:szCs w:val="20"/>
        </w:rPr>
        <w:t>,</w:t>
      </w:r>
      <w:r w:rsidRPr="00894DD8">
        <w:rPr>
          <w:rFonts w:ascii="Arial" w:hAnsi="Arial" w:cs="Arial"/>
          <w:sz w:val="20"/>
          <w:szCs w:val="20"/>
        </w:rPr>
        <w:t xml:space="preserve"> and goals. This program is designed for individuals who want to communicate their ideas and establish boundaries more confidently without feeling they are letting others down. You will be given the opportunity to identify your style and learn how to adapt it based on the situation.</w:t>
      </w:r>
    </w:p>
    <w:p w14:paraId="694F8B3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9CEE56" w14:textId="08F898E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w:t>
      </w:r>
      <w:r w:rsidR="00894DD8" w:rsidRPr="00894DD8">
        <w:rPr>
          <w:rFonts w:ascii="Arial" w:hAnsi="Arial" w:cs="Arial"/>
          <w:sz w:val="20"/>
          <w:szCs w:val="20"/>
        </w:rPr>
        <w:t>dentify your limiting beliefs about being assertive</w:t>
      </w:r>
      <w:r w:rsidR="004766A3">
        <w:rPr>
          <w:rFonts w:ascii="Arial" w:hAnsi="Arial" w:cs="Arial"/>
          <w:sz w:val="20"/>
          <w:szCs w:val="20"/>
        </w:rPr>
        <w:t>.</w:t>
      </w:r>
    </w:p>
    <w:p w14:paraId="3E7030E9" w14:textId="440F23F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Practice saying “no” and setting boundaries</w:t>
      </w:r>
      <w:r w:rsidR="004766A3">
        <w:rPr>
          <w:rFonts w:ascii="Arial" w:hAnsi="Arial" w:cs="Arial"/>
          <w:sz w:val="20"/>
          <w:szCs w:val="20"/>
        </w:rPr>
        <w:t>.</w:t>
      </w:r>
    </w:p>
    <w:p w14:paraId="7111220C" w14:textId="2578529D"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nalyze the benefits and risks in choosing to be assertive</w:t>
      </w:r>
      <w:r w:rsidR="004766A3">
        <w:rPr>
          <w:rFonts w:ascii="Arial" w:hAnsi="Arial" w:cs="Arial"/>
          <w:sz w:val="20"/>
          <w:szCs w:val="20"/>
        </w:rPr>
        <w:t>.</w:t>
      </w:r>
    </w:p>
    <w:p w14:paraId="6CF08D21" w14:textId="29CEEA31" w:rsidR="00DC6232"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r w:rsidR="00DC6232" w:rsidRPr="00EC4B78">
        <w:rPr>
          <w:rStyle w:val="DescriptionHead"/>
          <w:rFonts w:ascii="Arial" w:hAnsi="Arial" w:cs="Arial"/>
        </w:rPr>
        <w:br w:type="page"/>
      </w:r>
    </w:p>
    <w:p w14:paraId="48FFDA61"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rPr>
        <w:lastRenderedPageBreak/>
        <w:t>Building Trust: Increasing Impact in Working with Others</w:t>
      </w:r>
    </w:p>
    <w:p w14:paraId="5E721E7B" w14:textId="7ABA1903"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sidRPr="0057619C">
        <w:rPr>
          <w:rStyle w:val="apple-converted-space"/>
          <w:rFonts w:ascii="Arial" w:hAnsi="Arial" w:cs="Arial"/>
          <w:b/>
          <w:bCs/>
          <w:color w:val="222222"/>
          <w:sz w:val="20"/>
          <w:szCs w:val="20"/>
          <w:shd w:val="clear" w:color="auto" w:fill="FFFFFF"/>
        </w:rPr>
        <w:t>9/27</w:t>
      </w:r>
      <w:r w:rsidRPr="0057619C">
        <w:rPr>
          <w:rStyle w:val="apple-converted-space"/>
          <w:rFonts w:ascii="Arial" w:hAnsi="Arial" w:cs="Arial"/>
          <w:b/>
          <w:bCs/>
          <w:color w:val="222222"/>
          <w:sz w:val="20"/>
          <w:szCs w:val="20"/>
          <w:shd w:val="clear" w:color="auto" w:fill="FFFFFF"/>
        </w:rPr>
        <w:tab/>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66466152" w14:textId="62285D46" w:rsidR="0044128F" w:rsidRPr="0057619C" w:rsidRDefault="0044128F" w:rsidP="00500F7B">
      <w:pPr>
        <w:pStyle w:val="1BodyText"/>
        <w:widowControl w:val="0"/>
        <w:spacing w:before="90" w:after="0" w:line="288" w:lineRule="auto"/>
        <w:rPr>
          <w:rFonts w:ascii="Arial" w:hAnsi="Arial" w:cs="Arial"/>
        </w:rPr>
      </w:pPr>
      <w:r w:rsidRPr="0057619C">
        <w:rPr>
          <w:rFonts w:ascii="Arial" w:hAnsi="Arial" w:cs="Arial"/>
        </w:rPr>
        <w:t>Trust can be hard to earn and easy to lose. So, what can organizations do to develop trust between leaders and the people they work with? The level of trust employees have with colleagues or a leader determines how well they work together, listen to one another, and rely on each other to get things done. In fact, the primary factor affecting employee turnover is whether or not a trusting relationship was developed between the leader and the employee. Yet many people are unaware of the actions that build or erode trust. Based on the Building Trust Model</w:t>
      </w:r>
      <w:r w:rsidR="00885DA8" w:rsidRPr="0057619C">
        <w:rPr>
          <w:rFonts w:ascii="Arial" w:hAnsi="Arial" w:cs="Arial"/>
          <w:lang w:bidi="en-US"/>
        </w:rPr>
        <w:t>™</w:t>
      </w:r>
      <w:r w:rsidRPr="0057619C">
        <w:rPr>
          <w:rFonts w:ascii="Arial" w:hAnsi="Arial" w:cs="Arial"/>
        </w:rPr>
        <w:t>, Blanchard’s Building Trust program teaches people how to build trust and, if it’s been broken, how to repair it.</w:t>
      </w:r>
    </w:p>
    <w:p w14:paraId="3510753C" w14:textId="77777777" w:rsidR="0044128F" w:rsidRPr="0057619C" w:rsidRDefault="0044128F" w:rsidP="00500F7B">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536E4E98" w14:textId="5794F7F0"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Recognize the impact of how </w:t>
      </w:r>
      <w:r w:rsidR="004766A3">
        <w:rPr>
          <w:rFonts w:ascii="Arial" w:hAnsi="Arial" w:cs="Arial"/>
          <w:sz w:val="20"/>
          <w:szCs w:val="20"/>
          <w:lang w:bidi="en-US"/>
        </w:rPr>
        <w:t>your</w:t>
      </w:r>
      <w:r w:rsidRPr="0057619C">
        <w:rPr>
          <w:rFonts w:ascii="Arial" w:hAnsi="Arial" w:cs="Arial"/>
          <w:sz w:val="20"/>
          <w:szCs w:val="20"/>
          <w:lang w:bidi="en-US"/>
        </w:rPr>
        <w:t xml:space="preserve"> behaviors build or erode trust in the workplace</w:t>
      </w:r>
      <w:r>
        <w:rPr>
          <w:rFonts w:ascii="Arial" w:hAnsi="Arial" w:cs="Arial"/>
          <w:sz w:val="20"/>
          <w:szCs w:val="20"/>
          <w:lang w:bidi="en-US"/>
        </w:rPr>
        <w:t>.</w:t>
      </w:r>
    </w:p>
    <w:p w14:paraId="49CA0837"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the four elements of trust, Building Trust Model™, to enhance trusting relationships</w:t>
      </w:r>
      <w:r>
        <w:rPr>
          <w:rFonts w:ascii="Arial" w:hAnsi="Arial" w:cs="Arial"/>
          <w:sz w:val="20"/>
          <w:szCs w:val="20"/>
          <w:lang w:bidi="en-US"/>
        </w:rPr>
        <w:t>.</w:t>
      </w:r>
    </w:p>
    <w:p w14:paraId="66AA0E81"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a three-step process for rebuilding trust</w:t>
      </w:r>
      <w:r>
        <w:rPr>
          <w:rFonts w:ascii="Arial" w:hAnsi="Arial" w:cs="Arial"/>
          <w:sz w:val="20"/>
          <w:szCs w:val="20"/>
        </w:rPr>
        <w:t>.</w:t>
      </w:r>
      <w:r w:rsidRPr="0057619C">
        <w:rPr>
          <w:rFonts w:ascii="Arial" w:hAnsi="Arial" w:cs="Arial"/>
          <w:bCs/>
          <w:i/>
          <w:sz w:val="20"/>
          <w:szCs w:val="20"/>
        </w:rPr>
        <w:t xml:space="preserve"> </w:t>
      </w:r>
    </w:p>
    <w:p w14:paraId="5FDEB271" w14:textId="418F2AC3" w:rsidR="0044128F" w:rsidRPr="00785029" w:rsidRDefault="0044128F" w:rsidP="00785029">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Builds Effective Teams, Collaborates, Communicates Effectively, Drives Engagement, Instills Trust</w:t>
      </w:r>
    </w:p>
    <w:p w14:paraId="19796F31" w14:textId="58C38553"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Career Reinvention For Women Leaders: Developing Your Personal Brand</w:t>
      </w:r>
    </w:p>
    <w:p w14:paraId="6768AC21" w14:textId="01027C00"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 xml:space="preserve">18  </w:t>
      </w:r>
      <w:r w:rsidR="008F51ED">
        <w:rPr>
          <w:rStyle w:val="apple-converted-space"/>
          <w:rFonts w:ascii="Arial" w:hAnsi="Arial" w:cs="Arial"/>
          <w:b/>
          <w:bCs/>
          <w:color w:val="222222"/>
          <w:sz w:val="20"/>
          <w:szCs w:val="20"/>
          <w:shd w:val="clear" w:color="auto" w:fill="FFFFFF"/>
        </w:rPr>
        <w:t xml:space="preserve"> </w:t>
      </w:r>
      <w:r w:rsidR="000A2550">
        <w:rPr>
          <w:rStyle w:val="apple-converted-space"/>
          <w:rFonts w:ascii="Arial" w:hAnsi="Arial" w:cs="Arial"/>
          <w:b/>
          <w:bCs/>
          <w:color w:val="222222"/>
          <w:sz w:val="20"/>
          <w:szCs w:val="20"/>
          <w:shd w:val="clear" w:color="auto" w:fill="FFFFFF"/>
        </w:rPr>
        <w:t xml:space="preserve">    </w:t>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2F7EC0B7" w14:textId="41FD9BC5" w:rsidR="0044128F" w:rsidRPr="0057619C" w:rsidRDefault="0044128F" w:rsidP="004766A3">
      <w:pPr>
        <w:pStyle w:val="1BodyText"/>
        <w:widowControl w:val="0"/>
        <w:spacing w:before="90" w:line="288" w:lineRule="auto"/>
        <w:rPr>
          <w:rFonts w:ascii="Arial" w:hAnsi="Arial" w:cs="Arial"/>
        </w:rPr>
      </w:pPr>
      <w:r w:rsidRPr="0057619C">
        <w:rPr>
          <w:rFonts w:ascii="Arial" w:hAnsi="Arial" w:cs="Arial"/>
        </w:rPr>
        <w:t>This program highlights the importance of personal branding for women professionals. Personal branding is about creating an individualized marketing campaign that helps leaders stand out from the crowd and enables career advancement. Too often, women sell themselves short. This session will highlight ways to utilize positive affirmation and their personal brand to succeed in their personal and professional lives.</w:t>
      </w:r>
      <w:r w:rsidR="004766A3">
        <w:rPr>
          <w:rFonts w:ascii="Arial" w:hAnsi="Arial" w:cs="Arial"/>
        </w:rPr>
        <w:t xml:space="preserve"> </w:t>
      </w:r>
      <w:r w:rsidRPr="0057619C">
        <w:rPr>
          <w:rFonts w:ascii="Arial" w:hAnsi="Arial" w:cs="Arial"/>
          <w:lang w:bidi="en-US"/>
        </w:rPr>
        <w:t>Through small group discussion and reflection, participants uncover the key steps that will help to establish their credibility, show their unique value, and distinguish themselves in their career. Time will also be spent learning how to create an effective social media profile with LinkedIn, Facebook</w:t>
      </w:r>
      <w:r w:rsidR="00885DA8">
        <w:rPr>
          <w:rFonts w:ascii="Arial" w:hAnsi="Arial" w:cs="Arial"/>
          <w:lang w:bidi="en-US"/>
        </w:rPr>
        <w:t>,</w:t>
      </w:r>
      <w:r w:rsidRPr="0057619C">
        <w:rPr>
          <w:rFonts w:ascii="Arial" w:hAnsi="Arial" w:cs="Arial"/>
          <w:lang w:bidi="en-US"/>
        </w:rPr>
        <w:t xml:space="preserve"> and Twitter to further communicate personal brand</w:t>
      </w:r>
      <w:r>
        <w:rPr>
          <w:rFonts w:ascii="Arial" w:hAnsi="Arial" w:cs="Arial"/>
          <w:lang w:bidi="en-US"/>
        </w:rPr>
        <w:t>.</w:t>
      </w:r>
    </w:p>
    <w:p w14:paraId="2CB4087E"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1B6A5B7" w14:textId="63F23CAB"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Develop a unique brand and use it to succeed in </w:t>
      </w:r>
      <w:r w:rsidR="004766A3">
        <w:rPr>
          <w:rFonts w:ascii="Arial" w:hAnsi="Arial" w:cs="Arial"/>
          <w:sz w:val="20"/>
          <w:szCs w:val="20"/>
          <w:lang w:bidi="en-US"/>
        </w:rPr>
        <w:t>your</w:t>
      </w:r>
      <w:r w:rsidRPr="0057619C">
        <w:rPr>
          <w:rFonts w:ascii="Arial" w:hAnsi="Arial" w:cs="Arial"/>
          <w:sz w:val="20"/>
          <w:szCs w:val="20"/>
          <w:lang w:bidi="en-US"/>
        </w:rPr>
        <w:t xml:space="preserve"> career</w:t>
      </w:r>
      <w:r>
        <w:rPr>
          <w:rFonts w:ascii="Arial" w:hAnsi="Arial" w:cs="Arial"/>
          <w:sz w:val="20"/>
          <w:szCs w:val="20"/>
          <w:lang w:bidi="en-US"/>
        </w:rPr>
        <w:t>.</w:t>
      </w:r>
    </w:p>
    <w:p w14:paraId="27000C16"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why personal branding is essential for women's professional growth</w:t>
      </w:r>
      <w:r>
        <w:rPr>
          <w:rFonts w:ascii="Arial" w:hAnsi="Arial" w:cs="Arial"/>
          <w:sz w:val="20"/>
          <w:szCs w:val="20"/>
          <w:lang w:bidi="en-US"/>
        </w:rPr>
        <w:t>.</w:t>
      </w:r>
    </w:p>
    <w:p w14:paraId="47DC8115" w14:textId="664F0F8C"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 xml:space="preserve">Leverage ways to powerfully communicate </w:t>
      </w:r>
      <w:r w:rsidR="004766A3">
        <w:rPr>
          <w:rFonts w:ascii="Arial" w:hAnsi="Arial" w:cs="Arial"/>
          <w:sz w:val="20"/>
          <w:szCs w:val="20"/>
        </w:rPr>
        <w:t>your</w:t>
      </w:r>
      <w:r w:rsidRPr="0057619C">
        <w:rPr>
          <w:rFonts w:ascii="Arial" w:hAnsi="Arial" w:cs="Arial"/>
          <w:sz w:val="20"/>
          <w:szCs w:val="20"/>
        </w:rPr>
        <w:t xml:space="preserve"> brand and build credibility</w:t>
      </w:r>
      <w:r>
        <w:rPr>
          <w:rFonts w:ascii="Arial" w:hAnsi="Arial" w:cs="Arial"/>
          <w:sz w:val="20"/>
          <w:szCs w:val="20"/>
        </w:rPr>
        <w:t>.</w:t>
      </w:r>
    </w:p>
    <w:p w14:paraId="7150DB57" w14:textId="77777777" w:rsidR="0044128F" w:rsidRDefault="0044128F" w:rsidP="00500F7B">
      <w:pPr>
        <w:tabs>
          <w:tab w:val="left" w:pos="2023"/>
          <w:tab w:val="left" w:pos="2310"/>
        </w:tabs>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Resourcefulness, Interpersonal Savvy, Self-Development, Communicates Effectively, Demonstrates Self-Awareness</w:t>
      </w:r>
    </w:p>
    <w:p w14:paraId="3988F256"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14:paraId="55C5A7FB" w14:textId="6729944D" w:rsidR="002C3C95" w:rsidRPr="00EC4B78" w:rsidRDefault="008F51ED" w:rsidP="002C3C95">
      <w:pPr>
        <w:pStyle w:val="BasicParagraph"/>
        <w:tabs>
          <w:tab w:val="left" w:pos="360"/>
        </w:tabs>
        <w:suppressAutoHyphens/>
        <w:rPr>
          <w:rFonts w:ascii="Arial" w:hAnsi="Arial" w:cs="Arial"/>
          <w:sz w:val="20"/>
          <w:szCs w:val="20"/>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w:t>
      </w:r>
      <w:r w:rsidR="00CB47DF">
        <w:rPr>
          <w:rStyle w:val="DateandTime"/>
          <w:rFonts w:ascii="Arial" w:hAnsi="Arial" w:cs="Arial"/>
        </w:rPr>
        <w:t>0</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CB47DF">
        <w:rPr>
          <w:rStyle w:val="DateandTime"/>
          <w:rFonts w:ascii="Arial" w:hAnsi="Arial" w:cs="Arial"/>
        </w:rPr>
        <w:t xml:space="preserve">   </w:t>
      </w:r>
      <w:r w:rsidR="00CB47DF" w:rsidRPr="00EC4B78">
        <w:rPr>
          <w:rStyle w:val="DateandTime"/>
          <w:rFonts w:ascii="Arial" w:hAnsi="Arial" w:cs="Arial"/>
        </w:rPr>
        <w:t xml:space="preserve">|   </w:t>
      </w:r>
      <w:r>
        <w:rPr>
          <w:rStyle w:val="DateandTime"/>
          <w:rFonts w:ascii="Arial" w:hAnsi="Arial" w:cs="Arial"/>
        </w:rPr>
        <w:t>8</w:t>
      </w:r>
      <w:r w:rsidR="00CB47DF" w:rsidRPr="00EC4B78">
        <w:rPr>
          <w:rStyle w:val="DateandTime"/>
          <w:rFonts w:ascii="Arial" w:hAnsi="Arial" w:cs="Arial"/>
        </w:rPr>
        <w:t>/</w:t>
      </w:r>
      <w:r w:rsidR="00AA1167">
        <w:rPr>
          <w:rStyle w:val="DateandTime"/>
          <w:rFonts w:ascii="Arial" w:hAnsi="Arial" w:cs="Arial"/>
        </w:rPr>
        <w:t xml:space="preserve">24   |  10/18 | </w:t>
      </w:r>
      <w:r>
        <w:rPr>
          <w:rStyle w:val="DateandTime"/>
          <w:rFonts w:ascii="Arial" w:hAnsi="Arial" w:cs="Arial"/>
        </w:rPr>
        <w:t>11/10</w:t>
      </w:r>
      <w:r w:rsidR="00CB47DF"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CA20C0" w14:textId="67FDDC51"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 xml:space="preserve">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w:t>
      </w:r>
      <w:r w:rsidR="004766A3">
        <w:rPr>
          <w:rFonts w:ascii="Arial" w:hAnsi="Arial" w:cs="Arial"/>
          <w:sz w:val="20"/>
          <w:szCs w:val="20"/>
          <w:lang w:bidi="en-US"/>
        </w:rPr>
        <w:t xml:space="preserve">will </w:t>
      </w:r>
      <w:r w:rsidRPr="00AF7854">
        <w:rPr>
          <w:rFonts w:ascii="Arial" w:hAnsi="Arial" w:cs="Arial"/>
          <w:sz w:val="20"/>
          <w:szCs w:val="20"/>
          <w:lang w:bidi="en-US"/>
        </w:rPr>
        <w:t>also explore the performance review process and how to conduct performance appraisals</w:t>
      </w:r>
      <w:r>
        <w:rPr>
          <w:rFonts w:ascii="Arial" w:hAnsi="Arial" w:cs="Arial"/>
          <w:sz w:val="20"/>
          <w:szCs w:val="20"/>
          <w:lang w:bidi="en-US"/>
        </w:rPr>
        <w:t>.</w:t>
      </w:r>
    </w:p>
    <w:p w14:paraId="5757340D"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4774A97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sidR="00F862AD">
        <w:rPr>
          <w:rFonts w:ascii="Arial" w:hAnsi="Arial" w:cs="Arial"/>
          <w:sz w:val="20"/>
          <w:szCs w:val="20"/>
        </w:rPr>
        <w:t>the key elements of an effective performance evaluation process</w:t>
      </w:r>
      <w:r w:rsidRPr="00EC4B78">
        <w:rPr>
          <w:rFonts w:ascii="Arial" w:hAnsi="Arial" w:cs="Arial"/>
          <w:sz w:val="20"/>
          <w:szCs w:val="20"/>
        </w:rPr>
        <w:t xml:space="preserve">. </w:t>
      </w:r>
    </w:p>
    <w:p w14:paraId="6195424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14:paraId="361C3253" w14:textId="0D0498C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monstrate the first step </w:t>
      </w:r>
      <w:r w:rsidR="00AF7854">
        <w:rPr>
          <w:rFonts w:ascii="Arial" w:hAnsi="Arial" w:cs="Arial"/>
          <w:sz w:val="20"/>
          <w:szCs w:val="20"/>
        </w:rPr>
        <w:t>of</w:t>
      </w:r>
      <w:r w:rsidRPr="00EC4B78">
        <w:rPr>
          <w:rFonts w:ascii="Arial" w:hAnsi="Arial" w:cs="Arial"/>
          <w:sz w:val="20"/>
          <w:szCs w:val="20"/>
        </w:rPr>
        <w:t xml:space="preserve"> the coaching conversation.</w:t>
      </w:r>
    </w:p>
    <w:p w14:paraId="5AE86BA0" w14:textId="2175CD57" w:rsidR="000E2DBC"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14:paraId="6BF4ED3C" w14:textId="77777777" w:rsidR="000E2DBC" w:rsidRDefault="000E2DBC" w:rsidP="00785029">
      <w:pPr>
        <w:tabs>
          <w:tab w:val="left" w:pos="2023"/>
          <w:tab w:val="left" w:pos="2310"/>
        </w:tabs>
        <w:spacing w:before="270" w:line="288" w:lineRule="auto"/>
        <w:rPr>
          <w:rFonts w:ascii="Arial" w:hAnsi="Arial" w:cs="Arial"/>
          <w:b/>
          <w:bCs/>
          <w:sz w:val="24"/>
        </w:rPr>
      </w:pPr>
    </w:p>
    <w:p w14:paraId="1C9568E3" w14:textId="77777777" w:rsidR="000E2DBC" w:rsidRDefault="000E2DBC" w:rsidP="00785029">
      <w:pPr>
        <w:tabs>
          <w:tab w:val="left" w:pos="2023"/>
          <w:tab w:val="left" w:pos="2310"/>
        </w:tabs>
        <w:spacing w:before="270" w:line="288" w:lineRule="auto"/>
        <w:rPr>
          <w:rFonts w:ascii="Arial" w:hAnsi="Arial" w:cs="Arial"/>
          <w:b/>
          <w:bCs/>
          <w:sz w:val="24"/>
        </w:rPr>
      </w:pPr>
    </w:p>
    <w:p w14:paraId="45388662" w14:textId="77777777" w:rsidR="000E2DBC" w:rsidRDefault="000E2DBC" w:rsidP="00785029">
      <w:pPr>
        <w:tabs>
          <w:tab w:val="left" w:pos="2023"/>
          <w:tab w:val="left" w:pos="2310"/>
        </w:tabs>
        <w:spacing w:before="270" w:line="288" w:lineRule="auto"/>
        <w:rPr>
          <w:rFonts w:ascii="Arial" w:hAnsi="Arial" w:cs="Arial"/>
          <w:b/>
          <w:bCs/>
          <w:sz w:val="24"/>
        </w:rPr>
      </w:pPr>
    </w:p>
    <w:p w14:paraId="43C9F7A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14:paraId="362DED86" w14:textId="6FD8DC02"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w:t>
      </w:r>
      <w:r w:rsidR="008F51ED">
        <w:rPr>
          <w:rStyle w:val="DateandTime"/>
          <w:rFonts w:ascii="Arial" w:hAnsi="Arial" w:cs="Arial"/>
        </w:rPr>
        <w:t>2</w:t>
      </w:r>
      <w:r>
        <w:rPr>
          <w:rStyle w:val="DateandTime"/>
          <w:rFonts w:ascii="Arial" w:hAnsi="Arial" w:cs="Arial"/>
        </w:rPr>
        <w:t xml:space="preserve">   |   3</w:t>
      </w:r>
      <w:r w:rsidR="002C3C95" w:rsidRPr="00EC4B78">
        <w:rPr>
          <w:rStyle w:val="DateandTime"/>
          <w:rFonts w:ascii="Arial" w:hAnsi="Arial" w:cs="Arial"/>
        </w:rPr>
        <w:t>/</w:t>
      </w:r>
      <w:r>
        <w:rPr>
          <w:rStyle w:val="DateandTime"/>
          <w:rFonts w:ascii="Arial" w:hAnsi="Arial" w:cs="Arial"/>
        </w:rPr>
        <w:t>2</w:t>
      </w:r>
      <w:r w:rsidR="008F51ED">
        <w:rPr>
          <w:rStyle w:val="DateandTime"/>
          <w:rFonts w:ascii="Arial" w:hAnsi="Arial" w:cs="Arial"/>
        </w:rPr>
        <w:t>9</w:t>
      </w:r>
      <w:r w:rsidR="002C3C95" w:rsidRPr="00EC4B78">
        <w:rPr>
          <w:rStyle w:val="DateandTime"/>
          <w:rFonts w:ascii="Arial" w:hAnsi="Arial" w:cs="Arial"/>
        </w:rPr>
        <w:t xml:space="preserve">   |   </w:t>
      </w:r>
      <w:r w:rsidR="00830D2D">
        <w:rPr>
          <w:rStyle w:val="DateandTime"/>
          <w:rFonts w:ascii="Arial" w:hAnsi="Arial" w:cs="Arial"/>
        </w:rPr>
        <w:t xml:space="preserve">5/5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8F51ED">
        <w:rPr>
          <w:rStyle w:val="DateandTime"/>
          <w:rFonts w:ascii="Arial" w:hAnsi="Arial" w:cs="Arial"/>
        </w:rPr>
        <w:t>9</w:t>
      </w:r>
      <w:r>
        <w:rPr>
          <w:rStyle w:val="DateandTime"/>
          <w:rFonts w:ascii="Arial" w:hAnsi="Arial" w:cs="Arial"/>
        </w:rPr>
        <w:t xml:space="preserve">   </w:t>
      </w:r>
      <w:r w:rsidRPr="00EC4B78">
        <w:rPr>
          <w:rStyle w:val="DateandTime"/>
          <w:rFonts w:ascii="Arial" w:hAnsi="Arial" w:cs="Arial"/>
        </w:rPr>
        <w:t xml:space="preserve">|   </w:t>
      </w:r>
      <w:r w:rsidR="005E280F">
        <w:rPr>
          <w:rStyle w:val="DateandTime"/>
          <w:rFonts w:ascii="Arial" w:hAnsi="Arial" w:cs="Arial"/>
        </w:rPr>
        <w:t xml:space="preserve">9/7 | </w:t>
      </w:r>
      <w:r>
        <w:rPr>
          <w:rStyle w:val="DateandTime"/>
          <w:rFonts w:ascii="Arial" w:hAnsi="Arial" w:cs="Arial"/>
        </w:rPr>
        <w:t>10</w:t>
      </w:r>
      <w:r w:rsidRPr="00EC4B78">
        <w:rPr>
          <w:rStyle w:val="DateandTime"/>
          <w:rFonts w:ascii="Arial" w:hAnsi="Arial" w:cs="Arial"/>
        </w:rPr>
        <w:t>/</w:t>
      </w:r>
      <w:r w:rsidR="008F51ED">
        <w:rPr>
          <w:rStyle w:val="DateandTime"/>
          <w:rFonts w:ascii="Arial" w:hAnsi="Arial" w:cs="Arial"/>
        </w:rPr>
        <w:t>5</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FE0832" w14:textId="1D028584"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r>
        <w:rPr>
          <w:rFonts w:ascii="Arial" w:hAnsi="Arial" w:cs="Arial"/>
          <w:sz w:val="20"/>
          <w:szCs w:val="20"/>
          <w:lang w:bidi="en-US"/>
        </w:rPr>
        <w:t>.</w:t>
      </w:r>
    </w:p>
    <w:p w14:paraId="1E8D29D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288A5E51" w14:textId="4D3DEA57"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Showcas</w:t>
      </w:r>
      <w:r w:rsidR="004766A3">
        <w:rPr>
          <w:rFonts w:ascii="Arial" w:hAnsi="Arial" w:cs="Arial"/>
          <w:sz w:val="20"/>
          <w:szCs w:val="20"/>
          <w:lang w:bidi="en-US"/>
        </w:rPr>
        <w:t>e</w:t>
      </w:r>
      <w:r w:rsidR="00AF7854" w:rsidRPr="00AF7854">
        <w:rPr>
          <w:rFonts w:ascii="Arial" w:hAnsi="Arial" w:cs="Arial"/>
          <w:sz w:val="20"/>
          <w:szCs w:val="20"/>
          <w:lang w:bidi="en-US"/>
        </w:rPr>
        <w:t xml:space="preserve"> your professional “brand” through writing, including crafting routine emails for optimal readability and goodwill</w:t>
      </w:r>
      <w:r w:rsidR="00AF7854">
        <w:rPr>
          <w:rFonts w:ascii="Arial" w:hAnsi="Arial" w:cs="Arial"/>
          <w:sz w:val="20"/>
          <w:szCs w:val="20"/>
          <w:lang w:bidi="en-US"/>
        </w:rPr>
        <w:t>.</w:t>
      </w:r>
    </w:p>
    <w:p w14:paraId="5F511B05" w14:textId="30C5C7A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Motivat</w:t>
      </w:r>
      <w:r w:rsidR="004766A3">
        <w:rPr>
          <w:rFonts w:ascii="Arial" w:hAnsi="Arial" w:cs="Arial"/>
          <w:sz w:val="20"/>
          <w:szCs w:val="20"/>
          <w:lang w:bidi="en-US"/>
        </w:rPr>
        <w:t>e</w:t>
      </w:r>
      <w:r w:rsidR="00AF7854" w:rsidRPr="00AF7854">
        <w:rPr>
          <w:rFonts w:ascii="Arial" w:hAnsi="Arial" w:cs="Arial"/>
          <w:sz w:val="20"/>
          <w:szCs w:val="20"/>
          <w:lang w:bidi="en-US"/>
        </w:rPr>
        <w:t xml:space="preserve"> audience action through behavioral-style messages</w:t>
      </w:r>
      <w:r w:rsidR="00AF7854">
        <w:rPr>
          <w:rFonts w:ascii="Arial" w:hAnsi="Arial" w:cs="Arial"/>
          <w:sz w:val="20"/>
          <w:szCs w:val="20"/>
          <w:lang w:bidi="en-US"/>
        </w:rPr>
        <w:t>.</w:t>
      </w:r>
    </w:p>
    <w:p w14:paraId="4586879A" w14:textId="35655D33"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Build your team, whether in person or remotely, through effective meetings and other forms of professional engagement</w:t>
      </w:r>
      <w:r w:rsidR="00AF7854">
        <w:rPr>
          <w:rFonts w:ascii="Arial" w:hAnsi="Arial" w:cs="Arial"/>
          <w:sz w:val="20"/>
          <w:szCs w:val="20"/>
          <w:lang w:bidi="en-US"/>
        </w:rPr>
        <w:t>.</w:t>
      </w:r>
    </w:p>
    <w:p w14:paraId="3774BAE8" w14:textId="6D3F79F4" w:rsidR="0044128F" w:rsidRPr="00785029" w:rsidRDefault="002C3C95" w:rsidP="0078502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w:t>
      </w:r>
      <w:r w:rsidR="004766A3">
        <w:rPr>
          <w:rStyle w:val="Comps"/>
          <w:rFonts w:ascii="Arial" w:hAnsi="Arial" w:cs="Arial"/>
        </w:rPr>
        <w:t xml:space="preserve">Action Oriented, </w:t>
      </w:r>
      <w:r w:rsidRPr="00EC4B78">
        <w:rPr>
          <w:rStyle w:val="Comps"/>
          <w:rFonts w:ascii="Arial" w:hAnsi="Arial" w:cs="Arial"/>
        </w:rPr>
        <w:t xml:space="preserve">Communicates Effectively, </w:t>
      </w:r>
      <w:r w:rsidR="004766A3">
        <w:rPr>
          <w:rStyle w:val="Comps"/>
          <w:rFonts w:ascii="Arial" w:hAnsi="Arial" w:cs="Arial"/>
        </w:rPr>
        <w:t xml:space="preserve">Drives Engagement, </w:t>
      </w:r>
      <w:r w:rsidRPr="00EC4B78">
        <w:rPr>
          <w:rStyle w:val="Comps"/>
          <w:rFonts w:ascii="Arial" w:hAnsi="Arial" w:cs="Arial"/>
        </w:rPr>
        <w:t>Interpersonal Savvy, Persuades</w:t>
      </w:r>
    </w:p>
    <w:p w14:paraId="607982D4" w14:textId="77777777"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reating Your Leadership Brand and Building Professional Sustainability</w:t>
      </w:r>
    </w:p>
    <w:p w14:paraId="309CE67E" w14:textId="45E0F5A8"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10/25</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0E4343B2" w14:textId="4ECA7E7A"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Maintaining your status as a great leader takes ongoing time and commitment. It requires creating and maintaining a level of influence, presenting yourself with confidence</w:t>
      </w:r>
      <w:r w:rsidR="004766A3">
        <w:rPr>
          <w:rFonts w:ascii="Arial" w:hAnsi="Arial" w:cs="Arial"/>
          <w:sz w:val="20"/>
          <w:szCs w:val="20"/>
          <w:lang w:bidi="en-US"/>
        </w:rPr>
        <w:t>,</w:t>
      </w:r>
      <w:r w:rsidRPr="00747609">
        <w:rPr>
          <w:rFonts w:ascii="Arial" w:hAnsi="Arial" w:cs="Arial"/>
          <w:sz w:val="20"/>
          <w:szCs w:val="20"/>
          <w:lang w:bidi="en-US"/>
        </w:rPr>
        <w:t xml:space="preserve"> and remaining focused on leadership and career development. In this session, you will learn how to define and strengthen your personal leadership brand, understand the importance of leadership and career goals</w:t>
      </w:r>
      <w:r w:rsidR="004766A3">
        <w:rPr>
          <w:rFonts w:ascii="Arial" w:hAnsi="Arial" w:cs="Arial"/>
          <w:sz w:val="20"/>
          <w:szCs w:val="20"/>
          <w:lang w:bidi="en-US"/>
        </w:rPr>
        <w:t>,</w:t>
      </w:r>
      <w:r w:rsidRPr="00747609">
        <w:rPr>
          <w:rFonts w:ascii="Arial" w:hAnsi="Arial" w:cs="Arial"/>
          <w:sz w:val="20"/>
          <w:szCs w:val="20"/>
          <w:lang w:bidi="en-US"/>
        </w:rPr>
        <w:t xml:space="preserve"> and how to develop your professional network.</w:t>
      </w:r>
    </w:p>
    <w:p w14:paraId="4588C7EC"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6A94C8" w14:textId="3877350A"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Strengthen your leadership</w:t>
      </w:r>
      <w:r>
        <w:rPr>
          <w:rFonts w:ascii="Arial" w:hAnsi="Arial" w:cs="Arial"/>
          <w:sz w:val="20"/>
          <w:szCs w:val="20"/>
          <w:lang w:bidi="en-US"/>
        </w:rPr>
        <w:t xml:space="preserve"> brand</w:t>
      </w:r>
      <w:r w:rsidR="00885DA8">
        <w:rPr>
          <w:rFonts w:ascii="Arial" w:hAnsi="Arial" w:cs="Arial"/>
          <w:sz w:val="20"/>
          <w:szCs w:val="20"/>
          <w:lang w:bidi="en-US"/>
        </w:rPr>
        <w:t>.</w:t>
      </w:r>
    </w:p>
    <w:p w14:paraId="32DA93A6" w14:textId="503A9DC5"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nderstand how to create a level of influence</w:t>
      </w:r>
      <w:r w:rsidR="00885DA8">
        <w:rPr>
          <w:rFonts w:ascii="Arial" w:hAnsi="Arial" w:cs="Arial"/>
          <w:sz w:val="20"/>
          <w:szCs w:val="20"/>
        </w:rPr>
        <w:t>.</w:t>
      </w:r>
    </w:p>
    <w:p w14:paraId="065F1CBA" w14:textId="73C35FF0"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esent with effectiveness and confidence</w:t>
      </w:r>
      <w:r w:rsidR="00885DA8">
        <w:rPr>
          <w:rFonts w:ascii="Arial" w:hAnsi="Arial" w:cs="Arial"/>
          <w:sz w:val="20"/>
          <w:szCs w:val="20"/>
        </w:rPr>
        <w:t>.</w:t>
      </w:r>
    </w:p>
    <w:p w14:paraId="5D69FB90" w14:textId="7A790551" w:rsidR="009E425E" w:rsidRPr="000E2DBC" w:rsidRDefault="0044128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w:t>
      </w:r>
      <w:r>
        <w:rPr>
          <w:rStyle w:val="Comps"/>
          <w:rFonts w:ascii="Arial" w:hAnsi="Arial" w:cs="Arial"/>
        </w:rPr>
        <w:t>Courage, Demonstrates Self-Awareness, Self-Development, Being Resilient, Situational Adaptability</w:t>
      </w:r>
    </w:p>
    <w:p w14:paraId="06FC096F" w14:textId="7920E074"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ultivating Diversity, Equity, and Inclusion in Organizations</w:t>
      </w:r>
    </w:p>
    <w:p w14:paraId="0E02ADC3" w14:textId="5CF60A11"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17D0BB6E" w14:textId="2EFFDC44"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The task of combating discrimination and bias is the responsibility of all employees and requires education, introspection, and commitment. This program will focus on these three areas and will prepare participants to view things from a diverse, equitable lens. Through reflection, activities</w:t>
      </w:r>
      <w:r w:rsidR="004766A3">
        <w:rPr>
          <w:rFonts w:ascii="Arial" w:hAnsi="Arial" w:cs="Arial"/>
          <w:sz w:val="20"/>
          <w:szCs w:val="20"/>
          <w:lang w:bidi="en-US"/>
        </w:rPr>
        <w:t>,</w:t>
      </w:r>
      <w:r w:rsidRPr="00747609">
        <w:rPr>
          <w:rFonts w:ascii="Arial" w:hAnsi="Arial" w:cs="Arial"/>
          <w:sz w:val="20"/>
          <w:szCs w:val="20"/>
          <w:lang w:bidi="en-US"/>
        </w:rPr>
        <w:t xml:space="preserve"> and discussion, leaders will gain new insights, dive into sensitive issues</w:t>
      </w:r>
      <w:r w:rsidR="004766A3">
        <w:rPr>
          <w:rFonts w:ascii="Arial" w:hAnsi="Arial" w:cs="Arial"/>
          <w:sz w:val="20"/>
          <w:szCs w:val="20"/>
          <w:lang w:bidi="en-US"/>
        </w:rPr>
        <w:t>,</w:t>
      </w:r>
      <w:r w:rsidRPr="00747609">
        <w:rPr>
          <w:rFonts w:ascii="Arial" w:hAnsi="Arial" w:cs="Arial"/>
          <w:sz w:val="20"/>
          <w:szCs w:val="20"/>
          <w:lang w:bidi="en-US"/>
        </w:rPr>
        <w:t xml:space="preserve"> and expand their inclusion and equity lens. Issues of race, bias</w:t>
      </w:r>
      <w:r w:rsidR="004766A3">
        <w:rPr>
          <w:rFonts w:ascii="Arial" w:hAnsi="Arial" w:cs="Arial"/>
          <w:sz w:val="20"/>
          <w:szCs w:val="20"/>
          <w:lang w:bidi="en-US"/>
        </w:rPr>
        <w:t>,</w:t>
      </w:r>
      <w:r w:rsidRPr="00747609">
        <w:rPr>
          <w:rFonts w:ascii="Arial" w:hAnsi="Arial" w:cs="Arial"/>
          <w:sz w:val="20"/>
          <w:szCs w:val="20"/>
          <w:lang w:bidi="en-US"/>
        </w:rPr>
        <w:t xml:space="preserve"> and privilege will be further explored, along with the impact on the workplace</w:t>
      </w:r>
      <w:r>
        <w:rPr>
          <w:rFonts w:ascii="Arial" w:hAnsi="Arial" w:cs="Arial"/>
          <w:sz w:val="20"/>
          <w:szCs w:val="20"/>
          <w:lang w:bidi="en-US"/>
        </w:rPr>
        <w:t>.</w:t>
      </w:r>
    </w:p>
    <w:p w14:paraId="3DB3172B"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A8CACE8"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Understand diversity, inclusion, and equity and their importance in fostering organizational culture</w:t>
      </w:r>
      <w:r>
        <w:rPr>
          <w:rFonts w:ascii="Arial" w:hAnsi="Arial" w:cs="Arial"/>
          <w:sz w:val="20"/>
          <w:szCs w:val="20"/>
          <w:lang w:bidi="en-US"/>
        </w:rPr>
        <w:t>.</w:t>
      </w:r>
    </w:p>
    <w:p w14:paraId="21D2036B"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the challenges and barriers to inclusion and how to combat them</w:t>
      </w:r>
      <w:r>
        <w:rPr>
          <w:rFonts w:ascii="Arial" w:hAnsi="Arial" w:cs="Arial"/>
          <w:sz w:val="20"/>
          <w:szCs w:val="20"/>
          <w:lang w:bidi="en-US"/>
        </w:rPr>
        <w:t>.</w:t>
      </w:r>
    </w:p>
    <w:p w14:paraId="10D9F01F"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Gain an understanding of implicit bias and its' impact</w:t>
      </w:r>
      <w:r>
        <w:rPr>
          <w:rFonts w:ascii="Arial" w:hAnsi="Arial" w:cs="Arial"/>
          <w:sz w:val="20"/>
          <w:szCs w:val="20"/>
          <w:lang w:bidi="en-US"/>
        </w:rPr>
        <w:t>.</w:t>
      </w:r>
    </w:p>
    <w:p w14:paraId="285F3234" w14:textId="6D840F87"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Attracts Top Talent, Values Differences, Drives Vision and Purpose, Collaborates</w:t>
      </w:r>
    </w:p>
    <w:p w14:paraId="6C861153" w14:textId="77777777" w:rsidR="0004491F" w:rsidRDefault="0004491F" w:rsidP="00785029">
      <w:pPr>
        <w:pStyle w:val="BasicParagraph"/>
        <w:tabs>
          <w:tab w:val="left" w:pos="360"/>
        </w:tabs>
        <w:suppressAutoHyphens/>
        <w:spacing w:before="270"/>
        <w:rPr>
          <w:rStyle w:val="DescriptionHead"/>
          <w:rFonts w:ascii="Arial" w:hAnsi="Arial" w:cs="Arial"/>
        </w:rPr>
      </w:pPr>
    </w:p>
    <w:p w14:paraId="174FEEAD" w14:textId="77777777" w:rsidR="0004491F" w:rsidRDefault="0004491F" w:rsidP="00785029">
      <w:pPr>
        <w:pStyle w:val="BasicParagraph"/>
        <w:tabs>
          <w:tab w:val="left" w:pos="360"/>
        </w:tabs>
        <w:suppressAutoHyphens/>
        <w:spacing w:before="270"/>
        <w:rPr>
          <w:rStyle w:val="DescriptionHead"/>
          <w:rFonts w:ascii="Arial" w:hAnsi="Arial" w:cs="Arial"/>
        </w:rPr>
      </w:pPr>
    </w:p>
    <w:p w14:paraId="16B53BB0" w14:textId="77777777" w:rsidR="0004491F" w:rsidRDefault="0004491F" w:rsidP="00785029">
      <w:pPr>
        <w:pStyle w:val="BasicParagraph"/>
        <w:tabs>
          <w:tab w:val="left" w:pos="360"/>
        </w:tabs>
        <w:suppressAutoHyphens/>
        <w:spacing w:before="270"/>
        <w:rPr>
          <w:rStyle w:val="DescriptionHead"/>
          <w:rFonts w:ascii="Arial" w:hAnsi="Arial" w:cs="Arial"/>
        </w:rPr>
      </w:pPr>
    </w:p>
    <w:p w14:paraId="6E2B4973" w14:textId="77777777" w:rsidR="0004491F" w:rsidRDefault="0004491F" w:rsidP="00785029">
      <w:pPr>
        <w:pStyle w:val="BasicParagraph"/>
        <w:tabs>
          <w:tab w:val="left" w:pos="360"/>
        </w:tabs>
        <w:suppressAutoHyphens/>
        <w:spacing w:before="270"/>
        <w:rPr>
          <w:rStyle w:val="DescriptionHead"/>
          <w:rFonts w:ascii="Arial" w:hAnsi="Arial" w:cs="Arial"/>
        </w:rPr>
      </w:pPr>
    </w:p>
    <w:p w14:paraId="51374437" w14:textId="41BF97B1"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lastRenderedPageBreak/>
        <w:t>Cultivating Unshakable Culture</w:t>
      </w:r>
    </w:p>
    <w:p w14:paraId="5040DB67" w14:textId="5F9E0EEA"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 xml:space="preserve">3/24   </w:t>
      </w:r>
      <w:r w:rsidR="000F3BEC">
        <w:rPr>
          <w:rStyle w:val="DateandTime"/>
          <w:rFonts w:ascii="Arial" w:hAnsi="Arial" w:cs="Arial"/>
        </w:rPr>
        <w:tab/>
      </w:r>
      <w:r>
        <w:rPr>
          <w:rStyle w:val="DateandTime"/>
          <w:rFonts w:ascii="Arial" w:hAnsi="Arial" w:cs="Arial"/>
        </w:rPr>
        <w:t>9:00 am - 4:0</w:t>
      </w:r>
      <w:r w:rsidRPr="00EC4B78">
        <w:rPr>
          <w:rStyle w:val="DateandTime"/>
          <w:rFonts w:ascii="Arial" w:hAnsi="Arial" w:cs="Arial"/>
        </w:rPr>
        <w:t>0 pm</w:t>
      </w:r>
    </w:p>
    <w:p w14:paraId="632DEE0F" w14:textId="35E37C62"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Organizational cultures change over time and the success of having a positive work environment rests on how well the leaders and employees adapt to those changes. The target is always moving as the needs of an organization and our environment are changing. In evaluating the culture of any organization, it is essential to assess the basic job satisfaction, work/life balance, collaboration/productivity levels</w:t>
      </w:r>
      <w:r w:rsidR="000D5C60">
        <w:rPr>
          <w:rFonts w:ascii="Arial" w:hAnsi="Arial" w:cs="Arial"/>
          <w:sz w:val="20"/>
          <w:szCs w:val="20"/>
          <w:lang w:bidi="en-US"/>
        </w:rPr>
        <w:t>,</w:t>
      </w:r>
      <w:r w:rsidRPr="00747609">
        <w:rPr>
          <w:rFonts w:ascii="Arial" w:hAnsi="Arial" w:cs="Arial"/>
          <w:sz w:val="20"/>
          <w:szCs w:val="20"/>
          <w:lang w:bidi="en-US"/>
        </w:rPr>
        <w:t xml:space="preserve"> and for leadership to </w:t>
      </w:r>
      <w:r w:rsidR="000D5C60">
        <w:rPr>
          <w:rFonts w:ascii="Arial" w:hAnsi="Arial" w:cs="Arial"/>
          <w:sz w:val="20"/>
          <w:szCs w:val="20"/>
          <w:lang w:bidi="en-US"/>
        </w:rPr>
        <w:t>“</w:t>
      </w:r>
      <w:r w:rsidRPr="00747609">
        <w:rPr>
          <w:rFonts w:ascii="Arial" w:hAnsi="Arial" w:cs="Arial"/>
          <w:sz w:val="20"/>
          <w:szCs w:val="20"/>
          <w:lang w:bidi="en-US"/>
        </w:rPr>
        <w:t>walk the talk</w:t>
      </w:r>
      <w:r w:rsidR="000D5C60">
        <w:rPr>
          <w:rFonts w:ascii="Arial" w:hAnsi="Arial" w:cs="Arial"/>
          <w:sz w:val="20"/>
          <w:szCs w:val="20"/>
          <w:lang w:bidi="en-US"/>
        </w:rPr>
        <w:t>”</w:t>
      </w:r>
      <w:r w:rsidRPr="00747609">
        <w:rPr>
          <w:rFonts w:ascii="Arial" w:hAnsi="Arial" w:cs="Arial"/>
          <w:sz w:val="20"/>
          <w:szCs w:val="20"/>
          <w:lang w:bidi="en-US"/>
        </w:rPr>
        <w:t>. In this session, learn how to define company culture, solidify that culture within your team, and open organizational communication</w:t>
      </w:r>
      <w:r>
        <w:rPr>
          <w:rFonts w:ascii="Arial" w:hAnsi="Arial" w:cs="Arial"/>
          <w:sz w:val="20"/>
          <w:szCs w:val="20"/>
          <w:lang w:bidi="en-US"/>
        </w:rPr>
        <w:t>.</w:t>
      </w:r>
    </w:p>
    <w:p w14:paraId="7412A803"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AC470E1" w14:textId="29445E12"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lang w:bidi="en-US"/>
        </w:rPr>
        <w:t>Understand how to define your organization’s value systems and environment</w:t>
      </w:r>
      <w:r w:rsidR="00885DA8">
        <w:rPr>
          <w:rFonts w:ascii="Arial" w:hAnsi="Arial" w:cs="Arial"/>
          <w:sz w:val="20"/>
          <w:szCs w:val="20"/>
          <w:lang w:bidi="en-US"/>
        </w:rPr>
        <w:t>.</w:t>
      </w:r>
    </w:p>
    <w:p w14:paraId="2D2B2FE5" w14:textId="3ED990F6"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se culture in attracting and retaining good employees</w:t>
      </w:r>
      <w:r w:rsidR="00885DA8">
        <w:rPr>
          <w:rFonts w:ascii="Arial" w:hAnsi="Arial" w:cs="Arial"/>
          <w:sz w:val="20"/>
          <w:szCs w:val="20"/>
        </w:rPr>
        <w:t>.</w:t>
      </w:r>
    </w:p>
    <w:p w14:paraId="6CD93AF5" w14:textId="3B9AFE9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How to recognize and consistently overcome obstacles of change</w:t>
      </w:r>
      <w:r w:rsidR="00885DA8">
        <w:rPr>
          <w:rFonts w:ascii="Arial" w:hAnsi="Arial" w:cs="Arial"/>
          <w:sz w:val="20"/>
          <w:szCs w:val="20"/>
        </w:rPr>
        <w:t>.</w:t>
      </w:r>
    </w:p>
    <w:p w14:paraId="2843B951" w14:textId="77E13DC5"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Interpersonal Savvy, Attracts Top Talent, Drives Engagement, Drives Vision &amp; Purpose, Situational Adaptability</w:t>
      </w:r>
    </w:p>
    <w:p w14:paraId="0A83FC7A" w14:textId="75E333B6"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Digital Wellness: Thriving in the Digital Era</w:t>
      </w:r>
    </w:p>
    <w:p w14:paraId="46838176" w14:textId="27A5F6C1" w:rsidR="0044128F" w:rsidRPr="00500F7B" w:rsidRDefault="000D27DC"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8/18</w:t>
      </w:r>
      <w:r w:rsidR="0044128F"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0044128F">
        <w:rPr>
          <w:rStyle w:val="apple-converted-space"/>
          <w:rFonts w:ascii="Arial" w:hAnsi="Arial" w:cs="Arial"/>
          <w:b/>
          <w:bCs/>
          <w:color w:val="222222"/>
          <w:sz w:val="20"/>
          <w:szCs w:val="20"/>
          <w:shd w:val="clear" w:color="auto" w:fill="FFFFFF"/>
        </w:rPr>
        <w:t xml:space="preserve">  </w:t>
      </w:r>
      <w:r w:rsidR="0044128F" w:rsidRPr="0057619C">
        <w:rPr>
          <w:rStyle w:val="apple-converted-space"/>
          <w:rFonts w:ascii="Arial" w:hAnsi="Arial" w:cs="Arial"/>
          <w:b/>
          <w:bCs/>
          <w:color w:val="222222"/>
          <w:sz w:val="20"/>
          <w:szCs w:val="20"/>
          <w:shd w:val="clear" w:color="auto" w:fill="FFFFFF"/>
        </w:rPr>
        <w:t>9:00 am – 4:00 pm</w:t>
      </w:r>
    </w:p>
    <w:p w14:paraId="2F7C8779" w14:textId="0F3CC052"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In a world that feels like it’s constantly ‘on’, it’s no surprise that many people experience digital burnout and sensory overload. Navigating the demands of life online and feeling pressure to be constantly connected and available can leave us feeling exhausted, anxious, and stressed out. In this program, we will explore the impact of mainstream technologies and offer you strategies to reboot your digital wellness. You’ll have the opportunity to consider how your online habits may be impacting your success and learn several practices to use technology mindfully</w:t>
      </w:r>
      <w:r>
        <w:rPr>
          <w:rFonts w:ascii="Arial" w:hAnsi="Arial" w:cs="Arial"/>
          <w:lang w:bidi="en-US"/>
        </w:rPr>
        <w:t>.</w:t>
      </w:r>
    </w:p>
    <w:p w14:paraId="5765E7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B656839"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Explore how technology impacts our health, productivity, and quality of life.</w:t>
      </w:r>
    </w:p>
    <w:p w14:paraId="7C5C5B13"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Identify the warning signs of technology overuse and distress</w:t>
      </w:r>
      <w:r>
        <w:rPr>
          <w:rFonts w:ascii="Arial" w:hAnsi="Arial" w:cs="Arial"/>
          <w:sz w:val="20"/>
          <w:szCs w:val="20"/>
          <w:lang w:bidi="en-US"/>
        </w:rPr>
        <w:t>.</w:t>
      </w:r>
    </w:p>
    <w:p w14:paraId="7E1ED837" w14:textId="5F8775BD"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 xml:space="preserve">Discover practices to improve </w:t>
      </w:r>
      <w:r w:rsidR="000D5C60">
        <w:rPr>
          <w:rFonts w:ascii="Arial" w:hAnsi="Arial" w:cs="Arial"/>
          <w:sz w:val="20"/>
          <w:szCs w:val="20"/>
        </w:rPr>
        <w:t>your</w:t>
      </w:r>
      <w:r w:rsidRPr="00A8214E">
        <w:rPr>
          <w:rFonts w:ascii="Arial" w:hAnsi="Arial" w:cs="Arial"/>
          <w:sz w:val="20"/>
          <w:szCs w:val="20"/>
        </w:rPr>
        <w:t xml:space="preserve"> relationship with technology</w:t>
      </w:r>
      <w:r>
        <w:rPr>
          <w:rFonts w:ascii="Arial" w:hAnsi="Arial" w:cs="Arial"/>
          <w:sz w:val="20"/>
          <w:szCs w:val="20"/>
        </w:rPr>
        <w:t>.</w:t>
      </w:r>
    </w:p>
    <w:p w14:paraId="28D3E13D" w14:textId="6551699E" w:rsidR="009E425E" w:rsidRPr="009E425E" w:rsidRDefault="0044128F" w:rsidP="009E425E">
      <w:pPr>
        <w:tabs>
          <w:tab w:val="left" w:pos="2023"/>
          <w:tab w:val="left" w:pos="2310"/>
        </w:tabs>
        <w:spacing w:line="288" w:lineRule="auto"/>
        <w:rPr>
          <w:rStyle w:val="DescriptionHead"/>
          <w:rFonts w:asciiTheme="minorHAnsi" w:hAnsiTheme="minorHAnsi" w:cstheme="minorHAnsi"/>
          <w:b w:val="0"/>
          <w:bCs w:val="0"/>
          <w:i/>
          <w:iCs/>
          <w:sz w:val="20"/>
          <w:szCs w:val="20"/>
        </w:rPr>
      </w:pPr>
      <w:r w:rsidRPr="0057619C">
        <w:rPr>
          <w:rFonts w:ascii="Arial" w:eastAsia="Times New Roman" w:hAnsi="Arial" w:cs="Arial"/>
          <w:i/>
          <w:sz w:val="20"/>
          <w:szCs w:val="20"/>
        </w:rPr>
        <w:t xml:space="preserve">Competencies Addressed: </w:t>
      </w:r>
      <w:r w:rsidRPr="00A8214E">
        <w:rPr>
          <w:rStyle w:val="Comps"/>
          <w:rFonts w:ascii="Arial" w:hAnsi="Arial" w:cs="Arial"/>
        </w:rPr>
        <w:t>Being Resilient, Self-Development, Situational Adaptability, Demonstrates Self-Awareness, Tech Savvy</w:t>
      </w:r>
    </w:p>
    <w:p w14:paraId="6AC7076E" w14:textId="0F1A3375"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14:paraId="707508A9" w14:textId="33F80848"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9D7A79">
        <w:rPr>
          <w:rStyle w:val="DateandTime"/>
          <w:rFonts w:ascii="Arial" w:hAnsi="Arial" w:cs="Arial"/>
        </w:rPr>
        <w:t>24</w:t>
      </w:r>
      <w:r w:rsidRPr="00EC4B78">
        <w:rPr>
          <w:rStyle w:val="DateandTime"/>
          <w:rFonts w:ascii="Arial" w:hAnsi="Arial" w:cs="Arial"/>
        </w:rPr>
        <w:t xml:space="preserve">   |   </w:t>
      </w:r>
      <w:r w:rsidR="00830D2D">
        <w:rPr>
          <w:rStyle w:val="DateandTime"/>
          <w:rFonts w:ascii="Arial" w:hAnsi="Arial" w:cs="Arial"/>
        </w:rPr>
        <w:t xml:space="preserve">4/7   |    </w:t>
      </w:r>
      <w:r w:rsidRPr="00EC4B78">
        <w:rPr>
          <w:rStyle w:val="DateandTime"/>
          <w:rFonts w:ascii="Arial" w:hAnsi="Arial" w:cs="Arial"/>
        </w:rPr>
        <w:t>5/1</w:t>
      </w:r>
      <w:r w:rsidR="00DF1DD6">
        <w:rPr>
          <w:rStyle w:val="DateandTime"/>
          <w:rFonts w:ascii="Arial" w:hAnsi="Arial" w:cs="Arial"/>
        </w:rPr>
        <w:t>1</w:t>
      </w:r>
      <w:r w:rsidRPr="00EC4B78">
        <w:rPr>
          <w:rStyle w:val="DateandTime"/>
          <w:rFonts w:ascii="Arial" w:hAnsi="Arial" w:cs="Arial"/>
        </w:rPr>
        <w:t xml:space="preserve">   |   </w:t>
      </w:r>
      <w:r w:rsidR="009D7A79">
        <w:rPr>
          <w:rStyle w:val="DateandTime"/>
          <w:rFonts w:ascii="Arial" w:hAnsi="Arial" w:cs="Arial"/>
        </w:rPr>
        <w:t>8</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8</w:t>
      </w:r>
      <w:r w:rsidR="00DF1DD6">
        <w:rPr>
          <w:rStyle w:val="DateandTime"/>
          <w:rFonts w:ascii="Arial" w:hAnsi="Arial" w:cs="Arial"/>
        </w:rPr>
        <w:t xml:space="preserve">   </w:t>
      </w:r>
      <w:r w:rsidR="00DF1DD6" w:rsidRPr="00EC4B78">
        <w:rPr>
          <w:rStyle w:val="DateandTime"/>
          <w:rFonts w:ascii="Arial" w:hAnsi="Arial" w:cs="Arial"/>
        </w:rPr>
        <w:t xml:space="preserve">| </w:t>
      </w:r>
      <w:r w:rsidR="005E280F">
        <w:rPr>
          <w:rStyle w:val="DateandTime"/>
          <w:rFonts w:ascii="Arial" w:hAnsi="Arial" w:cs="Arial"/>
        </w:rPr>
        <w:t xml:space="preserve">10/11 |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9D7A79">
        <w:rPr>
          <w:rStyle w:val="DateandTime"/>
          <w:rFonts w:ascii="Arial" w:hAnsi="Arial" w:cs="Arial"/>
        </w:rPr>
        <w:t>13</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D81D75B" w14:textId="3F63EC03" w:rsidR="00AF7854" w:rsidRPr="00AF7854"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rPr>
        <w:t>Q</w:t>
      </w:r>
      <w:r w:rsidR="000D5C60">
        <w:rPr>
          <w:rFonts w:ascii="Arial" w:hAnsi="Arial" w:cs="Arial"/>
          <w:sz w:val="20"/>
          <w:szCs w:val="20"/>
        </w:rPr>
        <w:t>uestion</w:t>
      </w:r>
      <w:r w:rsidRPr="00AF7854">
        <w:rPr>
          <w:rFonts w:ascii="Arial" w:hAnsi="Arial" w:cs="Arial"/>
          <w:sz w:val="20"/>
          <w:szCs w:val="20"/>
        </w:rPr>
        <w:t xml:space="preserve"> - What shapes an individual’s career and life, as well as defines them as a leader? A</w:t>
      </w:r>
      <w:r w:rsidR="000D5C60">
        <w:rPr>
          <w:rFonts w:ascii="Arial" w:hAnsi="Arial" w:cs="Arial"/>
          <w:sz w:val="20"/>
          <w:szCs w:val="20"/>
        </w:rPr>
        <w:t>nswer</w:t>
      </w:r>
      <w:r w:rsidRPr="00AF7854">
        <w:rPr>
          <w:rFonts w:ascii="Arial" w:hAnsi="Arial" w:cs="Arial"/>
          <w:sz w:val="20"/>
          <w:szCs w:val="20"/>
        </w:rPr>
        <w:t xml:space="preserve"> - Their decisions. </w:t>
      </w:r>
    </w:p>
    <w:p w14:paraId="54DA256B" w14:textId="204BE08E" w:rsidR="002C3C95" w:rsidRPr="00EC4B78"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w:t>
      </w:r>
      <w:r w:rsidR="000D5C60">
        <w:rPr>
          <w:rFonts w:ascii="Arial" w:hAnsi="Arial" w:cs="Arial"/>
          <w:sz w:val="20"/>
          <w:szCs w:val="20"/>
          <w:lang w:bidi="en-US"/>
        </w:rPr>
        <w:t>;</w:t>
      </w:r>
      <w:r w:rsidRPr="00AF7854">
        <w:rPr>
          <w:rFonts w:ascii="Arial" w:hAnsi="Arial" w:cs="Arial"/>
          <w:sz w:val="20"/>
          <w:szCs w:val="20"/>
          <w:lang w:bidi="en-US"/>
        </w:rPr>
        <w:t xml:space="preserve"> every opportunity seized or missed is the result of a decision that someone makes. What does it take to make a great decision? Leaders are constantly making and implementing decisions, but few examine the process or know how to assess the quality of their decisions. In today's 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r>
        <w:rPr>
          <w:rFonts w:ascii="Arial" w:hAnsi="Arial" w:cs="Arial"/>
          <w:sz w:val="20"/>
          <w:szCs w:val="20"/>
          <w:lang w:bidi="en-US"/>
        </w:rPr>
        <w:t>.</w:t>
      </w:r>
    </w:p>
    <w:p w14:paraId="4FDA549C"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05ECBD3E" w14:textId="4D38716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w:t>
      </w:r>
      <w:r w:rsidR="00AF7854">
        <w:rPr>
          <w:rFonts w:ascii="Arial" w:hAnsi="Arial" w:cs="Arial"/>
          <w:sz w:val="20"/>
          <w:szCs w:val="20"/>
        </w:rPr>
        <w:t xml:space="preserve">distinct </w:t>
      </w:r>
      <w:r w:rsidRPr="00EC4B78">
        <w:rPr>
          <w:rFonts w:ascii="Arial" w:hAnsi="Arial" w:cs="Arial"/>
          <w:sz w:val="20"/>
          <w:szCs w:val="20"/>
        </w:rPr>
        <w:t xml:space="preserve">styles of decision making and when to apply them. </w:t>
      </w:r>
    </w:p>
    <w:p w14:paraId="66249B75" w14:textId="305E7D2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w:t>
      </w:r>
      <w:r w:rsidR="00AF7854">
        <w:rPr>
          <w:rFonts w:ascii="Arial" w:hAnsi="Arial" w:cs="Arial"/>
          <w:sz w:val="20"/>
          <w:szCs w:val="20"/>
        </w:rPr>
        <w:t>how to apply some “quality control” to the decisions you make.</w:t>
      </w:r>
    </w:p>
    <w:p w14:paraId="256CD097" w14:textId="6976FCF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Understand various tools that aid the decision-making process.</w:t>
      </w:r>
    </w:p>
    <w:p w14:paraId="4C6A506A" w14:textId="5AC25D7D" w:rsidR="006F6B09" w:rsidRPr="00DC54F6" w:rsidRDefault="002C3C95" w:rsidP="00DC54F6">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Collaborates, Decision Quality, Drives Results, Manages Complexity, Plans &amp; Aligns</w:t>
      </w:r>
    </w:p>
    <w:p w14:paraId="5AD49154" w14:textId="77777777" w:rsidR="0004491F" w:rsidRDefault="0004491F" w:rsidP="003228BB">
      <w:pPr>
        <w:pStyle w:val="BasicParagraph"/>
        <w:tabs>
          <w:tab w:val="left" w:pos="360"/>
        </w:tabs>
        <w:suppressAutoHyphens/>
        <w:spacing w:before="270"/>
        <w:rPr>
          <w:rStyle w:val="DescriptionHead"/>
          <w:rFonts w:ascii="Arial" w:hAnsi="Arial" w:cs="Arial"/>
        </w:rPr>
      </w:pPr>
    </w:p>
    <w:p w14:paraId="2D322C75" w14:textId="77777777" w:rsidR="0004491F" w:rsidRDefault="0004491F" w:rsidP="003228BB">
      <w:pPr>
        <w:pStyle w:val="BasicParagraph"/>
        <w:tabs>
          <w:tab w:val="left" w:pos="360"/>
        </w:tabs>
        <w:suppressAutoHyphens/>
        <w:spacing w:before="270"/>
        <w:rPr>
          <w:rStyle w:val="DescriptionHead"/>
          <w:rFonts w:ascii="Arial" w:hAnsi="Arial" w:cs="Arial"/>
        </w:rPr>
      </w:pPr>
    </w:p>
    <w:p w14:paraId="259BBF76" w14:textId="27D839E7"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 xml:space="preserve">Effective Leadership in a </w:t>
      </w:r>
      <w:r w:rsidR="0091284B">
        <w:rPr>
          <w:rStyle w:val="DescriptionHead"/>
          <w:rFonts w:ascii="Arial" w:hAnsi="Arial" w:cs="Arial"/>
        </w:rPr>
        <w:t>Hybrid/Blended</w:t>
      </w:r>
      <w:r>
        <w:rPr>
          <w:rStyle w:val="DescriptionHead"/>
          <w:rFonts w:ascii="Arial" w:hAnsi="Arial" w:cs="Arial"/>
        </w:rPr>
        <w:t xml:space="preserve"> Environment</w:t>
      </w:r>
    </w:p>
    <w:p w14:paraId="630CDA3F" w14:textId="52CAA560" w:rsidR="003228BB" w:rsidRDefault="00885DA8" w:rsidP="003228BB">
      <w:pPr>
        <w:pStyle w:val="Bodycopy"/>
        <w:rPr>
          <w:rStyle w:val="DateandTime"/>
          <w:rFonts w:ascii="Arial" w:hAnsi="Arial" w:cs="Arial"/>
        </w:rPr>
      </w:pPr>
      <w:r>
        <w:rPr>
          <w:rStyle w:val="DateandTime"/>
          <w:rFonts w:ascii="Arial" w:hAnsi="Arial" w:cs="Arial"/>
        </w:rPr>
        <w:t>3</w:t>
      </w:r>
      <w:r w:rsidR="003228BB" w:rsidRPr="00EC4B78">
        <w:rPr>
          <w:rStyle w:val="DateandTime"/>
          <w:rFonts w:ascii="Arial" w:hAnsi="Arial" w:cs="Arial"/>
        </w:rPr>
        <w:t>/</w:t>
      </w:r>
      <w:r w:rsidR="003228BB">
        <w:rPr>
          <w:rStyle w:val="DateandTime"/>
          <w:rFonts w:ascii="Arial" w:hAnsi="Arial" w:cs="Arial"/>
        </w:rPr>
        <w:t>2</w:t>
      </w:r>
      <w:r>
        <w:rPr>
          <w:rStyle w:val="DateandTime"/>
          <w:rFonts w:ascii="Arial" w:hAnsi="Arial" w:cs="Arial"/>
        </w:rPr>
        <w:t xml:space="preserve">   |   9/8</w:t>
      </w:r>
      <w:r w:rsidR="003228BB" w:rsidRPr="00EC4B78">
        <w:rPr>
          <w:rStyle w:val="DateandTime"/>
          <w:rFonts w:ascii="Arial" w:hAnsi="Arial" w:cs="Arial"/>
        </w:rPr>
        <w:t xml:space="preserve">  </w:t>
      </w:r>
      <w:r w:rsidR="000A2550">
        <w:rPr>
          <w:rStyle w:val="DateandTime"/>
          <w:rFonts w:ascii="Arial" w:hAnsi="Arial" w:cs="Arial"/>
        </w:rPr>
        <w:t xml:space="preserve">       </w:t>
      </w:r>
      <w:r w:rsidR="003228BB" w:rsidRPr="00EC4B78">
        <w:rPr>
          <w:rStyle w:val="DateandTime"/>
          <w:rFonts w:ascii="Arial" w:hAnsi="Arial" w:cs="Arial"/>
        </w:rPr>
        <w:t xml:space="preserve"> </w:t>
      </w:r>
      <w:r w:rsidR="00037881">
        <w:rPr>
          <w:rStyle w:val="DateandTime"/>
          <w:rFonts w:ascii="Arial" w:hAnsi="Arial" w:cs="Arial"/>
        </w:rPr>
        <w:t xml:space="preserve">9:00 am - </w:t>
      </w:r>
      <w:r w:rsidR="000D5C60">
        <w:rPr>
          <w:rStyle w:val="DateandTime"/>
          <w:rFonts w:ascii="Arial" w:hAnsi="Arial" w:cs="Arial"/>
        </w:rPr>
        <w:t>4</w:t>
      </w:r>
      <w:r w:rsidR="0091284B">
        <w:rPr>
          <w:rStyle w:val="DateandTime"/>
          <w:rFonts w:ascii="Arial" w:hAnsi="Arial" w:cs="Arial"/>
        </w:rPr>
        <w:t>:0</w:t>
      </w:r>
      <w:r w:rsidR="0091284B" w:rsidRPr="00EC4B78">
        <w:rPr>
          <w:rStyle w:val="DateandTime"/>
          <w:rFonts w:ascii="Arial" w:hAnsi="Arial" w:cs="Arial"/>
        </w:rPr>
        <w:t>0 pm</w:t>
      </w:r>
    </w:p>
    <w:p w14:paraId="3F565167" w14:textId="372672F1" w:rsidR="00785029" w:rsidRDefault="0091284B" w:rsidP="003228BB">
      <w:pPr>
        <w:pStyle w:val="BasicParagraph"/>
        <w:tabs>
          <w:tab w:val="left" w:pos="360"/>
        </w:tabs>
        <w:suppressAutoHyphens/>
        <w:spacing w:before="90"/>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and strengthen relationships by using tools and best practices when leading? This program provides cutting edge techniques and proven processes to help the </w:t>
      </w:r>
      <w:r w:rsidR="000D5C60">
        <w:rPr>
          <w:rFonts w:ascii="Arial" w:hAnsi="Arial" w:cs="Arial"/>
          <w:sz w:val="20"/>
          <w:szCs w:val="20"/>
          <w:shd w:val="clear" w:color="auto" w:fill="FFFFFF"/>
        </w:rPr>
        <w:t>m</w:t>
      </w:r>
      <w:r w:rsidRPr="0091284B">
        <w:rPr>
          <w:rFonts w:ascii="Arial" w:hAnsi="Arial" w:cs="Arial"/>
          <w:sz w:val="20"/>
          <w:szCs w:val="20"/>
          <w:shd w:val="clear" w:color="auto" w:fill="FFFFFF"/>
        </w:rPr>
        <w:t>anager lead their teams above and beyond their goals</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no matter where they may be located.</w:t>
      </w:r>
      <w:r w:rsidRPr="00EC4B78">
        <w:rPr>
          <w:rStyle w:val="CompHead"/>
          <w:rFonts w:ascii="Arial" w:hAnsi="Arial" w:cs="Arial"/>
        </w:rPr>
        <w:t xml:space="preserve"> </w:t>
      </w:r>
    </w:p>
    <w:p w14:paraId="7F1D8E8E" w14:textId="040B44AD" w:rsidR="003228BB" w:rsidRPr="00EC4B78" w:rsidRDefault="003228BB" w:rsidP="003228B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F2DE77" w14:textId="4337379B"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w:t>
      </w:r>
      <w:r w:rsidR="000D5C60">
        <w:rPr>
          <w:rFonts w:ascii="Arial" w:hAnsi="Arial" w:cs="Arial"/>
          <w:sz w:val="20"/>
          <w:szCs w:val="20"/>
        </w:rPr>
        <w:t>,</w:t>
      </w:r>
      <w:r>
        <w:rPr>
          <w:rFonts w:ascii="Arial" w:hAnsi="Arial" w:cs="Arial"/>
          <w:sz w:val="20"/>
          <w:szCs w:val="20"/>
        </w:rPr>
        <w:t xml:space="preserve"> and keep the communication flowing in a </w:t>
      </w:r>
      <w:r w:rsidR="0091284B">
        <w:rPr>
          <w:rFonts w:ascii="Arial" w:hAnsi="Arial" w:cs="Arial"/>
          <w:sz w:val="20"/>
          <w:szCs w:val="20"/>
        </w:rPr>
        <w:t xml:space="preserve">hybrid/blended </w:t>
      </w:r>
      <w:r>
        <w:rPr>
          <w:rFonts w:ascii="Arial" w:hAnsi="Arial" w:cs="Arial"/>
          <w:sz w:val="20"/>
          <w:szCs w:val="20"/>
        </w:rPr>
        <w:t>environment.</w:t>
      </w:r>
    </w:p>
    <w:p w14:paraId="1F4D3EE5" w14:textId="385D0615"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w:t>
      </w:r>
      <w:r w:rsidR="0091284B">
        <w:rPr>
          <w:rFonts w:ascii="Arial" w:hAnsi="Arial" w:cs="Arial"/>
          <w:sz w:val="20"/>
          <w:szCs w:val="20"/>
        </w:rPr>
        <w:t>am members, reduce results</w:t>
      </w:r>
      <w:r w:rsidR="000D5C60">
        <w:rPr>
          <w:rFonts w:ascii="Arial" w:hAnsi="Arial" w:cs="Arial"/>
          <w:sz w:val="20"/>
          <w:szCs w:val="20"/>
        </w:rPr>
        <w:t>,</w:t>
      </w:r>
      <w:r w:rsidR="0091284B">
        <w:rPr>
          <w:rFonts w:ascii="Arial" w:hAnsi="Arial" w:cs="Arial"/>
          <w:sz w:val="20"/>
          <w:szCs w:val="20"/>
        </w:rPr>
        <w:t xml:space="preserve"> and a</w:t>
      </w:r>
      <w:r>
        <w:rPr>
          <w:rFonts w:ascii="Arial" w:hAnsi="Arial" w:cs="Arial"/>
          <w:sz w:val="20"/>
          <w:szCs w:val="20"/>
        </w:rPr>
        <w:t>ffect productivity.</w:t>
      </w:r>
    </w:p>
    <w:p w14:paraId="71728B7D" w14:textId="39BA6039"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w:t>
      </w:r>
      <w:r w:rsidR="0091284B">
        <w:rPr>
          <w:rFonts w:ascii="Arial" w:hAnsi="Arial" w:cs="Arial"/>
          <w:sz w:val="20"/>
          <w:szCs w:val="20"/>
        </w:rPr>
        <w:t xml:space="preserve"> and in-person</w:t>
      </w:r>
      <w:r w:rsidR="000D5C60">
        <w:rPr>
          <w:rFonts w:ascii="Arial" w:hAnsi="Arial" w:cs="Arial"/>
          <w:sz w:val="20"/>
          <w:szCs w:val="20"/>
        </w:rPr>
        <w:t>,</w:t>
      </w:r>
      <w:r>
        <w:rPr>
          <w:rFonts w:ascii="Arial" w:hAnsi="Arial" w:cs="Arial"/>
          <w:sz w:val="20"/>
          <w:szCs w:val="20"/>
        </w:rPr>
        <w:t xml:space="preserve"> while taking advantage of the many benefits that</w:t>
      </w:r>
      <w:r w:rsidR="0091284B">
        <w:rPr>
          <w:rFonts w:ascii="Arial" w:hAnsi="Arial" w:cs="Arial"/>
          <w:sz w:val="20"/>
          <w:szCs w:val="20"/>
        </w:rPr>
        <w:t xml:space="preserve"> hybrid/blended offices provide.</w:t>
      </w:r>
      <w:r>
        <w:rPr>
          <w:rFonts w:ascii="Arial" w:hAnsi="Arial" w:cs="Arial"/>
          <w:sz w:val="20"/>
          <w:szCs w:val="20"/>
        </w:rPr>
        <w:t xml:space="preserve"> </w:t>
      </w:r>
    </w:p>
    <w:p w14:paraId="6921616A" w14:textId="05182CBB" w:rsidR="00791E22" w:rsidRPr="00785029" w:rsidRDefault="003228BB"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Managing Ambiguity, Situational Adaptability</w:t>
      </w:r>
    </w:p>
    <w:p w14:paraId="3B9DF128"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Essential Practices for Effectiveness &amp; Well-Being</w:t>
      </w:r>
    </w:p>
    <w:p w14:paraId="768DF832" w14:textId="2FC0BB1B" w:rsidR="0044128F" w:rsidRPr="00500F7B" w:rsidRDefault="000D27DC"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10/13</w:t>
      </w:r>
      <w:r w:rsidR="0044128F"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0044128F">
        <w:rPr>
          <w:rStyle w:val="apple-converted-space"/>
          <w:rFonts w:ascii="Arial" w:hAnsi="Arial" w:cs="Arial"/>
          <w:b/>
          <w:bCs/>
          <w:color w:val="222222"/>
          <w:sz w:val="20"/>
          <w:szCs w:val="20"/>
          <w:shd w:val="clear" w:color="auto" w:fill="FFFFFF"/>
        </w:rPr>
        <w:t xml:space="preserve">  </w:t>
      </w:r>
      <w:r w:rsidR="0044128F" w:rsidRPr="0057619C">
        <w:rPr>
          <w:rStyle w:val="apple-converted-space"/>
          <w:rFonts w:ascii="Arial" w:hAnsi="Arial" w:cs="Arial"/>
          <w:b/>
          <w:bCs/>
          <w:color w:val="222222"/>
          <w:sz w:val="20"/>
          <w:szCs w:val="20"/>
          <w:shd w:val="clear" w:color="auto" w:fill="FFFFFF"/>
        </w:rPr>
        <w:t>9:00 am – 4:00 pm</w:t>
      </w:r>
    </w:p>
    <w:p w14:paraId="6AE4597A" w14:textId="6D7CA52C" w:rsidR="0044128F" w:rsidRPr="0057619C" w:rsidRDefault="0044128F" w:rsidP="00500F7B">
      <w:pPr>
        <w:pStyle w:val="1BodyText"/>
        <w:widowControl w:val="0"/>
        <w:spacing w:before="90" w:line="288" w:lineRule="auto"/>
        <w:rPr>
          <w:rFonts w:ascii="Arial" w:hAnsi="Arial" w:cs="Arial"/>
        </w:rPr>
      </w:pPr>
      <w:r w:rsidRPr="00A8214E">
        <w:rPr>
          <w:rFonts w:ascii="Arial" w:hAnsi="Arial" w:cs="Arial"/>
          <w:lang w:bidi="en-US"/>
        </w:rPr>
        <w:t>The key for employees to become extraordinarily successful at work and home is to adopt effective habits that support their well-being. When employees take care of themselves, they can better serve their customers and colleagues. In this program, employees will learn strategies to align day-to-day behaviors with their professional and personal goals</w:t>
      </w:r>
      <w:r>
        <w:rPr>
          <w:rFonts w:ascii="Arial" w:hAnsi="Arial" w:cs="Arial"/>
          <w:lang w:bidi="en-US"/>
        </w:rPr>
        <w:t>.</w:t>
      </w:r>
    </w:p>
    <w:p w14:paraId="5549980D" w14:textId="77777777" w:rsidR="0044128F" w:rsidRPr="0057619C" w:rsidRDefault="0044128F" w:rsidP="00500F7B">
      <w:pPr>
        <w:pStyle w:val="1BodyText"/>
        <w:widowControl w:val="0"/>
        <w:spacing w:after="0" w:line="288" w:lineRule="auto"/>
        <w:rPr>
          <w:rFonts w:ascii="Arial" w:hAnsi="Arial" w:cs="Arial"/>
          <w:b/>
        </w:rPr>
      </w:pPr>
      <w:r w:rsidRPr="0057619C">
        <w:rPr>
          <w:rFonts w:ascii="Arial" w:hAnsi="Arial" w:cs="Arial"/>
          <w:b/>
        </w:rPr>
        <w:t>This program will help leaders:</w:t>
      </w:r>
    </w:p>
    <w:p w14:paraId="035B18F2"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how to manage mindset by removing mental clutter such as worry, regret, and indecision</w:t>
      </w:r>
      <w:r>
        <w:rPr>
          <w:rFonts w:ascii="Arial" w:hAnsi="Arial" w:cs="Arial"/>
          <w:sz w:val="20"/>
          <w:szCs w:val="20"/>
          <w:lang w:bidi="en-US"/>
        </w:rPr>
        <w:t>.</w:t>
      </w:r>
    </w:p>
    <w:p w14:paraId="58D8B6CE"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Learn to eliminate unnecessary stress and tolerances that lower the quality of life and work</w:t>
      </w:r>
      <w:r>
        <w:rPr>
          <w:rFonts w:ascii="Arial" w:hAnsi="Arial" w:cs="Arial"/>
          <w:sz w:val="20"/>
          <w:szCs w:val="20"/>
          <w:lang w:bidi="en-US"/>
        </w:rPr>
        <w:t>.</w:t>
      </w:r>
    </w:p>
    <w:p w14:paraId="0CE9F433"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Discover practices for self-care, energy management, and work-life harmony to increase effectiveness.</w:t>
      </w:r>
    </w:p>
    <w:p w14:paraId="0E524B07" w14:textId="45E4A744" w:rsidR="009E425E" w:rsidRPr="009E425E" w:rsidRDefault="0044128F" w:rsidP="009E425E">
      <w:pPr>
        <w:tabs>
          <w:tab w:val="left" w:pos="2023"/>
          <w:tab w:val="left" w:pos="2310"/>
        </w:tabs>
        <w:spacing w:line="288" w:lineRule="auto"/>
        <w:rPr>
          <w:rStyle w:val="DescriptionHead"/>
          <w:rFonts w:ascii="Arial" w:eastAsia="Times New Roman" w:hAnsi="Arial" w:cs="Arial"/>
          <w:b w:val="0"/>
          <w:bCs w:val="0"/>
          <w:i/>
          <w:iCs/>
          <w:sz w:val="20"/>
          <w:szCs w:val="20"/>
        </w:rPr>
      </w:pPr>
      <w:r w:rsidRPr="0057619C">
        <w:rPr>
          <w:rFonts w:ascii="Arial" w:eastAsia="Times New Roman" w:hAnsi="Arial" w:cs="Arial"/>
          <w:i/>
          <w:sz w:val="20"/>
          <w:szCs w:val="20"/>
        </w:rPr>
        <w:t xml:space="preserve">Competencies Addressed: </w:t>
      </w:r>
      <w:r w:rsidRPr="00A8214E">
        <w:rPr>
          <w:rFonts w:ascii="Arial" w:eastAsia="Times New Roman" w:hAnsi="Arial" w:cs="Arial"/>
          <w:i/>
          <w:iCs/>
          <w:sz w:val="20"/>
          <w:szCs w:val="20"/>
        </w:rPr>
        <w:t>Being Resilient, Self-Development, Situational Adaptability, Demonstrates Self-Awareness</w:t>
      </w:r>
    </w:p>
    <w:p w14:paraId="40A31C6A" w14:textId="13B4749B" w:rsidR="002C3C95" w:rsidRPr="00734417"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14:paraId="4C85E07B" w14:textId="4EA5913C" w:rsidR="002C3C95" w:rsidRPr="00EC4B78" w:rsidRDefault="002C3C95" w:rsidP="00500F7B">
      <w:pPr>
        <w:pStyle w:val="BasicParagraph"/>
        <w:tabs>
          <w:tab w:val="left" w:pos="360"/>
        </w:tabs>
        <w:suppressAutoHyphens/>
        <w:rPr>
          <w:rStyle w:val="DateandTime"/>
          <w:rFonts w:ascii="Arial" w:hAnsi="Arial" w:cs="Arial"/>
        </w:rPr>
      </w:pPr>
      <w:r w:rsidRPr="00EC4B78">
        <w:rPr>
          <w:rStyle w:val="DateandTime"/>
          <w:rFonts w:ascii="Arial" w:hAnsi="Arial" w:cs="Arial"/>
        </w:rPr>
        <w:t>2/</w:t>
      </w:r>
      <w:r w:rsidR="009D7A79">
        <w:rPr>
          <w:rStyle w:val="DateandTime"/>
          <w:rFonts w:ascii="Arial" w:hAnsi="Arial" w:cs="Arial"/>
        </w:rPr>
        <w:t>8</w:t>
      </w:r>
      <w:r w:rsidRPr="00EC4B78">
        <w:rPr>
          <w:rStyle w:val="DateandTime"/>
          <w:rFonts w:ascii="Arial" w:hAnsi="Arial" w:cs="Arial"/>
        </w:rPr>
        <w:t xml:space="preserve">   |   4/</w:t>
      </w:r>
      <w:r w:rsidR="009D7A79">
        <w:rPr>
          <w:rStyle w:val="DateandTime"/>
          <w:rFonts w:ascii="Arial" w:hAnsi="Arial" w:cs="Arial"/>
        </w:rPr>
        <w:t>19</w:t>
      </w:r>
      <w:r w:rsidRPr="00EC4B78">
        <w:rPr>
          <w:rStyle w:val="DateandTime"/>
          <w:rFonts w:ascii="Arial" w:hAnsi="Arial" w:cs="Arial"/>
        </w:rPr>
        <w:t xml:space="preserve">   |   7/2</w:t>
      </w:r>
      <w:r w:rsidR="009D7A79">
        <w:rPr>
          <w:rStyle w:val="DateandTime"/>
          <w:rFonts w:ascii="Arial" w:hAnsi="Arial" w:cs="Arial"/>
        </w:rPr>
        <w:t>6</w:t>
      </w:r>
      <w:r w:rsidRPr="00EC4B78">
        <w:rPr>
          <w:rStyle w:val="DateandTime"/>
          <w:rFonts w:ascii="Arial" w:hAnsi="Arial" w:cs="Arial"/>
        </w:rPr>
        <w:t xml:space="preserve">   |   10/</w:t>
      </w:r>
      <w:r w:rsidR="003A63D4">
        <w:rPr>
          <w:rStyle w:val="DateandTime"/>
          <w:rFonts w:ascii="Arial" w:hAnsi="Arial" w:cs="Arial"/>
        </w:rPr>
        <w:t>1</w:t>
      </w:r>
      <w:r w:rsidR="009D7A79">
        <w:rPr>
          <w:rStyle w:val="DateandTime"/>
          <w:rFonts w:ascii="Arial" w:hAnsi="Arial" w:cs="Arial"/>
        </w:rPr>
        <w:t>9</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7019D95" w14:textId="3BBF4164"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w:t>
      </w:r>
      <w:r w:rsidR="000D5C60">
        <w:rPr>
          <w:rFonts w:ascii="Arial" w:hAnsi="Arial" w:cs="Arial"/>
          <w:sz w:val="20"/>
          <w:szCs w:val="20"/>
        </w:rPr>
        <w:t>,</w:t>
      </w:r>
      <w:r w:rsidRPr="00EC4B78">
        <w:rPr>
          <w:rFonts w:ascii="Arial" w:hAnsi="Arial" w:cs="Arial"/>
          <w:sz w:val="20"/>
          <w:szCs w:val="20"/>
        </w:rPr>
        <w:t xml:space="preserve"> leaders will learn how to use the five-step Lean Six Sigma Problem Solving process called DMAIC.</w:t>
      </w:r>
    </w:p>
    <w:p w14:paraId="2407413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55E680C" w14:textId="1386E98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Learn</w:t>
      </w:r>
      <w:r w:rsidRPr="00EC4B78">
        <w:rPr>
          <w:rFonts w:ascii="Arial" w:hAnsi="Arial" w:cs="Arial"/>
          <w:sz w:val="20"/>
          <w:szCs w:val="20"/>
        </w:rPr>
        <w:t xml:space="preserve"> the basic knowledge and skills to be an effective team member on a Problem-Solving team.</w:t>
      </w:r>
    </w:p>
    <w:p w14:paraId="51CA789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ive-step Problem-Solving process called DMAIC (Define, Measure, Analyze, Improve, Control).</w:t>
      </w:r>
    </w:p>
    <w:p w14:paraId="5F81FA39"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14:paraId="289492BC" w14:textId="0DAFFB8E" w:rsidR="009E425E" w:rsidRPr="000E2DBC" w:rsidRDefault="002C3C95" w:rsidP="000E2DB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rive Results, Manages Complexity, Optimizes Work Performance, Plans &amp; Aligns </w:t>
      </w:r>
    </w:p>
    <w:p w14:paraId="17B1C6C9" w14:textId="6FF1C161"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14:paraId="5F494B67" w14:textId="6DBECE94" w:rsidR="00B1702E" w:rsidRDefault="002C3C95" w:rsidP="0091284B">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w:t>
      </w:r>
      <w:r w:rsidR="008F51ED">
        <w:rPr>
          <w:rStyle w:val="DateandTime"/>
          <w:rFonts w:ascii="Arial" w:hAnsi="Arial" w:cs="Arial"/>
        </w:rPr>
        <w:t>7</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w:t>
      </w:r>
      <w:r w:rsidR="009D7A79">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15</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9D7A79">
        <w:rPr>
          <w:rStyle w:val="DateandTime"/>
          <w:rFonts w:ascii="Arial" w:hAnsi="Arial" w:cs="Arial"/>
        </w:rPr>
        <w:t>8</w:t>
      </w:r>
      <w:r w:rsidR="00DC3BB0">
        <w:rPr>
          <w:rStyle w:val="DateandTime"/>
          <w:rFonts w:ascii="Arial" w:hAnsi="Arial" w:cs="Arial"/>
        </w:rPr>
        <w:t xml:space="preserve">   </w:t>
      </w:r>
      <w:r w:rsidR="009B7DE3">
        <w:rPr>
          <w:rStyle w:val="DateandTime"/>
          <w:rFonts w:ascii="Arial" w:hAnsi="Arial" w:cs="Arial"/>
        </w:rPr>
        <w:t>|</w:t>
      </w:r>
      <w:r w:rsidR="00DC3BB0">
        <w:rPr>
          <w:rStyle w:val="DateandTime"/>
          <w:rFonts w:ascii="Arial" w:hAnsi="Arial" w:cs="Arial"/>
        </w:rPr>
        <w:t xml:space="preserve"> </w:t>
      </w:r>
      <w:bookmarkStart w:id="0" w:name="_GoBack"/>
      <w:bookmarkEnd w:id="0"/>
      <w:r w:rsidR="009B7DE3">
        <w:rPr>
          <w:rStyle w:val="DateandTime"/>
          <w:rFonts w:ascii="Arial" w:hAnsi="Arial" w:cs="Arial"/>
        </w:rPr>
        <w:t xml:space="preserve"> </w:t>
      </w:r>
      <w:r w:rsidR="00DC3BB0">
        <w:rPr>
          <w:rStyle w:val="DateandTime"/>
          <w:rFonts w:ascii="Arial" w:hAnsi="Arial" w:cs="Arial"/>
        </w:rPr>
        <w:t xml:space="preserve"> </w:t>
      </w:r>
      <w:r w:rsidR="009B7DE3">
        <w:rPr>
          <w:rStyle w:val="DateandTime"/>
          <w:rFonts w:ascii="Arial" w:hAnsi="Arial" w:cs="Arial"/>
        </w:rPr>
        <w:t>12/14</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r w:rsidR="0091284B" w:rsidRPr="00EC4B78">
        <w:rPr>
          <w:rFonts w:ascii="Arial" w:hAnsi="Arial" w:cs="Arial"/>
          <w:sz w:val="20"/>
          <w:szCs w:val="20"/>
        </w:rPr>
        <w:t xml:space="preserve"> </w:t>
      </w:r>
    </w:p>
    <w:p w14:paraId="1A23BBA1" w14:textId="583D1E46" w:rsidR="002C3C95" w:rsidRPr="00EC4B78" w:rsidRDefault="00AF7854" w:rsidP="00B1702E">
      <w:pPr>
        <w:pStyle w:val="BasicParagraph"/>
        <w:tabs>
          <w:tab w:val="left" w:pos="360"/>
        </w:tabs>
        <w:suppressAutoHyphens/>
        <w:spacing w:before="90"/>
        <w:rPr>
          <w:rFonts w:ascii="Arial" w:hAnsi="Arial" w:cs="Arial"/>
          <w:sz w:val="20"/>
          <w:szCs w:val="20"/>
          <w:lang w:bidi="en-US"/>
        </w:rPr>
      </w:pPr>
      <w:r w:rsidRPr="00AF7854">
        <w:rPr>
          <w:rFonts w:ascii="Arial" w:hAnsi="Arial" w:cs="Arial"/>
          <w:sz w:val="20"/>
          <w:szCs w:val="20"/>
          <w:lang w:bidi="en-US"/>
        </w:rPr>
        <w:t xml:space="preserve">This interactive program guides you through the transformation from individual contributor to leader. Through small group exercises, group discussions, and skill practice, you explore the strategies, behaviors, and critical interactions that help assure an easier transition through this essential rite of passage for those who want to </w:t>
      </w:r>
      <w:r w:rsidR="000D5C60">
        <w:rPr>
          <w:rFonts w:ascii="Arial" w:hAnsi="Arial" w:cs="Arial"/>
          <w:sz w:val="20"/>
          <w:szCs w:val="20"/>
          <w:lang w:bidi="en-US"/>
        </w:rPr>
        <w:t xml:space="preserve">or have recently </w:t>
      </w:r>
      <w:r w:rsidRPr="00AF7854">
        <w:rPr>
          <w:rFonts w:ascii="Arial" w:hAnsi="Arial" w:cs="Arial"/>
          <w:sz w:val="20"/>
          <w:szCs w:val="20"/>
          <w:lang w:bidi="en-US"/>
        </w:rPr>
        <w:t>advance</w:t>
      </w:r>
      <w:r w:rsidR="000D5C60">
        <w:rPr>
          <w:rFonts w:ascii="Arial" w:hAnsi="Arial" w:cs="Arial"/>
          <w:sz w:val="20"/>
          <w:szCs w:val="20"/>
          <w:lang w:bidi="en-US"/>
        </w:rPr>
        <w:t>d</w:t>
      </w:r>
      <w:r w:rsidRPr="00AF7854">
        <w:rPr>
          <w:rFonts w:ascii="Arial" w:hAnsi="Arial" w:cs="Arial"/>
          <w:sz w:val="20"/>
          <w:szCs w:val="20"/>
          <w:lang w:bidi="en-US"/>
        </w:rPr>
        <w:t xml:space="preserve"> into management</w:t>
      </w:r>
      <w:r>
        <w:rPr>
          <w:rFonts w:ascii="Arial" w:hAnsi="Arial" w:cs="Arial"/>
          <w:sz w:val="20"/>
          <w:szCs w:val="20"/>
          <w:lang w:bidi="en-US"/>
        </w:rPr>
        <w:t>.</w:t>
      </w:r>
    </w:p>
    <w:p w14:paraId="67E1C236"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5AE490B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14:paraId="0D8FD8E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14:paraId="6280E06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14:paraId="052D71AA" w14:textId="5457FEAD"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irects Work, </w:t>
      </w:r>
      <w:r w:rsidR="000D5C60">
        <w:rPr>
          <w:rStyle w:val="Comps"/>
          <w:rFonts w:ascii="Arial" w:hAnsi="Arial" w:cs="Arial"/>
        </w:rPr>
        <w:t xml:space="preserve">Drives Results, Interpersonal Savvy, </w:t>
      </w:r>
      <w:r w:rsidRPr="00EC4B78">
        <w:rPr>
          <w:rStyle w:val="Comps"/>
          <w:rFonts w:ascii="Arial" w:hAnsi="Arial" w:cs="Arial"/>
        </w:rPr>
        <w:t>Resourcefulness, Self-Development</w:t>
      </w:r>
    </w:p>
    <w:p w14:paraId="3B6E3A9C"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Leadership Essentials: Understanding Leadership &amp; Team Development</w:t>
      </w:r>
    </w:p>
    <w:p w14:paraId="0ECB40D3" w14:textId="7777777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682A370" w14:textId="1A6C9423"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Effective leadership starts with you. In this interactive program, you will utilize a DiSC self-assessment that will help you understand your personal workplace priorities, motivators, and stress triggers. With personalized insights and actionable strategies, you will learn how to adapt to the style of others, ultimately improving engagement and collaboration</w:t>
      </w:r>
      <w:r w:rsidR="000D5C60">
        <w:rPr>
          <w:rFonts w:ascii="Arial" w:hAnsi="Arial" w:cs="Arial"/>
          <w:sz w:val="20"/>
          <w:szCs w:val="20"/>
          <w:lang w:bidi="en-US"/>
        </w:rPr>
        <w:t>. You will also</w:t>
      </w:r>
      <w:r w:rsidRPr="00CD5E02">
        <w:rPr>
          <w:rFonts w:ascii="Arial" w:hAnsi="Arial" w:cs="Arial"/>
          <w:sz w:val="20"/>
          <w:szCs w:val="20"/>
          <w:lang w:bidi="en-US"/>
        </w:rPr>
        <w:t xml:space="preserve"> </w:t>
      </w:r>
      <w:r w:rsidR="000D5C60">
        <w:rPr>
          <w:rFonts w:ascii="Arial" w:hAnsi="Arial" w:cs="Arial"/>
          <w:sz w:val="20"/>
          <w:szCs w:val="20"/>
          <w:lang w:bidi="en-US"/>
        </w:rPr>
        <w:t>l</w:t>
      </w:r>
      <w:r w:rsidRPr="00CD5E02">
        <w:rPr>
          <w:rFonts w:ascii="Arial" w:hAnsi="Arial" w:cs="Arial"/>
          <w:sz w:val="20"/>
          <w:szCs w:val="20"/>
          <w:lang w:bidi="en-US"/>
        </w:rPr>
        <w:t>earn about other style types, understand the differences and similarities among styles, and identify strategies to build more high-performance teams to deliver on the mission and vision of your organization</w:t>
      </w:r>
      <w:r>
        <w:rPr>
          <w:rFonts w:ascii="Arial" w:hAnsi="Arial" w:cs="Arial"/>
          <w:sz w:val="20"/>
          <w:szCs w:val="20"/>
          <w:lang w:bidi="en-US"/>
        </w:rPr>
        <w:t>.</w:t>
      </w:r>
    </w:p>
    <w:p w14:paraId="7CC4CFC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5643287" w14:textId="6F29425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CD5E02">
        <w:rPr>
          <w:rFonts w:ascii="Arial" w:hAnsi="Arial" w:cs="Arial"/>
          <w:sz w:val="20"/>
          <w:szCs w:val="20"/>
        </w:rPr>
        <w:t>personal strengths, opportunities, and impacts of workplace behaviors</w:t>
      </w:r>
      <w:r w:rsidR="00885DA8">
        <w:rPr>
          <w:rFonts w:ascii="Arial" w:hAnsi="Arial" w:cs="Arial"/>
          <w:sz w:val="20"/>
          <w:szCs w:val="20"/>
        </w:rPr>
        <w:t>.</w:t>
      </w:r>
    </w:p>
    <w:p w14:paraId="0FF33D16"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14:paraId="017B38E2" w14:textId="1CE3BBC2"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Learn how to strengthen team dynamics in order to accelerate high performance</w:t>
      </w:r>
      <w:r w:rsidR="00885DA8">
        <w:rPr>
          <w:rFonts w:ascii="Arial" w:hAnsi="Arial" w:cs="Arial"/>
          <w:sz w:val="20"/>
          <w:szCs w:val="20"/>
        </w:rPr>
        <w:t>.</w:t>
      </w:r>
    </w:p>
    <w:p w14:paraId="56B8D74E" w14:textId="66CE10BC"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Builds Effective Teams, Communicates Effectively, Demonstrates Self-Awareness, Drives Engagement, Self-Development</w:t>
      </w:r>
    </w:p>
    <w:p w14:paraId="4C2C8126" w14:textId="4CEFC510"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14:paraId="62636DE3" w14:textId="6EDA3D6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7</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3</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sidR="009D7A79">
        <w:rPr>
          <w:rStyle w:val="DateandTime"/>
          <w:rFonts w:ascii="Arial" w:hAnsi="Arial" w:cs="Arial"/>
        </w:rPr>
        <w:t>25</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w:t>
      </w:r>
      <w:r w:rsidR="009D7A79">
        <w:rPr>
          <w:rStyle w:val="DateandTime"/>
          <w:rFonts w:ascii="Arial" w:hAnsi="Arial" w:cs="Arial"/>
        </w:rPr>
        <w:t>3</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B7B8A90" w14:textId="4D665095"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Todays</w:t>
      </w:r>
      <w:r w:rsidR="000D5C60">
        <w:rPr>
          <w:rFonts w:ascii="Arial" w:hAnsi="Arial" w:cs="Arial"/>
          <w:sz w:val="20"/>
          <w:szCs w:val="20"/>
          <w:lang w:bidi="en-US"/>
        </w:rPr>
        <w:t xml:space="preserve"> </w:t>
      </w:r>
      <w:r w:rsidRPr="00CD5E02">
        <w:rPr>
          <w:rFonts w:ascii="Arial" w:hAnsi="Arial" w:cs="Arial"/>
          <w:sz w:val="20"/>
          <w:szCs w:val="20"/>
          <w:lang w:bidi="en-US"/>
        </w:rPr>
        <w:t>and tomorrows</w:t>
      </w:r>
      <w:r w:rsidR="000D5C60">
        <w:rPr>
          <w:rFonts w:ascii="Arial" w:hAnsi="Arial" w:cs="Arial"/>
          <w:sz w:val="20"/>
          <w:szCs w:val="20"/>
          <w:lang w:bidi="en-US"/>
        </w:rPr>
        <w:t xml:space="preserve"> </w:t>
      </w:r>
      <w:r w:rsidRPr="00CD5E02">
        <w:rPr>
          <w:rFonts w:ascii="Arial" w:hAnsi="Arial" w:cs="Arial"/>
          <w:sz w:val="20"/>
          <w:szCs w:val="20"/>
          <w:lang w:bidi="en-US"/>
        </w:rPr>
        <w:t>most successful organizations are creatively adapting to unceasing change and uncertainty by encouraging leadership at every level of the organization. The new competitive requirements</w:t>
      </w:r>
      <w:r w:rsidR="000D5C60">
        <w:rPr>
          <w:rFonts w:ascii="Arial" w:hAnsi="Arial" w:cs="Arial"/>
          <w:sz w:val="20"/>
          <w:szCs w:val="20"/>
          <w:lang w:bidi="en-US"/>
        </w:rPr>
        <w:t xml:space="preserve"> of</w:t>
      </w:r>
      <w:r w:rsidRPr="00CD5E02">
        <w:rPr>
          <w:rFonts w:ascii="Arial" w:hAnsi="Arial" w:cs="Arial"/>
          <w:sz w:val="20"/>
          <w:szCs w:val="20"/>
          <w:lang w:bidi="en-US"/>
        </w:rPr>
        <w:t xml:space="preserve"> quality, innovation, customer responsiveness, and flexibility</w:t>
      </w:r>
      <w:r w:rsidR="000D5C60">
        <w:rPr>
          <w:rFonts w:ascii="Arial" w:hAnsi="Arial" w:cs="Arial"/>
          <w:sz w:val="20"/>
          <w:szCs w:val="20"/>
          <w:lang w:bidi="en-US"/>
        </w:rPr>
        <w:t xml:space="preserve"> </w:t>
      </w:r>
      <w:r w:rsidRPr="00CD5E02">
        <w:rPr>
          <w:rFonts w:ascii="Arial" w:hAnsi="Arial" w:cs="Arial"/>
          <w:sz w:val="20"/>
          <w:szCs w:val="20"/>
          <w:lang w:bidi="en-US"/>
        </w:rPr>
        <w:t>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 job</w:t>
      </w:r>
      <w:r>
        <w:rPr>
          <w:rFonts w:ascii="Arial" w:hAnsi="Arial" w:cs="Arial"/>
          <w:sz w:val="20"/>
          <w:szCs w:val="20"/>
          <w:lang w:bidi="en-US"/>
        </w:rPr>
        <w:t>.</w:t>
      </w:r>
    </w:p>
    <w:p w14:paraId="6D7F7BC5"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EBC1D0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14:paraId="21B20463" w14:textId="24AF2DF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0D5C60">
        <w:rPr>
          <w:rFonts w:ascii="Arial" w:hAnsi="Arial" w:cs="Arial"/>
          <w:sz w:val="20"/>
          <w:szCs w:val="20"/>
        </w:rPr>
        <w:t>your</w:t>
      </w:r>
      <w:r w:rsidR="00CD5E02">
        <w:rPr>
          <w:rFonts w:ascii="Arial" w:hAnsi="Arial" w:cs="Arial"/>
          <w:sz w:val="20"/>
          <w:szCs w:val="20"/>
        </w:rPr>
        <w:t xml:space="preserve"> </w:t>
      </w:r>
      <w:r w:rsidRPr="00EC4B78">
        <w:rPr>
          <w:rFonts w:ascii="Arial" w:hAnsi="Arial" w:cs="Arial"/>
          <w:sz w:val="20"/>
          <w:szCs w:val="20"/>
        </w:rPr>
        <w:t>leadership strengths and areas for improvement.</w:t>
      </w:r>
    </w:p>
    <w:p w14:paraId="455F0CF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14:paraId="0F5580B1" w14:textId="11582A5E" w:rsidR="009E425E" w:rsidRPr="000E2DBC" w:rsidRDefault="002C3C95"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14:paraId="41E050C8" w14:textId="64CFB4BC" w:rsidR="002C3C95" w:rsidRPr="0066252B"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14:paraId="5587D455" w14:textId="1CDD5415" w:rsidR="002C3C95" w:rsidRPr="00EC4B78" w:rsidRDefault="00885DA8" w:rsidP="00B1702E">
      <w:pPr>
        <w:pStyle w:val="BasicParagraph"/>
        <w:tabs>
          <w:tab w:val="left" w:pos="360"/>
        </w:tabs>
        <w:suppressAutoHyphens/>
        <w:rPr>
          <w:rStyle w:val="DateandTime"/>
          <w:rFonts w:ascii="Arial" w:hAnsi="Arial" w:cs="Arial"/>
        </w:rPr>
      </w:pPr>
      <w:r>
        <w:rPr>
          <w:rStyle w:val="DateandTime"/>
          <w:rFonts w:ascii="Arial" w:hAnsi="Arial" w:cs="Arial"/>
        </w:rPr>
        <w:t xml:space="preserve">1/11   |   </w:t>
      </w:r>
      <w:r w:rsidR="009D7A79">
        <w:rPr>
          <w:rStyle w:val="DateandTime"/>
          <w:rFonts w:ascii="Arial" w:hAnsi="Arial" w:cs="Arial"/>
        </w:rPr>
        <w:t>3</w:t>
      </w:r>
      <w:r w:rsidR="002C3C95" w:rsidRPr="00EC4B78">
        <w:rPr>
          <w:rStyle w:val="DateandTime"/>
          <w:rFonts w:ascii="Arial" w:hAnsi="Arial" w:cs="Arial"/>
        </w:rPr>
        <w:t>/</w:t>
      </w:r>
      <w:r w:rsidR="00DF1DD6">
        <w:rPr>
          <w:rStyle w:val="DateandTime"/>
          <w:rFonts w:ascii="Arial" w:hAnsi="Arial" w:cs="Arial"/>
        </w:rPr>
        <w:t>1</w:t>
      </w:r>
      <w:r w:rsidR="009D7A79">
        <w:rPr>
          <w:rStyle w:val="DateandTime"/>
          <w:rFonts w:ascii="Arial" w:hAnsi="Arial" w:cs="Arial"/>
        </w:rPr>
        <w:t>0</w:t>
      </w:r>
      <w:r w:rsidR="002C3C95" w:rsidRPr="00EC4B78">
        <w:rPr>
          <w:rStyle w:val="DateandTime"/>
          <w:rFonts w:ascii="Arial" w:hAnsi="Arial" w:cs="Arial"/>
        </w:rPr>
        <w:t xml:space="preserve">   |   </w:t>
      </w:r>
      <w:r w:rsidR="009D7A79">
        <w:rPr>
          <w:rStyle w:val="DateandTime"/>
          <w:rFonts w:ascii="Arial" w:hAnsi="Arial" w:cs="Arial"/>
        </w:rPr>
        <w:t>5</w:t>
      </w:r>
      <w:r w:rsidR="002C3C95" w:rsidRPr="00EC4B78">
        <w:rPr>
          <w:rStyle w:val="DateandTime"/>
          <w:rFonts w:ascii="Arial" w:hAnsi="Arial" w:cs="Arial"/>
        </w:rPr>
        <w:t>/</w:t>
      </w:r>
      <w:r w:rsidR="009D7A79">
        <w:rPr>
          <w:rStyle w:val="DateandTime"/>
          <w:rFonts w:ascii="Arial" w:hAnsi="Arial" w:cs="Arial"/>
        </w:rPr>
        <w:t>26</w:t>
      </w:r>
      <w:r w:rsidR="002C3C95" w:rsidRPr="00EC4B78">
        <w:rPr>
          <w:rStyle w:val="DateandTime"/>
          <w:rFonts w:ascii="Arial" w:hAnsi="Arial" w:cs="Arial"/>
        </w:rPr>
        <w:t xml:space="preserve">   |   </w:t>
      </w:r>
      <w:r w:rsidR="009D7A79">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11</w:t>
      </w:r>
      <w:r w:rsidR="00DF1DD6">
        <w:rPr>
          <w:rStyle w:val="DateandTime"/>
          <w:rFonts w:ascii="Arial" w:hAnsi="Arial" w:cs="Arial"/>
        </w:rPr>
        <w:t xml:space="preserve">   </w:t>
      </w:r>
      <w:r w:rsidR="00DF1DD6" w:rsidRPr="00EC4B78">
        <w:rPr>
          <w:rStyle w:val="DateandTime"/>
          <w:rFonts w:ascii="Arial" w:hAnsi="Arial" w:cs="Arial"/>
        </w:rPr>
        <w:t xml:space="preserve">|   </w:t>
      </w:r>
      <w:r w:rsidR="009D7A79">
        <w:rPr>
          <w:rStyle w:val="DateandTime"/>
          <w:rFonts w:ascii="Arial" w:hAnsi="Arial" w:cs="Arial"/>
        </w:rPr>
        <w:t>9</w:t>
      </w:r>
      <w:r w:rsidR="00DF1DD6" w:rsidRPr="00EC4B78">
        <w:rPr>
          <w:rStyle w:val="DateandTime"/>
          <w:rFonts w:ascii="Arial" w:hAnsi="Arial" w:cs="Arial"/>
        </w:rPr>
        <w:t>/</w:t>
      </w:r>
      <w:r w:rsidR="009D7A79">
        <w:rPr>
          <w:rStyle w:val="DateandTime"/>
          <w:rFonts w:ascii="Arial" w:hAnsi="Arial" w:cs="Arial"/>
        </w:rPr>
        <w:t>28</w:t>
      </w:r>
      <w:r w:rsidR="00DF1DD6"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FC0E610" w14:textId="77777777" w:rsidR="00785029" w:rsidRDefault="00CD5E02" w:rsidP="00785029">
      <w:pPr>
        <w:spacing w:before="90" w:line="288" w:lineRule="auto"/>
        <w:rPr>
          <w:rFonts w:ascii="Arial" w:eastAsia="Times New Roman" w:hAnsi="Arial" w:cs="Arial"/>
          <w:sz w:val="20"/>
          <w:szCs w:val="20"/>
          <w:lang w:bidi="ar-SA"/>
        </w:rPr>
      </w:pPr>
      <w:r w:rsidRPr="00CD5E02">
        <w:rPr>
          <w:rFonts w:ascii="Arial" w:eastAsia="Times New Roman" w:hAnsi="Arial" w:cs="Arial"/>
          <w:sz w:val="20"/>
          <w:szCs w:val="2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Pr>
          <w:rFonts w:ascii="Arial" w:eastAsia="Times New Roman" w:hAnsi="Arial" w:cs="Arial"/>
          <w:sz w:val="20"/>
          <w:szCs w:val="20"/>
          <w:lang w:bidi="ar-SA"/>
        </w:rPr>
        <w:t>.</w:t>
      </w:r>
    </w:p>
    <w:p w14:paraId="38A2C456" w14:textId="77777777" w:rsidR="00785029" w:rsidRDefault="006E3C50" w:rsidP="00785029">
      <w:pPr>
        <w:pStyle w:val="BasicParagraph"/>
        <w:tabs>
          <w:tab w:val="left" w:pos="360"/>
        </w:tabs>
        <w:suppressAutoHyphens/>
        <w:spacing w:before="90"/>
        <w:rPr>
          <w:rFonts w:ascii="Arial" w:hAnsi="Arial" w:cs="Arial"/>
          <w:sz w:val="20"/>
          <w:szCs w:val="20"/>
        </w:rPr>
      </w:pPr>
      <w:r w:rsidRPr="00403189">
        <w:rPr>
          <w:rStyle w:val="CompHead"/>
          <w:rFonts w:ascii="Arial" w:hAnsi="Arial" w:cs="Arial"/>
          <w:color w:val="auto"/>
        </w:rPr>
        <w:t>This program will help leaders:</w:t>
      </w:r>
      <w:r w:rsidR="00785029" w:rsidRPr="00785029">
        <w:rPr>
          <w:rFonts w:ascii="Arial" w:hAnsi="Arial" w:cs="Arial"/>
          <w:sz w:val="20"/>
          <w:szCs w:val="20"/>
        </w:rPr>
        <w:t xml:space="preserve"> </w:t>
      </w:r>
    </w:p>
    <w:p w14:paraId="3CDD8DB0" w14:textId="773855CB"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Understand the human brain’s natural reactions to significant change</w:t>
      </w:r>
      <w:r>
        <w:rPr>
          <w:rFonts w:ascii="Arial" w:eastAsia="Times New Roman" w:hAnsi="Arial" w:cs="Arial"/>
          <w:sz w:val="20"/>
          <w:szCs w:val="20"/>
        </w:rPr>
        <w:t>.</w:t>
      </w:r>
    </w:p>
    <w:p w14:paraId="1A91684A" w14:textId="0B62F767"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rPr>
        <w:t>Deepen awareness of effective change leadership tactics</w:t>
      </w:r>
      <w:r>
        <w:rPr>
          <w:rFonts w:ascii="Arial" w:hAnsi="Arial" w:cs="Arial"/>
          <w:sz w:val="20"/>
          <w:szCs w:val="20"/>
        </w:rPr>
        <w:t>.</w:t>
      </w:r>
    </w:p>
    <w:p w14:paraId="575AA012" w14:textId="250A4FAD"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Recognize the primary keys to being consciously change resilient</w:t>
      </w:r>
      <w:r>
        <w:rPr>
          <w:rFonts w:ascii="Arial" w:eastAsia="Times New Roman" w:hAnsi="Arial" w:cs="Arial"/>
          <w:sz w:val="20"/>
          <w:szCs w:val="20"/>
        </w:rPr>
        <w:t>.</w:t>
      </w:r>
    </w:p>
    <w:p w14:paraId="5E9FC29C" w14:textId="077D401F" w:rsidR="00462FCA" w:rsidRPr="00785029" w:rsidRDefault="006E3C50" w:rsidP="00462FCA">
      <w:pPr>
        <w:pStyle w:val="BasicParagraph"/>
        <w:tabs>
          <w:tab w:val="left" w:pos="360"/>
        </w:tabs>
        <w:suppressAutoHyphens/>
        <w:rPr>
          <w:rStyle w:val="DescriptionHead"/>
          <w:rFonts w:ascii="Arial" w:hAnsi="Arial" w:cs="Arial"/>
          <w:b w:val="0"/>
          <w:bCs w:val="0"/>
          <w:color w:val="D12229"/>
          <w:sz w:val="20"/>
          <w:szCs w:val="20"/>
        </w:rPr>
      </w:pPr>
      <w:r w:rsidRPr="006E3C50">
        <w:rPr>
          <w:rStyle w:val="Comps"/>
          <w:rFonts w:ascii="Arial" w:hAnsi="Arial" w:cs="Arial"/>
        </w:rPr>
        <w:t>Competencies Addressed: Being Resilient, Courage, Manages Ambiguity, Nimble Learning, Situational Adaptability</w:t>
      </w:r>
    </w:p>
    <w:p w14:paraId="52E943A1" w14:textId="77777777" w:rsidR="0004491F" w:rsidRDefault="0004491F" w:rsidP="00785029">
      <w:pPr>
        <w:pStyle w:val="BasicParagraph"/>
        <w:tabs>
          <w:tab w:val="left" w:pos="360"/>
        </w:tabs>
        <w:suppressAutoHyphens/>
        <w:spacing w:before="270"/>
        <w:rPr>
          <w:rStyle w:val="DescriptionHead"/>
          <w:rFonts w:ascii="Arial" w:hAnsi="Arial" w:cs="Arial"/>
        </w:rPr>
      </w:pPr>
    </w:p>
    <w:p w14:paraId="450C697A" w14:textId="77777777" w:rsidR="0004491F" w:rsidRDefault="0004491F" w:rsidP="00785029">
      <w:pPr>
        <w:pStyle w:val="BasicParagraph"/>
        <w:tabs>
          <w:tab w:val="left" w:pos="360"/>
        </w:tabs>
        <w:suppressAutoHyphens/>
        <w:spacing w:before="270"/>
        <w:rPr>
          <w:rStyle w:val="DescriptionHead"/>
          <w:rFonts w:ascii="Arial" w:hAnsi="Arial" w:cs="Arial"/>
        </w:rPr>
      </w:pPr>
    </w:p>
    <w:p w14:paraId="49DA56C7" w14:textId="77777777" w:rsidR="0004491F" w:rsidRDefault="0004491F" w:rsidP="00785029">
      <w:pPr>
        <w:pStyle w:val="BasicParagraph"/>
        <w:tabs>
          <w:tab w:val="left" w:pos="360"/>
        </w:tabs>
        <w:suppressAutoHyphens/>
        <w:spacing w:before="270"/>
        <w:rPr>
          <w:rStyle w:val="DescriptionHead"/>
          <w:rFonts w:ascii="Arial" w:hAnsi="Arial" w:cs="Arial"/>
        </w:rPr>
      </w:pPr>
    </w:p>
    <w:p w14:paraId="24C14626" w14:textId="77777777" w:rsidR="0004491F" w:rsidRDefault="0004491F" w:rsidP="00785029">
      <w:pPr>
        <w:pStyle w:val="BasicParagraph"/>
        <w:tabs>
          <w:tab w:val="left" w:pos="360"/>
        </w:tabs>
        <w:suppressAutoHyphens/>
        <w:spacing w:before="270"/>
        <w:rPr>
          <w:rStyle w:val="DescriptionHead"/>
          <w:rFonts w:ascii="Arial" w:hAnsi="Arial" w:cs="Arial"/>
        </w:rPr>
      </w:pPr>
    </w:p>
    <w:p w14:paraId="31F9C539" w14:textId="583FDAFF" w:rsidR="00462FCA" w:rsidRPr="00CD770E" w:rsidRDefault="00462FCA"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lastRenderedPageBreak/>
        <w:t xml:space="preserve">Leading </w:t>
      </w:r>
      <w:r w:rsidR="000D5C60">
        <w:rPr>
          <w:rStyle w:val="DescriptionHead"/>
          <w:rFonts w:ascii="Arial" w:hAnsi="Arial" w:cs="Arial"/>
        </w:rPr>
        <w:t>Y</w:t>
      </w:r>
      <w:r>
        <w:rPr>
          <w:rStyle w:val="DescriptionHead"/>
          <w:rFonts w:ascii="Arial" w:hAnsi="Arial" w:cs="Arial"/>
        </w:rPr>
        <w:t>our Employees to Great Performance: The SLII Experience</w:t>
      </w:r>
      <w:r w:rsidRPr="00123D80">
        <w:rPr>
          <w:rStyle w:val="DescriptionHead"/>
          <w:rFonts w:ascii="Arial" w:hAnsi="Arial" w:cs="Arial"/>
          <w:vertAlign w:val="superscript"/>
        </w:rPr>
        <w:t>TM</w:t>
      </w:r>
    </w:p>
    <w:p w14:paraId="560FDA6C" w14:textId="33B69F2E"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w:t>
      </w:r>
      <w:r w:rsidR="009D7A79">
        <w:rPr>
          <w:rStyle w:val="DateandTime"/>
          <w:rFonts w:ascii="Arial" w:hAnsi="Arial" w:cs="Arial"/>
        </w:rPr>
        <w:t>14</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3B3C59" w14:textId="31C8E7FA"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14:paraId="3086F760" w14:textId="77777777"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44CCFDEF"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14:paraId="07368E6C"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14:paraId="53027B7B"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14:paraId="104F31A8" w14:textId="5E36CB75" w:rsidR="009E425E" w:rsidRPr="009E425E" w:rsidRDefault="00462FCA" w:rsidP="009E425E">
      <w:pPr>
        <w:pStyle w:val="BasicParagraph"/>
        <w:tabs>
          <w:tab w:val="left" w:pos="360"/>
        </w:tabs>
        <w:suppressAutoHyphens/>
        <w:rPr>
          <w:rFonts w:ascii="Arial" w:hAnsi="Arial" w:cs="Arial"/>
          <w:i/>
          <w:iCs/>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14:paraId="10DCA024" w14:textId="25E97388"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bCs/>
          <w:color w:val="222222"/>
          <w:shd w:val="clear" w:color="auto" w:fill="FFFFFF"/>
        </w:rPr>
        <w:t>Love ‘Em or Lose ‘Em:  Retaining &amp; Engaging Your Critical Talent</w:t>
      </w:r>
    </w:p>
    <w:p w14:paraId="21397EC4" w14:textId="41352486" w:rsidR="0044128F" w:rsidRPr="00B1702E" w:rsidRDefault="0044128F" w:rsidP="00B1702E">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0   |   11/</w:t>
      </w:r>
      <w:r w:rsidR="0017305B">
        <w:rPr>
          <w:rStyle w:val="apple-converted-space"/>
          <w:rFonts w:ascii="Arial" w:hAnsi="Arial" w:cs="Arial"/>
          <w:b/>
          <w:bCs/>
          <w:color w:val="222222"/>
          <w:sz w:val="20"/>
          <w:szCs w:val="20"/>
          <w:shd w:val="clear" w:color="auto" w:fill="FFFFFF"/>
        </w:rPr>
        <w:t>3</w:t>
      </w:r>
      <w:r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45E2F33D" w14:textId="7897E85B"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 xml:space="preserve">What keeps talent? Why do some organizations retain their top performers while others drive them away? ln today’s competitive marketplace, in which organizations must continually fight for their very survival, stopping the talent drain, and nurturing the loyalty and performance of talented employees is crucial. Shortsighted managers believe that key talent will stay. They believe it's about money, perks, and benefits over which they have no control. Employees want fair pay, and they also want challenging, meaningful work, a chance to learn and grow, recognition, respect, and a leader </w:t>
      </w:r>
      <w:r w:rsidR="000D5C60">
        <w:rPr>
          <w:rFonts w:ascii="Arial" w:hAnsi="Arial" w:cs="Arial"/>
          <w:lang w:bidi="en-US"/>
        </w:rPr>
        <w:t xml:space="preserve">who </w:t>
      </w:r>
      <w:r w:rsidRPr="00A8214E">
        <w:rPr>
          <w:rFonts w:ascii="Arial" w:hAnsi="Arial" w:cs="Arial"/>
          <w:lang w:bidi="en-US"/>
        </w:rPr>
        <w:t>supports them in their development. The question for most leaders is how to do this in a "no time to do it" and/or "low</w:t>
      </w:r>
      <w:r>
        <w:rPr>
          <w:rFonts w:ascii="Arial" w:hAnsi="Arial" w:cs="Arial"/>
          <w:lang w:bidi="en-US"/>
        </w:rPr>
        <w:t xml:space="preserve"> </w:t>
      </w:r>
      <w:r w:rsidRPr="00A8214E">
        <w:rPr>
          <w:rFonts w:ascii="Arial" w:hAnsi="Arial" w:cs="Arial"/>
          <w:lang w:bidi="en-US"/>
        </w:rPr>
        <w:t>cost" environment. This program lays out a menu of practical "how-to" strategies that leaders at any level can apply to drive the higher levels of engagement and retention that directly impact quality</w:t>
      </w:r>
      <w:r>
        <w:rPr>
          <w:rFonts w:ascii="Arial" w:hAnsi="Arial" w:cs="Arial"/>
          <w:lang w:bidi="en-US"/>
        </w:rPr>
        <w:t>.</w:t>
      </w:r>
    </w:p>
    <w:p w14:paraId="2E9A5449"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1A04849" w14:textId="3457F7F5"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why employee engagement matters to </w:t>
      </w:r>
      <w:r w:rsidR="000D5C60">
        <w:rPr>
          <w:rFonts w:ascii="Arial" w:hAnsi="Arial" w:cs="Arial"/>
          <w:sz w:val="20"/>
          <w:szCs w:val="20"/>
          <w:lang w:bidi="en-US"/>
        </w:rPr>
        <w:t>you</w:t>
      </w:r>
      <w:r w:rsidRPr="00A8214E">
        <w:rPr>
          <w:rFonts w:ascii="Arial" w:hAnsi="Arial" w:cs="Arial"/>
          <w:sz w:val="20"/>
          <w:szCs w:val="20"/>
          <w:lang w:bidi="en-US"/>
        </w:rPr>
        <w:t>, the people on </w:t>
      </w:r>
      <w:r w:rsidR="000D5C60">
        <w:rPr>
          <w:rFonts w:ascii="Arial" w:hAnsi="Arial" w:cs="Arial"/>
          <w:sz w:val="20"/>
          <w:szCs w:val="20"/>
          <w:lang w:bidi="en-US"/>
        </w:rPr>
        <w:t>your</w:t>
      </w:r>
      <w:r w:rsidRPr="00A8214E">
        <w:rPr>
          <w:rFonts w:ascii="Arial" w:hAnsi="Arial" w:cs="Arial"/>
          <w:sz w:val="20"/>
          <w:szCs w:val="20"/>
          <w:lang w:bidi="en-US"/>
        </w:rPr>
        <w:t> team, and the organization</w:t>
      </w:r>
      <w:r>
        <w:rPr>
          <w:rFonts w:ascii="Arial" w:hAnsi="Arial" w:cs="Arial"/>
          <w:sz w:val="20"/>
          <w:szCs w:val="20"/>
          <w:lang w:bidi="en-US"/>
        </w:rPr>
        <w:t>.</w:t>
      </w:r>
    </w:p>
    <w:p w14:paraId="2D021B92"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Know the significant influence that managers have as "Talent-Focused Leaders" to impact engagement and retention</w:t>
      </w:r>
      <w:r>
        <w:rPr>
          <w:rFonts w:ascii="Arial" w:hAnsi="Arial" w:cs="Arial"/>
          <w:sz w:val="20"/>
          <w:szCs w:val="20"/>
          <w:lang w:bidi="en-US"/>
        </w:rPr>
        <w:t>.</w:t>
      </w:r>
    </w:p>
    <w:p w14:paraId="01C934F6" w14:textId="0DAB2447" w:rsidR="0044128F" w:rsidRPr="00D92545" w:rsidRDefault="0044128F" w:rsidP="00D92545">
      <w:pPr>
        <w:tabs>
          <w:tab w:val="left" w:pos="360"/>
        </w:tabs>
        <w:spacing w:line="288" w:lineRule="auto"/>
        <w:ind w:left="360" w:hanging="360"/>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Introduce 26 engagement practices and action tips for leaders, including practice in asking questions and conducting Stay Conversations</w:t>
      </w:r>
      <w:r>
        <w:rPr>
          <w:rFonts w:ascii="Arial" w:hAnsi="Arial" w:cs="Arial"/>
          <w:sz w:val="20"/>
          <w:szCs w:val="20"/>
        </w:rPr>
        <w:t>.</w:t>
      </w:r>
    </w:p>
    <w:p w14:paraId="706A761D" w14:textId="4D655BDB" w:rsidR="009E425E" w:rsidRPr="000E2DBC" w:rsidRDefault="0044128F" w:rsidP="000E2DBC">
      <w:pPr>
        <w:tabs>
          <w:tab w:val="left" w:pos="2023"/>
          <w:tab w:val="left" w:pos="2310"/>
        </w:tabs>
        <w:spacing w:line="288" w:lineRule="auto"/>
        <w:rPr>
          <w:rStyle w:val="DescriptionHead"/>
          <w:rFonts w:ascii="Arial" w:hAnsi="Arial" w:cs="Arial"/>
          <w:bCs w:val="0"/>
          <w:szCs w:val="22"/>
        </w:rPr>
      </w:pPr>
      <w:r w:rsidRPr="0057619C">
        <w:rPr>
          <w:rFonts w:ascii="Arial" w:eastAsia="Times New Roman" w:hAnsi="Arial" w:cs="Arial"/>
          <w:i/>
          <w:sz w:val="20"/>
          <w:szCs w:val="20"/>
        </w:rPr>
        <w:t xml:space="preserve">Competencies Addressed: </w:t>
      </w:r>
      <w:r w:rsidRPr="00A8214E">
        <w:rPr>
          <w:rFonts w:ascii="Arial" w:eastAsia="Times New Roman" w:hAnsi="Arial" w:cs="Arial"/>
          <w:i/>
          <w:sz w:val="20"/>
          <w:szCs w:val="20"/>
        </w:rPr>
        <w:t>Builds Effective Teams, Develops Talent, Drives Engagement, Drives Results, Instills Trus</w:t>
      </w:r>
      <w:r>
        <w:rPr>
          <w:rFonts w:ascii="Arial" w:eastAsia="Times New Roman" w:hAnsi="Arial" w:cs="Arial"/>
          <w:i/>
          <w:sz w:val="20"/>
          <w:szCs w:val="20"/>
        </w:rPr>
        <w:t>t</w:t>
      </w:r>
    </w:p>
    <w:p w14:paraId="31B76CB7" w14:textId="6BC1446A"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14:paraId="64D26864" w14:textId="1847B9CD"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9</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6FBC23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14:paraId="33564B17"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08B711F"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14:paraId="507F7BD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14:paraId="45BECF2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14:paraId="73DD4C1B" w14:textId="2AA982F0" w:rsidR="00DF75C4"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Action Oriented, Communicates Effectively, Customer Focus, Manages Conflict, Resourcefulness</w:t>
      </w:r>
    </w:p>
    <w:p w14:paraId="7626154D" w14:textId="77777777" w:rsidR="0004491F" w:rsidRDefault="0004491F" w:rsidP="00785029">
      <w:pPr>
        <w:pStyle w:val="BasicParagraph"/>
        <w:tabs>
          <w:tab w:val="left" w:pos="360"/>
        </w:tabs>
        <w:suppressAutoHyphens/>
        <w:spacing w:before="270"/>
        <w:rPr>
          <w:rFonts w:ascii="Arial" w:hAnsi="Arial" w:cs="Arial"/>
          <w:b/>
          <w:bCs/>
          <w:spacing w:val="-3"/>
        </w:rPr>
      </w:pPr>
    </w:p>
    <w:p w14:paraId="24E3E375" w14:textId="77777777" w:rsidR="0004491F" w:rsidRDefault="0004491F" w:rsidP="00785029">
      <w:pPr>
        <w:pStyle w:val="BasicParagraph"/>
        <w:tabs>
          <w:tab w:val="left" w:pos="360"/>
        </w:tabs>
        <w:suppressAutoHyphens/>
        <w:spacing w:before="270"/>
        <w:rPr>
          <w:rFonts w:ascii="Arial" w:hAnsi="Arial" w:cs="Arial"/>
          <w:b/>
          <w:bCs/>
          <w:spacing w:val="-3"/>
        </w:rPr>
      </w:pPr>
    </w:p>
    <w:p w14:paraId="0BBD96DB" w14:textId="2E0C31EC" w:rsidR="00F83E01" w:rsidRPr="00785029" w:rsidRDefault="00F83E01" w:rsidP="00785029">
      <w:pPr>
        <w:pStyle w:val="BasicParagraph"/>
        <w:tabs>
          <w:tab w:val="left" w:pos="360"/>
        </w:tabs>
        <w:suppressAutoHyphens/>
        <w:spacing w:before="270"/>
        <w:rPr>
          <w:rFonts w:ascii="Arial" w:hAnsi="Arial" w:cs="Arial"/>
          <w:i/>
          <w:iCs/>
          <w:sz w:val="18"/>
          <w:szCs w:val="18"/>
        </w:rPr>
      </w:pPr>
      <w:r w:rsidRPr="00785029">
        <w:rPr>
          <w:rFonts w:ascii="Arial" w:hAnsi="Arial" w:cs="Arial"/>
          <w:b/>
          <w:bCs/>
          <w:spacing w:val="-3"/>
        </w:rPr>
        <w:lastRenderedPageBreak/>
        <w:t>Managing Conflict for Progress</w:t>
      </w:r>
    </w:p>
    <w:p w14:paraId="03510A88" w14:textId="317B920A"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5/</w:t>
      </w:r>
      <w:r w:rsidR="00894DD8">
        <w:rPr>
          <w:rFonts w:ascii="Arial" w:hAnsi="Arial" w:cs="Arial"/>
          <w:b/>
          <w:bCs/>
          <w:caps/>
          <w:sz w:val="20"/>
          <w:szCs w:val="20"/>
        </w:rPr>
        <w:t>11</w:t>
      </w:r>
      <w:r>
        <w:rPr>
          <w:rFonts w:ascii="Arial" w:hAnsi="Arial" w:cs="Arial"/>
          <w:b/>
          <w:bCs/>
          <w:caps/>
          <w:sz w:val="20"/>
          <w:szCs w:val="20"/>
        </w:rPr>
        <w:t xml:space="preserve">  </w:t>
      </w:r>
      <w:r w:rsidRPr="00366F7E">
        <w:rPr>
          <w:rFonts w:ascii="Arial" w:hAnsi="Arial" w:cs="Arial"/>
          <w:b/>
          <w:bCs/>
          <w:caps/>
          <w:sz w:val="20"/>
          <w:szCs w:val="20"/>
        </w:rPr>
        <w:t xml:space="preserve"> </w:t>
      </w:r>
      <w:r w:rsidR="000A2550">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70DB502" w14:textId="31F9D199" w:rsidR="00F83E01" w:rsidRPr="008F04E3" w:rsidRDefault="00CD5E02" w:rsidP="00500F7B">
      <w:pPr>
        <w:pStyle w:val="NormalWeb"/>
        <w:spacing w:before="0" w:beforeAutospacing="0" w:after="0" w:afterAutospacing="0" w:line="288" w:lineRule="auto"/>
        <w:rPr>
          <w:rFonts w:ascii="Arial" w:hAnsi="Arial" w:cs="Arial"/>
          <w:sz w:val="20"/>
          <w:szCs w:val="20"/>
          <w:shd w:val="clear" w:color="auto" w:fill="FFFFFF"/>
        </w:rPr>
      </w:pPr>
      <w:r w:rsidRPr="00CD5E02">
        <w:rPr>
          <w:rFonts w:ascii="Arial" w:hAnsi="Arial" w:cs="Arial"/>
          <w:sz w:val="20"/>
          <w:szCs w:val="20"/>
          <w:shd w:val="clear" w:color="auto" w:fill="FFFFFF"/>
          <w:lang w:bidi="en-US"/>
        </w:rPr>
        <w:t>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program will teach you how to manage conflict productively rather than stagnating you or your team. Being able to successfully function as an individual or as a team is dependent on how you manage conflict</w:t>
      </w:r>
      <w:r>
        <w:rPr>
          <w:rFonts w:ascii="Arial" w:hAnsi="Arial" w:cs="Arial"/>
          <w:sz w:val="20"/>
          <w:szCs w:val="20"/>
          <w:shd w:val="clear" w:color="auto" w:fill="FFFFFF"/>
          <w:lang w:bidi="en-US"/>
        </w:rPr>
        <w:t>.</w:t>
      </w:r>
    </w:p>
    <w:p w14:paraId="43E5F102" w14:textId="77777777" w:rsidR="00F83E01" w:rsidRPr="008F04E3" w:rsidRDefault="00F83E01" w:rsidP="00785029">
      <w:pPr>
        <w:pStyle w:val="NormalWeb"/>
        <w:spacing w:before="90" w:beforeAutospacing="0" w:after="0" w:afterAutospacing="0" w:line="288" w:lineRule="auto"/>
        <w:rPr>
          <w:rFonts w:ascii="Arial" w:hAnsi="Arial" w:cs="Arial"/>
          <w:b/>
          <w:bCs/>
          <w:sz w:val="20"/>
          <w:szCs w:val="20"/>
        </w:rPr>
      </w:pPr>
      <w:r w:rsidRPr="008F04E3">
        <w:rPr>
          <w:rFonts w:ascii="Arial" w:hAnsi="Arial" w:cs="Arial"/>
          <w:b/>
          <w:bCs/>
          <w:sz w:val="20"/>
          <w:szCs w:val="20"/>
        </w:rPr>
        <w:t>This program will help leaders:</w:t>
      </w:r>
    </w:p>
    <w:p w14:paraId="675BBE0E" w14:textId="50A32390"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Learn the benefits of conflict and how </w:t>
      </w:r>
      <w:r w:rsidR="000D5C60">
        <w:rPr>
          <w:rFonts w:ascii="Arial" w:hAnsi="Arial" w:cs="Arial"/>
          <w:sz w:val="20"/>
          <w:szCs w:val="20"/>
        </w:rPr>
        <w:t>you</w:t>
      </w:r>
      <w:r w:rsidRPr="008F04E3">
        <w:rPr>
          <w:rFonts w:ascii="Arial" w:hAnsi="Arial" w:cs="Arial"/>
          <w:sz w:val="20"/>
          <w:szCs w:val="20"/>
        </w:rPr>
        <w:t xml:space="preserve"> can use it positively by removing the mental barrier that conflict is “bad”.</w:t>
      </w:r>
    </w:p>
    <w:p w14:paraId="4597013E" w14:textId="2D2BDBAA" w:rsidR="00F83E01" w:rsidRPr="008F04E3" w:rsidRDefault="00F83E01" w:rsidP="00500F7B">
      <w:pPr>
        <w:pStyle w:val="NormalWeb"/>
        <w:spacing w:before="0" w:beforeAutospacing="0" w:after="0" w:afterAutospacing="0" w:line="288"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w:t>
      </w:r>
      <w:r w:rsidR="000D5C60">
        <w:rPr>
          <w:rFonts w:ascii="Arial" w:hAnsi="Arial" w:cs="Arial"/>
          <w:spacing w:val="-1"/>
          <w:sz w:val="20"/>
          <w:szCs w:val="20"/>
        </w:rPr>
        <w:t>is</w:t>
      </w:r>
      <w:r w:rsidRPr="008F04E3">
        <w:rPr>
          <w:rFonts w:ascii="Arial" w:hAnsi="Arial" w:cs="Arial"/>
          <w:spacing w:val="-1"/>
          <w:sz w:val="20"/>
          <w:szCs w:val="20"/>
        </w:rPr>
        <w:t xml:space="preserve"> style.</w:t>
      </w:r>
    </w:p>
    <w:p w14:paraId="4D177F6A" w14:textId="77777777"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14:paraId="48C5954C" w14:textId="3F422E0C" w:rsidR="009E425E" w:rsidRPr="009E425E" w:rsidRDefault="00F83E01"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8F04E3">
        <w:rPr>
          <w:rFonts w:ascii="Arial" w:hAnsi="Arial" w:cs="Arial"/>
          <w:i/>
          <w:iCs/>
          <w:sz w:val="20"/>
          <w:szCs w:val="20"/>
        </w:rPr>
        <w:t>Competencies addressed: Drives Results, Collaborates, Manages Conflict, Values Differences, Communicates Effectively</w:t>
      </w:r>
    </w:p>
    <w:p w14:paraId="5A9A4525" w14:textId="0433E5D7" w:rsidR="00DF75C4" w:rsidRDefault="00DF75C4" w:rsidP="00785029">
      <w:pPr>
        <w:spacing w:before="270" w:line="288" w:lineRule="auto"/>
        <w:rPr>
          <w:rStyle w:val="DescriptionHead"/>
          <w:rFonts w:ascii="Arial" w:hAnsi="Arial" w:cs="Arial"/>
        </w:rPr>
      </w:pPr>
      <w:r>
        <w:rPr>
          <w:rStyle w:val="DescriptionHead"/>
          <w:rFonts w:ascii="Arial" w:hAnsi="Arial" w:cs="Arial"/>
        </w:rPr>
        <w:t>Maximize Your Potential at Work: Individual Lean Six Sigma</w:t>
      </w:r>
    </w:p>
    <w:p w14:paraId="2EF23889" w14:textId="3E898951" w:rsidR="00DF75C4" w:rsidRPr="00DF75C4" w:rsidRDefault="009D7A79" w:rsidP="00B1702E">
      <w:pPr>
        <w:spacing w:line="288" w:lineRule="auto"/>
        <w:rPr>
          <w:rStyle w:val="DateandTime"/>
          <w:rFonts w:ascii="Arial" w:hAnsi="Arial" w:cs="Arial"/>
        </w:rPr>
      </w:pPr>
      <w:r>
        <w:rPr>
          <w:rStyle w:val="DateandTime"/>
          <w:rFonts w:ascii="Arial" w:hAnsi="Arial" w:cs="Arial"/>
        </w:rPr>
        <w:t>4/6   |   10</w:t>
      </w:r>
      <w:r w:rsidR="001B3D34">
        <w:rPr>
          <w:rStyle w:val="DateandTime"/>
          <w:rFonts w:ascii="Arial" w:hAnsi="Arial" w:cs="Arial"/>
        </w:rPr>
        <w:t>/</w:t>
      </w:r>
      <w:r>
        <w:rPr>
          <w:rStyle w:val="DateandTime"/>
          <w:rFonts w:ascii="Arial" w:hAnsi="Arial" w:cs="Arial"/>
        </w:rPr>
        <w:t>5</w:t>
      </w:r>
      <w:r w:rsidR="00DF1DD6" w:rsidRPr="00EC4B78">
        <w:rPr>
          <w:rStyle w:val="DateandTime"/>
          <w:rFonts w:ascii="Arial" w:hAnsi="Arial" w:cs="Arial"/>
        </w:rPr>
        <w:t xml:space="preserve">   </w:t>
      </w:r>
      <w:r w:rsidR="000A2550">
        <w:rPr>
          <w:rStyle w:val="DateandTime"/>
          <w:rFonts w:ascii="Arial" w:hAnsi="Arial" w:cs="Arial"/>
        </w:rPr>
        <w:t xml:space="preserve">   </w:t>
      </w:r>
      <w:r w:rsidR="00DF1DD6"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D6FB650" w14:textId="77777777" w:rsidR="00DF75C4" w:rsidRDefault="00DF75C4" w:rsidP="00B1702E">
      <w:pPr>
        <w:spacing w:before="90" w:line="288"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14:paraId="61B1ED08" w14:textId="77777777" w:rsidR="00DF75C4" w:rsidRDefault="00DF75C4" w:rsidP="00785029">
      <w:pPr>
        <w:spacing w:before="90" w:line="288"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14:paraId="01DF412C" w14:textId="03526900"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reate and achieve goals that improve both you and your organization.</w:t>
      </w:r>
    </w:p>
    <w:p w14:paraId="6CD3F2B9" w14:textId="5C5EBEEE"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processes.</w:t>
      </w:r>
    </w:p>
    <w:p w14:paraId="1A1396D4" w14:textId="7ECEFCF2"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relationships.</w:t>
      </w:r>
    </w:p>
    <w:p w14:paraId="15F709B1" w14:textId="627A562E" w:rsidR="009E425E" w:rsidRPr="009E425E" w:rsidRDefault="00BF56E6"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14:paraId="6020CF05" w14:textId="6E433268" w:rsidR="002C3C95" w:rsidRPr="00DF75C4" w:rsidRDefault="0097241D" w:rsidP="00785029">
      <w:pPr>
        <w:spacing w:before="270"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14:paraId="65B2CEC0" w14:textId="6C86FEC1"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sidR="009D7A79">
        <w:rPr>
          <w:rStyle w:val="DateandTime"/>
          <w:rFonts w:ascii="Arial" w:hAnsi="Arial" w:cs="Arial"/>
        </w:rPr>
        <w:t>12</w:t>
      </w:r>
      <w:r w:rsidR="002C3C95" w:rsidRPr="00EC4B78">
        <w:rPr>
          <w:rStyle w:val="DateandTime"/>
          <w:rFonts w:ascii="Arial" w:hAnsi="Arial" w:cs="Arial"/>
        </w:rPr>
        <w:t xml:space="preserve">   | </w:t>
      </w:r>
      <w:r w:rsidR="00830D2D">
        <w:rPr>
          <w:rStyle w:val="DateandTime"/>
          <w:rFonts w:ascii="Arial" w:hAnsi="Arial" w:cs="Arial"/>
        </w:rPr>
        <w:t xml:space="preserve"> </w:t>
      </w:r>
      <w:r w:rsidR="002C3C95" w:rsidRPr="00EC4B78">
        <w:rPr>
          <w:rStyle w:val="DateandTime"/>
          <w:rFonts w:ascii="Arial" w:hAnsi="Arial" w:cs="Arial"/>
        </w:rPr>
        <w:t xml:space="preserve">  </w:t>
      </w:r>
      <w:r w:rsidR="00830D2D">
        <w:rPr>
          <w:rStyle w:val="DateandTime"/>
          <w:rFonts w:ascii="Arial" w:hAnsi="Arial" w:cs="Arial"/>
        </w:rPr>
        <w:t xml:space="preserve">5/19   |    </w:t>
      </w:r>
      <w:r>
        <w:rPr>
          <w:rStyle w:val="DateandTime"/>
          <w:rFonts w:ascii="Arial" w:hAnsi="Arial" w:cs="Arial"/>
        </w:rPr>
        <w:t>6</w:t>
      </w:r>
      <w:r w:rsidR="002C3C95" w:rsidRPr="00EC4B78">
        <w:rPr>
          <w:rStyle w:val="DateandTime"/>
          <w:rFonts w:ascii="Arial" w:hAnsi="Arial" w:cs="Arial"/>
        </w:rPr>
        <w:t>/2</w:t>
      </w:r>
      <w:r w:rsidR="000A2550">
        <w:rPr>
          <w:rStyle w:val="DateandTime"/>
          <w:rFonts w:ascii="Arial" w:hAnsi="Arial" w:cs="Arial"/>
        </w:rPr>
        <w:t>1</w:t>
      </w:r>
      <w:r>
        <w:rPr>
          <w:rStyle w:val="DateandTime"/>
          <w:rFonts w:ascii="Arial" w:hAnsi="Arial" w:cs="Arial"/>
        </w:rPr>
        <w:t xml:space="preserve">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00950857">
        <w:rPr>
          <w:rStyle w:val="DateandTime"/>
          <w:rFonts w:ascii="Arial" w:hAnsi="Arial" w:cs="Arial"/>
        </w:rPr>
        <w:t>| 8/30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6</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7B29716" w14:textId="45C872D8"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Leaders often delay or avoid initiating difficult conversations especially when they anticipate an emotional reaction. However, avoiding these conversations can be costly to your organization</w:t>
      </w:r>
      <w:r w:rsidR="000D5C60">
        <w:rPr>
          <w:rFonts w:ascii="Arial" w:hAnsi="Arial" w:cs="Arial"/>
          <w:sz w:val="20"/>
          <w:szCs w:val="20"/>
          <w:lang w:bidi="en-US"/>
        </w:rPr>
        <w:t>,</w:t>
      </w:r>
      <w:r w:rsidRPr="00CD5E02">
        <w:rPr>
          <w:rFonts w:ascii="Arial" w:hAnsi="Arial" w:cs="Arial"/>
          <w:sz w:val="20"/>
          <w:szCs w:val="20"/>
          <w:lang w:bidi="en-US"/>
        </w:rPr>
        <w:t xml:space="preserve"> </w:t>
      </w:r>
      <w:r w:rsidR="000D5C60">
        <w:rPr>
          <w:rFonts w:ascii="Arial" w:hAnsi="Arial" w:cs="Arial"/>
          <w:sz w:val="20"/>
          <w:szCs w:val="20"/>
          <w:lang w:bidi="en-US"/>
        </w:rPr>
        <w:t xml:space="preserve">the other employee involved, </w:t>
      </w:r>
      <w:r w:rsidRPr="00CD5E02">
        <w:rPr>
          <w:rFonts w:ascii="Arial" w:hAnsi="Arial" w:cs="Arial"/>
          <w:sz w:val="20"/>
          <w:szCs w:val="20"/>
          <w:lang w:bidi="en-US"/>
        </w:rPr>
        <w:t>and your career. When a conversation is approached with a positive and learning intent, relationships are strengthened, morale and trust improve, and productivity is higher</w:t>
      </w:r>
      <w:r>
        <w:rPr>
          <w:rFonts w:ascii="Arial" w:hAnsi="Arial" w:cs="Arial"/>
          <w:sz w:val="20"/>
          <w:szCs w:val="20"/>
          <w:lang w:bidi="en-US"/>
        </w:rPr>
        <w:t>.</w:t>
      </w:r>
    </w:p>
    <w:p w14:paraId="395AD9B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D5F408E" w14:textId="738D912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Recognize your use of emotional intelligence and empathy in creating a comfortable and effective conversation</w:t>
      </w:r>
      <w:r w:rsidR="00CD5E02">
        <w:rPr>
          <w:rFonts w:ascii="Arial" w:hAnsi="Arial" w:cs="Arial"/>
          <w:sz w:val="20"/>
          <w:szCs w:val="20"/>
          <w:lang w:bidi="en-US"/>
        </w:rPr>
        <w:t>.</w:t>
      </w:r>
    </w:p>
    <w:p w14:paraId="7A3C8A2F" w14:textId="1B5FFB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Create and practice an opening statement that will engage others in the conversation</w:t>
      </w:r>
      <w:r w:rsidR="00CD5E02">
        <w:rPr>
          <w:rFonts w:ascii="Arial" w:hAnsi="Arial" w:cs="Arial"/>
          <w:sz w:val="20"/>
          <w:szCs w:val="20"/>
          <w:lang w:bidi="en-US"/>
        </w:rPr>
        <w:t>.</w:t>
      </w:r>
      <w:r w:rsidRPr="00EC4B78">
        <w:rPr>
          <w:rFonts w:ascii="Arial" w:hAnsi="Arial" w:cs="Arial"/>
          <w:sz w:val="20"/>
          <w:szCs w:val="20"/>
        </w:rPr>
        <w:t xml:space="preserve"> </w:t>
      </w:r>
    </w:p>
    <w:p w14:paraId="7F8E1DFD" w14:textId="3C707C2E" w:rsidR="002C3C95" w:rsidRPr="00EC4B78" w:rsidRDefault="002C3C95" w:rsidP="00CD5E02">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00CD5E02">
        <w:rPr>
          <w:rFonts w:ascii="Arial" w:hAnsi="Arial" w:cs="Arial"/>
          <w:sz w:val="20"/>
          <w:szCs w:val="20"/>
        </w:rPr>
        <w:tab/>
        <w:t>Id</w:t>
      </w:r>
      <w:r w:rsidR="00CD5E02" w:rsidRPr="00CD5E02">
        <w:rPr>
          <w:rFonts w:ascii="Arial" w:hAnsi="Arial" w:cs="Arial"/>
          <w:sz w:val="20"/>
          <w:szCs w:val="20"/>
        </w:rPr>
        <w:t>entify and practice a five-step process that will help you prepare, initiate, and conduct a conversation that you view as difficult.</w:t>
      </w:r>
    </w:p>
    <w:p w14:paraId="0A2168ED" w14:textId="77777777"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14:paraId="0756D79F" w14:textId="77777777" w:rsidR="0004491F" w:rsidRDefault="0004491F" w:rsidP="0068707F">
      <w:pPr>
        <w:pStyle w:val="BasicParagraph"/>
        <w:tabs>
          <w:tab w:val="left" w:pos="360"/>
        </w:tabs>
        <w:suppressAutoHyphens/>
        <w:spacing w:before="270"/>
        <w:rPr>
          <w:rStyle w:val="DescriptionHead"/>
          <w:rFonts w:ascii="Arial" w:hAnsi="Arial" w:cs="Arial"/>
        </w:rPr>
      </w:pPr>
    </w:p>
    <w:p w14:paraId="2E7F569D" w14:textId="77777777" w:rsidR="0004491F" w:rsidRDefault="0004491F" w:rsidP="0068707F">
      <w:pPr>
        <w:pStyle w:val="BasicParagraph"/>
        <w:tabs>
          <w:tab w:val="left" w:pos="360"/>
        </w:tabs>
        <w:suppressAutoHyphens/>
        <w:spacing w:before="270"/>
        <w:rPr>
          <w:rStyle w:val="DescriptionHead"/>
          <w:rFonts w:ascii="Arial" w:hAnsi="Arial" w:cs="Arial"/>
        </w:rPr>
      </w:pPr>
    </w:p>
    <w:p w14:paraId="0C5A2656" w14:textId="77777777" w:rsidR="0004491F" w:rsidRDefault="0004491F" w:rsidP="0068707F">
      <w:pPr>
        <w:pStyle w:val="BasicParagraph"/>
        <w:tabs>
          <w:tab w:val="left" w:pos="360"/>
        </w:tabs>
        <w:suppressAutoHyphens/>
        <w:spacing w:before="270"/>
        <w:rPr>
          <w:rStyle w:val="DescriptionHead"/>
          <w:rFonts w:ascii="Arial" w:hAnsi="Arial" w:cs="Arial"/>
        </w:rPr>
      </w:pPr>
    </w:p>
    <w:p w14:paraId="5903EA3B" w14:textId="77777777" w:rsidR="0004491F" w:rsidRDefault="0004491F" w:rsidP="0068707F">
      <w:pPr>
        <w:pStyle w:val="BasicParagraph"/>
        <w:tabs>
          <w:tab w:val="left" w:pos="360"/>
        </w:tabs>
        <w:suppressAutoHyphens/>
        <w:spacing w:before="270"/>
        <w:rPr>
          <w:rStyle w:val="DescriptionHead"/>
          <w:rFonts w:ascii="Arial" w:hAnsi="Arial" w:cs="Arial"/>
        </w:rPr>
      </w:pPr>
    </w:p>
    <w:p w14:paraId="0C23E74A" w14:textId="77777777" w:rsidR="0004491F" w:rsidRDefault="0004491F" w:rsidP="0068707F">
      <w:pPr>
        <w:pStyle w:val="BasicParagraph"/>
        <w:tabs>
          <w:tab w:val="left" w:pos="360"/>
        </w:tabs>
        <w:suppressAutoHyphens/>
        <w:spacing w:before="270"/>
        <w:rPr>
          <w:rStyle w:val="DescriptionHead"/>
          <w:rFonts w:ascii="Arial" w:hAnsi="Arial" w:cs="Arial"/>
        </w:rPr>
      </w:pPr>
    </w:p>
    <w:p w14:paraId="3EC302DF" w14:textId="063DCE67"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Powerful Presentation Skills</w:t>
      </w:r>
    </w:p>
    <w:p w14:paraId="5A51F662" w14:textId="07343212"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0F3BEC">
        <w:rPr>
          <w:rStyle w:val="DateandTime"/>
          <w:rFonts w:ascii="Arial" w:hAnsi="Arial" w:cs="Arial"/>
        </w:rPr>
        <w:t xml:space="preserve"> | 8/31</w:t>
      </w:r>
      <w:r w:rsidR="000A2550">
        <w:rPr>
          <w:rStyle w:val="DateandTime"/>
          <w:rFonts w:ascii="Arial" w:hAnsi="Arial" w:cs="Arial"/>
        </w:rPr>
        <w:t xml:space="preserve">       </w:t>
      </w:r>
      <w:r w:rsidR="0068707F">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565F17C" w14:textId="45D871D6" w:rsidR="0068707F" w:rsidRPr="001326DC" w:rsidRDefault="0068707F" w:rsidP="00B1702E">
      <w:pPr>
        <w:pStyle w:val="NoSpacing"/>
        <w:spacing w:before="90" w:line="288" w:lineRule="auto"/>
        <w:rPr>
          <w:rFonts w:ascii="Arial" w:hAnsi="Arial" w:cs="Arial"/>
          <w:sz w:val="20"/>
          <w:szCs w:val="20"/>
          <w:lang w:bidi="ar-SA"/>
        </w:rPr>
      </w:pPr>
      <w:r w:rsidRPr="001326DC">
        <w:rPr>
          <w:rFonts w:ascii="Arial" w:hAnsi="Arial" w:cs="Arial"/>
          <w:sz w:val="20"/>
          <w:szCs w:val="20"/>
          <w:lang w:bidi="ar-SA"/>
        </w:rPr>
        <w:t>In today’s workplace</w:t>
      </w:r>
      <w:r w:rsidR="000D5C60">
        <w:rPr>
          <w:rFonts w:ascii="Arial" w:hAnsi="Arial" w:cs="Arial"/>
          <w:sz w:val="20"/>
          <w:szCs w:val="20"/>
          <w:lang w:bidi="ar-SA"/>
        </w:rPr>
        <w:t>,</w:t>
      </w:r>
      <w:r w:rsidRPr="001326DC">
        <w:rPr>
          <w:rFonts w:ascii="Arial" w:hAnsi="Arial" w:cs="Arial"/>
          <w:sz w:val="20"/>
          <w:szCs w:val="20"/>
          <w:lang w:bidi="ar-SA"/>
        </w:rPr>
        <w:t xml:space="preserve"> technology has become an integral part of how we communicate. While there are many different platforms to get your message across, leaders still need to have good presentation skills to influence their audience. In th</w:t>
      </w:r>
      <w:r w:rsidR="00F956AF" w:rsidRPr="001326DC">
        <w:rPr>
          <w:rFonts w:ascii="Arial" w:hAnsi="Arial" w:cs="Arial"/>
          <w:sz w:val="20"/>
          <w:szCs w:val="20"/>
          <w:lang w:bidi="ar-SA"/>
        </w:rPr>
        <w:t xml:space="preserve">is </w:t>
      </w:r>
      <w:r w:rsidRPr="001326DC">
        <w:rPr>
          <w:rFonts w:ascii="Arial" w:hAnsi="Arial" w:cs="Arial"/>
          <w:sz w:val="20"/>
          <w:szCs w:val="20"/>
          <w:lang w:bidi="ar-SA"/>
        </w:rPr>
        <w:t>session you will learn to use powerful business presentation skills to influence behavior and help you reach desired outcomes. No matter what your role is, powerful presentation skills are a must. They are needed to influence clients, motivate employees</w:t>
      </w:r>
      <w:r w:rsidR="000D5C60">
        <w:rPr>
          <w:rFonts w:ascii="Arial" w:hAnsi="Arial" w:cs="Arial"/>
          <w:sz w:val="20"/>
          <w:szCs w:val="20"/>
          <w:lang w:bidi="ar-SA"/>
        </w:rPr>
        <w:t>,</w:t>
      </w:r>
      <w:r w:rsidRPr="001326DC">
        <w:rPr>
          <w:rFonts w:ascii="Arial" w:hAnsi="Arial" w:cs="Arial"/>
          <w:sz w:val="20"/>
          <w:szCs w:val="20"/>
          <w:lang w:bidi="ar-SA"/>
        </w:rPr>
        <w:t xml:space="preserve"> or showcase products and services. You will learn tips to reduce nervousness, best practices for visual aids</w:t>
      </w:r>
      <w:r w:rsidR="000D5C60">
        <w:rPr>
          <w:rFonts w:ascii="Arial" w:hAnsi="Arial" w:cs="Arial"/>
          <w:sz w:val="20"/>
          <w:szCs w:val="20"/>
          <w:lang w:bidi="ar-SA"/>
        </w:rPr>
        <w:t>,</w:t>
      </w:r>
      <w:r w:rsidRPr="001326DC">
        <w:rPr>
          <w:rFonts w:ascii="Arial" w:hAnsi="Arial" w:cs="Arial"/>
          <w:sz w:val="20"/>
          <w:szCs w:val="20"/>
          <w:lang w:bidi="ar-SA"/>
        </w:rPr>
        <w:t xml:space="preserve"> and how to have a strong connection with your audience.</w:t>
      </w:r>
    </w:p>
    <w:p w14:paraId="02EDDA66" w14:textId="77777777" w:rsidR="0068707F" w:rsidRPr="00EC4B78" w:rsidRDefault="0068707F" w:rsidP="00500F7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9E01EF1"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14:paraId="261003FB"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14:paraId="4F758B79"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14:paraId="57BB5D6F" w14:textId="2C98F82A" w:rsidR="009E425E" w:rsidRPr="009E425E" w:rsidRDefault="0068707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14:paraId="1BB195C8" w14:textId="7E620304"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14:paraId="06CBDE12" w14:textId="725EC4A7"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19   |   </w:t>
      </w:r>
      <w:r w:rsidR="009C1968">
        <w:rPr>
          <w:rStyle w:val="DateandTime"/>
          <w:rFonts w:ascii="Arial" w:hAnsi="Arial" w:cs="Arial"/>
        </w:rPr>
        <w:t>12/</w:t>
      </w:r>
      <w:r>
        <w:rPr>
          <w:rStyle w:val="DateandTime"/>
          <w:rFonts w:ascii="Arial" w:hAnsi="Arial" w:cs="Arial"/>
        </w:rPr>
        <w:t>14</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61305CB" w14:textId="213CF141"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Organizing and managing the day-to-day activities of a project can be challenging enough. However, successful project managers must also have the skills necessary to develop a high-performing team, make and implement effective decisions, and communicate with and influence stakeholders outside the core project team. This program focuses on five skills necessary to effectively lead the people associated with a projec</w:t>
      </w:r>
      <w:r>
        <w:rPr>
          <w:rFonts w:ascii="Arial" w:hAnsi="Arial" w:cs="Arial"/>
          <w:sz w:val="20"/>
          <w:szCs w:val="20"/>
          <w:lang w:bidi="en-US"/>
        </w:rPr>
        <w:t>t.</w:t>
      </w:r>
    </w:p>
    <w:p w14:paraId="32D231D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4CF9B17" w14:textId="799B79F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r w:rsidR="00D92545">
        <w:rPr>
          <w:rFonts w:ascii="Arial" w:hAnsi="Arial" w:cs="Arial"/>
          <w:sz w:val="20"/>
          <w:szCs w:val="20"/>
        </w:rPr>
        <w:t>.</w:t>
      </w:r>
    </w:p>
    <w:p w14:paraId="6B7D96D9" w14:textId="7C84DC56"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w:t>
      </w:r>
      <w:r w:rsidR="00DC54F6">
        <w:rPr>
          <w:rFonts w:ascii="Arial" w:hAnsi="Arial" w:cs="Arial"/>
          <w:sz w:val="20"/>
          <w:szCs w:val="20"/>
        </w:rPr>
        <w:t xml:space="preserve"> team.</w:t>
      </w:r>
    </w:p>
    <w:p w14:paraId="4C10E656" w14:textId="1005C8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r w:rsidR="00DC54F6">
        <w:rPr>
          <w:rFonts w:ascii="Arial" w:hAnsi="Arial" w:cs="Arial"/>
          <w:sz w:val="20"/>
          <w:szCs w:val="20"/>
        </w:rPr>
        <w:t>.</w:t>
      </w:r>
    </w:p>
    <w:p w14:paraId="467B897A" w14:textId="4673E029"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alance Stakeholders, Decision Quality, Directs Work, Optimizes Work Processes, Plans &amp; Aligns </w:t>
      </w:r>
    </w:p>
    <w:p w14:paraId="1A20551E" w14:textId="7A1C5CAD" w:rsidR="002C3C95" w:rsidRPr="00F83E01" w:rsidRDefault="002C3C95" w:rsidP="00785029">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14:paraId="656E31B8" w14:textId="0B501D7F"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1326DC">
        <w:rPr>
          <w:rStyle w:val="DateandTime"/>
          <w:rFonts w:ascii="Arial" w:hAnsi="Arial" w:cs="Arial"/>
        </w:rPr>
        <w:t>2</w:t>
      </w:r>
      <w:r w:rsidR="000D5C60">
        <w:rPr>
          <w:rStyle w:val="DateandTime"/>
          <w:rFonts w:ascii="Arial" w:hAnsi="Arial" w:cs="Arial"/>
        </w:rPr>
        <w:t>3-24</w:t>
      </w:r>
      <w:r>
        <w:rPr>
          <w:rStyle w:val="DateandTime"/>
          <w:rFonts w:ascii="Arial" w:hAnsi="Arial" w:cs="Arial"/>
        </w:rPr>
        <w:t xml:space="preserve">   |   6/1</w:t>
      </w:r>
      <w:r w:rsidR="00AF57F9">
        <w:rPr>
          <w:rStyle w:val="DateandTime"/>
          <w:rFonts w:ascii="Arial" w:hAnsi="Arial" w:cs="Arial"/>
        </w:rPr>
        <w:t>4</w:t>
      </w:r>
      <w:r>
        <w:rPr>
          <w:rStyle w:val="DateandTime"/>
          <w:rFonts w:ascii="Arial" w:hAnsi="Arial" w:cs="Arial"/>
        </w:rPr>
        <w:t>-1</w:t>
      </w:r>
      <w:r w:rsidR="00AF57F9">
        <w:rPr>
          <w:rStyle w:val="DateandTime"/>
          <w:rFonts w:ascii="Arial" w:hAnsi="Arial" w:cs="Arial"/>
        </w:rPr>
        <w:t>5</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AA1167">
        <w:rPr>
          <w:rStyle w:val="DateandTime"/>
          <w:rFonts w:ascii="Arial" w:hAnsi="Arial" w:cs="Arial"/>
        </w:rPr>
        <w:t>10/19-20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1</w:t>
      </w:r>
      <w:r w:rsidR="001326DC">
        <w:rPr>
          <w:rStyle w:val="DateandTime"/>
          <w:rFonts w:ascii="Arial" w:hAnsi="Arial" w:cs="Arial"/>
        </w:rPr>
        <w:t>6</w:t>
      </w:r>
      <w:r w:rsidR="009C1968" w:rsidRPr="00EC4B78">
        <w:rPr>
          <w:rStyle w:val="DateandTime"/>
          <w:rFonts w:ascii="Arial" w:hAnsi="Arial" w:cs="Arial"/>
        </w:rPr>
        <w:t>-</w:t>
      </w:r>
      <w:r w:rsidR="001326DC">
        <w:rPr>
          <w:rStyle w:val="DateandTime"/>
          <w:rFonts w:ascii="Arial" w:hAnsi="Arial" w:cs="Arial"/>
        </w:rPr>
        <w:t>17</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F76472B" w14:textId="6DBFD313"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in</w:t>
      </w:r>
      <w:r w:rsidR="000D5C60">
        <w:rPr>
          <w:rFonts w:ascii="Arial" w:hAnsi="Arial" w:cs="Arial"/>
          <w:sz w:val="20"/>
          <w:szCs w:val="20"/>
          <w:lang w:bidi="en-US"/>
        </w:rPr>
        <w:t>,</w:t>
      </w:r>
      <w:r w:rsidRPr="00DC54F6">
        <w:rPr>
          <w:rFonts w:ascii="Arial" w:hAnsi="Arial" w:cs="Arial"/>
          <w:sz w:val="20"/>
          <w:szCs w:val="20"/>
          <w:lang w:bidi="en-US"/>
        </w:rPr>
        <w:t xml:space="preserve"> or planning to manage or participate in a project</w:t>
      </w:r>
      <w:r>
        <w:rPr>
          <w:rFonts w:ascii="Arial" w:hAnsi="Arial" w:cs="Arial"/>
          <w:sz w:val="20"/>
          <w:szCs w:val="20"/>
          <w:lang w:bidi="en-US"/>
        </w:rPr>
        <w:t>.</w:t>
      </w:r>
    </w:p>
    <w:p w14:paraId="079528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0517E9A"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14:paraId="5172788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14:paraId="2F863DFE" w14:textId="100794E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applications of management tools necessary to </w:t>
      </w:r>
      <w:r w:rsidR="001D066A">
        <w:rPr>
          <w:rFonts w:ascii="Arial" w:hAnsi="Arial" w:cs="Arial"/>
          <w:sz w:val="20"/>
          <w:szCs w:val="20"/>
        </w:rPr>
        <w:t>initiate</w:t>
      </w:r>
      <w:r w:rsidR="00DC54F6">
        <w:rPr>
          <w:rFonts w:ascii="Arial" w:hAnsi="Arial" w:cs="Arial"/>
          <w:sz w:val="20"/>
          <w:szCs w:val="20"/>
        </w:rPr>
        <w:t>, plan, execute/control, and close a project.</w:t>
      </w:r>
    </w:p>
    <w:p w14:paraId="75E6DD4E" w14:textId="61C78E57"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14:paraId="5E0BD55E" w14:textId="77777777" w:rsidR="0004491F" w:rsidRDefault="0004491F" w:rsidP="00785029">
      <w:pPr>
        <w:pStyle w:val="Default"/>
        <w:spacing w:before="270" w:line="288" w:lineRule="auto"/>
        <w:rPr>
          <w:rFonts w:ascii="Arial" w:hAnsi="Arial" w:cs="Arial"/>
          <w:b/>
          <w:color w:val="auto"/>
          <w:shd w:val="clear" w:color="auto" w:fill="FFFFFF"/>
        </w:rPr>
      </w:pPr>
    </w:p>
    <w:p w14:paraId="7450F0F0" w14:textId="77777777" w:rsidR="0004491F" w:rsidRDefault="0004491F" w:rsidP="00785029">
      <w:pPr>
        <w:pStyle w:val="Default"/>
        <w:spacing w:before="270" w:line="288" w:lineRule="auto"/>
        <w:rPr>
          <w:rFonts w:ascii="Arial" w:hAnsi="Arial" w:cs="Arial"/>
          <w:b/>
          <w:color w:val="auto"/>
          <w:shd w:val="clear" w:color="auto" w:fill="FFFFFF"/>
        </w:rPr>
      </w:pPr>
    </w:p>
    <w:p w14:paraId="647D0262" w14:textId="77777777" w:rsidR="0004491F" w:rsidRDefault="0004491F" w:rsidP="00785029">
      <w:pPr>
        <w:pStyle w:val="Default"/>
        <w:spacing w:before="270" w:line="288" w:lineRule="auto"/>
        <w:rPr>
          <w:rFonts w:ascii="Arial" w:hAnsi="Arial" w:cs="Arial"/>
          <w:b/>
          <w:color w:val="auto"/>
          <w:shd w:val="clear" w:color="auto" w:fill="FFFFFF"/>
        </w:rPr>
      </w:pPr>
    </w:p>
    <w:p w14:paraId="3E47FBD8" w14:textId="77777777" w:rsidR="0004491F" w:rsidRDefault="0004491F" w:rsidP="00785029">
      <w:pPr>
        <w:pStyle w:val="Default"/>
        <w:spacing w:before="270" w:line="288" w:lineRule="auto"/>
        <w:rPr>
          <w:rFonts w:ascii="Arial" w:hAnsi="Arial" w:cs="Arial"/>
          <w:b/>
          <w:color w:val="auto"/>
          <w:shd w:val="clear" w:color="auto" w:fill="FFFFFF"/>
        </w:rPr>
      </w:pPr>
    </w:p>
    <w:p w14:paraId="6D09E696" w14:textId="2AD16622" w:rsidR="0044128F" w:rsidRPr="00E01705" w:rsidRDefault="0044128F" w:rsidP="00785029">
      <w:pPr>
        <w:pStyle w:val="Default"/>
        <w:spacing w:before="270" w:line="288" w:lineRule="auto"/>
        <w:rPr>
          <w:rFonts w:ascii="Arial" w:hAnsi="Arial" w:cs="Arial"/>
          <w:b/>
          <w:color w:val="auto"/>
          <w:shd w:val="clear" w:color="auto" w:fill="FFFFFF"/>
        </w:rPr>
      </w:pPr>
      <w:r w:rsidRPr="00E01705">
        <w:rPr>
          <w:rFonts w:ascii="Arial" w:hAnsi="Arial" w:cs="Arial"/>
          <w:b/>
          <w:color w:val="auto"/>
          <w:shd w:val="clear" w:color="auto" w:fill="FFFFFF"/>
        </w:rPr>
        <w:lastRenderedPageBreak/>
        <w:t>Self</w:t>
      </w:r>
      <w:r w:rsidR="00795E27">
        <w:rPr>
          <w:rFonts w:ascii="Arial" w:hAnsi="Arial" w:cs="Arial"/>
          <w:b/>
          <w:color w:val="auto"/>
          <w:shd w:val="clear" w:color="auto" w:fill="FFFFFF"/>
        </w:rPr>
        <w:t>-</w:t>
      </w:r>
      <w:r w:rsidRPr="00E01705">
        <w:rPr>
          <w:rFonts w:ascii="Arial" w:hAnsi="Arial" w:cs="Arial"/>
          <w:b/>
          <w:color w:val="auto"/>
          <w:shd w:val="clear" w:color="auto" w:fill="FFFFFF"/>
        </w:rPr>
        <w:t>Leadership to Increase Productivity, Work Satisfaction</w:t>
      </w:r>
      <w:r w:rsidR="000D5C60">
        <w:rPr>
          <w:rFonts w:ascii="Arial" w:hAnsi="Arial" w:cs="Arial"/>
          <w:b/>
          <w:color w:val="auto"/>
          <w:shd w:val="clear" w:color="auto" w:fill="FFFFFF"/>
        </w:rPr>
        <w:t>,</w:t>
      </w:r>
      <w:r w:rsidRPr="00E01705">
        <w:rPr>
          <w:rFonts w:ascii="Arial" w:hAnsi="Arial" w:cs="Arial"/>
          <w:b/>
          <w:color w:val="auto"/>
          <w:shd w:val="clear" w:color="auto" w:fill="FFFFFF"/>
        </w:rPr>
        <w:t xml:space="preserve"> and Growth</w:t>
      </w:r>
    </w:p>
    <w:p w14:paraId="4069F86B" w14:textId="750CF4E7" w:rsidR="0044128F" w:rsidRPr="00B1702E" w:rsidRDefault="0044128F" w:rsidP="00B1702E">
      <w:pPr>
        <w:pStyle w:val="Default"/>
        <w:spacing w:line="288" w:lineRule="auto"/>
        <w:rPr>
          <w:rStyle w:val="apple-converted-space"/>
          <w:rFonts w:ascii="Arial" w:hAnsi="Arial" w:cs="Arial"/>
          <w:b/>
          <w:bCs/>
          <w:color w:val="auto"/>
          <w:sz w:val="20"/>
          <w:szCs w:val="20"/>
          <w:shd w:val="clear" w:color="auto" w:fill="FFFFFF"/>
        </w:rPr>
      </w:pPr>
      <w:r w:rsidRPr="00E01705">
        <w:rPr>
          <w:rStyle w:val="apple-converted-space"/>
          <w:rFonts w:ascii="Arial" w:hAnsi="Arial" w:cs="Arial"/>
          <w:b/>
          <w:bCs/>
          <w:color w:val="auto"/>
          <w:sz w:val="20"/>
          <w:szCs w:val="20"/>
          <w:shd w:val="clear" w:color="auto" w:fill="FFFFFF"/>
        </w:rPr>
        <w:t xml:space="preserve">9/14 </w:t>
      </w:r>
      <w:r w:rsidRPr="00E01705">
        <w:rPr>
          <w:rStyle w:val="apple-converted-space"/>
          <w:rFonts w:ascii="Arial" w:hAnsi="Arial" w:cs="Arial"/>
          <w:b/>
          <w:bCs/>
          <w:color w:val="auto"/>
          <w:sz w:val="20"/>
          <w:szCs w:val="20"/>
          <w:shd w:val="clear" w:color="auto" w:fill="FFFFFF"/>
        </w:rPr>
        <w:tab/>
      </w:r>
      <w:r w:rsidR="000A2550">
        <w:rPr>
          <w:rStyle w:val="apple-converted-space"/>
          <w:rFonts w:ascii="Arial" w:hAnsi="Arial" w:cs="Arial"/>
          <w:b/>
          <w:bCs/>
          <w:color w:val="auto"/>
          <w:sz w:val="20"/>
          <w:szCs w:val="20"/>
          <w:shd w:val="clear" w:color="auto" w:fill="FFFFFF"/>
        </w:rPr>
        <w:t xml:space="preserve">      </w:t>
      </w:r>
      <w:r w:rsidRPr="00E01705">
        <w:rPr>
          <w:rStyle w:val="apple-converted-space"/>
          <w:rFonts w:ascii="Arial" w:hAnsi="Arial" w:cs="Arial"/>
          <w:b/>
          <w:bCs/>
          <w:color w:val="auto"/>
          <w:sz w:val="20"/>
          <w:szCs w:val="20"/>
          <w:shd w:val="clear" w:color="auto" w:fill="FFFFFF"/>
        </w:rPr>
        <w:t>9:00 am – 4:00 pm</w:t>
      </w:r>
    </w:p>
    <w:p w14:paraId="15CB864D" w14:textId="76C39CBB" w:rsidR="0044128F" w:rsidRPr="00E01705" w:rsidRDefault="0044128F" w:rsidP="00785029">
      <w:pPr>
        <w:pStyle w:val="1BodyText"/>
        <w:widowControl w:val="0"/>
        <w:spacing w:before="90" w:after="0" w:line="288" w:lineRule="auto"/>
        <w:rPr>
          <w:rFonts w:ascii="Arial" w:hAnsi="Arial" w:cs="Arial"/>
          <w:color w:val="auto"/>
        </w:rPr>
      </w:pPr>
      <w:r w:rsidRPr="00E01705">
        <w:rPr>
          <w:rFonts w:ascii="Arial" w:hAnsi="Arial" w:cs="Arial"/>
          <w:color w:val="auto"/>
        </w:rPr>
        <w:t>This program is for individual contributors, managers</w:t>
      </w:r>
      <w:r w:rsidR="00D92545">
        <w:rPr>
          <w:rFonts w:ascii="Arial" w:hAnsi="Arial" w:cs="Arial"/>
          <w:color w:val="auto"/>
        </w:rPr>
        <w:t>,</w:t>
      </w:r>
      <w:r w:rsidRPr="00E01705">
        <w:rPr>
          <w:rFonts w:ascii="Arial" w:hAnsi="Arial" w:cs="Arial"/>
          <w:color w:val="auto"/>
        </w:rPr>
        <w:t xml:space="preserve"> and leaders who want to be more productive and satisfied at work. We all place constraints on what we perceive we can accomplish. You will learn how to challenge your “Assumed Constraints” by leveraging your “Five Points of Power.” The program discusses the importance of being proactive by matching leadership styles from those who can provide additional direction on what you need to succeed. </w:t>
      </w:r>
      <w:r w:rsidR="000D5C60">
        <w:rPr>
          <w:rFonts w:ascii="Arial" w:hAnsi="Arial" w:cs="Arial"/>
          <w:color w:val="auto"/>
        </w:rPr>
        <w:t>Participant</w:t>
      </w:r>
      <w:r w:rsidRPr="00E01705">
        <w:rPr>
          <w:rFonts w:ascii="Arial" w:hAnsi="Arial" w:cs="Arial"/>
          <w:color w:val="auto"/>
        </w:rPr>
        <w:t xml:space="preserve"> will be exposed to their own perceptions of self-leadership by analyzing results from a management questionnaire. Lastly, the participant will be introduced to a one on one tool that will enhance the meetings between themselves and their manager. </w:t>
      </w:r>
    </w:p>
    <w:p w14:paraId="3BEBEED2" w14:textId="77777777" w:rsidR="0044128F" w:rsidRDefault="0044128F" w:rsidP="00785029">
      <w:pPr>
        <w:pStyle w:val="1BodyText"/>
        <w:widowControl w:val="0"/>
        <w:spacing w:before="90" w:after="0" w:line="288" w:lineRule="auto"/>
        <w:rPr>
          <w:rFonts w:ascii="Arial" w:hAnsi="Arial" w:cs="Arial"/>
          <w:b/>
          <w:color w:val="auto"/>
        </w:rPr>
      </w:pPr>
      <w:r w:rsidRPr="00E01705">
        <w:rPr>
          <w:rFonts w:ascii="Arial" w:hAnsi="Arial" w:cs="Arial"/>
          <w:b/>
          <w:color w:val="auto"/>
        </w:rPr>
        <w:t>This program will help leaders:</w:t>
      </w:r>
    </w:p>
    <w:p w14:paraId="6535C6A1"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Assumed Constraints” which are those perceived barriers which can be transcended or avoided</w:t>
      </w:r>
      <w:r>
        <w:rPr>
          <w:rFonts w:ascii="Arial" w:hAnsi="Arial" w:cs="Arial"/>
          <w:sz w:val="20"/>
          <w:szCs w:val="20"/>
          <w:lang w:bidi="en-US"/>
        </w:rPr>
        <w:t>.</w:t>
      </w:r>
    </w:p>
    <w:p w14:paraId="5B11EE3F" w14:textId="63315D2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he “Five Sources of Power” at work and how each can be activated to help achieve goals along with experiencing greater autonomy and</w:t>
      </w:r>
      <w:r>
        <w:rPr>
          <w:rFonts w:ascii="Arial" w:hAnsi="Arial" w:cs="Arial"/>
          <w:sz w:val="20"/>
          <w:szCs w:val="20"/>
          <w:lang w:bidi="en-US"/>
        </w:rPr>
        <w:t xml:space="preserve"> competence</w:t>
      </w:r>
      <w:r w:rsidR="00D92545">
        <w:rPr>
          <w:rFonts w:ascii="Arial" w:hAnsi="Arial" w:cs="Arial"/>
          <w:sz w:val="20"/>
          <w:szCs w:val="20"/>
          <w:lang w:bidi="en-US"/>
        </w:rPr>
        <w:t>.</w:t>
      </w:r>
    </w:p>
    <w:p w14:paraId="59EDC5F8" w14:textId="77777777" w:rsidR="0044128F" w:rsidRPr="00E01705"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o leverage a common language of leadership around specific support needs between a leader and team member</w:t>
      </w:r>
      <w:r>
        <w:rPr>
          <w:rFonts w:ascii="Arial" w:hAnsi="Arial" w:cs="Arial"/>
          <w:sz w:val="20"/>
          <w:szCs w:val="20"/>
          <w:lang w:bidi="en-US"/>
        </w:rPr>
        <w:t>.</w:t>
      </w:r>
    </w:p>
    <w:p w14:paraId="63B620AA" w14:textId="326BE6A9" w:rsidR="009E425E" w:rsidRPr="009E425E" w:rsidRDefault="0044128F" w:rsidP="009E425E">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Style w:val="DescriptionHead"/>
          <w:rFonts w:ascii="Arial" w:eastAsia="Times New Roman" w:hAnsi="Arial" w:cs="Arial"/>
          <w:b w:val="0"/>
          <w:bCs w:val="0"/>
          <w:i/>
          <w:sz w:val="20"/>
          <w:szCs w:val="20"/>
        </w:rPr>
      </w:pPr>
      <w:r w:rsidRPr="00E01705">
        <w:rPr>
          <w:rFonts w:ascii="Arial" w:eastAsia="Times New Roman" w:hAnsi="Arial" w:cs="Arial"/>
          <w:i/>
          <w:sz w:val="20"/>
          <w:szCs w:val="20"/>
        </w:rPr>
        <w:t>Competencies Addressed: Action Oriented, Collaborates, Interpersonal Savvy, Resourcefulness, Situational Adaptability</w:t>
      </w:r>
    </w:p>
    <w:p w14:paraId="34C4EAEE" w14:textId="464D73E0" w:rsidR="006B6BFA" w:rsidRDefault="006B6BFA" w:rsidP="00785029">
      <w:pPr>
        <w:pStyle w:val="BasicParagraph"/>
        <w:tabs>
          <w:tab w:val="left" w:pos="360"/>
        </w:tabs>
        <w:suppressAutoHyphens/>
        <w:spacing w:before="270"/>
        <w:rPr>
          <w:rStyle w:val="DescriptionHead"/>
          <w:rFonts w:ascii="Arial" w:hAnsi="Arial" w:cs="Arial"/>
        </w:rPr>
      </w:pPr>
      <w:r>
        <w:rPr>
          <w:rStyle w:val="DescriptionHead"/>
          <w:rFonts w:ascii="Arial" w:hAnsi="Arial" w:cs="Arial"/>
        </w:rPr>
        <w:t>Selling for Non-Sales People</w:t>
      </w:r>
    </w:p>
    <w:p w14:paraId="01756E07" w14:textId="200517C4"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w:t>
      </w:r>
      <w:r w:rsidR="000A2550">
        <w:rPr>
          <w:rStyle w:val="DateandTime"/>
          <w:rFonts w:ascii="Arial" w:hAnsi="Arial" w:cs="Arial"/>
        </w:rPr>
        <w:t>1</w:t>
      </w:r>
      <w:r>
        <w:rPr>
          <w:rStyle w:val="DateandTime"/>
          <w:rFonts w:ascii="Arial" w:hAnsi="Arial" w:cs="Arial"/>
        </w:rPr>
        <w:t>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10AB38D" w14:textId="54134BA4"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14:paraId="6296D3C1" w14:textId="77777777"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14:paraId="4F468CE9"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14:paraId="6098971E"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14:paraId="58EA36E2"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14:paraId="20FB112B" w14:textId="0C92D945" w:rsidR="009E425E" w:rsidRPr="000E2DBC" w:rsidRDefault="006B6BFA"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14:paraId="16780ED0" w14:textId="0E20F246" w:rsidR="002C3C95" w:rsidRPr="00CD770E" w:rsidRDefault="00123D80" w:rsidP="00C62583">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Strengths</w:t>
      </w:r>
      <w:r w:rsidR="00795E27">
        <w:rPr>
          <w:rStyle w:val="DescriptionHead"/>
          <w:rFonts w:ascii="Arial" w:hAnsi="Arial" w:cs="Arial"/>
        </w:rPr>
        <w:t>-</w:t>
      </w:r>
      <w:r w:rsidR="002C3C95" w:rsidRPr="00EC4B78">
        <w:rPr>
          <w:rStyle w:val="DescriptionHead"/>
          <w:rFonts w:ascii="Arial" w:hAnsi="Arial" w:cs="Arial"/>
        </w:rPr>
        <w:t>Based Leadership</w:t>
      </w:r>
    </w:p>
    <w:p w14:paraId="16DCECA6" w14:textId="450F4D62"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5</w:t>
      </w:r>
      <w:r w:rsidR="00782253">
        <w:rPr>
          <w:rStyle w:val="DateandTime"/>
          <w:rFonts w:ascii="Arial" w:hAnsi="Arial" w:cs="Arial"/>
        </w:rPr>
        <w:t>/</w:t>
      </w:r>
      <w:r>
        <w:rPr>
          <w:rStyle w:val="DateandTime"/>
          <w:rFonts w:ascii="Arial" w:hAnsi="Arial" w:cs="Arial"/>
        </w:rPr>
        <w:t>5</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46F60CA"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Strengthsfinder 2.0 assessment and begin to explore how they can leverage their personal strengths to become an effective leader.</w:t>
      </w:r>
    </w:p>
    <w:p w14:paraId="2FE0FF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5C8BE1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14:paraId="61312888"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14:paraId="35ECE1B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14:paraId="31D2B5D7" w14:textId="23803C1D"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14:paraId="021BE2B1" w14:textId="77777777" w:rsidR="0004491F" w:rsidRDefault="0004491F" w:rsidP="00C62583">
      <w:pPr>
        <w:pStyle w:val="BasicParagraph"/>
        <w:tabs>
          <w:tab w:val="left" w:pos="360"/>
        </w:tabs>
        <w:suppressAutoHyphens/>
        <w:spacing w:before="270"/>
        <w:rPr>
          <w:rStyle w:val="DescriptionHead"/>
          <w:rFonts w:ascii="Arial" w:hAnsi="Arial" w:cs="Arial"/>
        </w:rPr>
      </w:pPr>
    </w:p>
    <w:p w14:paraId="275F624E" w14:textId="77777777" w:rsidR="0004491F" w:rsidRDefault="0004491F" w:rsidP="00C62583">
      <w:pPr>
        <w:pStyle w:val="BasicParagraph"/>
        <w:tabs>
          <w:tab w:val="left" w:pos="360"/>
        </w:tabs>
        <w:suppressAutoHyphens/>
        <w:spacing w:before="270"/>
        <w:rPr>
          <w:rStyle w:val="DescriptionHead"/>
          <w:rFonts w:ascii="Arial" w:hAnsi="Arial" w:cs="Arial"/>
        </w:rPr>
      </w:pPr>
    </w:p>
    <w:p w14:paraId="07369E5E" w14:textId="77777777" w:rsidR="0004491F" w:rsidRDefault="0004491F" w:rsidP="00C62583">
      <w:pPr>
        <w:pStyle w:val="BasicParagraph"/>
        <w:tabs>
          <w:tab w:val="left" w:pos="360"/>
        </w:tabs>
        <w:suppressAutoHyphens/>
        <w:spacing w:before="270"/>
        <w:rPr>
          <w:rStyle w:val="DescriptionHead"/>
          <w:rFonts w:ascii="Arial" w:hAnsi="Arial" w:cs="Arial"/>
        </w:rPr>
      </w:pPr>
    </w:p>
    <w:p w14:paraId="4C1B6059" w14:textId="77777777" w:rsidR="0004491F" w:rsidRDefault="0004491F" w:rsidP="00C62583">
      <w:pPr>
        <w:pStyle w:val="BasicParagraph"/>
        <w:tabs>
          <w:tab w:val="left" w:pos="360"/>
        </w:tabs>
        <w:suppressAutoHyphens/>
        <w:spacing w:before="270"/>
        <w:rPr>
          <w:rStyle w:val="DescriptionHead"/>
          <w:rFonts w:ascii="Arial" w:hAnsi="Arial" w:cs="Arial"/>
        </w:rPr>
      </w:pPr>
    </w:p>
    <w:p w14:paraId="7B96C65A" w14:textId="55662EB9" w:rsidR="002C3C95" w:rsidRPr="00BF56E6" w:rsidRDefault="002C3C95" w:rsidP="00C62583">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lastRenderedPageBreak/>
        <w:t xml:space="preserve">The Art of Influencing </w:t>
      </w:r>
      <w:r w:rsidR="00D92545">
        <w:rPr>
          <w:rStyle w:val="DescriptionHead"/>
          <w:rFonts w:ascii="Arial" w:hAnsi="Arial" w:cs="Arial"/>
        </w:rPr>
        <w:t>Others</w:t>
      </w:r>
    </w:p>
    <w:p w14:paraId="62447550" w14:textId="662CBD3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w:t>
      </w:r>
      <w:r w:rsidR="00894DD8">
        <w:rPr>
          <w:rStyle w:val="DateandTime"/>
          <w:rFonts w:ascii="Arial" w:hAnsi="Arial" w:cs="Arial"/>
        </w:rPr>
        <w:t>2</w:t>
      </w:r>
      <w:r w:rsidRPr="00EC4B78">
        <w:rPr>
          <w:rStyle w:val="DateandTime"/>
          <w:rFonts w:ascii="Arial" w:hAnsi="Arial" w:cs="Arial"/>
        </w:rPr>
        <w:t>/</w:t>
      </w:r>
      <w:r w:rsidR="00DE2E11">
        <w:rPr>
          <w:rStyle w:val="DateandTime"/>
          <w:rFonts w:ascii="Arial" w:hAnsi="Arial" w:cs="Arial"/>
        </w:rPr>
        <w:t>6</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7555966" w14:textId="50EAD41E"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 xml:space="preserve">Your career success depends on your ability to influence others at all levels of an organization. This program focuses on strategies to strengthen your credibility, </w:t>
      </w:r>
      <w:r w:rsidR="00795E27">
        <w:rPr>
          <w:rFonts w:ascii="Arial" w:hAnsi="Arial" w:cs="Arial"/>
          <w:sz w:val="20"/>
          <w:szCs w:val="20"/>
        </w:rPr>
        <w:t xml:space="preserve">thereby </w:t>
      </w:r>
      <w:r w:rsidRPr="00894DD8">
        <w:rPr>
          <w:rFonts w:ascii="Arial" w:hAnsi="Arial" w:cs="Arial"/>
          <w:sz w:val="20"/>
          <w:szCs w:val="20"/>
        </w:rPr>
        <w:t>increasing your opportunities to influence others. In this session, you will assess your network of connections. Fostering those connections is essential in gaining commitment for your ideas, especially without the use of formal authority.</w:t>
      </w:r>
    </w:p>
    <w:p w14:paraId="2053880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3F956235" w14:textId="649B4E1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ssess how others may view your current level of influencing</w:t>
      </w:r>
      <w:r w:rsidR="00D92545">
        <w:rPr>
          <w:rFonts w:ascii="Arial" w:hAnsi="Arial" w:cs="Arial"/>
          <w:sz w:val="20"/>
          <w:szCs w:val="20"/>
        </w:rPr>
        <w:t>.</w:t>
      </w:r>
    </w:p>
    <w:p w14:paraId="60E56EE8" w14:textId="3510F8C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Identify those individuals with whom you need to build and develop stronger relationships</w:t>
      </w:r>
      <w:r w:rsidR="00D92545">
        <w:rPr>
          <w:rFonts w:ascii="Arial" w:hAnsi="Arial" w:cs="Arial"/>
          <w:sz w:val="20"/>
          <w:szCs w:val="20"/>
        </w:rPr>
        <w:t>.</w:t>
      </w:r>
    </w:p>
    <w:p w14:paraId="5CDCAA7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14:paraId="0C4C2747" w14:textId="5ACE58C4" w:rsidR="009E425E" w:rsidRPr="009E425E" w:rsidRDefault="002C3C95"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Drives Results, Interpersonal Savvy, Persuades, Situational Adaptability </w:t>
      </w:r>
    </w:p>
    <w:p w14:paraId="5A96B4A1" w14:textId="0453E3B9" w:rsidR="006D012C" w:rsidRPr="00366F7E" w:rsidRDefault="006D012C" w:rsidP="00C62583">
      <w:pPr>
        <w:spacing w:before="270" w:line="288" w:lineRule="auto"/>
        <w:rPr>
          <w:rStyle w:val="DescriptionHead"/>
          <w:rFonts w:ascii="Arial" w:eastAsiaTheme="minorHAnsi" w:hAnsi="Arial" w:cs="Arial"/>
          <w:color w:val="000000"/>
          <w:lang w:bidi="ar-SA"/>
        </w:rPr>
      </w:pPr>
      <w:r w:rsidRPr="00785029">
        <w:rPr>
          <w:rStyle w:val="DescriptionHead"/>
          <w:rFonts w:ascii="Arial" w:hAnsi="Arial" w:cs="Arial"/>
        </w:rPr>
        <w:t>The</w:t>
      </w:r>
      <w:r w:rsidRPr="00EC4B78">
        <w:rPr>
          <w:rStyle w:val="DescriptionHead"/>
          <w:rFonts w:ascii="Arial" w:hAnsi="Arial" w:cs="Arial"/>
        </w:rPr>
        <w:t xml:space="preserve"> </w:t>
      </w:r>
      <w:r>
        <w:rPr>
          <w:rStyle w:val="DescriptionHead"/>
          <w:rFonts w:ascii="Arial" w:hAnsi="Arial" w:cs="Arial"/>
        </w:rPr>
        <w:t>Emotionally Intelligent Leader: Understanding Your EQ and Strategies for Leveraging It</w:t>
      </w:r>
    </w:p>
    <w:p w14:paraId="629C68F7" w14:textId="3A05B845" w:rsidR="006D012C" w:rsidRDefault="000A2550" w:rsidP="007B3791">
      <w:pPr>
        <w:pStyle w:val="Bodycopy"/>
        <w:spacing w:line="288" w:lineRule="auto"/>
        <w:rPr>
          <w:rStyle w:val="DateandTime"/>
          <w:rFonts w:ascii="Arial" w:hAnsi="Arial" w:cs="Arial"/>
        </w:rPr>
      </w:pPr>
      <w:r>
        <w:rPr>
          <w:rStyle w:val="DateandTime"/>
          <w:rFonts w:ascii="Arial" w:hAnsi="Arial" w:cs="Arial"/>
        </w:rPr>
        <w:t>3</w:t>
      </w:r>
      <w:r w:rsidR="006D012C" w:rsidRPr="00EC4B78">
        <w:rPr>
          <w:rStyle w:val="DateandTime"/>
          <w:rFonts w:ascii="Arial" w:hAnsi="Arial" w:cs="Arial"/>
        </w:rPr>
        <w:t>/1</w:t>
      </w:r>
      <w:r>
        <w:rPr>
          <w:rStyle w:val="DateandTime"/>
          <w:rFonts w:ascii="Arial" w:hAnsi="Arial" w:cs="Arial"/>
        </w:rPr>
        <w:t>5   |   9/15</w:t>
      </w:r>
      <w:r w:rsidR="006D012C" w:rsidRPr="00EC4B78">
        <w:rPr>
          <w:rStyle w:val="DateandTime"/>
          <w:rFonts w:ascii="Arial" w:hAnsi="Arial" w:cs="Arial"/>
        </w:rPr>
        <w:t xml:space="preserve">   </w:t>
      </w:r>
      <w:r>
        <w:rPr>
          <w:rStyle w:val="DateandTime"/>
          <w:rFonts w:ascii="Arial" w:hAnsi="Arial" w:cs="Arial"/>
        </w:rPr>
        <w:t xml:space="preserve">    </w:t>
      </w:r>
      <w:r w:rsidR="006D012C"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573BBD3" w14:textId="5BD85FE2"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14:paraId="63F95D4D" w14:textId="77777777"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07D3008"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14:paraId="0DA893AD"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14:paraId="17361590"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14:paraId="10E5F441"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Communicates Effectively, Situational Adaptability</w:t>
      </w:r>
    </w:p>
    <w:p w14:paraId="60D82B44"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14:paraId="6000BEBF" w14:textId="71C3F23C"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sidR="00DE2E11">
        <w:rPr>
          <w:rStyle w:val="DateandTime"/>
          <w:rFonts w:ascii="Arial" w:hAnsi="Arial" w:cs="Arial"/>
        </w:rPr>
        <w:t>1</w:t>
      </w:r>
      <w:r>
        <w:rPr>
          <w:rStyle w:val="DateandTime"/>
          <w:rFonts w:ascii="Arial" w:hAnsi="Arial" w:cs="Arial"/>
        </w:rPr>
        <w:t>3</w:t>
      </w:r>
      <w:r w:rsidR="002C3C95" w:rsidRPr="00EC4B78">
        <w:rPr>
          <w:rStyle w:val="DateandTime"/>
          <w:rFonts w:ascii="Arial" w:hAnsi="Arial" w:cs="Arial"/>
        </w:rPr>
        <w:tab/>
        <w:t xml:space="preserve">      </w:t>
      </w:r>
      <w:r w:rsidR="0091284B">
        <w:rPr>
          <w:rStyle w:val="DateandTime"/>
          <w:rFonts w:ascii="Arial" w:hAnsi="Arial" w:cs="Arial"/>
        </w:rPr>
        <w:t>9:00 am - 4:0</w:t>
      </w:r>
      <w:r w:rsidR="0091284B" w:rsidRPr="00EC4B78">
        <w:rPr>
          <w:rStyle w:val="DateandTime"/>
          <w:rFonts w:ascii="Arial" w:hAnsi="Arial" w:cs="Arial"/>
        </w:rPr>
        <w:t>0 pm</w:t>
      </w:r>
    </w:p>
    <w:p w14:paraId="17A28692"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Driver of Positive Change is an interactive program built around Jon Gordon’s best-selling book, </w:t>
      </w:r>
      <w:r w:rsidRPr="00795E27">
        <w:rPr>
          <w:rFonts w:ascii="Arial" w:hAnsi="Arial" w:cs="Arial"/>
          <w:i/>
          <w:iCs/>
          <w:sz w:val="20"/>
          <w:szCs w:val="20"/>
        </w:rPr>
        <w:t>The Energy Bus</w:t>
      </w:r>
      <w:r w:rsidRPr="00EC4B78">
        <w:rPr>
          <w:rFonts w:ascii="Arial" w:hAnsi="Arial" w:cs="Arial"/>
          <w:sz w:val="20"/>
          <w:szCs w:val="20"/>
        </w:rPr>
        <w:t>.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14:paraId="5111591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192CCB3" w14:textId="0E4C7B9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795E27">
        <w:rPr>
          <w:rFonts w:ascii="Arial" w:hAnsi="Arial" w:cs="Arial"/>
          <w:sz w:val="20"/>
          <w:szCs w:val="20"/>
        </w:rPr>
        <w:t>your</w:t>
      </w:r>
      <w:r w:rsidRPr="00EC4B78">
        <w:rPr>
          <w:rFonts w:ascii="Arial" w:hAnsi="Arial" w:cs="Arial"/>
          <w:sz w:val="20"/>
          <w:szCs w:val="20"/>
        </w:rPr>
        <w:t xml:space="preserve"> energy influences others and how to positively manage it.</w:t>
      </w:r>
    </w:p>
    <w:p w14:paraId="17C3BB9B" w14:textId="35EBF44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w:t>
      </w:r>
      <w:r w:rsidR="00795E27">
        <w:rPr>
          <w:rFonts w:ascii="Arial" w:hAnsi="Arial" w:cs="Arial"/>
          <w:sz w:val="20"/>
          <w:szCs w:val="20"/>
        </w:rPr>
        <w:t>and address and remove negativity.</w:t>
      </w:r>
    </w:p>
    <w:p w14:paraId="4B00F536"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14:paraId="52D39029" w14:textId="5085EAED" w:rsidR="00207956" w:rsidRPr="00C62583" w:rsidRDefault="002C3C95" w:rsidP="00C62583">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Interpersonal Savvy, Communicates Effectively, Drives Engagement, Drives Vision &amp; Purpose, Being Resilient</w:t>
      </w:r>
    </w:p>
    <w:p w14:paraId="6FAD674A" w14:textId="77777777" w:rsidR="0004491F" w:rsidRDefault="0004491F" w:rsidP="00C62583">
      <w:pPr>
        <w:spacing w:before="270" w:line="288" w:lineRule="auto"/>
        <w:rPr>
          <w:rStyle w:val="DescriptionHead"/>
          <w:rFonts w:ascii="Arial" w:hAnsi="Arial" w:cs="Arial"/>
        </w:rPr>
      </w:pPr>
    </w:p>
    <w:p w14:paraId="11E46955" w14:textId="77777777" w:rsidR="0004491F" w:rsidRDefault="0004491F" w:rsidP="00C62583">
      <w:pPr>
        <w:spacing w:before="270" w:line="288" w:lineRule="auto"/>
        <w:rPr>
          <w:rStyle w:val="DescriptionHead"/>
          <w:rFonts w:ascii="Arial" w:hAnsi="Arial" w:cs="Arial"/>
        </w:rPr>
      </w:pPr>
    </w:p>
    <w:p w14:paraId="3D8EC458" w14:textId="77777777" w:rsidR="0004491F" w:rsidRDefault="0004491F" w:rsidP="00C62583">
      <w:pPr>
        <w:spacing w:before="270" w:line="288" w:lineRule="auto"/>
        <w:rPr>
          <w:rStyle w:val="DescriptionHead"/>
          <w:rFonts w:ascii="Arial" w:hAnsi="Arial" w:cs="Arial"/>
        </w:rPr>
      </w:pPr>
    </w:p>
    <w:p w14:paraId="497DEE78" w14:textId="77777777" w:rsidR="0004491F" w:rsidRDefault="0004491F" w:rsidP="00C62583">
      <w:pPr>
        <w:spacing w:before="270" w:line="288" w:lineRule="auto"/>
        <w:rPr>
          <w:rStyle w:val="DescriptionHead"/>
          <w:rFonts w:ascii="Arial" w:hAnsi="Arial" w:cs="Arial"/>
        </w:rPr>
      </w:pPr>
    </w:p>
    <w:p w14:paraId="194E50FC" w14:textId="290F42AF" w:rsidR="006D012C" w:rsidRPr="00366F7E" w:rsidRDefault="006D012C" w:rsidP="00C62583">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lastRenderedPageBreak/>
        <w:t xml:space="preserve">The </w:t>
      </w:r>
      <w:r>
        <w:rPr>
          <w:rStyle w:val="DescriptionHead"/>
          <w:rFonts w:ascii="Arial" w:hAnsi="Arial" w:cs="Arial"/>
        </w:rPr>
        <w:t>Power of Difference: Towards More Diverse, Equitable</w:t>
      </w:r>
      <w:r w:rsidR="00795E27">
        <w:rPr>
          <w:rStyle w:val="DescriptionHead"/>
          <w:rFonts w:ascii="Arial" w:hAnsi="Arial" w:cs="Arial"/>
        </w:rPr>
        <w:t>,</w:t>
      </w:r>
      <w:r>
        <w:rPr>
          <w:rStyle w:val="DescriptionHead"/>
          <w:rFonts w:ascii="Arial" w:hAnsi="Arial" w:cs="Arial"/>
        </w:rPr>
        <w:t xml:space="preserve"> and Inclusive Organizations</w:t>
      </w:r>
    </w:p>
    <w:p w14:paraId="5AF59334" w14:textId="3684CF93" w:rsidR="006D012C" w:rsidRPr="007B3791" w:rsidRDefault="006D012C" w:rsidP="007B3791">
      <w:pPr>
        <w:pStyle w:val="Bodycopy"/>
        <w:spacing w:line="288" w:lineRule="auto"/>
        <w:rPr>
          <w:rStyle w:val="ProgramDescriptions"/>
          <w:rFonts w:ascii="Arial" w:hAnsi="Arial" w:cs="Arial"/>
          <w:b/>
          <w:bCs/>
          <w:sz w:val="20"/>
          <w:szCs w:val="20"/>
        </w:rPr>
      </w:pPr>
      <w:r>
        <w:rPr>
          <w:rStyle w:val="DateandTime"/>
          <w:rFonts w:ascii="Arial" w:hAnsi="Arial" w:cs="Arial"/>
        </w:rPr>
        <w:t>10/</w:t>
      </w:r>
      <w:r w:rsidR="000A2550">
        <w:rPr>
          <w:rStyle w:val="DateandTime"/>
          <w:rFonts w:ascii="Arial" w:hAnsi="Arial" w:cs="Arial"/>
        </w:rPr>
        <w:t>1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1D0B6F" w14:textId="29C90F45"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w:t>
      </w:r>
      <w:r w:rsidR="00795E27">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while also reviewing best practices for its implementation.</w:t>
      </w:r>
      <w:r w:rsidRPr="008F04E3">
        <w:rPr>
          <w:rFonts w:ascii="Arial" w:hAnsi="Arial" w:cs="Arial"/>
          <w:color w:val="auto"/>
          <w:sz w:val="22"/>
          <w:szCs w:val="22"/>
          <w:shd w:val="clear" w:color="auto" w:fill="FFFFFF"/>
        </w:rPr>
        <w:t> </w:t>
      </w:r>
    </w:p>
    <w:p w14:paraId="674C571F" w14:textId="77777777"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76B72A22" w14:textId="77777777"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14:paraId="6BD84D70" w14:textId="5038B01C"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Familiarize </w:t>
      </w:r>
      <w:r w:rsidR="00795E27">
        <w:rPr>
          <w:rFonts w:ascii="Arial" w:hAnsi="Arial" w:cs="Arial"/>
          <w:color w:val="auto"/>
          <w:sz w:val="20"/>
          <w:szCs w:val="20"/>
        </w:rPr>
        <w:t xml:space="preserve">themselves </w:t>
      </w:r>
      <w:r w:rsidRPr="008F04E3">
        <w:rPr>
          <w:rFonts w:ascii="Arial" w:hAnsi="Arial" w:cs="Arial"/>
          <w:color w:val="auto"/>
          <w:sz w:val="20"/>
          <w:szCs w:val="20"/>
        </w:rPr>
        <w:t>with foundational procedures for the creation of an environment where diverse identities and perspectives are valued, welcomed, and encouraged.</w:t>
      </w:r>
    </w:p>
    <w:p w14:paraId="641FC1E3" w14:textId="78096011"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r>
      <w:r w:rsidR="00795E27">
        <w:rPr>
          <w:rFonts w:ascii="Arial" w:hAnsi="Arial" w:cs="Arial"/>
          <w:color w:val="auto"/>
          <w:sz w:val="20"/>
          <w:szCs w:val="20"/>
        </w:rPr>
        <w:t>Learn</w:t>
      </w:r>
      <w:r w:rsidRPr="008F04E3">
        <w:rPr>
          <w:rFonts w:ascii="Arial" w:hAnsi="Arial" w:cs="Arial"/>
          <w:color w:val="auto"/>
          <w:sz w:val="20"/>
          <w:szCs w:val="20"/>
        </w:rPr>
        <w:t xml:space="preserve"> the effects of social systems in the lives of particular populations and the role that equity plays in this process.</w:t>
      </w:r>
    </w:p>
    <w:p w14:paraId="64152059" w14:textId="0C55F15A" w:rsidR="009E425E" w:rsidRPr="009E425E" w:rsidRDefault="006D012C" w:rsidP="009E425E">
      <w:pPr>
        <w:pStyle w:val="BasicParagraph"/>
        <w:tabs>
          <w:tab w:val="left" w:pos="360"/>
        </w:tabs>
        <w:suppressAutoHyphens/>
        <w:rPr>
          <w:rStyle w:val="DescriptionHead"/>
          <w:rFonts w:ascii="Arial" w:hAnsi="Arial" w:cs="Arial"/>
          <w:b w:val="0"/>
          <w:bCs w:val="0"/>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14:paraId="0207FCC4" w14:textId="620DBE4B"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14:paraId="07788EF3" w14:textId="6A5CD13A"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710A60B" w14:textId="28BD45AE"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w:t>
      </w:r>
      <w:r w:rsidR="00795E27">
        <w:rPr>
          <w:rFonts w:ascii="Arial" w:hAnsi="Arial" w:cs="Arial"/>
          <w:sz w:val="20"/>
          <w:szCs w:val="20"/>
        </w:rPr>
        <w:t>,</w:t>
      </w:r>
      <w:r w:rsidRPr="00EC4B78">
        <w:rPr>
          <w:rFonts w:ascii="Arial" w:hAnsi="Arial" w:cs="Arial"/>
          <w:sz w:val="20"/>
          <w:szCs w:val="20"/>
        </w:rPr>
        <w:t xml:space="preserve"> and achieve superior, sustainable results.</w:t>
      </w:r>
    </w:p>
    <w:p w14:paraId="14BED373"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7C296B3" w14:textId="50ADDF2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Build</w:t>
      </w:r>
      <w:r w:rsidRPr="00EC4B78">
        <w:rPr>
          <w:rFonts w:ascii="Arial" w:hAnsi="Arial" w:cs="Arial"/>
          <w:sz w:val="20"/>
          <w:szCs w:val="20"/>
        </w:rPr>
        <w:t xml:space="preserve"> a strong and positive organization/team culture.</w:t>
      </w:r>
    </w:p>
    <w:p w14:paraId="7F1C4C81"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14:paraId="7BAFFE40" w14:textId="17E17929"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Develop strong relationships that drive results and p</w:t>
      </w:r>
      <w:r w:rsidRPr="00EC4B78">
        <w:rPr>
          <w:rFonts w:ascii="Arial" w:hAnsi="Arial" w:cs="Arial"/>
          <w:sz w:val="20"/>
          <w:szCs w:val="20"/>
        </w:rPr>
        <w:t xml:space="preserve">ursue excellence </w:t>
      </w:r>
      <w:r w:rsidR="00795E27">
        <w:rPr>
          <w:rFonts w:ascii="Arial" w:hAnsi="Arial" w:cs="Arial"/>
          <w:sz w:val="20"/>
          <w:szCs w:val="20"/>
        </w:rPr>
        <w:t xml:space="preserve">through love and accountability </w:t>
      </w:r>
      <w:r w:rsidRPr="00EC4B78">
        <w:rPr>
          <w:rFonts w:ascii="Arial" w:hAnsi="Arial" w:cs="Arial"/>
          <w:sz w:val="20"/>
          <w:szCs w:val="20"/>
        </w:rPr>
        <w:t xml:space="preserve">while confronting, transforming and removing negativity from </w:t>
      </w:r>
      <w:r w:rsidR="00795E27">
        <w:rPr>
          <w:rFonts w:ascii="Arial" w:hAnsi="Arial" w:cs="Arial"/>
          <w:sz w:val="20"/>
          <w:szCs w:val="20"/>
        </w:rPr>
        <w:t>your</w:t>
      </w:r>
      <w:r w:rsidRPr="00EC4B78">
        <w:rPr>
          <w:rFonts w:ascii="Arial" w:hAnsi="Arial" w:cs="Arial"/>
          <w:sz w:val="20"/>
          <w:szCs w:val="20"/>
        </w:rPr>
        <w:t xml:space="preserve"> team.</w:t>
      </w:r>
    </w:p>
    <w:p w14:paraId="7FA7FD1F" w14:textId="6C6FADF6" w:rsidR="009E425E"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Ensures Accountability, Drives Results, Builds Effective Teams, Drives Engagement, Drives Vision &amp; Purpose</w:t>
      </w:r>
    </w:p>
    <w:p w14:paraId="26C3EB78" w14:textId="2FD7AA2B" w:rsidR="0044128F" w:rsidRPr="0057619C" w:rsidRDefault="0044128F" w:rsidP="00C62583">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The Power of Purpose: Reaching Your Goals as a Woman in Leadership</w:t>
      </w:r>
    </w:p>
    <w:p w14:paraId="6DBAEC1D" w14:textId="099A251D" w:rsidR="0044128F" w:rsidRPr="007B3791" w:rsidRDefault="0044128F" w:rsidP="007B3791">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10</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8</w:t>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786AF60A" w14:textId="2AB79812" w:rsidR="0044128F" w:rsidRPr="0057619C" w:rsidRDefault="0044128F" w:rsidP="00795E27">
      <w:pPr>
        <w:pStyle w:val="1BodyText"/>
        <w:widowControl w:val="0"/>
        <w:spacing w:before="90" w:line="288" w:lineRule="auto"/>
        <w:rPr>
          <w:rFonts w:ascii="Arial" w:hAnsi="Arial" w:cs="Arial"/>
        </w:rPr>
      </w:pPr>
      <w:r w:rsidRPr="0057619C">
        <w:rPr>
          <w:rFonts w:ascii="Arial" w:hAnsi="Arial" w:cs="Arial"/>
        </w:rPr>
        <w:t>This program highlights the power of purpose and finding your “why”. According to Inc. magazine, over 70% of people are not fulfilled in their current work and lives. How do we find our true purpose and make a career out of it? This unique leadership program is designed to help emerging women leaders reach their goals and achieve personal and professional growth.</w:t>
      </w:r>
      <w:r w:rsidR="00795E27">
        <w:rPr>
          <w:rFonts w:ascii="Arial" w:hAnsi="Arial" w:cs="Arial"/>
        </w:rPr>
        <w:t xml:space="preserve"> </w:t>
      </w:r>
      <w:r w:rsidRPr="0057619C">
        <w:rPr>
          <w:rFonts w:ascii="Arial" w:hAnsi="Arial" w:cs="Arial"/>
          <w:lang w:bidi="en-US"/>
        </w:rPr>
        <w:t>Through small group discussion and reflection, participants will outline their roadmap to success in order to accomplish their goals. Participants will utilize tools to identify what personal success looks like, recognize the critical building blocks for advancement, and learn strategies to further their impact and reach the next level in their career</w:t>
      </w:r>
      <w:r>
        <w:rPr>
          <w:rFonts w:ascii="Arial" w:hAnsi="Arial" w:cs="Arial"/>
          <w:lang w:bidi="en-US"/>
        </w:rPr>
        <w:t>.</w:t>
      </w:r>
    </w:p>
    <w:p w14:paraId="50BA84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E70793F" w14:textId="2277BC44"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Understand </w:t>
      </w:r>
      <w:r w:rsidR="00795E27">
        <w:rPr>
          <w:rFonts w:ascii="Arial" w:hAnsi="Arial" w:cs="Arial"/>
          <w:sz w:val="20"/>
          <w:szCs w:val="20"/>
          <w:lang w:bidi="en-US"/>
        </w:rPr>
        <w:t>your</w:t>
      </w:r>
      <w:r w:rsidRPr="0057619C">
        <w:rPr>
          <w:rFonts w:ascii="Arial" w:hAnsi="Arial" w:cs="Arial"/>
          <w:sz w:val="20"/>
          <w:szCs w:val="20"/>
          <w:lang w:bidi="en-US"/>
        </w:rPr>
        <w:t xml:space="preserve"> purpose and the impact of a purpose-driven life.</w:t>
      </w:r>
    </w:p>
    <w:p w14:paraId="5BE8323D" w14:textId="16D3DB0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Map out </w:t>
      </w:r>
      <w:r w:rsidR="00795E27">
        <w:rPr>
          <w:rFonts w:ascii="Arial" w:hAnsi="Arial" w:cs="Arial"/>
          <w:sz w:val="20"/>
          <w:szCs w:val="20"/>
          <w:lang w:bidi="en-US"/>
        </w:rPr>
        <w:t>your</w:t>
      </w:r>
      <w:r w:rsidRPr="0057619C">
        <w:rPr>
          <w:rFonts w:ascii="Arial" w:hAnsi="Arial" w:cs="Arial"/>
          <w:sz w:val="20"/>
          <w:szCs w:val="20"/>
          <w:lang w:bidi="en-US"/>
        </w:rPr>
        <w:t xml:space="preserve"> goals, personally and professionally</w:t>
      </w:r>
      <w:r>
        <w:rPr>
          <w:rFonts w:ascii="Arial" w:hAnsi="Arial" w:cs="Arial"/>
          <w:sz w:val="20"/>
          <w:szCs w:val="20"/>
          <w:lang w:bidi="en-US"/>
        </w:rPr>
        <w:t>.</w:t>
      </w:r>
    </w:p>
    <w:p w14:paraId="75DC2B85" w14:textId="67245A8E"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strategies to achieve career advancement and leadership roles</w:t>
      </w:r>
      <w:r w:rsidR="00D92545">
        <w:rPr>
          <w:rFonts w:ascii="Arial" w:hAnsi="Arial" w:cs="Arial"/>
          <w:sz w:val="20"/>
          <w:szCs w:val="20"/>
        </w:rPr>
        <w:t>.</w:t>
      </w:r>
    </w:p>
    <w:p w14:paraId="1A7E7399" w14:textId="77777777" w:rsidR="0044128F" w:rsidRPr="0057619C" w:rsidRDefault="0044128F" w:rsidP="00500F7B">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 xml:space="preserve">Competencies Addressed: </w:t>
      </w:r>
      <w:r w:rsidRPr="0057619C">
        <w:rPr>
          <w:rFonts w:ascii="Arial" w:eastAsia="Times New Roman" w:hAnsi="Arial" w:cs="Arial"/>
          <w:i/>
          <w:iCs/>
          <w:sz w:val="20"/>
          <w:szCs w:val="20"/>
        </w:rPr>
        <w:t>Manages Complexities, Drives Results, Drives Vision &amp; Purpose, Self-Development</w:t>
      </w:r>
    </w:p>
    <w:p w14:paraId="46318242" w14:textId="77777777" w:rsidR="0004491F" w:rsidRDefault="0004491F" w:rsidP="002C3C95">
      <w:pPr>
        <w:pStyle w:val="BasicParagraph"/>
        <w:tabs>
          <w:tab w:val="left" w:pos="360"/>
        </w:tabs>
        <w:suppressAutoHyphens/>
        <w:spacing w:before="270"/>
        <w:rPr>
          <w:rStyle w:val="DescriptionHead"/>
          <w:rFonts w:ascii="Arial" w:hAnsi="Arial" w:cs="Arial"/>
        </w:rPr>
      </w:pPr>
    </w:p>
    <w:p w14:paraId="786774D7" w14:textId="77777777" w:rsidR="0004491F" w:rsidRDefault="0004491F" w:rsidP="002C3C95">
      <w:pPr>
        <w:pStyle w:val="BasicParagraph"/>
        <w:tabs>
          <w:tab w:val="left" w:pos="360"/>
        </w:tabs>
        <w:suppressAutoHyphens/>
        <w:spacing w:before="270"/>
        <w:rPr>
          <w:rStyle w:val="DescriptionHead"/>
          <w:rFonts w:ascii="Arial" w:hAnsi="Arial" w:cs="Arial"/>
        </w:rPr>
      </w:pPr>
    </w:p>
    <w:p w14:paraId="590D0CEC" w14:textId="745EEAED"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ime Management &amp; Personal Productivity </w:t>
      </w:r>
    </w:p>
    <w:p w14:paraId="64B5A661" w14:textId="1D599582"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sidR="000A2550">
        <w:rPr>
          <w:rStyle w:val="DateandTime"/>
          <w:rFonts w:ascii="Arial" w:hAnsi="Arial" w:cs="Arial"/>
        </w:rPr>
        <w:t>8</w:t>
      </w:r>
      <w:r w:rsidR="002C3C95" w:rsidRPr="00EC4B78">
        <w:rPr>
          <w:rStyle w:val="DateandTime"/>
          <w:rFonts w:ascii="Arial" w:hAnsi="Arial" w:cs="Arial"/>
        </w:rPr>
        <w:t xml:space="preserve">   | </w:t>
      </w:r>
      <w:r w:rsidR="00830D2D">
        <w:rPr>
          <w:rStyle w:val="DateandTime"/>
          <w:rFonts w:ascii="Arial" w:hAnsi="Arial" w:cs="Arial"/>
        </w:rPr>
        <w:t xml:space="preserve"> </w:t>
      </w:r>
      <w:r w:rsidR="002C3C95" w:rsidRPr="00EC4B78">
        <w:rPr>
          <w:rStyle w:val="DateandTime"/>
          <w:rFonts w:ascii="Arial" w:hAnsi="Arial" w:cs="Arial"/>
        </w:rPr>
        <w:t xml:space="preserve">  </w:t>
      </w:r>
      <w:r w:rsidR="00830D2D">
        <w:rPr>
          <w:rStyle w:val="DateandTime"/>
          <w:rFonts w:ascii="Arial" w:hAnsi="Arial" w:cs="Arial"/>
        </w:rPr>
        <w:t xml:space="preserve">4/5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w:t>
      </w:r>
      <w:r w:rsidR="000A2550">
        <w:rPr>
          <w:rStyle w:val="DateandTime"/>
          <w:rFonts w:ascii="Arial" w:hAnsi="Arial" w:cs="Arial"/>
        </w:rPr>
        <w:t>5</w:t>
      </w:r>
      <w:r w:rsidR="002C3C95" w:rsidRPr="00EC4B78">
        <w:rPr>
          <w:rStyle w:val="DateandTime"/>
          <w:rFonts w:ascii="Arial" w:hAnsi="Arial" w:cs="Arial"/>
        </w:rPr>
        <w:t xml:space="preserve">   | </w:t>
      </w:r>
      <w:r w:rsidR="005E280F">
        <w:rPr>
          <w:rStyle w:val="DateandTime"/>
          <w:rFonts w:ascii="Arial" w:hAnsi="Arial" w:cs="Arial"/>
        </w:rPr>
        <w:t>8/10 |</w:t>
      </w:r>
      <w:r w:rsidR="002C3C95" w:rsidRPr="00EC4B78">
        <w:rPr>
          <w:rStyle w:val="DateandTime"/>
          <w:rFonts w:ascii="Arial" w:hAnsi="Arial" w:cs="Arial"/>
        </w:rPr>
        <w:t xml:space="preserve">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2</w:t>
      </w:r>
      <w:r>
        <w:rPr>
          <w:rStyle w:val="DateandTime"/>
          <w:rFonts w:ascii="Arial" w:hAnsi="Arial" w:cs="Arial"/>
        </w:rPr>
        <w:t xml:space="preserve">   </w:t>
      </w:r>
      <w:r w:rsidRPr="00EC4B78">
        <w:rPr>
          <w:rStyle w:val="DateandTime"/>
          <w:rFonts w:ascii="Arial" w:hAnsi="Arial" w:cs="Arial"/>
        </w:rPr>
        <w:t xml:space="preserve">| </w:t>
      </w:r>
      <w:r w:rsidR="00AA1167">
        <w:rPr>
          <w:rStyle w:val="DateandTime"/>
          <w:rFonts w:ascii="Arial" w:hAnsi="Arial" w:cs="Arial"/>
        </w:rPr>
        <w:t xml:space="preserve">11/2 | </w:t>
      </w:r>
      <w:r>
        <w:rPr>
          <w:rStyle w:val="DateandTime"/>
          <w:rFonts w:ascii="Arial" w:hAnsi="Arial" w:cs="Arial"/>
        </w:rPr>
        <w:t>12</w:t>
      </w:r>
      <w:r w:rsidRPr="00EC4B78">
        <w:rPr>
          <w:rStyle w:val="DateandTime"/>
          <w:rFonts w:ascii="Arial" w:hAnsi="Arial" w:cs="Arial"/>
        </w:rPr>
        <w:t>/</w:t>
      </w:r>
      <w:r w:rsidR="000A2550">
        <w:rPr>
          <w:rStyle w:val="DateandTime"/>
          <w:rFonts w:ascii="Arial" w:hAnsi="Arial" w:cs="Arial"/>
        </w:rPr>
        <w:t>1</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7BCBF9D" w14:textId="7E5DC849"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r w:rsidR="002C3C95" w:rsidRPr="00EC4B78">
        <w:rPr>
          <w:rFonts w:ascii="Arial" w:hAnsi="Arial" w:cs="Arial"/>
          <w:sz w:val="20"/>
          <w:szCs w:val="20"/>
        </w:rPr>
        <w:t xml:space="preserve"> </w:t>
      </w:r>
    </w:p>
    <w:p w14:paraId="0F0FC4DA"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AFF985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14:paraId="6A85185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14:paraId="0F0321C4" w14:textId="7885E49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w:t>
      </w:r>
      <w:r w:rsidR="00DC54F6">
        <w:rPr>
          <w:rFonts w:ascii="Arial" w:hAnsi="Arial" w:cs="Arial"/>
          <w:sz w:val="20"/>
          <w:szCs w:val="20"/>
        </w:rPr>
        <w:t>mbrace essential actions to increase energy.</w:t>
      </w:r>
      <w:r w:rsidRPr="00EC4B78">
        <w:rPr>
          <w:rFonts w:ascii="Arial" w:hAnsi="Arial" w:cs="Arial"/>
          <w:sz w:val="20"/>
          <w:szCs w:val="20"/>
        </w:rPr>
        <w:t xml:space="preserve"> </w:t>
      </w:r>
    </w:p>
    <w:p w14:paraId="149985BE" w14:textId="231429D1" w:rsidR="00556EF2" w:rsidRPr="00C62583" w:rsidRDefault="002C3C95" w:rsidP="00C62583">
      <w:pPr>
        <w:pStyle w:val="BasicParagraph"/>
        <w:tabs>
          <w:tab w:val="left" w:pos="360"/>
        </w:tabs>
        <w:suppressAutoHyphens/>
        <w:rPr>
          <w:rFonts w:ascii="Arial" w:hAnsi="Arial" w:cs="Arial"/>
          <w:i/>
          <w:iCs/>
          <w:sz w:val="20"/>
          <w:szCs w:val="20"/>
        </w:rPr>
      </w:pPr>
      <w:r w:rsidRPr="00EC4B78">
        <w:rPr>
          <w:rStyle w:val="Comps"/>
          <w:rFonts w:ascii="Arial" w:hAnsi="Arial" w:cs="Arial"/>
        </w:rPr>
        <w:t>Competencies Addressed: Manages Ambiguity, Optimizes Work Processes, Plans &amp; Aligns, Self-Development</w:t>
      </w:r>
    </w:p>
    <w:p w14:paraId="60AC7960" w14:textId="079B1CE6" w:rsidR="00084A61" w:rsidRPr="00084A61" w:rsidRDefault="00084A61" w:rsidP="00C62583">
      <w:pPr>
        <w:pStyle w:val="NormalWeb"/>
        <w:spacing w:before="270" w:beforeAutospacing="0" w:after="0" w:afterAutospacing="0" w:line="288" w:lineRule="auto"/>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p>
    <w:p w14:paraId="53B95049" w14:textId="3552D867" w:rsidR="00084A61" w:rsidRPr="00084A61" w:rsidRDefault="00084A61" w:rsidP="003472CF">
      <w:pPr>
        <w:pStyle w:val="NormalWeb"/>
        <w:spacing w:before="0" w:beforeAutospacing="0" w:after="90" w:afterAutospacing="0" w:line="288" w:lineRule="auto"/>
        <w:rPr>
          <w:rFonts w:ascii="Arial" w:hAnsi="Arial" w:cs="Arial"/>
          <w:b/>
          <w:bCs/>
          <w:color w:val="000000"/>
          <w:sz w:val="20"/>
          <w:szCs w:val="20"/>
        </w:rPr>
      </w:pPr>
      <w:r w:rsidRPr="00084A61">
        <w:rPr>
          <w:rStyle w:val="DateandTime"/>
          <w:rFonts w:ascii="Arial" w:hAnsi="Arial" w:cs="Arial"/>
        </w:rPr>
        <w:t>5/</w:t>
      </w:r>
      <w:r w:rsidR="000A2550">
        <w:rPr>
          <w:rStyle w:val="DateandTime"/>
          <w:rFonts w:ascii="Arial" w:hAnsi="Arial" w:cs="Arial"/>
        </w:rPr>
        <w:t>12</w:t>
      </w:r>
      <w:r w:rsidRPr="00084A61">
        <w:rPr>
          <w:rStyle w:val="DateandTime"/>
          <w:rFonts w:ascii="Arial" w:hAnsi="Arial" w:cs="Arial"/>
        </w:rPr>
        <w:t xml:space="preserve">  </w:t>
      </w:r>
      <w:r w:rsidR="000A2550">
        <w:rPr>
          <w:rStyle w:val="DateandTime"/>
          <w:rFonts w:ascii="Arial" w:hAnsi="Arial" w:cs="Arial"/>
        </w:rPr>
        <w:t xml:space="preserve">         </w:t>
      </w:r>
      <w:r w:rsidRPr="00084A61">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0749D664" w14:textId="77777777" w:rsidR="00084A61" w:rsidRPr="00084A61" w:rsidRDefault="00084A61" w:rsidP="00500F7B">
      <w:pPr>
        <w:pStyle w:val="NormalWeb"/>
        <w:spacing w:before="0" w:beforeAutospacing="0" w:after="90" w:afterAutospacing="0" w:line="288"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14:paraId="36B273F3" w14:textId="77777777" w:rsidR="00084A61" w:rsidRPr="00084A61" w:rsidRDefault="00084A61" w:rsidP="00500F7B">
      <w:pPr>
        <w:pStyle w:val="NormalWeb"/>
        <w:spacing w:before="0" w:beforeAutospacing="0" w:after="47" w:afterAutospacing="0" w:line="288" w:lineRule="auto"/>
        <w:rPr>
          <w:rFonts w:ascii="Arial" w:hAnsi="Arial" w:cs="Arial"/>
          <w:b/>
          <w:bCs/>
          <w:color w:val="000000"/>
          <w:sz w:val="20"/>
          <w:szCs w:val="20"/>
        </w:rPr>
      </w:pPr>
      <w:r w:rsidRPr="00084A61">
        <w:rPr>
          <w:rFonts w:ascii="Arial" w:hAnsi="Arial" w:cs="Arial"/>
          <w:b/>
          <w:bCs/>
          <w:sz w:val="20"/>
          <w:szCs w:val="20"/>
        </w:rPr>
        <w:t>This program will help leaders:</w:t>
      </w:r>
    </w:p>
    <w:p w14:paraId="7716FEE6" w14:textId="5405F65F"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Learn how to distinguish yourself and your </w:t>
      </w:r>
      <w:r w:rsidR="00795E27">
        <w:rPr>
          <w:rFonts w:ascii="Arial" w:hAnsi="Arial" w:cs="Arial"/>
          <w:sz w:val="20"/>
          <w:szCs w:val="20"/>
        </w:rPr>
        <w:t>organization</w:t>
      </w:r>
      <w:r w:rsidRPr="00084A61">
        <w:rPr>
          <w:rFonts w:ascii="Arial" w:hAnsi="Arial" w:cs="Arial"/>
          <w:sz w:val="20"/>
          <w:szCs w:val="20"/>
        </w:rPr>
        <w:t xml:space="preserve"> through the stories you tell.</w:t>
      </w:r>
    </w:p>
    <w:p w14:paraId="483DC4A6" w14:textId="77777777"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14:paraId="04AE0154" w14:textId="77777777" w:rsidR="00084A61" w:rsidRPr="00084A61" w:rsidRDefault="00084A61" w:rsidP="00500F7B">
      <w:pPr>
        <w:pStyle w:val="NormalWeb"/>
        <w:spacing w:before="0" w:beforeAutospacing="0" w:after="47" w:afterAutospacing="0" w:line="288"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14:paraId="6A5F26D7" w14:textId="7631182C" w:rsidR="00795E27" w:rsidRPr="00795E27" w:rsidRDefault="00084A61" w:rsidP="00500F7B">
      <w:pPr>
        <w:pStyle w:val="NormalWeb"/>
        <w:spacing w:before="0" w:beforeAutospacing="0" w:after="47" w:afterAutospacing="0" w:line="288" w:lineRule="auto"/>
        <w:rPr>
          <w:rFonts w:ascii="Arial" w:hAnsi="Arial" w:cs="Arial"/>
          <w:i/>
          <w:iCs/>
          <w:sz w:val="20"/>
          <w:szCs w:val="20"/>
        </w:rPr>
      </w:pPr>
      <w:r w:rsidRPr="00084A61">
        <w:rPr>
          <w:rFonts w:ascii="Arial" w:hAnsi="Arial" w:cs="Arial"/>
          <w:i/>
          <w:iCs/>
          <w:sz w:val="20"/>
          <w:szCs w:val="20"/>
        </w:rPr>
        <w:t>Competencies addressed: Interpersonal Savvy, Communicates Effectively, Drives Engagement, Persuades, Self-Development</w:t>
      </w:r>
    </w:p>
    <w:sectPr w:rsidR="00795E27" w:rsidRPr="00795E27" w:rsidSect="002C3C9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F749D" w14:textId="77777777" w:rsidR="001F59D9" w:rsidRDefault="001F59D9" w:rsidP="00CB2C84">
      <w:r>
        <w:separator/>
      </w:r>
    </w:p>
  </w:endnote>
  <w:endnote w:type="continuationSeparator" w:id="0">
    <w:p w14:paraId="17964559" w14:textId="77777777" w:rsidR="001F59D9" w:rsidRDefault="001F59D9" w:rsidP="00CB2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Regular">
    <w:panose1 w:val="00000400000000000000"/>
    <w:charset w:val="00"/>
    <w:family w:val="modern"/>
    <w:notTrueType/>
    <w:pitch w:val="variable"/>
    <w:sig w:usb0="0000008F"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Courier Std">
    <w:altName w:val="Times New Roman"/>
    <w:charset w:val="4D"/>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67ACDB" w14:textId="77777777" w:rsidR="001F59D9" w:rsidRDefault="001F59D9" w:rsidP="00CB2C84">
      <w:r>
        <w:separator/>
      </w:r>
    </w:p>
  </w:footnote>
  <w:footnote w:type="continuationSeparator" w:id="0">
    <w:p w14:paraId="46EA9793" w14:textId="77777777" w:rsidR="001F59D9" w:rsidRDefault="001F59D9" w:rsidP="00CB2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4C7531"/>
    <w:multiLevelType w:val="hybridMultilevel"/>
    <w:tmpl w:val="8F7E4CBA"/>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2"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3"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abstractNum w:abstractNumId="4" w15:restartNumberingAfterBreak="0">
    <w:nsid w:val="71B31DC3"/>
    <w:multiLevelType w:val="multilevel"/>
    <w:tmpl w:val="E4B6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sqgFAOOZ8NYtAAAA"/>
  </w:docVars>
  <w:rsids>
    <w:rsidRoot w:val="00556EF2"/>
    <w:rsid w:val="00006376"/>
    <w:rsid w:val="00032F4D"/>
    <w:rsid w:val="00037881"/>
    <w:rsid w:val="00043BCE"/>
    <w:rsid w:val="0004491F"/>
    <w:rsid w:val="00045B7B"/>
    <w:rsid w:val="0006742F"/>
    <w:rsid w:val="00084A61"/>
    <w:rsid w:val="00084B32"/>
    <w:rsid w:val="0008694C"/>
    <w:rsid w:val="000A2130"/>
    <w:rsid w:val="000A2550"/>
    <w:rsid w:val="000A56E4"/>
    <w:rsid w:val="000A594E"/>
    <w:rsid w:val="000D27DC"/>
    <w:rsid w:val="000D5C60"/>
    <w:rsid w:val="000E2DBC"/>
    <w:rsid w:val="000F3BEC"/>
    <w:rsid w:val="00121DE5"/>
    <w:rsid w:val="00123D80"/>
    <w:rsid w:val="00125149"/>
    <w:rsid w:val="00126C5E"/>
    <w:rsid w:val="001272F9"/>
    <w:rsid w:val="001326DC"/>
    <w:rsid w:val="00134C17"/>
    <w:rsid w:val="001376C3"/>
    <w:rsid w:val="00147A96"/>
    <w:rsid w:val="00165A45"/>
    <w:rsid w:val="0017305B"/>
    <w:rsid w:val="00174711"/>
    <w:rsid w:val="001764E8"/>
    <w:rsid w:val="00187CFB"/>
    <w:rsid w:val="00196B80"/>
    <w:rsid w:val="001A11AD"/>
    <w:rsid w:val="001B3D34"/>
    <w:rsid w:val="001C7DEE"/>
    <w:rsid w:val="001D066A"/>
    <w:rsid w:val="001D1EDE"/>
    <w:rsid w:val="001D3D72"/>
    <w:rsid w:val="001D70B5"/>
    <w:rsid w:val="001F59D9"/>
    <w:rsid w:val="00207956"/>
    <w:rsid w:val="00252B76"/>
    <w:rsid w:val="00265C3C"/>
    <w:rsid w:val="00277F04"/>
    <w:rsid w:val="002B68CC"/>
    <w:rsid w:val="002B7501"/>
    <w:rsid w:val="002C3C95"/>
    <w:rsid w:val="002E271A"/>
    <w:rsid w:val="002E323F"/>
    <w:rsid w:val="00320422"/>
    <w:rsid w:val="003228BB"/>
    <w:rsid w:val="00324ED6"/>
    <w:rsid w:val="0032508B"/>
    <w:rsid w:val="00337EA3"/>
    <w:rsid w:val="0034110B"/>
    <w:rsid w:val="003472CF"/>
    <w:rsid w:val="0036350B"/>
    <w:rsid w:val="00366F7E"/>
    <w:rsid w:val="00386EB3"/>
    <w:rsid w:val="003A63D4"/>
    <w:rsid w:val="003D7BC4"/>
    <w:rsid w:val="003E057B"/>
    <w:rsid w:val="003E5C82"/>
    <w:rsid w:val="003F0017"/>
    <w:rsid w:val="00403189"/>
    <w:rsid w:val="004121E8"/>
    <w:rsid w:val="00430921"/>
    <w:rsid w:val="0044128F"/>
    <w:rsid w:val="00442D48"/>
    <w:rsid w:val="00445338"/>
    <w:rsid w:val="00462FCA"/>
    <w:rsid w:val="00474F3B"/>
    <w:rsid w:val="004766A3"/>
    <w:rsid w:val="00482C25"/>
    <w:rsid w:val="00494F61"/>
    <w:rsid w:val="004965CE"/>
    <w:rsid w:val="004A6FCB"/>
    <w:rsid w:val="004B119C"/>
    <w:rsid w:val="00500F7B"/>
    <w:rsid w:val="0050255E"/>
    <w:rsid w:val="00525D99"/>
    <w:rsid w:val="005544CE"/>
    <w:rsid w:val="00556EF2"/>
    <w:rsid w:val="0057619C"/>
    <w:rsid w:val="005B2D8E"/>
    <w:rsid w:val="005B604B"/>
    <w:rsid w:val="005E280F"/>
    <w:rsid w:val="005F113E"/>
    <w:rsid w:val="006248C8"/>
    <w:rsid w:val="0065773A"/>
    <w:rsid w:val="0066252B"/>
    <w:rsid w:val="0068707F"/>
    <w:rsid w:val="006B6BFA"/>
    <w:rsid w:val="006C727A"/>
    <w:rsid w:val="006D012C"/>
    <w:rsid w:val="006E25F2"/>
    <w:rsid w:val="006E3C50"/>
    <w:rsid w:val="006F196A"/>
    <w:rsid w:val="006F6B09"/>
    <w:rsid w:val="00702124"/>
    <w:rsid w:val="00717E28"/>
    <w:rsid w:val="00734417"/>
    <w:rsid w:val="00747609"/>
    <w:rsid w:val="0075348F"/>
    <w:rsid w:val="00753A34"/>
    <w:rsid w:val="00776B86"/>
    <w:rsid w:val="00782253"/>
    <w:rsid w:val="00785029"/>
    <w:rsid w:val="00791489"/>
    <w:rsid w:val="00791A11"/>
    <w:rsid w:val="00791E22"/>
    <w:rsid w:val="00795E27"/>
    <w:rsid w:val="007A2D75"/>
    <w:rsid w:val="007B3791"/>
    <w:rsid w:val="007B4E75"/>
    <w:rsid w:val="007B7755"/>
    <w:rsid w:val="00814A98"/>
    <w:rsid w:val="00830D2D"/>
    <w:rsid w:val="00847AAC"/>
    <w:rsid w:val="00857E1F"/>
    <w:rsid w:val="00871431"/>
    <w:rsid w:val="0088249A"/>
    <w:rsid w:val="00885DA8"/>
    <w:rsid w:val="00894DCE"/>
    <w:rsid w:val="00894DD8"/>
    <w:rsid w:val="008976CA"/>
    <w:rsid w:val="008A7C24"/>
    <w:rsid w:val="008B0BDC"/>
    <w:rsid w:val="008C10E7"/>
    <w:rsid w:val="008C6D25"/>
    <w:rsid w:val="008F04E3"/>
    <w:rsid w:val="008F45C5"/>
    <w:rsid w:val="008F51ED"/>
    <w:rsid w:val="00905D37"/>
    <w:rsid w:val="0091284B"/>
    <w:rsid w:val="00933739"/>
    <w:rsid w:val="00950857"/>
    <w:rsid w:val="00954020"/>
    <w:rsid w:val="009643A0"/>
    <w:rsid w:val="009669AD"/>
    <w:rsid w:val="00967C3C"/>
    <w:rsid w:val="0097241D"/>
    <w:rsid w:val="00990F7D"/>
    <w:rsid w:val="0099190D"/>
    <w:rsid w:val="009B25B8"/>
    <w:rsid w:val="009B7DE3"/>
    <w:rsid w:val="009C1968"/>
    <w:rsid w:val="009C4F0F"/>
    <w:rsid w:val="009D7A79"/>
    <w:rsid w:val="009E425E"/>
    <w:rsid w:val="009F569D"/>
    <w:rsid w:val="00A137B0"/>
    <w:rsid w:val="00A3114F"/>
    <w:rsid w:val="00A31E34"/>
    <w:rsid w:val="00A34E99"/>
    <w:rsid w:val="00A43BCF"/>
    <w:rsid w:val="00A60763"/>
    <w:rsid w:val="00A8214E"/>
    <w:rsid w:val="00AA1167"/>
    <w:rsid w:val="00AA5410"/>
    <w:rsid w:val="00AC501C"/>
    <w:rsid w:val="00AD7D3E"/>
    <w:rsid w:val="00AF5308"/>
    <w:rsid w:val="00AF57F9"/>
    <w:rsid w:val="00AF7854"/>
    <w:rsid w:val="00B1702E"/>
    <w:rsid w:val="00B903A4"/>
    <w:rsid w:val="00B97AE7"/>
    <w:rsid w:val="00BB5A13"/>
    <w:rsid w:val="00BB66AA"/>
    <w:rsid w:val="00BC72A6"/>
    <w:rsid w:val="00BF56E6"/>
    <w:rsid w:val="00BF7C1A"/>
    <w:rsid w:val="00C00573"/>
    <w:rsid w:val="00C53BFD"/>
    <w:rsid w:val="00C62583"/>
    <w:rsid w:val="00C70488"/>
    <w:rsid w:val="00C767E9"/>
    <w:rsid w:val="00CA1033"/>
    <w:rsid w:val="00CB2C84"/>
    <w:rsid w:val="00CB47DF"/>
    <w:rsid w:val="00CC1F69"/>
    <w:rsid w:val="00CC3ECC"/>
    <w:rsid w:val="00CD235E"/>
    <w:rsid w:val="00CD5E02"/>
    <w:rsid w:val="00CD770E"/>
    <w:rsid w:val="00D023B0"/>
    <w:rsid w:val="00D251AE"/>
    <w:rsid w:val="00D441D5"/>
    <w:rsid w:val="00D44736"/>
    <w:rsid w:val="00D577DE"/>
    <w:rsid w:val="00D63684"/>
    <w:rsid w:val="00D843AD"/>
    <w:rsid w:val="00D84FD3"/>
    <w:rsid w:val="00D90ED6"/>
    <w:rsid w:val="00D92545"/>
    <w:rsid w:val="00DA2A16"/>
    <w:rsid w:val="00DB1757"/>
    <w:rsid w:val="00DC0241"/>
    <w:rsid w:val="00DC3BB0"/>
    <w:rsid w:val="00DC54F6"/>
    <w:rsid w:val="00DC6232"/>
    <w:rsid w:val="00DD1DB7"/>
    <w:rsid w:val="00DE2E11"/>
    <w:rsid w:val="00DF0220"/>
    <w:rsid w:val="00DF1DD6"/>
    <w:rsid w:val="00DF75C4"/>
    <w:rsid w:val="00E01705"/>
    <w:rsid w:val="00E07620"/>
    <w:rsid w:val="00E07A09"/>
    <w:rsid w:val="00E15195"/>
    <w:rsid w:val="00E153B1"/>
    <w:rsid w:val="00E50445"/>
    <w:rsid w:val="00E56647"/>
    <w:rsid w:val="00E628DE"/>
    <w:rsid w:val="00E774E8"/>
    <w:rsid w:val="00E87307"/>
    <w:rsid w:val="00E87E21"/>
    <w:rsid w:val="00EA11C9"/>
    <w:rsid w:val="00EB435C"/>
    <w:rsid w:val="00EB72BF"/>
    <w:rsid w:val="00EC06F6"/>
    <w:rsid w:val="00EC4B78"/>
    <w:rsid w:val="00ED5A6D"/>
    <w:rsid w:val="00F164D0"/>
    <w:rsid w:val="00F30D2A"/>
    <w:rsid w:val="00F566A4"/>
    <w:rsid w:val="00F653B5"/>
    <w:rsid w:val="00F82EF0"/>
    <w:rsid w:val="00F83E01"/>
    <w:rsid w:val="00F862AD"/>
    <w:rsid w:val="00F956AF"/>
    <w:rsid w:val="00FC3B80"/>
    <w:rsid w:val="00FE22DA"/>
    <w:rsid w:val="00FE4F94"/>
    <w:rsid w:val="00FE5C1F"/>
    <w:rsid w:val="00FF4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81609"/>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80"/>
    </w:pPr>
    <w:rPr>
      <w:rFonts w:ascii="Alright Sans Regular" w:eastAsia="Alright Sans Regular" w:hAnsi="Alright Sans Regular" w:cs="Alright Sans Regular"/>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 w:type="paragraph" w:customStyle="1" w:styleId="Default">
    <w:name w:val="Default"/>
    <w:rsid w:val="00E01705"/>
    <w:pPr>
      <w:adjustRightInd w:val="0"/>
    </w:pPr>
    <w:rPr>
      <w:rFonts w:ascii="Courier Std" w:eastAsia="Times New Roman" w:hAnsi="Courier Std" w:cs="Courier Std"/>
      <w:color w:val="000000"/>
      <w:sz w:val="24"/>
      <w:szCs w:val="24"/>
    </w:rPr>
  </w:style>
  <w:style w:type="character" w:customStyle="1" w:styleId="apple-converted-space">
    <w:name w:val="apple-converted-space"/>
    <w:rsid w:val="00E01705"/>
  </w:style>
  <w:style w:type="paragraph" w:customStyle="1" w:styleId="1BodyText">
    <w:name w:val="1 Body Text"/>
    <w:basedOn w:val="Normal"/>
    <w:rsid w:val="00E01705"/>
    <w:pPr>
      <w:widowControl/>
      <w:autoSpaceDE/>
      <w:autoSpaceDN/>
      <w:spacing w:after="160"/>
    </w:pPr>
    <w:rPr>
      <w:rFonts w:ascii="Verdana" w:eastAsia="Times New Roman" w:hAnsi="Verdana" w:cs="Times New Roman"/>
      <w:color w:val="000000"/>
      <w:kern w:val="28"/>
      <w:sz w:val="20"/>
      <w:szCs w:val="20"/>
      <w:lang w:bidi="ar-SA"/>
    </w:rPr>
  </w:style>
  <w:style w:type="paragraph" w:styleId="Header">
    <w:name w:val="header"/>
    <w:basedOn w:val="Normal"/>
    <w:link w:val="HeaderChar"/>
    <w:uiPriority w:val="99"/>
    <w:unhideWhenUsed/>
    <w:rsid w:val="00CB2C84"/>
    <w:pPr>
      <w:tabs>
        <w:tab w:val="center" w:pos="4680"/>
        <w:tab w:val="right" w:pos="9360"/>
      </w:tabs>
    </w:pPr>
  </w:style>
  <w:style w:type="character" w:customStyle="1" w:styleId="HeaderChar">
    <w:name w:val="Header Char"/>
    <w:basedOn w:val="DefaultParagraphFont"/>
    <w:link w:val="Header"/>
    <w:uiPriority w:val="99"/>
    <w:rsid w:val="00CB2C84"/>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CB2C84"/>
    <w:pPr>
      <w:tabs>
        <w:tab w:val="center" w:pos="4680"/>
        <w:tab w:val="right" w:pos="9360"/>
      </w:tabs>
    </w:pPr>
  </w:style>
  <w:style w:type="character" w:customStyle="1" w:styleId="FooterChar">
    <w:name w:val="Footer Char"/>
    <w:basedOn w:val="DefaultParagraphFont"/>
    <w:link w:val="Footer"/>
    <w:uiPriority w:val="99"/>
    <w:rsid w:val="00CB2C84"/>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79193">
      <w:bodyDiv w:val="1"/>
      <w:marLeft w:val="0"/>
      <w:marRight w:val="0"/>
      <w:marTop w:val="0"/>
      <w:marBottom w:val="0"/>
      <w:divBdr>
        <w:top w:val="none" w:sz="0" w:space="0" w:color="auto"/>
        <w:left w:val="none" w:sz="0" w:space="0" w:color="auto"/>
        <w:bottom w:val="none" w:sz="0" w:space="0" w:color="auto"/>
        <w:right w:val="none" w:sz="0" w:space="0" w:color="auto"/>
      </w:divBdr>
    </w:div>
    <w:div w:id="140271201">
      <w:bodyDiv w:val="1"/>
      <w:marLeft w:val="0"/>
      <w:marRight w:val="0"/>
      <w:marTop w:val="0"/>
      <w:marBottom w:val="0"/>
      <w:divBdr>
        <w:top w:val="none" w:sz="0" w:space="0" w:color="auto"/>
        <w:left w:val="none" w:sz="0" w:space="0" w:color="auto"/>
        <w:bottom w:val="none" w:sz="0" w:space="0" w:color="auto"/>
        <w:right w:val="none" w:sz="0" w:space="0" w:color="auto"/>
      </w:divBdr>
    </w:div>
    <w:div w:id="326058114">
      <w:bodyDiv w:val="1"/>
      <w:marLeft w:val="0"/>
      <w:marRight w:val="0"/>
      <w:marTop w:val="0"/>
      <w:marBottom w:val="0"/>
      <w:divBdr>
        <w:top w:val="none" w:sz="0" w:space="0" w:color="auto"/>
        <w:left w:val="none" w:sz="0" w:space="0" w:color="auto"/>
        <w:bottom w:val="none" w:sz="0" w:space="0" w:color="auto"/>
        <w:right w:val="none" w:sz="0" w:space="0" w:color="auto"/>
      </w:divBdr>
    </w:div>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033387">
      <w:bodyDiv w:val="1"/>
      <w:marLeft w:val="0"/>
      <w:marRight w:val="0"/>
      <w:marTop w:val="0"/>
      <w:marBottom w:val="0"/>
      <w:divBdr>
        <w:top w:val="none" w:sz="0" w:space="0" w:color="auto"/>
        <w:left w:val="none" w:sz="0" w:space="0" w:color="auto"/>
        <w:bottom w:val="none" w:sz="0" w:space="0" w:color="auto"/>
        <w:right w:val="none" w:sz="0" w:space="0" w:color="auto"/>
      </w:divBdr>
    </w:div>
    <w:div w:id="624237652">
      <w:bodyDiv w:val="1"/>
      <w:marLeft w:val="0"/>
      <w:marRight w:val="0"/>
      <w:marTop w:val="0"/>
      <w:marBottom w:val="0"/>
      <w:divBdr>
        <w:top w:val="none" w:sz="0" w:space="0" w:color="auto"/>
        <w:left w:val="none" w:sz="0" w:space="0" w:color="auto"/>
        <w:bottom w:val="none" w:sz="0" w:space="0" w:color="auto"/>
        <w:right w:val="none" w:sz="0" w:space="0" w:color="auto"/>
      </w:divBdr>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674115050">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193954192">
      <w:bodyDiv w:val="1"/>
      <w:marLeft w:val="0"/>
      <w:marRight w:val="0"/>
      <w:marTop w:val="0"/>
      <w:marBottom w:val="0"/>
      <w:divBdr>
        <w:top w:val="none" w:sz="0" w:space="0" w:color="auto"/>
        <w:left w:val="none" w:sz="0" w:space="0" w:color="auto"/>
        <w:bottom w:val="none" w:sz="0" w:space="0" w:color="auto"/>
        <w:right w:val="none" w:sz="0" w:space="0" w:color="auto"/>
      </w:divBdr>
    </w:div>
    <w:div w:id="1225524780">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2C5E7-F172-4EAC-91CA-A6B8D3530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458</Words>
  <Characters>4821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2-08-24T15:16:00Z</dcterms:created>
  <dcterms:modified xsi:type="dcterms:W3CDTF">2022-08-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